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7FCAC" w14:textId="643BDA76" w:rsidR="00B27D4C" w:rsidRDefault="00B27D4C" w:rsidP="00341C5B">
      <w:pPr>
        <w:pStyle w:val="1"/>
        <w:spacing w:before="163" w:after="163"/>
      </w:pPr>
      <w:r>
        <w:t xml:space="preserve">Supplimentary </w:t>
      </w:r>
      <w:r w:rsidR="006B4279">
        <w:t>Data</w:t>
      </w:r>
    </w:p>
    <w:p w14:paraId="0084D93A" w14:textId="61E58F89" w:rsidR="002D2B24" w:rsidRPr="00925379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1</w:t>
      </w:r>
      <w:r w:rsidR="001D17C2">
        <w:t xml:space="preserve"> </w:t>
      </w:r>
      <w:r w:rsidR="0075457B" w:rsidRPr="00925379">
        <w:t>Descriptive statistics of variables</w:t>
      </w:r>
    </w:p>
    <w:tbl>
      <w:tblPr>
        <w:tblW w:w="1414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4"/>
        <w:gridCol w:w="836"/>
        <w:gridCol w:w="813"/>
        <w:gridCol w:w="627"/>
        <w:gridCol w:w="999"/>
        <w:gridCol w:w="813"/>
        <w:gridCol w:w="906"/>
        <w:gridCol w:w="813"/>
        <w:gridCol w:w="906"/>
        <w:gridCol w:w="999"/>
        <w:gridCol w:w="906"/>
        <w:gridCol w:w="533"/>
        <w:gridCol w:w="999"/>
        <w:gridCol w:w="533"/>
        <w:gridCol w:w="906"/>
        <w:gridCol w:w="533"/>
        <w:gridCol w:w="627"/>
        <w:gridCol w:w="813"/>
      </w:tblGrid>
      <w:tr w:rsidR="00B86676" w:rsidRPr="00B86676" w14:paraId="5099671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CDB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ear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59936" w14:textId="44213133" w:rsidR="00B86676" w:rsidRPr="00B86676" w:rsidRDefault="008302A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Variable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3866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1</w:t>
            </w:r>
          </w:p>
        </w:tc>
        <w:tc>
          <w:tcPr>
            <w:tcW w:w="6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73F4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2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48E2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1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F01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2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7E1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3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5E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4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B5C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1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B128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2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185C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3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4FB0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1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E308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2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6D3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3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072B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4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E6B4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5</w:t>
            </w:r>
          </w:p>
        </w:tc>
        <w:tc>
          <w:tcPr>
            <w:tcW w:w="6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5E8C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6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08C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7</w:t>
            </w:r>
          </w:p>
        </w:tc>
      </w:tr>
      <w:tr w:rsidR="00B86676" w:rsidRPr="00B86676" w14:paraId="4B776C6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15414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767C7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92A1A0" w14:textId="195835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.8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4F4546" w14:textId="67F78E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217994" w14:textId="1F1C3A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515.0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41F2DE" w14:textId="190028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8.3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0EE8CC" w14:textId="362207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87.8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058BCA" w14:textId="5277D0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8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D08845" w14:textId="598E7C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62.0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088846" w14:textId="4A3ED5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41.2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60AAAA" w14:textId="677FC2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64.2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800F4D" w14:textId="2B6097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D7EB1F" w14:textId="339834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535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63B830" w14:textId="712C2E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9DDE8E" w14:textId="46FF9C7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25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6FD49C" w14:textId="572175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3C5B82" w14:textId="39B09E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8F6736" w14:textId="47CE9E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74</w:t>
            </w:r>
          </w:p>
        </w:tc>
      </w:tr>
      <w:tr w:rsidR="00B86676" w:rsidRPr="00B86676" w14:paraId="3C1730C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70AA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FA07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B2D12" w14:textId="5CA666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.3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D0ED1" w14:textId="76B6914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E2465" w14:textId="54EFBE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110.7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70092" w14:textId="0C7DB4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DBEA0" w14:textId="4D82FA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2.4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6D4F2" w14:textId="34E141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3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41312" w14:textId="408DFE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58.9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C5422" w14:textId="225A83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03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477D6" w14:textId="0566B9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9.8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F644A0" w14:textId="50F780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39FF1" w14:textId="4209B2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52.7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BB705" w14:textId="09185A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905D2" w14:textId="064988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47.1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11C50" w14:textId="4E02DF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7E66E" w14:textId="5F52F2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9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FDABD" w14:textId="0C22BBB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47</w:t>
            </w:r>
          </w:p>
        </w:tc>
      </w:tr>
      <w:tr w:rsidR="00B86676" w:rsidRPr="00B86676" w14:paraId="3A6D0E4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7B50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9EE1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EF86A" w14:textId="2B8720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.6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CC61D" w14:textId="79E3DB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B91B94" w14:textId="355916E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1965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3DCD3" w14:textId="35D0D7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9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B5F40" w14:textId="27F23B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5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1D080" w14:textId="12F445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88575" w14:textId="400EE1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717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4B3DE" w14:textId="15F1E6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658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527BB" w14:textId="7C2D4B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52.9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23A34" w14:textId="70ABF2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EFADBE" w14:textId="0F783B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99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9051F" w14:textId="129B82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671D1" w14:textId="72FB0B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2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94D00" w14:textId="24083B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BA5F4" w14:textId="6AE0C10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EA813F" w14:textId="4B59DD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.48</w:t>
            </w:r>
          </w:p>
        </w:tc>
      </w:tr>
      <w:tr w:rsidR="00B86676" w:rsidRPr="00B86676" w14:paraId="11CE58F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883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E6D1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BCD4B" w14:textId="51897A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F8A18" w14:textId="2223C43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17803" w14:textId="512B39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D4E4" w14:textId="0239E9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52BCF" w14:textId="02B7B6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7D24" w14:textId="5CD174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398DB" w14:textId="6A5C77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BEE09" w14:textId="787052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7BF5D" w14:textId="080A74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.02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52270" w14:textId="14368A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D963" w14:textId="0B6223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4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E755E" w14:textId="4F050B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97F26" w14:textId="0F86C5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3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FB324" w14:textId="404BD5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839DB" w14:textId="385B56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04EDE" w14:textId="2312E9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</w:tr>
      <w:tr w:rsidR="00B86676" w:rsidRPr="00B86676" w14:paraId="341AE868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38C08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3F7E2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D72FA1" w14:textId="278A70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6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4AF354" w14:textId="04FC40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65BC74" w14:textId="5C42AC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245.6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FB66EF" w14:textId="04D1B0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.7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A8D2E3" w14:textId="7B7D26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2.0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F362B" w14:textId="0B2D66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9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BDD215" w14:textId="67C34A7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48.5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314DE4" w14:textId="4A0BC5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99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8601A3" w14:textId="40A430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1.4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F9B3F0" w14:textId="75E8E5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178E36A" w14:textId="02A8E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37.1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B9428F" w14:textId="252736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3B34C0" w14:textId="6C7241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61.1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638A8F" w14:textId="7650F0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C75D80" w14:textId="1A1D22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5AD144" w14:textId="6ABA1B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35</w:t>
            </w:r>
          </w:p>
        </w:tc>
      </w:tr>
      <w:tr w:rsidR="00B86676" w:rsidRPr="00B86676" w14:paraId="6A74EB1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2BB4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7FA1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2605B" w14:textId="00CE03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763A5" w14:textId="7A74AB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66996" w14:textId="68F1EF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811.3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D859E" w14:textId="2477A8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6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BEE57" w14:textId="1D885D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0.5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E367D5" w14:textId="136A06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1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132342" w14:textId="659096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35.6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C5C64" w14:textId="76DBA5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18.0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131C3" w14:textId="635AF7F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0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CEB99D" w14:textId="33E6DC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3A994" w14:textId="3AABAF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22.4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D820A" w14:textId="6767BB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26311" w14:textId="119989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6.6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F6E2C" w14:textId="4A4CAA7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27682" w14:textId="7A33F2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3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941FA" w14:textId="35F70B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31</w:t>
            </w:r>
          </w:p>
        </w:tc>
      </w:tr>
      <w:tr w:rsidR="00B86676" w:rsidRPr="00B86676" w14:paraId="358ACA3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C82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5DB4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A4102" w14:textId="6172A4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CBA21" w14:textId="06167B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D33A5" w14:textId="277FB58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5042.5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3087F" w14:textId="6963C9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9DBE3" w14:textId="3436C6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5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54E95" w14:textId="345B15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.3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49007" w14:textId="254F47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8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65DF2" w14:textId="6D790A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63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EDAFE" w14:textId="578DCF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9.0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40016" w14:textId="7664B1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44694" w14:textId="1009E2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37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46100" w14:textId="664344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A108C" w14:textId="3DB379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2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992A5" w14:textId="295403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B77DF" w14:textId="1725FC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5254C5" w14:textId="275756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.74</w:t>
            </w:r>
          </w:p>
        </w:tc>
      </w:tr>
      <w:tr w:rsidR="00B86676" w:rsidRPr="00B86676" w14:paraId="6C9E61C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09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E64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BA880" w14:textId="5C9CD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C229F" w14:textId="08C459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0BB8" w14:textId="6FB590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38981" w14:textId="2368B0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EF6C6" w14:textId="023A2B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DECC2" w14:textId="0CB3C4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BECC" w14:textId="677B56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45661" w14:textId="01BC4D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3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788A" w14:textId="2FE59F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.2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33E7" w14:textId="17149F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F02CE" w14:textId="0D39DA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1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6329" w14:textId="7F818C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234A" w14:textId="27F1C5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60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B06B" w14:textId="01417F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2A6E0" w14:textId="48B379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CD72" w14:textId="285664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</w:tr>
      <w:tr w:rsidR="00B86676" w:rsidRPr="00B86676" w14:paraId="55D918D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1B226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03D25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A81B6F" w14:textId="154D2E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4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313909" w14:textId="4CF107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65BB3A" w14:textId="55A973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362.0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CC7950" w14:textId="60CDD6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3.9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6B259" w14:textId="53A3F2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8.7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04FAB0" w14:textId="538C12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3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12239A" w14:textId="3FB691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78.1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ECB9D6" w14:textId="59EE58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28.1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A2405A" w14:textId="27C05F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1.6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8B8F0A" w14:textId="1A1592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FB645F" w14:textId="48A102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16.4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468660" w14:textId="63FAF9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9DE014" w14:textId="2E49FE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28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AA1285" w14:textId="67A9D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953514" w14:textId="78BF26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224C63" w14:textId="582A34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45</w:t>
            </w:r>
          </w:p>
        </w:tc>
      </w:tr>
      <w:tr w:rsidR="00B86676" w:rsidRPr="00B86676" w14:paraId="178AF4A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B477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0F8F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C150B" w14:textId="6629D3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FFD64" w14:textId="6D9BF0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18E095" w14:textId="12556D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582.5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6CACB1" w14:textId="7252EF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9BFBE" w14:textId="72B2F9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7.6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DB3C3" w14:textId="570CE5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2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63494" w14:textId="24D3BA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51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ABEB75" w14:textId="699CD6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36.7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4AB3D" w14:textId="40E3C7B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2.0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A24CA" w14:textId="7D71AB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24D39" w14:textId="0CD77A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28.5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956A6" w14:textId="418F3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E216F" w14:textId="2DC099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60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54E02" w14:textId="50D353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E5C6D" w14:textId="564248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8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C6FD4" w14:textId="47D4A7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64</w:t>
            </w:r>
          </w:p>
        </w:tc>
      </w:tr>
      <w:tr w:rsidR="00B86676" w:rsidRPr="00B86676" w14:paraId="6583F0A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78B7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D6EC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FA461" w14:textId="441D1B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.4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20024" w14:textId="2BC3F7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C5C4A" w14:textId="18059A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745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D5C59" w14:textId="2A035C7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C9788" w14:textId="5DFDF7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4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DDDAD" w14:textId="73136A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.1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E0233" w14:textId="4ADC77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442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752E4" w14:textId="06D66E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6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3D209" w14:textId="6B55E4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53.3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DA1F8" w14:textId="5926D5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BAD38" w14:textId="41DA34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99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F637" w14:textId="6B18E1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270A6" w14:textId="349B7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6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873E2" w14:textId="4A4647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28E4D" w14:textId="05401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9FAB7" w14:textId="05EF0C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.00</w:t>
            </w:r>
          </w:p>
        </w:tc>
      </w:tr>
      <w:tr w:rsidR="00B86676" w:rsidRPr="00B86676" w14:paraId="19F5202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537E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D6D7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F11C" w14:textId="3ECE74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7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8888" w14:textId="11590F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D7637" w14:textId="20B54F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CE748" w14:textId="66AABC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1A40C" w14:textId="3F14F8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F59F8" w14:textId="227E49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B5171" w14:textId="61D751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0276E" w14:textId="1C6CE1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5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57677" w14:textId="1802B8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.5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E5BFD" w14:textId="3B68BA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BF1EC" w14:textId="3BBA64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0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CABB3" w14:textId="78B23A2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B804" w14:textId="686D5A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0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1797" w14:textId="46446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E728" w14:textId="49509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0A135" w14:textId="33DE13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</w:tr>
      <w:tr w:rsidR="00B86676" w:rsidRPr="00B86676" w14:paraId="3CA1F947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DF775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F167F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2F67FF" w14:textId="6991CF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7.34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B56AB2" w14:textId="19D735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CAE5F6" w14:textId="701DB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220.8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E4EA28" w14:textId="3E852C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4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F7C790" w14:textId="160753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8.3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AFC0A4" w14:textId="32177A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1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E51E9" w14:textId="49C433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06.2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1914B6" w14:textId="070915B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31.5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3C6561" w14:textId="0292E8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6.7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0A1D39" w14:textId="58F4C4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0FC528" w14:textId="411528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339.4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0B8B3C" w14:textId="63B78A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E978CD" w14:textId="1356C3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04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CC41FE" w14:textId="029A04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0C67F1" w14:textId="69B1F0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FC6B02" w14:textId="6A5BE4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69</w:t>
            </w:r>
          </w:p>
        </w:tc>
      </w:tr>
      <w:tr w:rsidR="00B86676" w:rsidRPr="00B86676" w14:paraId="6D654E6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4F28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A22A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03E2D" w14:textId="6247EAA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1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E3890" w14:textId="7C013F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CBB96" w14:textId="57009F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6176.9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54A13" w14:textId="4DF032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.2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799E9" w14:textId="12C190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4.3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865C6" w14:textId="26C633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52683" w14:textId="1CAD8F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62.2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3314D" w14:textId="49668F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53.3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73C46" w14:textId="7E9404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3.2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03973" w14:textId="0F87A8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8B975" w14:textId="626557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517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F9EAF" w14:textId="64ED3F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78FF7" w14:textId="7CAA13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6.4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AE241" w14:textId="23B535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6A430" w14:textId="79C770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4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5B7B4" w14:textId="733F18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.35</w:t>
            </w:r>
          </w:p>
        </w:tc>
      </w:tr>
      <w:tr w:rsidR="00B86676" w:rsidRPr="00B86676" w14:paraId="19C9A1F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CBED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25BF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F7B28" w14:textId="569EB0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4989B" w14:textId="20F608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F3B70" w14:textId="19AD39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41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81C51" w14:textId="259213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55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32718" w14:textId="700D85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19.6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F8B20" w14:textId="51B8C9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92870" w14:textId="390BD3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1140C" w14:textId="15ADF5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742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AF584" w14:textId="4DA533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9.5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984AC" w14:textId="55AF94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38B68" w14:textId="4BD481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95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7F536" w14:textId="3267AF7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F7100D" w14:textId="4EC3E0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43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2FB118" w14:textId="4B92AC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9AE8D" w14:textId="54E8CB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.4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A1FFB" w14:textId="01D123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.26</w:t>
            </w:r>
          </w:p>
        </w:tc>
      </w:tr>
      <w:tr w:rsidR="00B86676" w:rsidRPr="00B86676" w14:paraId="7C8343A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7935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42A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FCA1" w14:textId="4F4854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8A26" w14:textId="24EEE3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AF98" w14:textId="7B9AFA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2141" w14:textId="037B4A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C7596" w14:textId="2BDEB6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7AD19" w14:textId="19FB0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54FF" w14:textId="4F1B8D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AE55" w14:textId="6F0C686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9915F" w14:textId="4A0E3C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1.85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E6F2" w14:textId="1F2AD8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A9EF1" w14:textId="49C020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7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052E7" w14:textId="6AB760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3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9291B" w14:textId="17F129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6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ACBB2" w14:textId="19D542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522A" w14:textId="256F734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01AE" w14:textId="3FA56F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93</w:t>
            </w:r>
          </w:p>
        </w:tc>
      </w:tr>
      <w:tr w:rsidR="00B86676" w:rsidRPr="00B86676" w14:paraId="60AAB504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C851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E7217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FB147D" w14:textId="48C03B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4DE5D6" w14:textId="11C350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772832" w14:textId="0CF762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581.9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4DDDC0" w14:textId="099A45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2.4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411BEB" w14:textId="7E5638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9.6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D8C1F1" w14:textId="4CC9A5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94FD89" w14:textId="6EDB6F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39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CF5971" w14:textId="73442C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29.1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73AD1" w14:textId="19660B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8.6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881395" w14:textId="7AD41E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6402B1" w14:textId="36943EF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847.0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C7EAD3" w14:textId="70404A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886A6B" w14:textId="6D6755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002.8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67713A" w14:textId="304EE1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6F7632" w14:textId="5D3A78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161183" w14:textId="272701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.93</w:t>
            </w:r>
          </w:p>
        </w:tc>
      </w:tr>
      <w:tr w:rsidR="00B86676" w:rsidRPr="00B86676" w14:paraId="05E1719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F3F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737ED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717D1" w14:textId="1E6189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2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9687F" w14:textId="1EDC2B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A9320" w14:textId="7F8E19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013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AF4F0" w14:textId="097D23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.9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36B84" w14:textId="20BC2B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3.8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04FA4" w14:textId="6DDCB9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4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C1241" w14:textId="47D440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1.3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532FC" w14:textId="34AC5BB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576.6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1D28D" w14:textId="534885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36.7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73F5F" w14:textId="203A4F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6D250" w14:textId="77FFDA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84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F26BF" w14:textId="2D643DA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E4581" w14:textId="799D6A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21.7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D30B7" w14:textId="270064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2C7EE" w14:textId="55299A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CBB13" w14:textId="3814EC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.35</w:t>
            </w:r>
          </w:p>
        </w:tc>
      </w:tr>
      <w:tr w:rsidR="00B86676" w:rsidRPr="00B86676" w14:paraId="4F1ED29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E7AD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BD95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E61EF" w14:textId="15B0CD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.8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FDA9F" w14:textId="3AC297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30CEE" w14:textId="5631CD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831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3FA60" w14:textId="4FA800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3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490EA4" w14:textId="7B2A08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37449" w14:textId="16A80E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0CBAB" w14:textId="483E6C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93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22CF9" w14:textId="1DC5E8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704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41BBB" w14:textId="4C7A31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78.5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8B584" w14:textId="06C5BF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867F7" w14:textId="6B4D29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154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92E7E" w14:textId="0A3F59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987B7" w14:textId="3B562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7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85F8E" w14:textId="7217BB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6AFF7" w14:textId="1386F3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9675B" w14:textId="3B3182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.52</w:t>
            </w:r>
          </w:p>
        </w:tc>
      </w:tr>
      <w:tr w:rsidR="00B86676" w:rsidRPr="00B86676" w14:paraId="4EE08B98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2D8F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9F58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C7995" w14:textId="755B0B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11E9F" w14:textId="40D703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09D44" w14:textId="13BF78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E1BF0" w14:textId="337E2C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7EC1" w14:textId="0A8C629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B7A4" w14:textId="46AE42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B611" w14:textId="26408C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2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F7974" w14:textId="1567CB1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8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3115B" w14:textId="49E78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.61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DD56E" w14:textId="52C1B2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C316" w14:textId="6BF243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9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612F0" w14:textId="4802BC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42E6" w14:textId="2C0D6EB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38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56DC" w14:textId="1A5C9C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FF94" w14:textId="6DF81A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99971" w14:textId="6228D2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90</w:t>
            </w:r>
          </w:p>
        </w:tc>
      </w:tr>
      <w:tr w:rsidR="00B86676" w:rsidRPr="00B86676" w14:paraId="004BFE5E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5836B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2009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36CA1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F2B6A3" w14:textId="530E79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.0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553121" w14:textId="6D5873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6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4A9561" w14:textId="754299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111.5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35194A3" w14:textId="16F883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2.3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C0085B" w14:textId="56D934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2.9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0D6E69" w14:textId="65CB162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8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51ACCE" w14:textId="3B1EB2A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72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F1BA5" w14:textId="23B8CF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287.4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48DB8" w14:textId="040F170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69.1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AD7A3A" w14:textId="51F2B7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36C741" w14:textId="6779EC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04.8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86EDB1" w14:textId="4B638F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597A6B" w14:textId="4593EDA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42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BA098D" w14:textId="570FFE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0D4648" w14:textId="1B94D3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4E0CC0" w14:textId="378DAE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28</w:t>
            </w:r>
          </w:p>
        </w:tc>
      </w:tr>
      <w:tr w:rsidR="00B86676" w:rsidRPr="00B86676" w14:paraId="5E6E6EC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9FCB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1DF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3C371" w14:textId="517692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.5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D7DCC" w14:textId="4CECCC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3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FDA57" w14:textId="337B93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55.3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836A3" w14:textId="26CCBF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.7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4EEF2" w14:textId="17E486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96.2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F8AB0" w14:textId="34F7C3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9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8546E" w14:textId="20129A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03.5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BFFA3" w14:textId="04B08F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43.8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5AFDD6" w14:textId="047FF5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1.1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8CAB1" w14:textId="3C01E0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4BADF" w14:textId="2F0678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33.1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1DD4C" w14:textId="264156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36FBF" w14:textId="33A3E9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54.8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02C2A3" w14:textId="323DC2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1AF4B" w14:textId="0652D7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DEC668" w14:textId="33248A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.92</w:t>
            </w:r>
          </w:p>
        </w:tc>
      </w:tr>
      <w:tr w:rsidR="00B86676" w:rsidRPr="00B86676" w14:paraId="329DB9A6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CB0D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82AA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A0623" w14:textId="1BF08B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A5E01" w14:textId="76328A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53EC8" w14:textId="0C0A96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576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64039" w14:textId="0D2A52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3.9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7BB7" w14:textId="2B9C74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61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8C703" w14:textId="2C3ACA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7C364" w14:textId="667750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13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F8C33" w14:textId="0A466A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464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25531" w14:textId="4A7716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34.3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B42BE" w14:textId="55A950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C5C4C" w14:textId="5B73D6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363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DB152" w14:textId="05ED8F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844DF" w14:textId="05A2A4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2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6EDB0" w14:textId="4B8EA7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94822" w14:textId="3ABDFA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.8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14054" w14:textId="25308E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.31</w:t>
            </w:r>
          </w:p>
        </w:tc>
      </w:tr>
      <w:tr w:rsidR="00B86676" w:rsidRPr="00B86676" w14:paraId="49677E3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7D4C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A5DA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7086A" w14:textId="52CF74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7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A87F3" w14:textId="7BAFF8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E4D05" w14:textId="28DF91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D8731" w14:textId="23EDA3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83C7D" w14:textId="6EA79D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5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7182" w14:textId="2F4B82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69DC" w14:textId="7ECE9A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EA66" w14:textId="570BB3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5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1DDA" w14:textId="76EA14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2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00306" w14:textId="0D1594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B3F3" w14:textId="0FF7D0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1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46903" w14:textId="310F670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D7C1E" w14:textId="36EF7F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8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F778B" w14:textId="1D0418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F7E0" w14:textId="411E72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00D4" w14:textId="4824CB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69</w:t>
            </w:r>
          </w:p>
        </w:tc>
      </w:tr>
      <w:tr w:rsidR="00B86676" w:rsidRPr="00B86676" w14:paraId="614CB18E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60C19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F09D7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D6D579" w14:textId="469343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.27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C84F9C" w14:textId="1A8800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A2E68B" w14:textId="6E886A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549.4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733849" w14:textId="027019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7.3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4347E7" w14:textId="219304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47.2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2A144D" w14:textId="202F27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5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59AE55" w14:textId="4BFACDA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02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81D3FC" w14:textId="6FAF8F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76.4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AE53F8" w14:textId="3D20FE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83.3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D840D0" w14:textId="35D2A4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3B3EBD" w14:textId="6D0BA8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180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E27D9B" w14:textId="734168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F9457A" w14:textId="2F5E4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60.6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EB2C91" w14:textId="500C54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988F3" w14:textId="040759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4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A796B0" w14:textId="2912EA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25</w:t>
            </w:r>
          </w:p>
        </w:tc>
      </w:tr>
      <w:tr w:rsidR="00B86676" w:rsidRPr="00B86676" w14:paraId="25CDCA82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489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36E3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749A8" w14:textId="55C058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.3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19589" w14:textId="4F1DF4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28B00" w14:textId="4B3885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012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B5DDC" w14:textId="5271B3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7.7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C991C" w14:textId="6F0617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78.8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ABF5B" w14:textId="57D304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BED63" w14:textId="5555EB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EB506" w14:textId="5C2FE4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48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37AA6" w14:textId="345257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82.9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5197A" w14:textId="55F229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F622A" w14:textId="461CBF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55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5E769" w14:textId="57E195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B6E41" w14:textId="042694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89.3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1758E" w14:textId="571D03A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77612" w14:textId="0F227D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2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964D3" w14:textId="3945DF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98</w:t>
            </w:r>
          </w:p>
        </w:tc>
      </w:tr>
      <w:tr w:rsidR="00B86676" w:rsidRPr="00B86676" w14:paraId="473C67C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EA2E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C9BA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B91A1" w14:textId="48AAEB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2.7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ED062" w14:textId="6024AC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6D4C63" w14:textId="7A09F1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04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87DDC" w14:textId="6A8E6E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8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11932" w14:textId="753269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07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05674" w14:textId="29F469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157F7" w14:textId="20717E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685E92" w14:textId="3D140B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944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0D796" w14:textId="4514C5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21.5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B7972" w14:textId="48FB1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EF018" w14:textId="643D19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39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D8EEE" w14:textId="17054B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0FB80" w14:textId="413BE1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3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D62CC" w14:textId="3148EBF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40B59" w14:textId="559215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403A3" w14:textId="605D87A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4.44</w:t>
            </w:r>
          </w:p>
        </w:tc>
      </w:tr>
      <w:tr w:rsidR="00B86676" w:rsidRPr="00B86676" w14:paraId="74362EA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6BF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E81A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0BC4F" w14:textId="7F2A70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F7F9" w14:textId="1A2806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9B3B1" w14:textId="0C8D39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F7BE5" w14:textId="20F62C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0DDED" w14:textId="1F2352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EAFDB" w14:textId="291E186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2779" w14:textId="029A39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0084C" w14:textId="71ADEA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2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B466B" w14:textId="380FFE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1.0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9459E" w14:textId="58A48D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0BAED" w14:textId="3BD68A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82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121B" w14:textId="308660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360F6" w14:textId="2E2D5B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10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9E54" w14:textId="1D0C24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5B1CA" w14:textId="75E6BC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271D7" w14:textId="2FECF0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71</w:t>
            </w:r>
          </w:p>
        </w:tc>
      </w:tr>
      <w:tr w:rsidR="00B86676" w:rsidRPr="00B86676" w14:paraId="36B7614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A9A08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7F3FD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C1FAAB" w14:textId="2FDC00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.0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BA55DA" w14:textId="25FA4B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4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7C5CF8" w14:textId="0E3940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906.7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076897" w14:textId="45646F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2.2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44422C" w14:textId="39252D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73.0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AB593F" w14:textId="625D14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5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8B6F66" w14:textId="27F9D2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44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3D67A9" w14:textId="35FFB8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52.2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BE87E6" w14:textId="2E613E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91.4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7063A9" w14:textId="63A3DC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AC33D3" w14:textId="204FB1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438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4CC891" w14:textId="2C6338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B7553E" w14:textId="75754B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24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4E066A" w14:textId="2FE8F9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58D0A6" w14:textId="17C78F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6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49365C" w14:textId="5DDAC1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.83</w:t>
            </w:r>
          </w:p>
        </w:tc>
      </w:tr>
      <w:tr w:rsidR="00B86676" w:rsidRPr="00B86676" w14:paraId="7F3D395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AE1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AA08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D7445" w14:textId="2C2C1B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.4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2665D" w14:textId="331CAF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8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DDBD2" w14:textId="6E7818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901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6DF8F" w14:textId="103F7C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.7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B2360" w14:textId="6EAB07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34.5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8FD14" w14:textId="323FE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.2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1D4FC" w14:textId="591C81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54.4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4B6F8" w14:textId="35AEE0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68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BFF64" w14:textId="10D98B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06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17B1F" w14:textId="04C150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CF4EF" w14:textId="074A73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45.1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D2FCC" w14:textId="4E2BD9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F6DB7" w14:textId="03332E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97.9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0DFB2" w14:textId="5D9A2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27DD0" w14:textId="7F0CD4B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17FB6" w14:textId="2A49D8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04</w:t>
            </w:r>
          </w:p>
        </w:tc>
      </w:tr>
      <w:tr w:rsidR="00B86676" w:rsidRPr="00B86676" w14:paraId="344FFD3A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E933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30E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B9840" w14:textId="6E1047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4.2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C9024" w14:textId="01960D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27418" w14:textId="74840A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79607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AC8D57" w14:textId="089D69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9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72D86" w14:textId="19EBF5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9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A759A" w14:textId="0C447F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.9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E5B9A" w14:textId="3AC9CB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756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D07CC" w14:textId="6A84F1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072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109D5" w14:textId="0935F3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12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2F96F" w14:textId="75CDF23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7F4FC" w14:textId="78D2217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24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E4356" w14:textId="3059B0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A0146" w14:textId="7BD372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2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FBBC2" w14:textId="79DED4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2FFCE" w14:textId="747908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.6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C651D" w14:textId="62594E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.50</w:t>
            </w:r>
          </w:p>
        </w:tc>
      </w:tr>
      <w:tr w:rsidR="00B86676" w:rsidRPr="00B86676" w14:paraId="2EEE2D0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5E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0A78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C295" w14:textId="172891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08E1F" w14:textId="0A557C0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F362" w14:textId="0C830F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DD251" w14:textId="1AF0B3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A2D7E" w14:textId="1F14E5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FF9DD" w14:textId="7FA641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16AE1" w14:textId="281D86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FA2E" w14:textId="0FC36B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1.5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37248" w14:textId="56F7DF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05.91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F725" w14:textId="7E4D02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08C2" w14:textId="6B5F54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2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A470" w14:textId="43468D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2BBE" w14:textId="04B145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D458" w14:textId="1FB67E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EFE9" w14:textId="370C8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AA379" w14:textId="77772E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38</w:t>
            </w:r>
          </w:p>
        </w:tc>
      </w:tr>
      <w:tr w:rsidR="00B86676" w:rsidRPr="00B86676" w14:paraId="02A65355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4237B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6131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B379F9" w14:textId="32320F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.3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5B2AD6" w14:textId="45987E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8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87245D" w14:textId="063C20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7362.5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8AEEB4" w14:textId="4BC6C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7.40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F47750" w14:textId="2502FC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2.0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91FEB8" w14:textId="7EA134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E5BDB3" w14:textId="095E5D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77.2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AB423C" w14:textId="043DB64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518.1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18D934" w14:textId="4E87A8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57.6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517ED2" w14:textId="4548B8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7B43CF" w14:textId="11CD67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916.5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E55069" w14:textId="10015C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4AC1C8" w14:textId="1F3DDF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43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F8F63E" w14:textId="23A36F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0B612B" w14:textId="500344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6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9B94C1" w14:textId="28672F2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.33</w:t>
            </w:r>
          </w:p>
        </w:tc>
      </w:tr>
      <w:tr w:rsidR="00B86676" w:rsidRPr="00B86676" w14:paraId="7FAAACA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7A59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877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0408D" w14:textId="19899A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.7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94734" w14:textId="4F095E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D5188" w14:textId="356EA3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402.6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DBEB9" w14:textId="707B17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3.8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AA3C3" w14:textId="3D42D1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57.89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19408A" w14:textId="4777F9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6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DB9AA" w14:textId="60BA9E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85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865D5" w14:textId="725247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35.5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476343" w14:textId="5999C3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72.0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7D4BB" w14:textId="7AFCC6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91082" w14:textId="4E5F250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119.7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B0765" w14:textId="331B73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7820F" w14:textId="3F3A24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1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56786" w14:textId="34A6B6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12CB7" w14:textId="7ABE58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3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D2253" w14:textId="7365EF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.68</w:t>
            </w:r>
          </w:p>
        </w:tc>
      </w:tr>
      <w:tr w:rsidR="00B86676" w:rsidRPr="00B86676" w14:paraId="698624F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F89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BD0C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4F6D3" w14:textId="289F5A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6.4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CDCDA7" w14:textId="046D3B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740B5" w14:textId="6D9D1DA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339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A2CB5" w14:textId="3F87E0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1E423" w14:textId="5ACD63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55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9D805" w14:textId="147B93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7.6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138B1" w14:textId="63D7A8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0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8C854" w14:textId="635E12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007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9F2D2" w14:textId="2AED8A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87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750D86" w14:textId="75EAAF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4A019" w14:textId="474A6A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75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ED7CB" w14:textId="0CEA55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95220" w14:textId="14EEFC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25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06520" w14:textId="2F5E61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044BC0" w14:textId="52C816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AD765" w14:textId="6103B2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7.24</w:t>
            </w:r>
          </w:p>
        </w:tc>
      </w:tr>
      <w:tr w:rsidR="00B86676" w:rsidRPr="00B86676" w14:paraId="641FF0A4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416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0791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2058D" w14:textId="65F0B7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D3C8" w14:textId="5EAC2C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71A1" w14:textId="0E46E4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FC64" w14:textId="50CB9A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E4611" w14:textId="2DE56E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EDCB" w14:textId="55C4AF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942A3" w14:textId="757F38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4267" w14:textId="2CB45E4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6456E" w14:textId="1E90CE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4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68E6" w14:textId="345BBE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F1485" w14:textId="3EB3E7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94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331C4" w14:textId="16C83D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92B5C" w14:textId="1AFBD4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2557" w14:textId="4A012B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247EF" w14:textId="29F5EC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E60B0" w14:textId="5A7B3A1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9</w:t>
            </w:r>
          </w:p>
        </w:tc>
      </w:tr>
      <w:tr w:rsidR="00B86676" w:rsidRPr="00B86676" w14:paraId="0001DBD0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5F9FF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889F2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4E352B" w14:textId="44700B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.1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5A8D95" w14:textId="197504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F67A99" w14:textId="393EC4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191.8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CA27E3" w14:textId="381242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6.5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68DCF2" w14:textId="2F968C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6.5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F11391" w14:textId="3D8B58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6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8891D7" w14:textId="25D230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03.1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4FE215" w14:textId="0B9F9A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89.5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A13EEE" w14:textId="04F331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62.5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F8219B" w14:textId="00AE36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2DF56C" w14:textId="36638C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31.1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2D2054" w14:textId="241458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3E062B" w14:textId="3B8CDE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841.6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7F5652" w14:textId="264E8A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1F5231" w14:textId="2E12A5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A109CE" w14:textId="1C7579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59</w:t>
            </w:r>
          </w:p>
        </w:tc>
      </w:tr>
      <w:tr w:rsidR="00B86676" w:rsidRPr="00B86676" w14:paraId="2C86A77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A61F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D7C2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FCA31" w14:textId="61BB5B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.5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C893B" w14:textId="6BC0CF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93E3B" w14:textId="5EF5CD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5626.9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50DD8" w14:textId="16E150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5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0BD1F" w14:textId="5CCBB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74.9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141F74" w14:textId="0F5378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5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75505" w14:textId="10431B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10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57D47" w14:textId="797B07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71.8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3EC2C" w14:textId="7FCA72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83.5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85CF4" w14:textId="14A172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2D7FB" w14:textId="10A683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37.1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47BC4" w14:textId="5EFEDE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0842" w14:textId="72B128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90.6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2C821" w14:textId="116BA3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49971" w14:textId="69646A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7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F5CC4" w14:textId="4C58C2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17</w:t>
            </w:r>
          </w:p>
        </w:tc>
      </w:tr>
      <w:tr w:rsidR="00B86676" w:rsidRPr="00B86676" w14:paraId="509EF71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2648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77E0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A134D" w14:textId="042B48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8.3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3657D" w14:textId="0B8CFF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93131" w14:textId="3B2298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651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11B43" w14:textId="394FB7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0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FB9EC" w14:textId="424BC3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4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C71BE" w14:textId="6F880DF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1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46C27" w14:textId="518D8B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27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5DDC0" w14:textId="3E2B0A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503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8D076" w14:textId="143132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41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2242C" w14:textId="3E5A7C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275A3" w14:textId="30799B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56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7DD42" w14:textId="446183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100E50" w14:textId="6C0998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4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1C4A9" w14:textId="471FCE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2910A" w14:textId="2A37D68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2FA08" w14:textId="3B2E91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.94</w:t>
            </w:r>
          </w:p>
        </w:tc>
      </w:tr>
      <w:tr w:rsidR="00B86676" w:rsidRPr="00B86676" w14:paraId="219F0858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4D0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9E24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B9F61" w14:textId="048811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54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E2C4B" w14:textId="730706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63434" w14:textId="6F90FD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D8B80" w14:textId="28501B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D9AD2" w14:textId="244B21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944A7" w14:textId="714ED2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B96C2" w14:textId="77F057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7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34D04" w14:textId="5A5F28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8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E89AB" w14:textId="0FA10B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2.48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41839" w14:textId="303A10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217E7" w14:textId="3EA97E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08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C08C" w14:textId="07619D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6AD93" w14:textId="46D807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7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BDC4" w14:textId="68A04F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5C81E" w14:textId="691EBE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AFE6A" w14:textId="5B7C36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17</w:t>
            </w:r>
          </w:p>
        </w:tc>
      </w:tr>
      <w:tr w:rsidR="00B86676" w:rsidRPr="00B86676" w14:paraId="2F77C7E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0FD7A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D1310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51DFA2" w14:textId="4734BA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6.2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FD35BF" w14:textId="4CD7EA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03CFCF" w14:textId="125898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9554.7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47EF92" w14:textId="6BE3917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8.8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E96CD" w14:textId="145007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3.1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ABEA06" w14:textId="5D4A01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9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3DC0D1" w14:textId="7B2E13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32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1B0D8E" w14:textId="31B95D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913.0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E3F58D" w14:textId="2F556C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68.2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4FEA75" w14:textId="7B405E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E241E0" w14:textId="6F65A53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895.8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061121" w14:textId="297F1B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CC0843" w14:textId="0C584B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91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65D41E" w14:textId="324AA59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8784BF" w14:textId="74BEA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1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FC8B45" w14:textId="500E7C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.83</w:t>
            </w:r>
          </w:p>
        </w:tc>
      </w:tr>
      <w:tr w:rsidR="00B86676" w:rsidRPr="00B86676" w14:paraId="1C1702E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BFFA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B2EE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395E9" w14:textId="56D842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1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AC964" w14:textId="4187DE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3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CA838" w14:textId="14813C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8195.5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E2A3B" w14:textId="3CEB05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1.7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71AFD" w14:textId="1F2F08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76.7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311A2" w14:textId="6A71FC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4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856C1" w14:textId="31DDE0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39.9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52153" w14:textId="2808A6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95.8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C46B1" w14:textId="6EE56E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0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0D077" w14:textId="72BF9D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A28BD" w14:textId="3C1358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391.9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9CDC1" w14:textId="4D2E05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71897" w14:textId="798BDB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98.1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72A86" w14:textId="05710F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7566E" w14:textId="5D5C27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9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BAE9F" w14:textId="336B78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07</w:t>
            </w:r>
          </w:p>
        </w:tc>
      </w:tr>
      <w:tr w:rsidR="00B86676" w:rsidRPr="00B86676" w14:paraId="7B23F886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7E6A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B7B8F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F5C41" w14:textId="3CF436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9.3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30DDE" w14:textId="7FD08D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7D8D6" w14:textId="7ED470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711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665C1" w14:textId="36E9398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12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A790D" w14:textId="2C517B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927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2BCB1" w14:textId="4D05C1C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DAB63" w14:textId="70E6E1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89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4F40A" w14:textId="646F7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173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3263C" w14:textId="245044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52.6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E9659" w14:textId="365B06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ACA46" w14:textId="5D2321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73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E8F4F" w14:textId="27D3B2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CA62A" w14:textId="7F7F1E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18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F6949" w14:textId="4ABBCE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6C8B2" w14:textId="21EC83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8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E30D3" w14:textId="098057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7.10</w:t>
            </w:r>
          </w:p>
        </w:tc>
      </w:tr>
      <w:tr w:rsidR="00B86676" w:rsidRPr="00B86676" w14:paraId="4159CA1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1FC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A26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84175" w14:textId="1BB50C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2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D888" w14:textId="0BA1A0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A7A2" w14:textId="52A65D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1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BD9A" w14:textId="534B24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AF49" w14:textId="04C5A3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648E" w14:textId="2D2E23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57AF" w14:textId="5E11B0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67B9D" w14:textId="67B804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9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01DD" w14:textId="19A301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0.45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14E3A" w14:textId="1D6DEA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0A33" w14:textId="1CCE23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101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F534" w14:textId="2B4569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D250" w14:textId="20F41A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63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A1BCE" w14:textId="4FACFF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99863" w14:textId="3AD879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CCD5" w14:textId="1DBE74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2</w:t>
            </w:r>
          </w:p>
        </w:tc>
      </w:tr>
      <w:tr w:rsidR="00B86676" w:rsidRPr="00B86676" w14:paraId="3A14AAEC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A9BAF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76E9A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ED930B" w14:textId="2E9A2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9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2EC066" w14:textId="6BF202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8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97D3C2" w14:textId="3E51ED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8330.68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A396FD" w14:textId="6802AC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1.0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E435C2" w14:textId="49AB4B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55.9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EF491E" w14:textId="4B7955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.8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D4BE45" w14:textId="08C2FC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54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9423A6" w14:textId="3B4D23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75.5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287531" w14:textId="1961FF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49.5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24A335" w14:textId="5F8A2D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95E9E5" w14:textId="52FD1C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498.2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3AAE29" w14:textId="53341C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384F08" w14:textId="11487C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715.5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3CD4B9" w14:textId="24E051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B9AFD8" w14:textId="4C97C8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9BEE60" w14:textId="75FA62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17</w:t>
            </w:r>
          </w:p>
        </w:tc>
      </w:tr>
      <w:tr w:rsidR="00B86676" w:rsidRPr="00B86676" w14:paraId="17B00C32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DF5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3F4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081C17" w14:textId="21A93C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.4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A58BA" w14:textId="747B36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A9E27" w14:textId="35EE84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827.6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21C0D" w14:textId="1A57B5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.8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B0F6B" w14:textId="31D23D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4.5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B368A" w14:textId="697D41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.7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82E97" w14:textId="053CA4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67.3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02441" w14:textId="027A70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035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BC3CF" w14:textId="2E3AF4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44.6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388C8" w14:textId="26B76B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33D6A" w14:textId="65B519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59.6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806C4" w14:textId="6FAC97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485F66" w14:textId="4B40FA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48.4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0AFDD" w14:textId="16E982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762A9" w14:textId="17319A4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0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C0E223" w14:textId="64F981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2.01</w:t>
            </w:r>
          </w:p>
        </w:tc>
      </w:tr>
      <w:tr w:rsidR="00B86676" w:rsidRPr="00B86676" w14:paraId="6CB309D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857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D4C5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6C08F" w14:textId="52E113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2.1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5F9B5" w14:textId="1FAB65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93A5E" w14:textId="0D6C1E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870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10908" w14:textId="07D1FF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24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4636E" w14:textId="1E44BC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73F8B" w14:textId="4DF8C3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.3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D5D0A" w14:textId="5B632E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7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6FC2E" w14:textId="0709DE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4732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56FB6" w14:textId="20BBFE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27.8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B94C0" w14:textId="673194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6587F" w14:textId="7422E6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69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DFCAC" w14:textId="79EEDB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301C3" w14:textId="5B640F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94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78748" w14:textId="28BB4E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DAF25" w14:textId="34AD09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4FE0C" w14:textId="6D5844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9.55</w:t>
            </w:r>
          </w:p>
        </w:tc>
      </w:tr>
      <w:tr w:rsidR="00B86676" w:rsidRPr="00B86676" w14:paraId="53CE6A8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E7F1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D549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20AA7" w14:textId="6E5547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F898C" w14:textId="58B1E0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CBABD" w14:textId="3AF47B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78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E0AB" w14:textId="5044C3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CB34" w14:textId="791DCF2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3D85" w14:textId="07A062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D091" w14:textId="2EF790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8F576" w14:textId="6A6785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3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95D7" w14:textId="207C74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8.49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2802" w14:textId="617C14A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D9278" w14:textId="7030F1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4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D2D9" w14:textId="20AFB8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D8CB9" w14:textId="1052EB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1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C7065" w14:textId="581F38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0AEB3" w14:textId="40B42B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B0B54" w14:textId="5AFD21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41</w:t>
            </w:r>
          </w:p>
        </w:tc>
      </w:tr>
      <w:tr w:rsidR="00B86676" w:rsidRPr="00B86676" w14:paraId="4C315804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DAD00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6AB15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217366" w14:textId="3BF67E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.89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54FD61" w14:textId="7A657C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892650" w14:textId="225983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772.3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8FAE1E" w14:textId="5F288E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4.6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1793AE" w14:textId="31FAE9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49.4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8971CB" w14:textId="01DAA3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.2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DF750D" w14:textId="3BB539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83.9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9A5ABF" w14:textId="3268AB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224.1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984838" w14:textId="7476A8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72.6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178FB2" w14:textId="072838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F0632E" w14:textId="2D1A33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260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198212" w14:textId="61255F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9FECBE" w14:textId="71CC98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44.0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4A06C6" w14:textId="51003D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F293ED" w14:textId="11462D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21B533" w14:textId="4C523A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.09</w:t>
            </w:r>
          </w:p>
        </w:tc>
      </w:tr>
      <w:tr w:rsidR="00B86676" w:rsidRPr="00B86676" w14:paraId="6007A11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A804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7C9B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1FB26" w14:textId="09AB9F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7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CA4D8" w14:textId="181089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CA340" w14:textId="4D85DE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397.7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F8B3E" w14:textId="23C88B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7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D9DD2" w14:textId="5FA9A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88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C4208" w14:textId="09A888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.9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DDDFC" w14:textId="2197D8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3.6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9F0EB" w14:textId="595DAD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682.9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C136D" w14:textId="79CFC6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6.9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F2354E" w14:textId="32F2E2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3E327" w14:textId="2ADF72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95.2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E25A3" w14:textId="592BB4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6A938" w14:textId="7CAC6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19.7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69C5E" w14:textId="7C7B1C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97F84" w14:textId="19FCA3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3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DBBB9" w14:textId="0C17A0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.48</w:t>
            </w:r>
          </w:p>
        </w:tc>
      </w:tr>
      <w:tr w:rsidR="00B86676" w:rsidRPr="00B86676" w14:paraId="6ADD01C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AE29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2A2E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043AC" w14:textId="018209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0.8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E977" w14:textId="74BB48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934C0" w14:textId="4FC74E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77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97E46" w14:textId="2C1F13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0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DF2B5" w14:textId="3F4E5A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13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4FB33" w14:textId="3BE744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5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58727" w14:textId="3239B5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0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EC2C7" w14:textId="6AE7C76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163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31D72" w14:textId="58D893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46.0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4707" w14:textId="07AA14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A9C41" w14:textId="22DACE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39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93E3E" w14:textId="3F424A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5C3C3" w14:textId="6D3D2E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85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3F79E" w14:textId="5F2E11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F31D3" w14:textId="055CD2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76C28" w14:textId="54F368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42.97</w:t>
            </w:r>
          </w:p>
        </w:tc>
      </w:tr>
      <w:tr w:rsidR="00B86676" w:rsidRPr="00B86676" w14:paraId="7B3DF925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724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E19B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DE6EA" w14:textId="190C75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1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05986" w14:textId="0E1229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6491" w14:textId="69D97B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19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9BDF4" w14:textId="575A3C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92B16" w14:textId="3BDAD2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6B5A0" w14:textId="54CA26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6B4E" w14:textId="6A22D1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B6150" w14:textId="54D3F8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73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E299" w14:textId="62FCA7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4.5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1EBB1" w14:textId="11B155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BA331" w14:textId="5B2F9D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39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069FE" w14:textId="4CC727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EAEC" w14:textId="0F4191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9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73BAC" w14:textId="618A72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0A75" w14:textId="175C24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2DD3A" w14:textId="44E52A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81</w:t>
            </w:r>
          </w:p>
        </w:tc>
      </w:tr>
      <w:tr w:rsidR="00B86676" w:rsidRPr="00B86676" w14:paraId="3FF7DAF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8C030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5D878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25FBCD" w14:textId="26AB44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6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39975A" w14:textId="136CA3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03429" w14:textId="49CFDF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158.3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8DC1EB" w14:textId="46BACE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8.5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55109D" w14:textId="079E90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42.3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6B325F" w14:textId="69101E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.6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785075" w14:textId="2A605A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09.0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B39290" w14:textId="4D757A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41.8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0A741B" w14:textId="2EF29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88.0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508D3" w14:textId="2A8C67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005867" w14:textId="677B29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706.7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4C2169" w14:textId="7AFF03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AAA99C" w14:textId="2437F1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645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39B82B" w14:textId="113A39B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5AEBB6" w14:textId="01C3E6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1197C2" w14:textId="537887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3.23</w:t>
            </w:r>
          </w:p>
        </w:tc>
      </w:tr>
      <w:tr w:rsidR="00B86676" w:rsidRPr="00B86676" w14:paraId="55082843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75E3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637D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87D4F" w14:textId="51FEAF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7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C0980" w14:textId="32ABEE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5707B" w14:textId="08F4C3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749.4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8F79F" w14:textId="310F2C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0.9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07FE8" w14:textId="2E31E76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30.8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7A566" w14:textId="4B872C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103C9" w14:textId="1BB907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35.8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B1CAC" w14:textId="24610C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0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7C67B" w14:textId="3A254B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2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627E9" w14:textId="43C282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5FD92" w14:textId="1805D7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378.9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A169" w14:textId="331A72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5E4AD" w14:textId="189A8E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96.1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2AF24" w14:textId="7C4845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5E04D" w14:textId="7BA192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8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ADD4A" w14:textId="006C2C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.70</w:t>
            </w:r>
          </w:p>
        </w:tc>
      </w:tr>
      <w:tr w:rsidR="00B86676" w:rsidRPr="00B86676" w14:paraId="68A0776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D7E0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813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4E4F8" w14:textId="50ED49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0D8D5" w14:textId="3A386C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1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B3BF1" w14:textId="219C95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332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78136" w14:textId="0F1020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4EDC8" w14:textId="78B4AD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0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2BA32" w14:textId="4671CF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6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DCDE8" w14:textId="172AFD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1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10A88" w14:textId="675049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648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DE7AA" w14:textId="0E2C08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37.4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D1994" w14:textId="4A4283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B4525" w14:textId="74C95C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17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85203" w14:textId="6BF8E7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F386C" w14:textId="46CA96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304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46079" w14:textId="65013E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5E89B" w14:textId="7BD263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97CAB" w14:textId="51405E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3.89</w:t>
            </w:r>
          </w:p>
        </w:tc>
      </w:tr>
      <w:tr w:rsidR="00B86676" w:rsidRPr="00B86676" w14:paraId="74A482C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592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21A3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54225" w14:textId="2D8199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7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750D1" w14:textId="5FEE1B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457CA" w14:textId="4CABBC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69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8AF82" w14:textId="736BE2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.4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1E0DE" w14:textId="0CCB0AB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CB243" w14:textId="64672F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F99DE" w14:textId="659628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EB836" w14:textId="4CA0736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9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ABEF" w14:textId="427775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2.78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9D221" w14:textId="7BF0303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21D2" w14:textId="48758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10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22FF" w14:textId="603D6A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62D4" w14:textId="2F3E3F1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34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4692F" w14:textId="0206D3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07D0" w14:textId="5AFD40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CAB4C" w14:textId="409AB6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49</w:t>
            </w:r>
          </w:p>
        </w:tc>
      </w:tr>
      <w:tr w:rsidR="00B86676" w:rsidRPr="00B86676" w14:paraId="73683BD0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3B373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C2D25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0C0968" w14:textId="0A50B7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0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D19E4B" w14:textId="55A0BD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B26FF8" w14:textId="128E06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520.2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7E7D4B" w14:textId="6DA336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7.9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999E47" w14:textId="296504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31.7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5A09B2" w14:textId="236889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.9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32CDE6" w14:textId="7C6E84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26.1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11E166" w14:textId="36D76C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487.6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00CECF" w14:textId="015CBB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70.8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0AC359" w14:textId="5D8C6B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F5199A" w14:textId="6F11485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366.1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E414EB" w14:textId="0511B4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034B77" w14:textId="133483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420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731B1B" w14:textId="609941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E38C7C" w14:textId="7268D6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915B4B" w14:textId="3B0AB9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7.95</w:t>
            </w:r>
          </w:p>
        </w:tc>
      </w:tr>
      <w:tr w:rsidR="00B86676" w:rsidRPr="00B86676" w14:paraId="7090E87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B86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6A67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C04D6" w14:textId="257028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2452C" w14:textId="5AD0A4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46664" w14:textId="1145B4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631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8CB67" w14:textId="3A3129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4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01209" w14:textId="0B1455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83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0BCCF" w14:textId="2622CC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9.4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82D5D" w14:textId="2013DE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4.2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10C4B" w14:textId="353859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743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18C56" w14:textId="4DDBCE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85.2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1A778" w14:textId="0487F1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27379" w14:textId="6E39DB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22.6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4AA5F" w14:textId="3CB9A6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8C7F2" w14:textId="3927B1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51.1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B42B1" w14:textId="42D0A5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A477B" w14:textId="597A8B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528F4" w14:textId="4D3477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7.63</w:t>
            </w:r>
          </w:p>
        </w:tc>
      </w:tr>
      <w:tr w:rsidR="00B86676" w:rsidRPr="00B86676" w14:paraId="185480A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1FBB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91511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114D6" w14:textId="70CB73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5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91DAC" w14:textId="481F88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437B6" w14:textId="7CD406B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621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A0E12" w14:textId="6D12A3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3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A90EB" w14:textId="7F268D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0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6730B" w14:textId="050ED3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4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84795" w14:textId="24DA35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4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F1020" w14:textId="624A65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945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A4BCE" w14:textId="5B163B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729.2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AEFD0" w14:textId="7EEF53B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EA718" w14:textId="3E6B8E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96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D4E30" w14:textId="3F557A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D54B1" w14:textId="4D4D1B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01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6C830" w14:textId="221732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ADAFE" w14:textId="6F09C2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0038A" w14:textId="646A4F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4.71</w:t>
            </w:r>
          </w:p>
        </w:tc>
      </w:tr>
      <w:tr w:rsidR="00B86676" w:rsidRPr="00B86676" w14:paraId="58E579E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5C8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ADA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6FC57" w14:textId="5D73DD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8E9D" w14:textId="4102B0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0449" w14:textId="1F41F1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4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049E7" w14:textId="3FD070B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8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FCD2E" w14:textId="3A805E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2246" w14:textId="69A580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929F" w14:textId="0D35FB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4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CAA3" w14:textId="6AFB7F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8.4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7FC5" w14:textId="4D4AE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19.0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B7704" w14:textId="4DAD251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B51D" w14:textId="06755C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17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DD927" w14:textId="5F6186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68D0" w14:textId="3B6929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790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D486" w14:textId="4C571C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CDCE" w14:textId="44DBEE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E295C" w14:textId="4468AE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2</w:t>
            </w:r>
          </w:p>
        </w:tc>
      </w:tr>
      <w:tr w:rsidR="00B86676" w:rsidRPr="00B86676" w14:paraId="4FA6C0B1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815CD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D3957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1A160D" w14:textId="7F01A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4.1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CCDB6D" w14:textId="7DE52C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8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0A8AE2" w14:textId="5BDFA5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202.6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7EF956" w14:textId="2DE5FB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4.6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302E30" w14:textId="6AE7C4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59.9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68A808" w14:textId="585C98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3.20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02DE0C" w14:textId="7348F2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2.1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0D5377" w14:textId="509423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687.7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47F40A" w14:textId="5E2E81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72.3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6A0E8E" w14:textId="3919F3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BD3F37" w14:textId="339FEB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867.1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2F14D2" w14:textId="191441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3E8F3C" w14:textId="390F43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64.7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09CD8F" w14:textId="199F06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1FBBD7" w14:textId="04C7A3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761F96" w14:textId="79EA6FC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.08</w:t>
            </w:r>
          </w:p>
        </w:tc>
      </w:tr>
      <w:tr w:rsidR="00B86676" w:rsidRPr="00B86676" w14:paraId="05247DC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B223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D532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AF214" w14:textId="31CE39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.1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5C1FC" w14:textId="4F79E2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F966D" w14:textId="11F3D9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284.7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A77B6" w14:textId="52DC19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5.8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F7015" w14:textId="60D899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34.9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BD635" w14:textId="7085FD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.5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57D67" w14:textId="5F683D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84.8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8C390" w14:textId="3D1414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428.3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361C5" w14:textId="46638B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54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AC983" w14:textId="73E02A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185AC" w14:textId="79D5C2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562.5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20494" w14:textId="18918B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68D97" w14:textId="229E79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91.4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29BF2" w14:textId="34A3AB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54E54" w14:textId="060758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9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AEE4A" w14:textId="62D054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5.84</w:t>
            </w:r>
          </w:p>
        </w:tc>
      </w:tr>
      <w:tr w:rsidR="00B86676" w:rsidRPr="00B86676" w14:paraId="66C0791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AF11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10F5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5AD8F" w14:textId="6D3C26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2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00897" w14:textId="37ACA8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640D4" w14:textId="75D9A3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202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1D2CA" w14:textId="39748E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45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08984" w14:textId="479643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40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7869A4" w14:textId="6AB8E0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6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98682" w14:textId="519980F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89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9D91C" w14:textId="08F49B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7986.9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ABD46" w14:textId="2AF02B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97.8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BDF73" w14:textId="5ABA6C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82161" w14:textId="3CD721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77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587F1" w14:textId="24244E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CEC36" w14:textId="1FDE96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27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EAE48" w14:textId="3951FA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0D1C2" w14:textId="190B08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.9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BAB88" w14:textId="576267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8.79</w:t>
            </w:r>
          </w:p>
        </w:tc>
      </w:tr>
      <w:tr w:rsidR="00B86676" w:rsidRPr="00B86676" w14:paraId="1BB1562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33F5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236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4B443" w14:textId="7537FF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7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4CDC" w14:textId="004906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5864D" w14:textId="0C9605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3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E0933" w14:textId="7255D1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991B" w14:textId="61543AF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587C3" w14:textId="77670E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60D59" w14:textId="479C10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1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ACA13" w14:textId="493907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7.8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72453" w14:textId="2BE86C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38.29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73CD" w14:textId="0E9A90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C2577" w14:textId="5A9A1E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7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5FD3A" w14:textId="659CCC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08059" w14:textId="4B6AD4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15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8ADDA" w14:textId="5C74A8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3DAB" w14:textId="026B79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488D0" w14:textId="702FB0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28</w:t>
            </w:r>
          </w:p>
        </w:tc>
      </w:tr>
      <w:tr w:rsidR="00B86676" w:rsidRPr="00B86676" w14:paraId="37669A87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43C22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7D43A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98B7D3" w14:textId="7088E5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D12446" w14:textId="4EDA8D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9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694668" w14:textId="316E05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9767.1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BEC75D" w14:textId="64D4C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56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F334D9" w14:textId="50F874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59.7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3F1843" w14:textId="669430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6.1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929B5A" w14:textId="5E12CB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8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5EC3CF" w14:textId="120FD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578.6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8A9631" w14:textId="03E7CF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93.0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B0C644" w14:textId="6F196F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B31132" w14:textId="3DDB87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0658.2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A7739F" w14:textId="29E4F6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0B6709" w14:textId="4FE254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080.6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7CC107" w14:textId="38D310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05EDA8" w14:textId="1429DF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9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7AFDC8" w14:textId="257394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.16</w:t>
            </w:r>
          </w:p>
        </w:tc>
      </w:tr>
      <w:tr w:rsidR="00B86676" w:rsidRPr="00B86676" w14:paraId="704BBF2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301B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586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D43F1" w14:textId="5E0E00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.7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42FE4" w14:textId="5A2D92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5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E38A3" w14:textId="215E5D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363.8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FA247" w14:textId="3C2E9C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6.7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14833" w14:textId="6334F8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70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B8E2B" w14:textId="022F9D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2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9BF99" w14:textId="77B169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04.3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7F7FF" w14:textId="6C3418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224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1B9F1" w14:textId="2595B3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86.4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74E42" w14:textId="7B0747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20F9F" w14:textId="613E5E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830.7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E11D7" w14:textId="30B08A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F3F19" w14:textId="7FB628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45.4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45B54" w14:textId="0A490E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076A9" w14:textId="2FC6DA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526BC" w14:textId="7ACA6C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6.09</w:t>
            </w:r>
          </w:p>
        </w:tc>
      </w:tr>
      <w:tr w:rsidR="00B86676" w:rsidRPr="00B86676" w14:paraId="1D15787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138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5221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ABF41" w14:textId="42C09E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4.7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7D8BC" w14:textId="728C8F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E28002" w14:textId="157B51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12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5B327" w14:textId="36E3BE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01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6C4B3" w14:textId="5A1D41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54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4BF39" w14:textId="2F5C49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4.4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8D063" w14:textId="0275ED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2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F4846" w14:textId="012A63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15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464E5" w14:textId="5226C5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30.7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F7942" w14:textId="3476F0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BD189" w14:textId="51F4D2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15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258A5" w14:textId="384842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FB716" w14:textId="472C8A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83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FBEA7" w14:textId="12C3CA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D1E995" w14:textId="7C3E5D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AB599" w14:textId="7F9EDF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55.73</w:t>
            </w:r>
          </w:p>
        </w:tc>
      </w:tr>
      <w:tr w:rsidR="00B86676" w:rsidRPr="00B86676" w14:paraId="7ECE464A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247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4AF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28A84" w14:textId="0CEA27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12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8F146" w14:textId="0DFB3E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CE612" w14:textId="7AA094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2F9A3" w14:textId="7D7AF1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A56D" w14:textId="707F0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A34CF" w14:textId="545CCE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8BB2C" w14:textId="07612C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55E3" w14:textId="35F77C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02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8A336" w14:textId="727BEBA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80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F582" w14:textId="170BAF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C3A1F" w14:textId="364FC9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84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E6C16" w14:textId="2DDEE4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56402" w14:textId="5AE3C6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332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564C" w14:textId="6F469C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9CF0" w14:textId="02FECC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A2A4" w14:textId="03EC78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99</w:t>
            </w:r>
          </w:p>
        </w:tc>
      </w:tr>
      <w:tr w:rsidR="00B86676" w:rsidRPr="00B86676" w14:paraId="7193A108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6B877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396A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BB6585" w14:textId="21D794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2.2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327568" w14:textId="666047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CF0BAC" w14:textId="169430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7385.6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FF86BF" w14:textId="4E066F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.2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E12F3F" w14:textId="67FBC5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67.0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DE3FE8" w14:textId="40E1B6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.9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466DB7" w14:textId="2E11EE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50.3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EBD56D" w14:textId="00FBA10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854.2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67AF88" w14:textId="505C5E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94.2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C5D4B1" w14:textId="02903B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7D4D70" w14:textId="724237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41.8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1091F0" w14:textId="715DC5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BB6C45" w14:textId="356DD8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306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3562DD" w14:textId="5227BC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1EA348" w14:textId="5975D5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5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6AE9AF" w14:textId="189913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8.52</w:t>
            </w:r>
          </w:p>
        </w:tc>
      </w:tr>
      <w:tr w:rsidR="00B86676" w:rsidRPr="00B86676" w14:paraId="2DFC3D5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5B48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B8C5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4A626" w14:textId="438D64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.8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E6DBE4" w14:textId="224F7E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6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E9CBD" w14:textId="5EA868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139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1FA926" w14:textId="7DAAB8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7.4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8C9E9" w14:textId="196820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66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69E7A" w14:textId="4AA99D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.2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A75F4" w14:textId="67FCB9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11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BDDFE" w14:textId="655AA4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581.2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036A3" w14:textId="61598F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97.8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CCB20" w14:textId="43D634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98881" w14:textId="0BA018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985.7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69CB3" w14:textId="17CA74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63ECA" w14:textId="4CE008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31.9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3BB53" w14:textId="49AC5C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64761" w14:textId="7472E4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D211D" w14:textId="76C6EC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5.38</w:t>
            </w:r>
          </w:p>
        </w:tc>
      </w:tr>
      <w:tr w:rsidR="00B86676" w:rsidRPr="00B86676" w14:paraId="3FFF4A5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8EF7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88E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F6E31" w14:textId="4875D9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6.7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316DC" w14:textId="6C2A68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7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0AD38" w14:textId="31E78D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87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21921" w14:textId="1B285C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88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AF463" w14:textId="767130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66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E34EE" w14:textId="6F6B13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8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18CCA" w14:textId="79E370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8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304D0" w14:textId="256A12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719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C7AE6" w14:textId="715695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47.0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3B381" w14:textId="21A2AC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A2F8E" w14:textId="78CC5B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52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F56AA" w14:textId="52CD60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9CB02B" w14:textId="2BF469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29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F3790" w14:textId="5A8E92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37643" w14:textId="2A987BA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FCD835" w14:textId="36CC35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2.76</w:t>
            </w:r>
          </w:p>
        </w:tc>
      </w:tr>
      <w:tr w:rsidR="00B86676" w:rsidRPr="00B86676" w14:paraId="4437AE9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D494D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5F121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46AEBD" w14:textId="5333BA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97</w:t>
            </w:r>
          </w:p>
        </w:tc>
        <w:tc>
          <w:tcPr>
            <w:tcW w:w="62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AA5816" w14:textId="029841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020C26" w14:textId="2603F6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06.0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98E492" w14:textId="010212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.0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859BEB" w14:textId="478902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BB48FC" w14:textId="6E332B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EBB162" w14:textId="3C0732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6.00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00BB2B" w14:textId="7B1C68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80.2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192DCD" w14:textId="0BD358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27.89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FEC866" w14:textId="45F943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5AAA00" w14:textId="06B1F2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976.00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389DA3" w14:textId="73BCEE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455AC" w14:textId="3210D5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66.00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57910E" w14:textId="4AEAC5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2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64C3BE" w14:textId="2B9EFD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B61B06" w14:textId="0D7A6BA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4</w:t>
            </w:r>
          </w:p>
        </w:tc>
      </w:tr>
    </w:tbl>
    <w:p w14:paraId="3E85110E" w14:textId="4F35B873" w:rsidR="00F72F82" w:rsidRDefault="00F72F82" w:rsidP="00996638">
      <w:pPr>
        <w:spacing w:line="480" w:lineRule="auto"/>
        <w:ind w:firstLine="480"/>
      </w:pPr>
    </w:p>
    <w:p w14:paraId="741805C5" w14:textId="7474CB17" w:rsidR="001D17C2" w:rsidRPr="00FF13E5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2</w:t>
      </w:r>
      <w:r w:rsidR="001D17C2" w:rsidRPr="00FF13E5">
        <w:t xml:space="preserve"> First-stage DEA results</w:t>
      </w: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17A4FFAD" w14:textId="20E4B784" w:rsidTr="0042375D">
        <w:trPr>
          <w:trHeight w:val="278"/>
        </w:trPr>
        <w:tc>
          <w:tcPr>
            <w:tcW w:w="1117" w:type="dxa"/>
            <w:vMerge w:val="restart"/>
            <w:shd w:val="clear" w:color="auto" w:fill="auto"/>
            <w:noWrap/>
            <w:vAlign w:val="center"/>
            <w:hideMark/>
          </w:tcPr>
          <w:p w14:paraId="64E4BC82" w14:textId="52B8A6BB" w:rsidR="00170738" w:rsidRPr="00170738" w:rsidRDefault="00170738" w:rsidP="006E47E6">
            <w:pPr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3620A6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1DA1B169" w14:textId="00F6A13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F1FC23D" w14:textId="1092A7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606B87BC" w14:textId="653FE6E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430E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90A1E9" w14:textId="5F8990F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AA05E2E" w14:textId="3B8BCEB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0549F231" w14:textId="7D87158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0DCEF5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D760AF" w14:textId="4251D95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A4DF41" w14:textId="590B139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7315C96E" w14:textId="18FBDB9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DD74E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BD98F37" w14:textId="112488E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5802A8" w14:textId="41A5A7B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F6A9A0E" w14:textId="0B20EDF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vAlign w:val="center"/>
          </w:tcPr>
          <w:p w14:paraId="7625FFCA" w14:textId="0EF7C20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605" w:type="dxa"/>
            <w:vAlign w:val="center"/>
          </w:tcPr>
          <w:p w14:paraId="2AD2E07F" w14:textId="51DAA80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6FB2234" w14:textId="4C6E1F6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5C1C54" w14:textId="37B808C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77E77731" w14:textId="03196643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15B9A" w14:textId="022B506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EE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B4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E5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33E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EEA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83D6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82B4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1FA1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46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57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B31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87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15E9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5BF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23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0CB6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74FBF41" w14:textId="2A35FAB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968E120" w14:textId="73DFDCF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7917186" w14:textId="6E2D39E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21BD06E9" w14:textId="5812960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2F59852" w14:textId="1B6891DA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D498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D8F68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762C1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85B3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56B7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CFFA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C603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814D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8C8E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3E039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1D6D9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02CF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E960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30A7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8B0B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32A1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5EE7F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3F3F88E" w14:textId="5C11646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1931610" w14:textId="22468F0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2C2194F" w14:textId="07EABD5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7B51E00F" w14:textId="536D8CD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07BB31A8" w14:textId="1D14BF3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12D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E6F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873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4E2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F6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D2B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084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F45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451F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8E9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9DBE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70EE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2AA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B25C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5482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D68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9F3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33F586" w14:textId="2CC1DC3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5ECF12" w14:textId="242A135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3AEAFD" w14:textId="7D34663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055B2B9" w14:textId="5E41361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B66F32E" w14:textId="1CF7C0A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CAB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8A9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C2D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769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895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726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AE5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F749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8B3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49F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ACBE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D6E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3E2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D08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C13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2EF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6FF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8E8065" w14:textId="06C638A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E09350" w14:textId="7D79108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8017C3" w14:textId="287BD00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01C7A6B" w14:textId="30E967C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550732CA" w14:textId="1838E39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8C0A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E5B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7EB84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F7CF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8EF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A274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16D5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66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E5E8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E46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473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F03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E50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4FB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68FA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BA4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33F7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B751C5" w14:textId="053FFE9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C8FC5C" w14:textId="0316958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8630C3" w14:textId="147388D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096C6D" w14:textId="2F55019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6A72850" w14:textId="0B4E304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458C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FC6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E28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35B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901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E02D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EDB0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4654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F81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40B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771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B3B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3624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EEA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6479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C5AD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9DC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E7C3F7" w14:textId="6B2BB14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55ACC7" w14:textId="063D21C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D2242A" w14:textId="7245844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C218E1" w14:textId="6FF00EA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C9DCA28" w14:textId="7934DF4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C240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3929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1E9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04C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5FB0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6219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27E8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E075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C9B2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9EFE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45F1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17C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097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FF3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48D9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8AD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24F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DBF985" w14:textId="676EF08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0029E7" w14:textId="260DB55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543A71" w14:textId="76F1DB8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B52CB60" w14:textId="3780F5C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23E3F52" w14:textId="6EE9644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615E4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A026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A65D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17C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CC9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7A1E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9FB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E368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F5F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EF0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342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BA5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6DD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6F69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F462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3996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06CE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A91E98" w14:textId="6962DF9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7A7F3" w14:textId="1128721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C3037F" w14:textId="57AD5B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56A0066" w14:textId="30978A9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0329B43" w14:textId="79C60D1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FF43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7FF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3DD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912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58A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FC8D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7AB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4DC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CA42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2322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ACE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761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123E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B538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0FAA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C95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088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9A8E57" w14:textId="40AC30A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536C8E" w14:textId="28D324D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787254" w14:textId="4738884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6C6EC56" w14:textId="5ED196B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3DCA690" w14:textId="40304AC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B09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EC5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98A9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5A6A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7C2F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FD2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219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EB2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0BE9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BCC6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AA6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633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00E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57D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BC6C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68EB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D35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137314" w14:textId="298EB7E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32C81F" w14:textId="6332DEB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33F86C" w14:textId="319696E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CE12B0" w14:textId="7927EAE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21EE28FC" w14:textId="19FE3FF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ECD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117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E84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ECF09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7D5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0FC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939C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ED3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8F51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02C1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8E8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CA3D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6D8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8845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98AE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287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138D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7520C9" w14:textId="0B6B17E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77920A" w14:textId="2680C22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2A6D5C" w14:textId="34A40AD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B25990" w14:textId="14416D7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2454317" w14:textId="543258E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70A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2C6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CBD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FC6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092A2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33A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9E7E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352E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03F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704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ED34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B4E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7D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FFC3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C0F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39867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8AD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D1CF79" w14:textId="2D115C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11141F" w14:textId="0E11A92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3DC7D2" w14:textId="569385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427A5F9" w14:textId="74709A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3717DB0" w14:textId="0F05B1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BAD3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1B5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FE6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4E0A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AB4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E9F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12F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7162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92D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730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3E3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0A3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D3C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0C37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6F7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93E84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23E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6F7C1" w14:textId="1EF3606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5B770F" w14:textId="79C5B97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F37361" w14:textId="3168DB9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09E570A" w14:textId="1EBD86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DF2BB76" w14:textId="73DC360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F6DF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9F92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7A93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302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529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38A5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F30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58DB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AD4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78B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C5BF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FFEC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CE0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1AC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91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208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E586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0B68D9" w14:textId="67EFEB1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C21D02" w14:textId="7A1B2CD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DF96D6" w14:textId="7F934F1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2AA8A06" w14:textId="514E77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6EE2EB9" w14:textId="061960A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E9F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2277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FEC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9FB0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B6B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2FA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E483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49F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C817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F58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3B9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43C6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D3C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AFB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1029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CEB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DBD10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D88E85" w14:textId="4A5DA27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05B4E" w14:textId="052D7CC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1BBB1E" w14:textId="3D17B85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7E64A6F" w14:textId="52073B8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85E1E5D" w14:textId="44105AC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374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1678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201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942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6808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E66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609B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05A0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B55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47725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A37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CC6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8E9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3B3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F104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0890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68AF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834D56" w14:textId="7A8412D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3A9198" w14:textId="37D3D00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F03449" w14:textId="53E02AD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812939D" w14:textId="59D8E1A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47056E9E" w14:textId="77187EE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FC0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4B01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AEC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5E17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681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2F4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1514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75E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9C34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57F0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7935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BB8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5C5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7BFF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BF3C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397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F0F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ABB425" w14:textId="7054E80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2AAB02" w14:textId="04564F2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EF5514" w14:textId="7E265EC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9FA294" w14:textId="210E140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514ADCD6" w14:textId="16CA9B1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172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911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0982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B293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879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88D8A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CFD6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3084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06E4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414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08A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7A4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9CA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59A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58E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94B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E996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6AB967" w14:textId="34239C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579689" w14:textId="552EFEB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36D1BF" w14:textId="06EDE7A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6196D46" w14:textId="6FDBD3B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1D83DEA" w14:textId="02B7EF0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6D7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940C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7D1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8AD9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742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8F5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025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6D7A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B11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D10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C26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E7AA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D33B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9A616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9803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C8B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D49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5F8423" w14:textId="5F56179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5CFDCA" w14:textId="04D36B9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812EBD" w14:textId="3DD3967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4EAC1FA" w14:textId="79400A7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651B697" w14:textId="3A6F6136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C198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CB3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5C6F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DF65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FA1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FDF7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3A46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5F2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DD37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551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483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B46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13A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C01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5DA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847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C5D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995ED4" w14:textId="28DDD8F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D7B02D" w14:textId="61D9208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8E7AEC" w14:textId="61C16F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D0EA200" w14:textId="54D6ABE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0654AB6" w14:textId="0A02DF7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698F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835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582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087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CD3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57F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F1E27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92D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2D67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A85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25F2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0262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42F7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D89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DE0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961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FA68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27F0A5" w14:textId="4A8E27E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47E5A6" w14:textId="4A9D47A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41E6F4" w14:textId="0ED25B6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645C35C" w14:textId="3709962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F67C79B" w14:textId="0811F60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FF9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8D4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B0D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CE7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7D89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C61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3025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CF5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5712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1DB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829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830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523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D0F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B41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740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01AF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F92FF8" w14:textId="05D202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B20E3F" w14:textId="64C33C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D92F7F" w14:textId="30F04C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A000636" w14:textId="0DAED1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DAA767A" w14:textId="37CF9A4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156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4553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6282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010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B5E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B27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4A1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EB4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36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FB5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310E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D270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FADC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9C0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5CE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4F9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BB0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719A05" w14:textId="06A302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2E631F" w14:textId="36B046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9D63AB" w14:textId="2384BB4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F0574EF" w14:textId="36126AF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4FBC8D1" w14:textId="46753B1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FDD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492F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6C72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1F5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C0DD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C29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6D4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464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742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13BE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86E8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01C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BA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4470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560E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399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7EE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9DC83A" w14:textId="7B9D5D9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173B27" w14:textId="5F1C52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51817" w14:textId="5CA83B0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EBA0AC9" w14:textId="3CED5F3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6418DA3" w14:textId="3600852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3E3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42DD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92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258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633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30B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316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3AF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AC3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120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9B0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DBB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530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3537A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497B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C70F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588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7D28AA" w14:textId="7969F15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8DB23D" w14:textId="705C207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FB95A4" w14:textId="1957811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A8995B" w14:textId="4CFFA71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5E96B3DC" w14:textId="1DE2233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374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81E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74CC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8FD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8222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2D8E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812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E5B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65D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828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D4C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2EB1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21A0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CCF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965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DB3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D7D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4EC1EC" w14:textId="06BB155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72594C" w14:textId="522EBCF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D874EE" w14:textId="6613399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0A8A68" w14:textId="0A9495F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3F2BD73" w14:textId="73CD3F4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EE1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772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357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E67B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EAF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3326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095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B9B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58A7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BA4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AB477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14EC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7610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27A1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202A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C42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8F74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277FF5" w14:textId="01491AB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64AC34" w14:textId="6C92A1F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F0455" w14:textId="505D5A0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6C6089F" w14:textId="285297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3FDC511" w14:textId="03DCA87D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AC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999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ED9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7A65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4B0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F324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912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52A7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AAE9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963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B39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8FC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D8DF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CD8F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B21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707E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66A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D13A67" w14:textId="038634D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BA6B85" w14:textId="4EA6C6D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BB8896" w14:textId="6F272E0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873AFF7" w14:textId="4D1D890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230573E" w14:textId="657573D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E05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4ED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2B47E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2A5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FF3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104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C457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10A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BBC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2B796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DC81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7212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009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874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B2C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33C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8780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C6ECBA" w14:textId="011F8EB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747FAD" w14:textId="32B2D7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52DD19" w14:textId="12116F1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EF8EC56" w14:textId="41DFB73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47F7D7C" w14:textId="3C39245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FA4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DD2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134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4183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2754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95F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E11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C1A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E05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4A3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E48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B7D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7A9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F17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58B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6AF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D47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58A9FA" w14:textId="3E84596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7D9164" w14:textId="7666072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3FA4A9" w14:textId="432C408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99CC07D" w14:textId="13B33B4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E9FAB51" w14:textId="375CB11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DE8E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C73C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28A4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FE9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CDC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ED9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AF0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8511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B127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F54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DE3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E797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60E9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A7A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F7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D7B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522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956E14" w14:textId="5DF6D9C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ACBFBE" w14:textId="620D9B3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44CAFE" w14:textId="3F081A0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02C4C90" w14:textId="34DAFC8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C662DE4" w14:textId="40C45CBD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C39D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49B4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6551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AA90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30C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54C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4187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74B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C7D5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101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9C4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6ED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21F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DFB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69D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5053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67F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1733FD" w14:textId="501657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324162" w14:textId="04342DD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32997" w14:textId="60D06CE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95F494A" w14:textId="36EF7A5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0B10C16" w14:textId="0A39C93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FB35E2" w14:textId="48C8D70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4EDF7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DFB3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EA4C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7CDB71" w14:textId="095674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B58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8CF5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BF43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8C25B1" w14:textId="54BB579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8EBB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128D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499F8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79871C" w14:textId="321B6DE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41163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FD012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348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E946E" w14:textId="615520E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ED6C67" w14:textId="1C34547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645D53" w14:textId="1E980C7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5CEB94" w14:textId="4A2287B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5C66FF8" w14:textId="29BD85E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5AF1E0CD" w14:textId="3103902F" w:rsidR="001D17C2" w:rsidRPr="001D17C2" w:rsidRDefault="001D17C2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44ACB28E" w14:textId="1EF2351C" w:rsidTr="0042375D">
        <w:trPr>
          <w:trHeight w:val="278"/>
        </w:trPr>
        <w:tc>
          <w:tcPr>
            <w:tcW w:w="1117" w:type="dxa"/>
            <w:vMerge w:val="restart"/>
            <w:shd w:val="clear" w:color="auto" w:fill="auto"/>
            <w:noWrap/>
            <w:vAlign w:val="center"/>
            <w:hideMark/>
          </w:tcPr>
          <w:p w14:paraId="072D0630" w14:textId="29E5A9F3" w:rsidR="00170738" w:rsidRPr="00170738" w:rsidRDefault="00170738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F99C4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917B5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7DA9A7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709BD6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72C8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F872F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31C8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0E880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703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1519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D7602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342CC8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158C155" w14:textId="6DCCFD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605" w:type="dxa"/>
            <w:vAlign w:val="center"/>
          </w:tcPr>
          <w:p w14:paraId="24FDC481" w14:textId="6C2D17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36684E8C" w14:textId="18F850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5A9A27DA" w14:textId="094542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6F7AB9D" w14:textId="4102ED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605" w:type="dxa"/>
            <w:vAlign w:val="center"/>
          </w:tcPr>
          <w:p w14:paraId="467F8292" w14:textId="2863AA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4C10165" w14:textId="128C4A7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5F37D1" w14:textId="2B11A1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1BF0DA59" w14:textId="1CF7C46F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B9D1" w14:textId="1D6795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E9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E11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A3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03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674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BA4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935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2A3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0E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1C7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28F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6B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57D1DDB" w14:textId="5E69D50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BEF4003" w14:textId="1D1DEA2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4778AAE" w14:textId="1FAD6D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59101C03" w14:textId="5B4162D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A0F8105" w14:textId="767974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FD5862B" w14:textId="2C6E74A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D88E1EE" w14:textId="247EE3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67505E25" w14:textId="32DEC0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2EF17BB" w14:textId="364C6808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F557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D913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BDF7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CBDE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12BE0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106D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4F57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E974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2AF2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B2F3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2513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7738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CA3F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565EB3C" w14:textId="268D63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1FE482B" w14:textId="1941FCC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3237EA0" w14:textId="138A977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43BD9445" w14:textId="46E257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AEDF43B" w14:textId="743BE3F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5BF5B1D" w14:textId="38A6318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9176604" w14:textId="5AC7195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21B1724F" w14:textId="23238D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E6C3F52" w14:textId="28474FC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E15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4A0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0EF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798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806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981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C5B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8E9E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342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BB5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BBD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3E5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D78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99B5A1" w14:textId="25E7D8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D9B183" w14:textId="4A660B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7BC821" w14:textId="47C333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5B97626" w14:textId="269272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F679AD" w14:textId="5B2C299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A6D4EF" w14:textId="48454E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43D506" w14:textId="25CFC5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C503F37" w14:textId="2EE9DFD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F89519D" w14:textId="664773A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613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096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A59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0F7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0A9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569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85C9D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D74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9D914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B57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EECC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F38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4CA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B2DCBD" w14:textId="5D3CBF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CB0A6A" w14:textId="7E7B2DC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5B507D" w14:textId="5698A2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2B85EE" w14:textId="3892AC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BDCFFC" w14:textId="6DDE89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E0A5D3" w14:textId="0D44F8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468117" w14:textId="29F0D3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3D34FDB" w14:textId="16E130A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B2E4DC9" w14:textId="65E2E4F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0CC8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EAAA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697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E80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F3A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38D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AA3D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BED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57F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965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794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0ED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337B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53EDE" w14:textId="581319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8981F3" w14:textId="6FB6F6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AFCB3" w14:textId="5916AB5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CD4C6C" w14:textId="55B853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F9AC90" w14:textId="1B68D5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5E0EA3" w14:textId="1FC630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648D02" w14:textId="112F53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826110" w14:textId="5F9871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F3F53D3" w14:textId="29D643E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B09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8AF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A43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4B8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5F4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FD40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5A8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A54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5FF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73E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75F6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E1A8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D0E6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6EE889" w14:textId="7634B9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DBA57C" w14:textId="5FB60C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687E74" w14:textId="660A6D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FC8245F" w14:textId="391C9F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2830A5" w14:textId="1A15DA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DF0581" w14:textId="537102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E2FE5A" w14:textId="31778C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944B063" w14:textId="525525F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6F011C70" w14:textId="28435D6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F92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BED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020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849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717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2D6F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D29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C26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485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030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6C7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028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4AE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5F3677" w14:textId="279D97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B95802" w14:textId="63D904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722A55" w14:textId="177B96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CEBE0B" w14:textId="7B3906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5D8A8F" w14:textId="55AC24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994C45" w14:textId="47F8BC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0FAF02" w14:textId="2C5E3B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B9C58F" w14:textId="362944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263EC7EC" w14:textId="0A7D15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ACF6E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4D9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0FC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35D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0BE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DA4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A24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5E9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A58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A233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6CDE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4E7B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AFD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D87B3B" w14:textId="683F37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FC43E1" w14:textId="5C3AEA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C4C01F" w14:textId="5B3AB8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0B0D46" w14:textId="76CAB9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09101F" w14:textId="5A2C23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BC3900" w14:textId="6A68B43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E37045" w14:textId="4DD6A7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456D48A" w14:textId="3EE4CD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A2C8A98" w14:textId="21BEE47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862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C29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C32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CE1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481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CE5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253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1A3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9EA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12D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A238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19F2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35BF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3CC2B26" w14:textId="6AAEF5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A00E8C" w14:textId="54FA5C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5ADE1D" w14:textId="23CB5B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07BC6C" w14:textId="4B792CE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D47CCA" w14:textId="02BB59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4071B" w14:textId="6870F1C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5179B6" w14:textId="4FF927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EB73254" w14:textId="24723A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75F0479" w14:textId="220A21D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DBD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0C8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21A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F49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DD5E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B02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DA27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958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59C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BAA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AEC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EF05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65F9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ACE73F" w14:textId="4D3694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3045C4" w14:textId="41F91B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F116A5" w14:textId="0C919F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6FE7262" w14:textId="4995FA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770D84" w14:textId="19C9A4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4E5AB7" w14:textId="67B7D8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FB0F8C" w14:textId="1306F8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6904B5F" w14:textId="0D7F5B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DF7C6D4" w14:textId="2BB2E1E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B4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6363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FA3B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ADE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72B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BF7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993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ED0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0B0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623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F6E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57A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36D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13440F" w14:textId="69E3E0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26D408" w14:textId="662009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A115EB" w14:textId="7606B6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FD29823" w14:textId="7A99A9C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23404C" w14:textId="7412852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666552" w14:textId="058B88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49E018" w14:textId="55074E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026C260" w14:textId="146530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C1B638C" w14:textId="2C9D684A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93BB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E8B4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2DBF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E83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48E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DA73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49BE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EE7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3E0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880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539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0E4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D1E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0B19C5" w14:textId="08F92E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E86498" w14:textId="5A70BB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6806BF" w14:textId="31E24E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9D7739A" w14:textId="51E349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7AA6D8" w14:textId="1796D9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5FACBE" w14:textId="11246C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72F406" w14:textId="3D73D2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0885E4" w14:textId="1F627C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C2E77E0" w14:textId="51F6CFA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6996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17F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01E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130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04C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2CD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45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CDC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394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6A8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D4F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9A7D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9696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539C40" w14:textId="203F4F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9E1D3D" w14:textId="37DF96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D48CC5" w14:textId="17A08E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92932B7" w14:textId="058B4D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8B6575" w14:textId="4C2785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BFFE36" w14:textId="233787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884D1D" w14:textId="2467B3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030FCD" w14:textId="395ED64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396E432" w14:textId="7265F90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9C1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C279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286E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5B58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248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36A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603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993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C43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D61B8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C15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517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57D5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BF437D" w14:textId="064F16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8CC9DB" w14:textId="232F06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28C048" w14:textId="5E284A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656F4F" w14:textId="4AC472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6C0BC8" w14:textId="6D65F12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0CC895" w14:textId="7AE111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77B633" w14:textId="2775AF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495939A" w14:textId="68D613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5C76ADA" w14:textId="0BB466B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D156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FEA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3C5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BF1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C75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4D1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A615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5BA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E07D4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27F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0789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FA8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4E58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B15379" w14:textId="77B4FC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DC11B7" w14:textId="753DAB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A05B45" w14:textId="59F179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9DA2BF9" w14:textId="1FD0E9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D5DB5B" w14:textId="2C9F32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4CFB1D" w14:textId="726546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4A6532" w14:textId="325B7A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9190AF4" w14:textId="7A76622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C9397F6" w14:textId="75851E1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B07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CA77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09F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977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C6F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C95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EF7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350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1F3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8F86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F20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32A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39B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081CD2" w14:textId="2AA139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4655E4" w14:textId="062BC0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59EF1C" w14:textId="578317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36D27F" w14:textId="5B288E6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363D5D" w14:textId="3DEB81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DCC97E" w14:textId="0EE039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A9CCC" w14:textId="4B1AC40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DCE1686" w14:textId="5CDF7B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8926F15" w14:textId="3945DA0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970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0B3C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37A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A44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0B60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3883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DEB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2F3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3A1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3B8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FD3B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22D4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EC4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66E5D2" w14:textId="04800C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8B775D" w14:textId="3F6A34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6F0EF6" w14:textId="687775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C9DEDF2" w14:textId="49D388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BE6369" w14:textId="53307F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F88EC9" w14:textId="068683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8A6E1D" w14:textId="715EF43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2AF381C" w14:textId="62CD034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E5D194C" w14:textId="39DADD4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C3F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A91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36F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7C0A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5AC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4917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D688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F1A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4AAB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683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FBA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B6F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9CBD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8CFD4B" w14:textId="6E02C3E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DDD00E" w14:textId="7B2184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839090" w14:textId="4FF176A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04DB83C" w14:textId="7D62DD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A19A10" w14:textId="54E8E2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9FF722" w14:textId="0551CF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D8AA58" w14:textId="2E990D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C0BD2DA" w14:textId="40AF24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54E2774" w14:textId="2BD2B7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0429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F554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864B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D3A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F39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FD3C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D57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0C7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9C7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D45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69D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A0F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668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DB471F" w14:textId="1A07F8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4461B4" w14:textId="3EE3422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651061" w14:textId="2F6E96E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93238D8" w14:textId="40A024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BBADFB" w14:textId="5AB6D3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E4529" w14:textId="32E353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7FFA9B" w14:textId="55FFF8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FBDD56F" w14:textId="57DF02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71498D2" w14:textId="690D230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C50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5A6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E57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BF628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3A24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5FB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E38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753B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2812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14C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124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0EF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0D1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DC112B" w14:textId="217198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8B6CFF" w14:textId="1DFA89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E14C53" w14:textId="2F79C1E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39F641" w14:textId="6D0F88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8D6E2" w14:textId="07E3B7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486993" w14:textId="4613474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07258F" w14:textId="6CA23C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338D436" w14:textId="26EEF5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C135797" w14:textId="2DC334B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76E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85E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19C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6C39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95A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396B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954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5300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054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5A34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5E7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3C5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239E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2C2976" w14:textId="385AEE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3F51C2" w14:textId="137065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305AAA" w14:textId="59E662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61307C4" w14:textId="766F5B9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1DEC81" w14:textId="291ABD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6E5E8" w14:textId="01F5EF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AED557" w14:textId="52ECA5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33B3F33" w14:textId="5B9D48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88DC55B" w14:textId="365F687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3F0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0D98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5B3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7F32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915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CA9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EEAB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F13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8DE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9B8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3CF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81F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2C49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B28008" w14:textId="3BE5CA4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E6B3A2" w14:textId="798DAB8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864103" w14:textId="4AFB55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0791757" w14:textId="270843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8112D6" w14:textId="03044C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BC785B" w14:textId="56FFC8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620D7C" w14:textId="2DB7A23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3ABFA07" w14:textId="78D6C21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19D12BA" w14:textId="2020DEC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8F35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E36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F6C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476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987B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915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156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798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C24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EA69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8E66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C2CE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35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7A5005" w14:textId="61E0C9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5C9EF0" w14:textId="0798F8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4A5633" w14:textId="128153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D9A36A" w14:textId="0669BC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5EFEE3" w14:textId="2183E1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651B17" w14:textId="5B63FA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CD05E9" w14:textId="2596CC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68C392" w14:textId="2530FC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D35E54F" w14:textId="6B8479EA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417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F20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0DFD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84F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8D4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C5D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DABA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1A7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937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11B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41A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D043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76AF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703229" w14:textId="6350FA4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411A0C" w14:textId="349F3C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911F50" w14:textId="5BEE72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6B41EA" w14:textId="659B3EE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CC7F9B" w14:textId="0FC93B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482FBA" w14:textId="360502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5BEB48" w14:textId="793217C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E5DF48A" w14:textId="11C6D8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A4F4606" w14:textId="1A529AD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ADE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51F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1088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24E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7A8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7B07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B973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0F3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BEE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D7F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194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606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796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65531" w14:textId="145C46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FF0B71" w14:textId="33025D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66FBAA" w14:textId="7CBA99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7D18E49" w14:textId="1DABCB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4C6527" w14:textId="62BB3D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D172D2" w14:textId="44373C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2E9A43" w14:textId="1617CD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E0CA1E" w14:textId="2A38E4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E8185F9" w14:textId="4BED62E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E13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C20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D30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137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76C1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BA4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FEC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C1C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C06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C123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3F5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D574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A314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861499" w14:textId="63AA4B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D0E9DB" w14:textId="171FF2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A839D9" w14:textId="3FA31F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DBFF1A7" w14:textId="6FEA1F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A679DE" w14:textId="03C9D73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9E3090" w14:textId="7152353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B9C1E7" w14:textId="79D06F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C50A099" w14:textId="4C5EBA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23FADA94" w14:textId="779C5D9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D94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16B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FA2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C17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AA8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782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C94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4EB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864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49B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D3B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E7E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E3B0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1FEDEB" w14:textId="692210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F7336D" w14:textId="5ACCE9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7CBB61" w14:textId="022AA0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2D6FD2" w14:textId="3864A2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7C799" w14:textId="07C0215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20F940" w14:textId="70CC7E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6B65C" w14:textId="7013F6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8EC469" w14:textId="48ED0E1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F9E9F3A" w14:textId="020EE84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016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DC1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B4F7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4E8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0516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67C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4F1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97C9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646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E29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FD01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FE5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1F2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DAED1A" w14:textId="494378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C6CBB3" w14:textId="3C8308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814FEB" w14:textId="09F349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9E3C590" w14:textId="5553A8D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1EDAF6" w14:textId="05822C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C2EB4F" w14:textId="6DE5D14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C9E44E" w14:textId="24997D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0485D6E" w14:textId="2F7873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10AB109" w14:textId="0C61731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F66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29C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025A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07A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CAC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0117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B47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2A9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741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79E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12FF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8F1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75A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00944C" w14:textId="3AF4D5A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461873" w14:textId="5DB5A98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24E2BF" w14:textId="1D34B6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11B939A" w14:textId="0A4616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FA4919" w14:textId="3DCDEC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D308DD" w14:textId="1FF9CC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07FCBE" w14:textId="4D13D47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5780BE4" w14:textId="0CCBE45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699A319D" w14:textId="68583D7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66D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D7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9E2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53F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F1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CCF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2E41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5CD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45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069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7009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D65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EAF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AD49AE" w14:textId="05033C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F087C8" w14:textId="682E969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95C8F7" w14:textId="5E5325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44B863E" w14:textId="36C023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69E28C" w14:textId="0425B58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24EF86" w14:textId="35B11A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5B947" w14:textId="664954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BA1AB37" w14:textId="263F97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AC84F1C" w14:textId="45CBB28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E42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77E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10C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F0DB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14B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A3A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DDE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518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B62B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7C9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B89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C6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7133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4E74E4" w14:textId="70947D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E744B1" w14:textId="0B9746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43096D" w14:textId="456E81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DCD6D3F" w14:textId="3B6DE8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E4CAC6" w14:textId="027A796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43F34F" w14:textId="2F8F92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D9EE53" w14:textId="31E0C4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898AAB5" w14:textId="16F14D1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89B1876" w14:textId="437F55E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8FDF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3E0E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C5C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4E1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25D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5C28D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67B4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3D9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784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7A5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699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B42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FE1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E65882" w14:textId="422639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DE31B8" w14:textId="4F668F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26260D" w14:textId="2CA3647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18EA221" w14:textId="13515FE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EEAAEC" w14:textId="33D7F4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1FFEE4" w14:textId="7EDA5A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8264E5" w14:textId="19C1015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D656687" w14:textId="1C5CBC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D7441A9" w14:textId="00298241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65F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CC0C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B42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4299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F80D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2140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BF7E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71E8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FFD35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5C3F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0512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661A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19A8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54EFE9" w14:textId="2CC68A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848473" w14:textId="57AFF8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DA2291" w14:textId="14D869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26CF901" w14:textId="4D5E7D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997D84" w14:textId="3D0D66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712F35" w14:textId="462EE42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2CE091" w14:textId="0FF37FC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1AFEC20" w14:textId="0B7A37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70BF1D29" w14:textId="1D5AC26C" w:rsidR="001D17C2" w:rsidRDefault="001D17C2" w:rsidP="00996638">
      <w:pPr>
        <w:spacing w:line="480" w:lineRule="auto"/>
        <w:ind w:firstLine="480"/>
      </w:pPr>
    </w:p>
    <w:tbl>
      <w:tblPr>
        <w:tblW w:w="14034" w:type="dxa"/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1F9EA505" w14:textId="535BAA5F" w:rsidTr="0042375D">
        <w:trPr>
          <w:trHeight w:val="278"/>
        </w:trPr>
        <w:tc>
          <w:tcPr>
            <w:tcW w:w="111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B813E" w14:textId="4C6786DE" w:rsidR="00170738" w:rsidRPr="00170738" w:rsidRDefault="00170738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A08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27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8B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23A5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7E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574A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A0E5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760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D1555" w14:textId="24DD58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820A4" w14:textId="5A94EE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9075A" w14:textId="1E8741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BBE04" w14:textId="45F49E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593BF" w14:textId="547A41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1B645" w14:textId="712CD6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A2B29" w14:textId="601E85A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6C9A6" w14:textId="0DFB1CC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D29230" w14:textId="758C03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F0DB5" w14:textId="177B36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DC388" w14:textId="6CEB7F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2E5A9" w14:textId="21968A5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06821CD7" w14:textId="6DF7CEA4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D718E" w14:textId="2CBF92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64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08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F8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98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CDF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9E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03B6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995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B4F4679" w14:textId="274652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4F460E" w14:textId="4FD6B3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B3F6678" w14:textId="7AA334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0A4AEC34" w14:textId="623477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7543BDD" w14:textId="11D0761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589773B" w14:textId="054F63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5B00CA5" w14:textId="51A3CF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3DE1D34F" w14:textId="144F32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B744E79" w14:textId="3D59294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57F34A74" w14:textId="2091C6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2B7C1D75" w14:textId="136826E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top w:val="nil"/>
              <w:bottom w:val="single" w:sz="4" w:space="0" w:color="auto"/>
            </w:tcBorders>
            <w:vAlign w:val="center"/>
          </w:tcPr>
          <w:p w14:paraId="5382D8C3" w14:textId="1DA97C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E579AED" w14:textId="07867833" w:rsidTr="0042375D">
        <w:trPr>
          <w:trHeight w:val="278"/>
        </w:trPr>
        <w:tc>
          <w:tcPr>
            <w:tcW w:w="11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23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8F9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ABC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C6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991B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7C5B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7D1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4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3A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840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09D0B816" w14:textId="0A2C75D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2732E209" w14:textId="66B165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66163607" w14:textId="3E940DD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754" w:type="dxa"/>
            <w:tcBorders>
              <w:top w:val="single" w:sz="4" w:space="0" w:color="auto"/>
            </w:tcBorders>
            <w:vAlign w:val="center"/>
          </w:tcPr>
          <w:p w14:paraId="7D23A4AC" w14:textId="50E357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5B715D88" w14:textId="3C8E9F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271E1EC6" w14:textId="468FAA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498F48C7" w14:textId="107A98A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54" w:type="dxa"/>
            <w:tcBorders>
              <w:top w:val="single" w:sz="4" w:space="0" w:color="auto"/>
            </w:tcBorders>
            <w:vAlign w:val="center"/>
          </w:tcPr>
          <w:p w14:paraId="18E7D2A3" w14:textId="4A3EE4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1088709D" w14:textId="69CE3EC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5D54EFC1" w14:textId="284B4A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1E7EAC36" w14:textId="6B86893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830" w:type="dxa"/>
            <w:tcBorders>
              <w:top w:val="single" w:sz="4" w:space="0" w:color="auto"/>
            </w:tcBorders>
            <w:vAlign w:val="center"/>
          </w:tcPr>
          <w:p w14:paraId="7CA15913" w14:textId="234AED6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0328459" w14:textId="3067A89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DF45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E1D5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B4D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9720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C796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D888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4D5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71E0F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CFDBD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DD5CA1" w14:textId="0C8179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374F7A" w14:textId="5E1A61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F0BDA3" w14:textId="351ED8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FA7C02C" w14:textId="7B6500B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844D65" w14:textId="6CD85D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9A0DCF" w14:textId="43911A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0108A2D" w14:textId="30C440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591C13B" w14:textId="73EE7F9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AEC8F3" w14:textId="1FA116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600E49" w14:textId="01E430F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10D199" w14:textId="2A37A0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B45B492" w14:textId="3326FB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97E9748" w14:textId="37A6D4E5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0C4D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E4A7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FAF0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DCF9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5376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F7D8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438D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8522E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97B8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E3C573" w14:textId="7995B5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F1AC231" w14:textId="7F6CF9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989D8F" w14:textId="12A9B7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9E11C8F" w14:textId="13DF0E5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C11A132" w14:textId="6F36CD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B61DB4C" w14:textId="24790D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26CE2C" w14:textId="531991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FC04679" w14:textId="16FFF8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5C7DA7" w14:textId="74F5EA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4D4682" w14:textId="1929CF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96D713" w14:textId="7418D12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DC5B277" w14:textId="771D1D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D9D66BB" w14:textId="00336433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E9D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81A2C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4E8BE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59EE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0ED12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7A95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C012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8283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FD7C7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9ABCD00" w14:textId="3309A6D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EE4663F" w14:textId="145314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33526F" w14:textId="5241612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AEE341A" w14:textId="313994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F51CA19" w14:textId="090693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FC2F647" w14:textId="5C58D1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56EC96D" w14:textId="5675D6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63226F3" w14:textId="01BC7A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D0D15A4" w14:textId="36C049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03F47E" w14:textId="09C0D4C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C75D4B" w14:textId="45B04DA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F52BFB7" w14:textId="179F0A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BFF9710" w14:textId="2BF650C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7AEA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B964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3F609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6991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F8B2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D3B7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2054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60ADE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FC7A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4EE0B61" w14:textId="4B5667B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37746E" w14:textId="4CD6C6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7AAB41" w14:textId="66892A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208A9DE" w14:textId="372059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1696789" w14:textId="6F22A03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3B5F451" w14:textId="1E69FA8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6AC9E1" w14:textId="62BE14F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CF795A" w14:textId="3138345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F6FE0" w14:textId="543C75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23B9B7" w14:textId="2E737F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989D6A" w14:textId="1FF1CB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BDBAF9E" w14:textId="1A0573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3A4A6370" w14:textId="02F31BD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53081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3215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6E681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9D4AB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47878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6F8F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2B15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F3C2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8D1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B84076" w14:textId="5E19A31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8DC389" w14:textId="189265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934259" w14:textId="435BF9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4653988" w14:textId="3A7BBD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5CF125" w14:textId="38305C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9BF101" w14:textId="325197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79A806" w14:textId="7F23F1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52FE745" w14:textId="2102FB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C7E390" w14:textId="0A8041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71C635" w14:textId="75663B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CDB041" w14:textId="6E0B99F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CEF6EA6" w14:textId="4E1F3F6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58A20AD1" w14:textId="36FD9D87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D5A0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CF8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CA0BB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2FD7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6A2A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DC20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D95CF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CF91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1535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67A124" w14:textId="1FD0FB3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9DCDC1" w14:textId="2F420C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5EB1943" w14:textId="13E47C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735095D" w14:textId="3F90F8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B50F74" w14:textId="37AA9F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1E8060" w14:textId="27BF41B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2FB54C" w14:textId="6F4825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74AF6F5" w14:textId="3DCBDA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1F0E063" w14:textId="508797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0DCDF1B" w14:textId="7CD2F9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67B793" w14:textId="44C336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9FA45B1" w14:textId="101475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6B7FD5D" w14:textId="68A221E6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5E9D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04B3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6D1D8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12BAA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8F87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3F33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A6EE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1D03A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2313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0F83E76" w14:textId="7BF2E2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812BC6" w14:textId="2FDB0B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795553" w14:textId="01624C4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5CB1783" w14:textId="33157F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51C592" w14:textId="5ABC1E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1548BA" w14:textId="7DE2CC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940DD7" w14:textId="00C90A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CE3DE21" w14:textId="3BA969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CD568D" w14:textId="6D3C6C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7E52C4" w14:textId="420D14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539E047" w14:textId="0ADDAB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85DCAAE" w14:textId="7511B1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632CBC1" w14:textId="7AD5C088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FC7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8433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A0B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4A9E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B80A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8914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D5CF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7959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6386B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6F84BB" w14:textId="42CE69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43DC77" w14:textId="03A67B5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6D9599" w14:textId="24D723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410FCA7" w14:textId="6C8856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AB965FD" w14:textId="455A90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8A7427" w14:textId="3E5941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96BC74" w14:textId="01346A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0C8A87F" w14:textId="52EF5D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CF501CE" w14:textId="43EB81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3045E" w14:textId="3CD734B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1DB5D65" w14:textId="270DB5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79ABDF7" w14:textId="5401A6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8B7C513" w14:textId="6A3B7B0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F7F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370C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D7BB9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4D6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DFA7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3899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53EB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EAE0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B70E9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8DF45B3" w14:textId="5E64B3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81B2C8" w14:textId="5842A3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2B45276" w14:textId="0F8ECF7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ACC4E5D" w14:textId="74BAB07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AE702EE" w14:textId="3911D9E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682053" w14:textId="7CE1E7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AD155F" w14:textId="0188B47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F19DC37" w14:textId="747F44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2209BC" w14:textId="5181CF1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DC76BE" w14:textId="7BF3887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6C44431" w14:textId="48C629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278FEAA" w14:textId="75209A3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8BB3B91" w14:textId="43E0DB2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1013F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AA1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749BD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8BAF6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D48E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5F740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F2C0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D2C2D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885F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87F5FE" w14:textId="7EC995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7F4E56A" w14:textId="166A3E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121309" w14:textId="04F3FF5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5711FF5" w14:textId="1F9699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E3ABC1" w14:textId="6F83CE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40FC55" w14:textId="2E921E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1D0DF7" w14:textId="36A65A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9AD8258" w14:textId="26DA44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06E13A1" w14:textId="1E91F5A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9F3E106" w14:textId="608A20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0CA5B5" w14:textId="2E0E7D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2C3DD46A" w14:textId="7CE373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3C621964" w14:textId="73D3446A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E92CA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513D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AABF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89C78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B7EC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2BA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DDDB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4A926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E021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A18695" w14:textId="3CE5AD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DB4D48D" w14:textId="52443D3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D4AF791" w14:textId="1EEDDE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008676B" w14:textId="267F59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74435E" w14:textId="7EA22F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04962A2" w14:textId="2F090A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59D9DC" w14:textId="08E59F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407B43F" w14:textId="6C36355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69AC13B" w14:textId="76A96B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9F3E772" w14:textId="5C9880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02F9A5" w14:textId="6174FC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6302B18" w14:textId="5FFD8C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311F04B" w14:textId="65324B42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74E7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7244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BFAC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4AA1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1D635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8284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AD8C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89A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478D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3B6BC6" w14:textId="1D088F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DA26E23" w14:textId="6C6861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67FB12" w14:textId="7B5FE4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F17D0E2" w14:textId="28D56AB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B544F2" w14:textId="1E6ABCA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822BF65" w14:textId="7FD511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156A78" w14:textId="2C09DD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8A26332" w14:textId="118F21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C45AB2" w14:textId="3AF1A5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D816EF" w14:textId="63657D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FF4B879" w14:textId="477960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A55D84A" w14:textId="1680F0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D4A3B99" w14:textId="5F6C77A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3C69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713DF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63AC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CAC3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ADCE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C82C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52F8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1953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A8A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4A45A3" w14:textId="6B8ACD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E4A7E" w14:textId="46E982B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5C9A2A" w14:textId="07480D8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59327A7" w14:textId="723BE1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9652F2C" w14:textId="7E4A26C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CF8E58" w14:textId="7DBDD6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9473E6" w14:textId="76E016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C2F25A8" w14:textId="0DC3DE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7C47578" w14:textId="2E2BDDA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DB7BD2" w14:textId="63E39D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2A119C" w14:textId="2E154A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1F28436" w14:textId="01C82F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A712753" w14:textId="7D8F6931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DD17D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ED3F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97E6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5F94E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DF07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E67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879B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6BAB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970A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AEB59A" w14:textId="77C0A4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179819B" w14:textId="347048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6DD4AD" w14:textId="52AABB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84C19F" w14:textId="7AF6BCB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04CEC3" w14:textId="66B3B7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47CD07A" w14:textId="1796EB5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56B6A9" w14:textId="13CFD1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0AA18CF" w14:textId="2698CA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868582" w14:textId="4EA5DC1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BC8A92" w14:textId="4BF96A1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1CBB4F" w14:textId="3A6811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84AAF5A" w14:textId="457C11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412CC218" w14:textId="419CD82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FE48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BC2E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5AF8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06F9D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AC38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F855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F4C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62C1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A709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39B8E6" w14:textId="43B10B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7717DD" w14:textId="7A1799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DB37A1" w14:textId="765FC2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AF1D3C2" w14:textId="52C80B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A55A321" w14:textId="5F8116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25FE0D0" w14:textId="764401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404B68" w14:textId="29EAD3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4997EF7" w14:textId="30C4AB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FA8ADB0" w14:textId="03FC4D1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1C0F42" w14:textId="012756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82140B" w14:textId="5D2409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947C542" w14:textId="4A9014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330F8A6" w14:textId="5E1E7753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1EDBE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B8CB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57501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A78A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7525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3DAC4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06E0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EC18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6E3D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A629D1" w14:textId="147753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59F32A2" w14:textId="40DB5B5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6466B" w14:textId="3A4C64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9A86159" w14:textId="1FBD8B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BAB4B15" w14:textId="45B073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6C1D81" w14:textId="1D557CD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B48C2B" w14:textId="73A33A1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C723133" w14:textId="57F96D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D65ACD" w14:textId="16FC40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664C42" w14:textId="66536D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883507" w14:textId="299545C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671819" w14:textId="5EA34B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DD6E8B9" w14:textId="65C19F1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BFD2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u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D21C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A584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DB8E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897E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1936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4585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1AF7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87E1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E7711F" w14:textId="398B7D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BEBA739" w14:textId="3761D1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A7B2461" w14:textId="3EA1CD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12F5B94" w14:textId="6065507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0D91B67" w14:textId="29CBCF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FD01B4" w14:textId="0AD1059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C373493" w14:textId="0FCF92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CE8D19B" w14:textId="292D3D4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BDF7DC" w14:textId="479510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DA7084" w14:textId="3C98B0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B1B3744" w14:textId="48B5621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E241832" w14:textId="71822A4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B30EF18" w14:textId="72F91A88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AAC5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F7BA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B930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89BD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3DEE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E2A4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C797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00EB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4DF8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6684DD" w14:textId="299C0E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03D1BF" w14:textId="62E52D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9286D1" w14:textId="0D08A7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54AF8A3" w14:textId="200B54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315098" w14:textId="6DAE73D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6EDA6B8" w14:textId="589F56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621AFF8" w14:textId="73C734E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5688FBD" w14:textId="3C45AD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75F2CE9" w14:textId="581E063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4ACC06" w14:textId="12E0D8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581D2E0" w14:textId="56E4376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083CD44" w14:textId="0C2DBE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1B4B630" w14:textId="7CC86C8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5161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E3B36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66BE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A347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FC55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7AE6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FB13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1AAA5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04B5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75B36F6" w14:textId="51E131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584EC4" w14:textId="472C0C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D26F0D" w14:textId="7FE905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AFB01E4" w14:textId="298DD8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845C32" w14:textId="41BF88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2D1D83C" w14:textId="6BEAFE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1491E" w14:textId="31215B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A3EDD23" w14:textId="67C1B21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8B66E5D" w14:textId="0CDA31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B4E025" w14:textId="29A2A7C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07B6AB" w14:textId="600C1F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21F7A60C" w14:textId="4C2F4A8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9075AA4" w14:textId="12A649A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BE35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8C5D7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E9E4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DD1B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7EC5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6053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5E06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1A86F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B7DF8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6AE1E56" w14:textId="4D4C31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0CEB36B" w14:textId="7F19CE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C5D22E" w14:textId="1C12EC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41D2566" w14:textId="1D1AC1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D30891B" w14:textId="2690C8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A089C7D" w14:textId="1B5941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682C6C" w14:textId="4A44AD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27CE9E0" w14:textId="47C48C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D250A85" w14:textId="5A54430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111697C" w14:textId="6D9D0A8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408735E" w14:textId="3CAA08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33EB544" w14:textId="6208A1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5FD2AEF" w14:textId="1C7C696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2D378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1E65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1892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BBD0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8A8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7D6D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CCFC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FD2C6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9E46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9A7F08" w14:textId="0026C9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0841E2" w14:textId="6B144A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FD424D6" w14:textId="046856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8960640" w14:textId="31CDDC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7A9D4B" w14:textId="4181D3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F10A23" w14:textId="2C8B3C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A1E838F" w14:textId="749D92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FA9CA2F" w14:textId="5BFBF7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BE4C15" w14:textId="6C5A3D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79A7C1" w14:textId="5CEECAC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258722" w14:textId="4FE60E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ABDEC1B" w14:textId="47C47F8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ABACE97" w14:textId="54AC237A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64D6A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BFFE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A582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9622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BBE9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F72A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32E9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2AF4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FC1B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C6366D" w14:textId="585C67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522C712" w14:textId="6BED53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23BBE5B" w14:textId="0A98E3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902611C" w14:textId="266D0E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B541D8E" w14:textId="40C5EA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4FE94C6" w14:textId="03B0F1C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9E2EA6" w14:textId="36383F3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0704B0E" w14:textId="26DD74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FC2D22" w14:textId="18CD03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B5C2B0D" w14:textId="0C1449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EC3FF4" w14:textId="015BC65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75E5041" w14:textId="38D4FCE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4FA71BD" w14:textId="41645777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9437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7965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33E6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0C6A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63F6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E482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5D57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E562B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09B1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057F68" w14:textId="5DF709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1F56E82" w14:textId="69241D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9D2DC5" w14:textId="2989E4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BF1AF6A" w14:textId="2A15660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1E34EF9" w14:textId="11F918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597BA6" w14:textId="1C262D6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E97D4D" w14:textId="7FA94DD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778BF53" w14:textId="1D1C277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0B084" w14:textId="5C23E6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89077DD" w14:textId="684767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53572B" w14:textId="164FDF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D43C617" w14:textId="114123D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9E30381" w14:textId="577A6E7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EA27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37C9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38FFC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B825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86FE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153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56BA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38D5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6788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A80ECC1" w14:textId="0B0962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F079450" w14:textId="0210B4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D17FA2" w14:textId="55F21C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01A10AB" w14:textId="444DD7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2FE270C" w14:textId="7954C4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2CBBCD" w14:textId="44156D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2DA401" w14:textId="051F80B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7F99002" w14:textId="2499C7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1667CE" w14:textId="3A9666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9923D2" w14:textId="36F07C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8003542" w14:textId="42F6BF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B081C7D" w14:textId="0F1BE0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B61654A" w14:textId="493AB0F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0A0F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EDF3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ACC2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A4DF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1577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94C2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EB4B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AC71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799B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E19988B" w14:textId="3B7C43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6FDF7DF" w14:textId="2947C9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81AE4A7" w14:textId="4209EF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AC2AED0" w14:textId="123687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B93ABB" w14:textId="5102A0B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20ED142" w14:textId="6CDBC5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7E82BB" w14:textId="46385E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6A0AC9" w14:textId="7B9C2D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2CAC78" w14:textId="319828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0E13D33" w14:textId="3548B1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F5C3EA" w14:textId="40BC9C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E69C18C" w14:textId="1ED872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189E8AE" w14:textId="147D05A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77AC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8774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8828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78DFC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2E4C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2A8E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9B99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716FE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DFDF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C84DB1" w14:textId="70A63A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594C07" w14:textId="343199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C68262" w14:textId="6DE65F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884BB46" w14:textId="39FC17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1145D3" w14:textId="173030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B05784" w14:textId="2EB519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1A2EB4" w14:textId="74946D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B7EA1BC" w14:textId="7D434F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0F63D2" w14:textId="1A57029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751D72" w14:textId="170A46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F77410" w14:textId="0047FD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2C2E87" w14:textId="64C4A1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4370F99" w14:textId="3B18538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B01D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5E26B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0138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D767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AE91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0E06F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2F3C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4042B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4BFD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1D6DD05" w14:textId="66834F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E9C240" w14:textId="567E14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CDE0A4" w14:textId="3DE44E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2FA507" w14:textId="7A954E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DAF93F" w14:textId="4CE141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298E1D1" w14:textId="788DB1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1BF967" w14:textId="6ED827B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23B9C2A" w14:textId="7578C0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E2D67E" w14:textId="347020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04B7472" w14:textId="4C9B15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BEF6A2" w14:textId="748861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E0867AF" w14:textId="2F0892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899169C" w14:textId="41B4B172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5E25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53C02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00BB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A6F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09DF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C505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6CA0F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6759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CF37B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CA6B67D" w14:textId="76F92F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B3AEAE" w14:textId="509255E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4117D0" w14:textId="18F5CF3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63B4ECC" w14:textId="291A49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4A9F7C" w14:textId="708607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5D51470" w14:textId="60EB53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7DF5F7" w14:textId="3EE039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D51C012" w14:textId="3B0EC0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4426D58" w14:textId="3FF737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69BE15" w14:textId="0A1D24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AE01DE" w14:textId="1B0E31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08AA47A" w14:textId="0A9262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31BDF11" w14:textId="713BEF75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0542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E2D8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8EAE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C63C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129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6FBD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B8B25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9FD6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8C7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77CCF4" w14:textId="2CDB81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FE8B34" w14:textId="7BF5BA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2F0635" w14:textId="1D0F5F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40E018F" w14:textId="71D04F0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5EB0C8" w14:textId="5F7588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B0965D" w14:textId="3B0199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853FFC" w14:textId="4773FD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AF463FD" w14:textId="47D755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ACB8A7" w14:textId="2AF120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934AD0B" w14:textId="7F7B95E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DF58AF" w14:textId="433355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75A1BAC" w14:textId="2363F6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7A68BE5" w14:textId="747B514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4959B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EEAB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24EA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56C6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FA61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851D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CB8E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2D9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422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BA8761" w14:textId="4CF569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E840AB" w14:textId="7DDDC9F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05D54E" w14:textId="4098E5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6D514D6" w14:textId="44BBE0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8D2731" w14:textId="76A6DE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254748" w14:textId="7AA29C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2C961C" w14:textId="4B6B0D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B877AE1" w14:textId="64E1C8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81C0E4" w14:textId="44D5C9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7D19251" w14:textId="58A37F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DE6FCB3" w14:textId="1366A1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1793F9D" w14:textId="634839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7511F78" w14:textId="125F1DAB" w:rsidTr="0042375D">
        <w:trPr>
          <w:trHeight w:val="278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1A8A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C79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83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E7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481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763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263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BA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CFF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05615358" w14:textId="64D7CA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01C705B1" w14:textId="45702D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32014C" w14:textId="7B7BE4C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5868A653" w14:textId="5B0520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1C1B1EB" w14:textId="6EC195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ED35033" w14:textId="138123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B88779" w14:textId="5C31C8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013209B9" w14:textId="7CE4F1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7ABACBC" w14:textId="760035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00EA0C9" w14:textId="010F39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C3B0109" w14:textId="4019AF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830" w:type="dxa"/>
            <w:tcBorders>
              <w:top w:val="nil"/>
              <w:bottom w:val="single" w:sz="4" w:space="0" w:color="auto"/>
            </w:tcBorders>
            <w:vAlign w:val="center"/>
          </w:tcPr>
          <w:p w14:paraId="1EA36AB9" w14:textId="3471C3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3DE1742A" w14:textId="50FBFBE1" w:rsidR="00BC1056" w:rsidRDefault="00BC1056" w:rsidP="00996638">
      <w:pPr>
        <w:spacing w:line="480" w:lineRule="auto"/>
        <w:ind w:firstLine="480"/>
      </w:pPr>
    </w:p>
    <w:tbl>
      <w:tblPr>
        <w:tblW w:w="907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D645E1" w:rsidRPr="00D645E1" w14:paraId="30384202" w14:textId="7C7E7B25" w:rsidTr="00E4179B">
        <w:trPr>
          <w:trHeight w:val="278"/>
        </w:trPr>
        <w:tc>
          <w:tcPr>
            <w:tcW w:w="1156" w:type="dxa"/>
            <w:vMerge w:val="restart"/>
            <w:shd w:val="clear" w:color="auto" w:fill="auto"/>
            <w:noWrap/>
            <w:vAlign w:val="center"/>
            <w:hideMark/>
          </w:tcPr>
          <w:p w14:paraId="1DDC0603" w14:textId="4FA225E8" w:rsidR="00D645E1" w:rsidRPr="00D645E1" w:rsidRDefault="00D645E1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BD794E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878E5B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110ADD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07E9D25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1414B249" w14:textId="13839A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621" w:type="dxa"/>
            <w:vAlign w:val="center"/>
          </w:tcPr>
          <w:p w14:paraId="79086811" w14:textId="3ACB60B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528D544D" w14:textId="27493C9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12E7FF31" w14:textId="3FA75C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6935BFE2" w14:textId="12A10C4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621" w:type="dxa"/>
            <w:vAlign w:val="center"/>
          </w:tcPr>
          <w:p w14:paraId="4E0F2D13" w14:textId="4760E2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374101ED" w14:textId="6AE89DB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3F3BAA3" w14:textId="78F87DB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D645E1" w:rsidRPr="00D645E1" w14:paraId="06684D5C" w14:textId="15348E0A" w:rsidTr="00E4179B">
        <w:trPr>
          <w:trHeight w:val="278"/>
        </w:trPr>
        <w:tc>
          <w:tcPr>
            <w:tcW w:w="115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902BE" w14:textId="527E3AC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B7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16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4310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E80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12BDBC0" w14:textId="6FFC44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A9A217A" w14:textId="3BDFAC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6031F28" w14:textId="0EF9946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0CF3990" w14:textId="17BF15E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58E04937" w14:textId="18B6FFC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F659F38" w14:textId="3F7F411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6899F1D2" w14:textId="0FF215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4DEF441" w14:textId="55246F0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D645E1" w:rsidRPr="00D645E1" w14:paraId="4F031465" w14:textId="73857F12" w:rsidTr="00E4179B">
        <w:trPr>
          <w:trHeight w:val="278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6C87F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108E6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33A20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8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DC427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EE60C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3BBCBFF4" w14:textId="71C3C1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531CB86D" w14:textId="7DDD4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0FDBFDB3" w14:textId="2CBE4FF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05A0762D" w14:textId="1C0F05C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77E24E06" w14:textId="075CB8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3FD8266E" w14:textId="0B1CC68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62471350" w14:textId="69F81B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5BBCDD98" w14:textId="6E46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6C922B2F" w14:textId="43C93AA4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254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3FA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8AAD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FC2D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1A0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EB29FF" w14:textId="2EFFC5D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1B6EEE1" w14:textId="2555B83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F7265F" w14:textId="64894AD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187F549" w14:textId="02099FD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D9C524" w14:textId="464573E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6CC4D5" w14:textId="717CA11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C7CF2F" w14:textId="553BD77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F641391" w14:textId="73C636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7AF59DD4" w14:textId="149A1EB6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F9FC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34A2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20994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4195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D30C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B517F0" w14:textId="1616EBB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64576A" w14:textId="085DF55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7A2F7D" w14:textId="179A02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27C87CF" w14:textId="0A58A7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72C8EC" w14:textId="061E1EC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92CC78" w14:textId="4C8EC2B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BADD0C" w14:textId="1BD15A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1BF242C" w14:textId="4976723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228A66BE" w14:textId="3E847ED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4D6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C4EF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DFBE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579C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E7FD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E0335C" w14:textId="6008750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1F12E1" w14:textId="3F7D9D1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C24465C" w14:textId="50FFC97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6AC24BD" w14:textId="7FE0420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0A6763" w14:textId="5951ED0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2D1D34" w14:textId="36FFAB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C61E5E" w14:textId="095FFB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787EB1D" w14:textId="423A1FC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60727DB2" w14:textId="394804C7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45D7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Inner Mongol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FB60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6CDC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0738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DCD8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CAFEAF" w14:textId="4AE21A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996AB8" w14:textId="5F0ED2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A00B75" w14:textId="56BE6B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6E44F95" w14:textId="623EFB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CDFD4A" w14:textId="254145E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C7AEAE1" w14:textId="542310D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291A244" w14:textId="604B1B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80ACD29" w14:textId="3C5A562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756B5E2F" w14:textId="6D88A1D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D04B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EC85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477EF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F157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7253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008F45" w14:textId="70A732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854ACC" w14:textId="595AF4B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9329FC" w14:textId="1169DE6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ABE7306" w14:textId="2584EB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4F9C26" w14:textId="775BE83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263805" w14:textId="1BE98A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93FE5F8" w14:textId="69642A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3661FE0" w14:textId="42B081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332E7194" w14:textId="0B10C709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091B8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4C6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1463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EE6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8AE2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2F543F" w14:textId="086461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6BFF34A" w14:textId="0E0D2F1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CE54835" w14:textId="2AD554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30FE96E" w14:textId="55292AA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7AE213" w14:textId="2755EE8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3FC6D2" w14:textId="26ABC0A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EBB50E9" w14:textId="260A8ED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31BE6B2" w14:textId="7E160B6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7800E49" w14:textId="0F70FF97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7F8F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87E0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674E3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FBFF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50F1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E871AA" w14:textId="2EC0EEC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D7A4C" w14:textId="3A93FE5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29930C" w14:textId="5A91FB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FAFA3F" w14:textId="2D6EC15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5EEFEA" w14:textId="0CFB80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26EA95" w14:textId="2784E39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02124C" w14:textId="301BD0C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784C1FB" w14:textId="362624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04777699" w14:textId="0395DBB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1042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A67B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A5E6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47DB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7CF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0DDB26" w14:textId="704425A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9D1A0C" w14:textId="01647B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FCFEA6" w14:textId="06D1EC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3C1FA4C" w14:textId="3E5B92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AC2733" w14:textId="5A1934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E68B774" w14:textId="13F4F22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52B496" w14:textId="36FAA9A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9E690FF" w14:textId="494AF2D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36FF39C9" w14:textId="4890DDD4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D6F0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C28C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4BDC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01A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2EA3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15F705" w14:textId="5B53CC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1B23B1A" w14:textId="38DADC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924ECE" w14:textId="3F4B97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E60010" w14:textId="51FF6B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29D4DBD" w14:textId="4ED8808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BC2306" w14:textId="62C887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989572" w14:textId="4205F0E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3A9D810" w14:textId="78F7102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045E9CE4" w14:textId="6808A1E3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8A1A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868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F19A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8F5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214A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9012EA" w14:textId="393474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325CCC" w14:textId="2C70B57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1EC404" w14:textId="7AEE280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752B95A" w14:textId="1D83D07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9D7AC0" w14:textId="64E254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7AF569" w14:textId="59C348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2598EE" w14:textId="33D2FBA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68CFDB" w14:textId="400E14C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1F3E569" w14:textId="1E8DFBCD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58AF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4C73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C598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49A1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847B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5233CC" w14:textId="77401CF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99D607" w14:textId="71A30CA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B497DF" w14:textId="172A8C3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330ADF" w14:textId="5650D59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34E414" w14:textId="761EFEF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1EAFA6" w14:textId="1E28F06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457215" w14:textId="239C48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636765B" w14:textId="3D8B0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2B1677B" w14:textId="02C45562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4D43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9E90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CB1B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A97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4BA7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244F928" w14:textId="195CF1B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1757B7" w14:textId="1DB179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8CCC58" w14:textId="3C9F7CB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987FCAB" w14:textId="4D818A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F52EDE" w14:textId="7DB2AA4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13F981" w14:textId="4A3C2B6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E579145" w14:textId="015B04B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06CE1E0" w14:textId="1BCF92B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05B4D609" w14:textId="0C2FA0E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B98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0483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F874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671A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32E5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CEFC3C" w14:textId="053CCBA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AF6BE1" w14:textId="085DA21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CA67A8" w14:textId="0B203B7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DF79ED4" w14:textId="6E95092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94FC2A" w14:textId="668DB82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9AA63D" w14:textId="65DDDC2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E81082" w14:textId="0B546C7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5CE145B" w14:textId="40D0C01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43A9EBA8" w14:textId="7824FC7D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3CD5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5647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6CA2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4C73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BF2A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51F32DD" w14:textId="2366A7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EF2DD0" w14:textId="342A004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ABD6333" w14:textId="4A58D9E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E935ECF" w14:textId="4DACBC1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A92FC0" w14:textId="76B8FFF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9998AA" w14:textId="3240B4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828945" w14:textId="7761D8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D92244" w14:textId="7FC60D4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9C1A4A9" w14:textId="4F89662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25BF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FBC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D562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EEFD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48EA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8A9A72C" w14:textId="6BF845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7F2B10" w14:textId="2E939CB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A3C3D3" w14:textId="6FF0A62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19C6CA3" w14:textId="7E22CF1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009423" w14:textId="186F13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3FE446" w14:textId="7838ADA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2517F0" w14:textId="316AEAE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614291B" w14:textId="6DC1CCD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C646473" w14:textId="10E917B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6DB3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4239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6260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CDF8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774B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AB27A2" w14:textId="3EDB83A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1C57D5" w14:textId="0655B4B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624219" w14:textId="2101D82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A8E8A01" w14:textId="5ECDE83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5128CD" w14:textId="1C5291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96EB2F" w14:textId="26B5D67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DC93214" w14:textId="28F08B9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A931876" w14:textId="2F28C25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6FE5E113" w14:textId="78FCF9E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E417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8D01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45B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7001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C1E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15CEE9" w14:textId="49B4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AFACEB" w14:textId="39F5BA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8978E7" w14:textId="230D2B1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EF02556" w14:textId="4B3ABD3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D531E6" w14:textId="2778BE3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E846B5" w14:textId="5E27284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ED54DD" w14:textId="1F40871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6DD6439" w14:textId="098AE3F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724416E4" w14:textId="74C2001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8898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777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B29A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93FE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5A47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080AEE1" w14:textId="3057F1B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3C1B78B" w14:textId="38E1C14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AB261D" w14:textId="47C127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E1FF7A" w14:textId="581DB7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12B61A" w14:textId="0702703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E0C190" w14:textId="0396BE9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6E7B0A" w14:textId="4919DE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7324A6" w14:textId="008435D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680FCC96" w14:textId="6FA079E0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F0D9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246BA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301D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99D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9F52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1CEFA4" w14:textId="6B1124E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222418" w14:textId="0BC1C8E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CF8B6E" w14:textId="2445053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24C538" w14:textId="06E694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AEA90B" w14:textId="56EC48E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97F193" w14:textId="41B5829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1B786E" w14:textId="6B60797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AE8009C" w14:textId="6F204E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50887811" w14:textId="4A12CBA6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87F6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F9B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AC6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FE32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AE8F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12E21" w14:textId="45790B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2D37F47" w14:textId="4FBB87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C6C396" w14:textId="684E88D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4A2C3C" w14:textId="27E5B0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28FABFF" w14:textId="319DB37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C64A4E" w14:textId="09F99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E1D55B3" w14:textId="46E7146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66D72D1" w14:textId="2A05782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5A181F5C" w14:textId="0D87E330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2F55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0A8C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7167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66C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D56D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EC83A7" w14:textId="2EE00CE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357BD" w14:textId="645B900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C9BEBC" w14:textId="27B1001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7A6FA4D" w14:textId="4C5C1D0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DD4B2B" w14:textId="04D2B71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997960" w14:textId="22C6B8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1D24006" w14:textId="3CA1342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9EF1274" w14:textId="0F5BCA9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00E1972F" w14:textId="3581268F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7F64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F146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DEB1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1868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2144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E6E2C6" w14:textId="4F76C7D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9969F78" w14:textId="1ADD283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709AC1" w14:textId="315BDCA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4EDC7FD" w14:textId="2C2BFDD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1E01A4" w14:textId="2EB68D9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31A40D" w14:textId="2C624A7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66F7EC2" w14:textId="51D0BAE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E5EBD68" w14:textId="4F9F4F2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FDD1514" w14:textId="412DC89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1850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B9FE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247F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EDF6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CB5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F8934B" w14:textId="2DABF16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375D31" w14:textId="385876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FEFC71" w14:textId="34D818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273425" w14:textId="61235BC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085905" w14:textId="248478F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4BC5AC" w14:textId="0921AB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EB1B71" w14:textId="6BB257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688B497" w14:textId="33C4D0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5A52E62D" w14:textId="07FE5E9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7E660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EBCDA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C38C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C343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B283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B14EC2" w14:textId="2074E8B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A27247E" w14:textId="401044F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AFE292" w14:textId="4B32901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893CAFD" w14:textId="6DCDE24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DF1E7C" w14:textId="0E6F5C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A134F7" w14:textId="6143DF7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79D13B" w14:textId="03E0F16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55C94B0" w14:textId="679920E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382C886D" w14:textId="717804F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55338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092C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CB3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6526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3659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6B8DD5" w14:textId="78912C9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2CE903" w14:textId="7469814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F4009D" w14:textId="0E91D04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EC86FC8" w14:textId="0AEFBF8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754975" w14:textId="2A94984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0900CCF" w14:textId="21A2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1482BFB" w14:textId="7F6B9C7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8CBFA4C" w14:textId="5E5EFF7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1DF03BF8" w14:textId="3359D6E5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A972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17292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2492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D5F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1FD30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5093A09" w14:textId="7D7B37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046EC4" w14:textId="7B0EBBF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1A4D04" w14:textId="7F4ED9B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B095704" w14:textId="0F02FE4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05BEFA7" w14:textId="00E09CB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0579CF" w14:textId="43E8EC8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1EF77C" w14:textId="59C7AF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A090685" w14:textId="5CA18B2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16D195FA" w14:textId="49141559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3963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059E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5415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790F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1846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7CCAB7" w14:textId="3C63B3C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798555" w14:textId="57F5A38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FCBFDA" w14:textId="058E522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1591451" w14:textId="3FF23DD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6D46AA" w14:textId="4B3A55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3C9611" w14:textId="17F8133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5C765" w14:textId="23052F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0CF3086" w14:textId="18F616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30BE6302" w14:textId="34A0864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3458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Qi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888D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6A56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43F9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7DE7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86A224C" w14:textId="33B94E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AB292E0" w14:textId="6705C43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B99057" w14:textId="6346516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CE321D6" w14:textId="1BAD65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95EC7B" w14:textId="661B1F0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9DE713" w14:textId="39837A8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EB6AD2D" w14:textId="0401A05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11E790E" w14:textId="4D6FC0C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53D2EA6D" w14:textId="665CC8E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90D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19D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ED49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EF4B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E98A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FD4A14" w14:textId="53446A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0FD6D4" w14:textId="02C84E3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B15CB4" w14:textId="596C53B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23E4F7E" w14:textId="2BD469E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B7C500B" w14:textId="0EEE91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17837A" w14:textId="714D5D9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1B8BC1" w14:textId="400C014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BCD39F0" w14:textId="279B07F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20F524E0" w14:textId="3E934B0F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834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FD86A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2DD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674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FFF6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9850686" w14:textId="018E826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5826B5" w14:textId="532C745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3D1DA66" w14:textId="6B77204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4B4636E" w14:textId="541EAC8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574DC7" w14:textId="37CD4B0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4F8477" w14:textId="59C4F84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999368" w14:textId="7476A63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B8F63D" w14:textId="06D3A30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4E4D9B35" w14:textId="03E42E53" w:rsidTr="00E4179B">
        <w:trPr>
          <w:trHeight w:val="278"/>
        </w:trPr>
        <w:tc>
          <w:tcPr>
            <w:tcW w:w="11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9469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F108E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4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08D9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73DE3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7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2115C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31EE072" w14:textId="0022714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4295442A" w14:textId="4461796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7364D56C" w14:textId="6A7C3E5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7E5C8C16" w14:textId="3B7150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F7731EF" w14:textId="0516DE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5AC38719" w14:textId="595542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1A22ABCB" w14:textId="36F65A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3F2538D4" w14:textId="2403E52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2006CE3C" w14:textId="22845FFA" w:rsidR="00E4179B" w:rsidRPr="00C404AD" w:rsidRDefault="00E4179B" w:rsidP="00E4179B">
      <w:pPr>
        <w:spacing w:line="480" w:lineRule="auto"/>
        <w:ind w:firstLineChars="0" w:firstLine="0"/>
        <w:rPr>
          <w:sz w:val="21"/>
        </w:rPr>
      </w:pPr>
      <w:r w:rsidRPr="00E4179B">
        <w:rPr>
          <w:sz w:val="21"/>
        </w:rPr>
        <w:t>Note: - means that the returns to scale are constant, drs means that the returns to scale are decreasing, and irs means that the returns to scale are increasing.</w:t>
      </w:r>
    </w:p>
    <w:p w14:paraId="0E2D593F" w14:textId="54515292" w:rsidR="00BC1056" w:rsidRDefault="00BC1056" w:rsidP="00996638">
      <w:pPr>
        <w:spacing w:line="480" w:lineRule="auto"/>
        <w:ind w:firstLine="480"/>
      </w:pPr>
    </w:p>
    <w:p w14:paraId="300CF8A0" w14:textId="7D8C0449" w:rsidR="00F524FD" w:rsidRPr="00FF13E5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3</w:t>
      </w:r>
      <w:r w:rsidR="00F524FD" w:rsidRPr="00FF13E5">
        <w:t xml:space="preserve"> </w:t>
      </w:r>
      <w:r w:rsidR="00F524FD">
        <w:t>Second-stage DEA r</w:t>
      </w:r>
      <w:r w:rsidR="00F524FD" w:rsidRPr="00FF13E5">
        <w:t>esult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1169D5D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5F99BF4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ECE34C3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4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47CB116E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3E0DB0D" w14:textId="534E52E0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4403B7E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F372C57" w14:textId="4A2B1690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5</w:t>
            </w:r>
          </w:p>
        </w:tc>
        <w:tc>
          <w:tcPr>
            <w:tcW w:w="1444" w:type="dxa"/>
          </w:tcPr>
          <w:p w14:paraId="52ACB7BB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7116EA1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02CDED56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6F649F" w:rsidRPr="00B612B9" w14:paraId="011E175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88D7E3" w14:textId="77777777" w:rsidR="006F649F" w:rsidRPr="00B612B9" w:rsidRDefault="006F649F" w:rsidP="006F649F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C0D3B9" w14:textId="55B2F959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197D1B" w14:textId="103855C5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16404FD" w14:textId="064C05E6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C41BDDF" w14:textId="07A3826D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6F649F" w:rsidRPr="00B612B9" w14:paraId="3A53CAE9" w14:textId="5FB8DBC8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0983" w14:textId="77777777" w:rsidR="006F649F" w:rsidRPr="00B612B9" w:rsidRDefault="006F649F" w:rsidP="006F649F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BE7B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50FF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41816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CC879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DF55184" w14:textId="050A7D44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BCE4A26" w14:textId="7E74435C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3840D2A" w14:textId="2B081B1A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51D48310" w14:textId="71048ECE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222D14" w:rsidRPr="00222D14" w14:paraId="2B0C44BE" w14:textId="60B4DCDE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175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8ED7" w14:textId="3187072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716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C253" w14:textId="7D17F67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2.04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9323" w14:textId="7570E76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7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D45" w14:textId="1B8BC96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4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B3AC9F" w14:textId="02759D8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0.442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D6CA60" w14:textId="5061C58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1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182A47" w14:textId="07C730C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8A2B9C" w14:textId="2566E30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70 </w:t>
            </w:r>
          </w:p>
        </w:tc>
      </w:tr>
      <w:tr w:rsidR="00222D14" w:rsidRPr="00222D14" w14:paraId="6369934A" w14:textId="70B7B5EB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FB1A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ED243" w14:textId="7C12E2E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2890" w14:textId="264D0C8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0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D615" w14:textId="0728C40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4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BF30" w14:textId="547523E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41A66" w14:textId="4A2F0CA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965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6CCB0" w14:textId="4AD2117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7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29CBA0" w14:textId="18BDC11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CAE5B1" w14:textId="0325EB0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15 </w:t>
            </w:r>
          </w:p>
        </w:tc>
      </w:tr>
      <w:tr w:rsidR="00222D14" w:rsidRPr="00222D14" w14:paraId="340C8C63" w14:textId="4CDA91BD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6BA7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2C37B" w14:textId="0835CD0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53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090C" w14:textId="49C1660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0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D027" w14:textId="75B6B41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23E4" w14:textId="7FD0571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1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822DE" w14:textId="150E195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613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21BBF7" w14:textId="11A6DD3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2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024B0F" w14:textId="5F0671B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15E2B6" w14:textId="6D964A6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2 </w:t>
            </w:r>
          </w:p>
        </w:tc>
      </w:tr>
      <w:tr w:rsidR="00222D14" w:rsidRPr="00222D14" w14:paraId="7D3DAA7B" w14:textId="7AA76543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9265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2421" w14:textId="43A25E8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851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CDFE" w14:textId="5979383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6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7878" w14:textId="0E30D08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5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25C59" w14:textId="22CF273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9ADFD" w14:textId="597EDFD6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.895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9B0C4" w14:textId="28BEFC1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9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A3B2FA" w14:textId="38F4DE7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4B301" w14:textId="7466E55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03 </w:t>
            </w:r>
          </w:p>
        </w:tc>
      </w:tr>
      <w:tr w:rsidR="00222D14" w:rsidRPr="00222D14" w14:paraId="147FC33B" w14:textId="1AB3E3FD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21D1B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3685A" w14:textId="5FD5945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.138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732D8" w14:textId="37FEC0D1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7.3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3C65" w14:textId="0B2C13C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24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7C3CF" w14:textId="0FA81F4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17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BB46B" w14:textId="6B317EE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2.125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75B95" w14:textId="514F91B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33.09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1AA56" w14:textId="022CDE9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729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3E245A" w14:textId="0717116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01 </w:t>
            </w:r>
          </w:p>
        </w:tc>
      </w:tr>
      <w:tr w:rsidR="00222D14" w:rsidRPr="00222D14" w14:paraId="62104D50" w14:textId="25054718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589F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895B" w14:textId="5779653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2760" w14:textId="5242DC8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98079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5403" w14:textId="659A376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AB2B" w14:textId="7E40B74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9483096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6EA2DE" w14:textId="57FACA2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BC05B" w14:textId="1DC58C6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1.02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4F7AB1" w14:textId="58A85B9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85389D" w14:textId="1346903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60286.210 </w:t>
            </w:r>
          </w:p>
        </w:tc>
      </w:tr>
      <w:tr w:rsidR="00222D14" w:rsidRPr="00B612B9" w14:paraId="66B351AF" w14:textId="4FD9C829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2D4D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C5A0F" w14:textId="4680C704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7.030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7A107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9707E" w14:textId="4ED0A18D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4.773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D81A5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vAlign w:val="center"/>
          </w:tcPr>
          <w:p w14:paraId="057463FB" w14:textId="1EFDE033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15.224</w:t>
            </w:r>
          </w:p>
        </w:tc>
        <w:tc>
          <w:tcPr>
            <w:tcW w:w="1444" w:type="dxa"/>
            <w:tcBorders>
              <w:top w:val="nil"/>
              <w:bottom w:val="nil"/>
            </w:tcBorders>
            <w:vAlign w:val="center"/>
          </w:tcPr>
          <w:p w14:paraId="4DBA918C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vAlign w:val="center"/>
          </w:tcPr>
          <w:p w14:paraId="00222E68" w14:textId="38224729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3.212</w:t>
            </w:r>
          </w:p>
        </w:tc>
        <w:tc>
          <w:tcPr>
            <w:tcW w:w="1444" w:type="dxa"/>
            <w:tcBorders>
              <w:top w:val="nil"/>
              <w:bottom w:val="nil"/>
            </w:tcBorders>
            <w:vAlign w:val="center"/>
          </w:tcPr>
          <w:p w14:paraId="70E0A0A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22D14" w:rsidRPr="00B612B9" w14:paraId="70400BAD" w14:textId="74807671" w:rsidTr="00C90A1C">
        <w:trPr>
          <w:trHeight w:val="278"/>
        </w:trPr>
        <w:tc>
          <w:tcPr>
            <w:tcW w:w="24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519001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0E1948" w14:textId="4D99503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43072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504</w:t>
            </w:r>
          </w:p>
        </w:tc>
        <w:tc>
          <w:tcPr>
            <w:tcW w:w="14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ECAB5D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76B7D9" w14:textId="5DF782C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956</w:t>
            </w:r>
          </w:p>
        </w:tc>
        <w:tc>
          <w:tcPr>
            <w:tcW w:w="14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77C7FD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vAlign w:val="center"/>
          </w:tcPr>
          <w:p w14:paraId="06F119A1" w14:textId="72E4A92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877</w:t>
            </w:r>
          </w:p>
        </w:tc>
        <w:tc>
          <w:tcPr>
            <w:tcW w:w="1444" w:type="dxa"/>
            <w:tcBorders>
              <w:top w:val="nil"/>
            </w:tcBorders>
            <w:vAlign w:val="center"/>
          </w:tcPr>
          <w:p w14:paraId="72667FAF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vAlign w:val="center"/>
          </w:tcPr>
          <w:p w14:paraId="4F783EBA" w14:textId="7D88E19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50</w:t>
            </w:r>
          </w:p>
        </w:tc>
        <w:tc>
          <w:tcPr>
            <w:tcW w:w="1444" w:type="dxa"/>
            <w:tcBorders>
              <w:top w:val="nil"/>
            </w:tcBorders>
            <w:vAlign w:val="center"/>
          </w:tcPr>
          <w:p w14:paraId="7F4CC16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01241A7" w14:textId="6B779556" w:rsidR="00B612B9" w:rsidRDefault="00B612B9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B2DD405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7E43EF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F4C16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6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1AAC2AC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1A501EF0" w14:textId="1A2E3D5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0EBFA02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870A0A8" w14:textId="69F11A7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7</w:t>
            </w:r>
          </w:p>
        </w:tc>
        <w:tc>
          <w:tcPr>
            <w:tcW w:w="1444" w:type="dxa"/>
          </w:tcPr>
          <w:p w14:paraId="43D043B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7C2B8E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743BF4D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7FE5E76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82BA8E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FB344D" w14:textId="464463FA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126961" w14:textId="77AC08D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32618E5F" w14:textId="7AAB695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639FAE12" w14:textId="7897D7B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17761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D5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B1E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93A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9F2C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340A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21A47FE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3ECB284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2D49BC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168404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0502FB" w:rsidRPr="00B612B9" w14:paraId="3AECFA0B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394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6511" w14:textId="2CBA032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870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1555" w14:textId="6ABC4D5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50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E1912" w14:textId="629A133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427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B469" w14:textId="600CACF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2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E9F710" w14:textId="080D714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892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7EF44" w14:textId="19EC68A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0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2BDFF" w14:textId="353581A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7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1FC59E" w14:textId="64B42E5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27 </w:t>
            </w:r>
          </w:p>
        </w:tc>
      </w:tr>
      <w:tr w:rsidR="000502FB" w:rsidRPr="00B612B9" w14:paraId="605F16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41F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F74B" w14:textId="4C4F316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67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E74A" w14:textId="7535722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E310" w14:textId="39A75AE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353</w:t>
            </w:r>
            <w:r w:rsidR="00F8357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ECD34" w14:textId="233B63B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6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32F69" w14:textId="07B021D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CEC229" w14:textId="0B86A59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FB71D8" w14:textId="130D6CE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4B21DD" w14:textId="2568CB9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1 </w:t>
            </w:r>
          </w:p>
        </w:tc>
      </w:tr>
      <w:tr w:rsidR="000502FB" w:rsidRPr="00B612B9" w14:paraId="3CB845B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A49E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1E3C" w14:textId="6E470F0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BFA9" w14:textId="24A2B5C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8465" w14:textId="36BB234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3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F3E7" w14:textId="54FE001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09BD43" w14:textId="4F89DC0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099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AE6CBD" w14:textId="564B979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5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E4762" w14:textId="55CB449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54156" w14:textId="606F078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26 </w:t>
            </w:r>
          </w:p>
        </w:tc>
      </w:tr>
      <w:tr w:rsidR="000502FB" w:rsidRPr="00B612B9" w14:paraId="1AAB9AC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6CC7B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461B" w14:textId="5DEA919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52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2EDC" w14:textId="17E0D42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9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787A" w14:textId="7193106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36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AFE6" w14:textId="4991872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8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E1BA49" w14:textId="593F9F4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208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4510B" w14:textId="15FB57B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22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5FAA0" w14:textId="6B316C6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C879E" w14:textId="5F0B63B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52 </w:t>
            </w:r>
          </w:p>
        </w:tc>
      </w:tr>
      <w:tr w:rsidR="000502FB" w:rsidRPr="00B612B9" w14:paraId="0CE7CF8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B117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8F4E" w14:textId="2E3266F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3.688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75E8" w14:textId="06D6B63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40.9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D258F" w14:textId="32BED59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197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EED0" w14:textId="4B8162A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.1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471D0" w14:textId="0236F5A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6.87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9F00A5" w14:textId="4E8B9E0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56.6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E889BE" w14:textId="103F9BE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76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F902A9" w14:textId="4BAF940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781 </w:t>
            </w:r>
          </w:p>
        </w:tc>
      </w:tr>
      <w:tr w:rsidR="000502FB" w:rsidRPr="00B612B9" w14:paraId="21BEE73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26356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B189" w14:textId="003DFAC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9FB3" w14:textId="298CAFD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5436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6214" w14:textId="7534ADB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A811E" w14:textId="600A326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0233.83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82C72" w14:textId="5A1CB12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FDF55F" w14:textId="46EC637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644.4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BAFCD4" w14:textId="6B95F54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821726" w14:textId="62B9BD2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05471.600 </w:t>
            </w:r>
          </w:p>
        </w:tc>
      </w:tr>
      <w:tr w:rsidR="000502FB" w:rsidRPr="00B612B9" w14:paraId="07714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189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C48E" w14:textId="276963CD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1.4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267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B95B" w14:textId="738F35C2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8.25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BF0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C9F98" w14:textId="723D9C67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1.0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36B5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93894" w14:textId="48698EDF" w:rsidR="000502FB" w:rsidRPr="00B612B9" w:rsidRDefault="00F24179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6.74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C4F0C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0502FB" w:rsidRPr="00B612B9" w14:paraId="4F7BA8CE" w14:textId="77777777" w:rsidTr="00C90A1C">
        <w:trPr>
          <w:trHeight w:val="278"/>
        </w:trPr>
        <w:tc>
          <w:tcPr>
            <w:tcW w:w="2410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A2B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F4D2" w14:textId="1C465B9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99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CCB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892F" w14:textId="606737A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046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834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7C8F0A69" w14:textId="3CC8591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118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168F480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11CAB49F" w14:textId="6C0533D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153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287FF23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5A8FDC6" w14:textId="18D4DA21" w:rsidR="00A002F3" w:rsidRDefault="00A002F3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64885688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478DDB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486342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8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7B8BCF53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BDFBC3B" w14:textId="619B0E73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3145072A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030A708" w14:textId="5475491D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9</w:t>
            </w:r>
          </w:p>
        </w:tc>
        <w:tc>
          <w:tcPr>
            <w:tcW w:w="1444" w:type="dxa"/>
          </w:tcPr>
          <w:p w14:paraId="2584B06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E7038BB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23D4B8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496AEE8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D6C985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1D21E4" w14:textId="01A1F48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A9EAF7" w14:textId="0250C8B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3A7D5FB" w14:textId="3934697D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8C8C643" w14:textId="2E596E8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13AB9EA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8F9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C38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61D0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4B9F1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DF39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00F6EC0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BC9B24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23C8BFDC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775222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0502FB" w:rsidRPr="00852715" w14:paraId="7DA126D3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271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5117" w14:textId="15F3B34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.642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A92C1" w14:textId="7658F80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.78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E72F" w14:textId="57F6690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AD39" w14:textId="2A37320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3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6B318E" w14:textId="235AE27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590A38" w14:textId="3C8094C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60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EA0D4B" w14:textId="096541F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9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CAEF8" w14:textId="1193BFA9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6 </w:t>
            </w:r>
          </w:p>
        </w:tc>
      </w:tr>
      <w:tr w:rsidR="000502FB" w:rsidRPr="00852715" w14:paraId="3C000A4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587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027C" w14:textId="2F8F1B5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09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2116E" w14:textId="05A290E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5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A69F" w14:textId="6CC38F5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BC655" w14:textId="40D1CCE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C45091" w14:textId="2B1BCEE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629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3BE08" w14:textId="27E2AA9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1.9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DF18D" w14:textId="268DB17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1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18945A" w14:textId="7F733B5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04 </w:t>
            </w:r>
          </w:p>
        </w:tc>
      </w:tr>
      <w:tr w:rsidR="000502FB" w:rsidRPr="00852715" w14:paraId="119CED4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078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7C52C" w14:textId="4EFA5AE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7.56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CC47" w14:textId="3957E8C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85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08878" w14:textId="298AC2B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6B23" w14:textId="00454F3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4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FB0E2F" w14:textId="3EE4F6B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5BED46" w14:textId="26DFE25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2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A8C37" w14:textId="7EE088A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3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20880" w14:textId="7E2CBED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0 </w:t>
            </w:r>
          </w:p>
        </w:tc>
      </w:tr>
      <w:tr w:rsidR="000502FB" w:rsidRPr="00852715" w14:paraId="43008F7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309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86AA" w14:textId="3AECFE9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971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E0CFC" w14:textId="3405577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50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50898" w14:textId="3C99260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7A289" w14:textId="7CC045D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32A39" w14:textId="04C7A9D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8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7BF59" w14:textId="0D0F487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46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C48FBA" w14:textId="3C94436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039</w:t>
            </w:r>
            <w:r w:rsidR="00F8357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A969B" w14:textId="01F15C0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872 </w:t>
            </w:r>
          </w:p>
        </w:tc>
      </w:tr>
      <w:tr w:rsidR="000502FB" w:rsidRPr="00852715" w14:paraId="4FF0CA3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122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76A6" w14:textId="536F7DE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57.588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7F0B" w14:textId="5972C96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7.72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A071" w14:textId="59A3EB8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2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C18E" w14:textId="6D1113D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6.4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732866" w14:textId="50DB998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36.695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E1934B" w14:textId="387B27C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790.85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C6D9B" w14:textId="14873AA9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84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65801F" w14:textId="6E7F478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.371 </w:t>
            </w:r>
          </w:p>
        </w:tc>
      </w:tr>
      <w:tr w:rsidR="000502FB" w:rsidRPr="00852715" w14:paraId="5A79040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F56B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037B" w14:textId="15C8997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57F5" w14:textId="1847C52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6509.56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1669" w14:textId="4F0A5E0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B421" w14:textId="7E9775B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365798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924BE" w14:textId="5970548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333CD3" w14:textId="2F09A8D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861402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16683" w14:textId="2C25A16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66CCE" w14:textId="19AB94F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659773.300 </w:t>
            </w:r>
          </w:p>
        </w:tc>
      </w:tr>
      <w:tr w:rsidR="000502FB" w:rsidRPr="00852715" w14:paraId="34757CF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A80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2D4A" w14:textId="32F75D58" w:rsidR="000502FB" w:rsidRPr="00B612B9" w:rsidRDefault="00F24179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4.69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64B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E153" w14:textId="247B1281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4.7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ECC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6FD35" w14:textId="5864559F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5.3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CCA9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42797" w14:textId="67453485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6.8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FC2E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0502FB" w:rsidRPr="00852715" w14:paraId="1DF476C4" w14:textId="77777777" w:rsidTr="00C90A1C">
        <w:trPr>
          <w:trHeight w:val="278"/>
        </w:trPr>
        <w:tc>
          <w:tcPr>
            <w:tcW w:w="2410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40D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210B" w14:textId="6A96D5E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03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9D2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D7AC" w14:textId="3B058DE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294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D5C6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4E10E32C" w14:textId="62B0530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21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78E7EB7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744053CB" w14:textId="039D2D7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245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62DB9BC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8C0E0FB" w14:textId="2B0F0D0F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136787A0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4DC6F2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154B9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0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1E0203A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179FE1FD" w14:textId="02971BE1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BAD65B3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7623661B" w14:textId="1C3EA63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1</w:t>
            </w:r>
          </w:p>
        </w:tc>
        <w:tc>
          <w:tcPr>
            <w:tcW w:w="1444" w:type="dxa"/>
          </w:tcPr>
          <w:p w14:paraId="4711112B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74CC861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541410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655A55B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5CACAD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D33E31" w14:textId="1886F8D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05B337" w14:textId="45F80AD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53B947E1" w14:textId="2CF2E219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607692B" w14:textId="468A9B7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3CF04E0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6FEB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64C8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3C58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424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6CA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E65ECA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733AB8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644898C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501B289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048D9" w:rsidRPr="00B612B9" w14:paraId="4EBDBA71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D023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CE3F" w14:textId="74FD9AA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003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0035" w14:textId="597D1A1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1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C95F" w14:textId="2743E5A9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A0C5D" w14:textId="7075475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57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9373D" w14:textId="6603903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1.017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E8BE8F" w14:textId="5A55EC6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51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32B8C" w14:textId="2991FB1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0A6B27" w14:textId="09AB050C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8 </w:t>
            </w:r>
          </w:p>
        </w:tc>
      </w:tr>
      <w:tr w:rsidR="009048D9" w:rsidRPr="00B612B9" w14:paraId="54BC8F7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63E1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9EFC" w14:textId="0D41CB1C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54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E0C5" w14:textId="60011DD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0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BA62" w14:textId="656702C5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2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331E" w14:textId="638B9B5B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04E6DB" w14:textId="7E0736D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96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93B32" w14:textId="5E683A49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42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0CCA0" w14:textId="54A8C874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B6D955" w14:textId="3D762D5B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6 </w:t>
            </w:r>
          </w:p>
        </w:tc>
      </w:tr>
      <w:tr w:rsidR="009048D9" w:rsidRPr="00B612B9" w14:paraId="6E5E631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65D3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74630" w14:textId="75B8B2A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4.263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86EA" w14:textId="16589602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86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92EE" w14:textId="3FA8453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170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78B9" w14:textId="758C6C82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09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116E3" w14:textId="5E4FEC4F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10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7FFD2" w14:textId="13D5EF9F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50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7DF0C8" w14:textId="3AA532C1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B0C2A" w14:textId="793AB7D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60 </w:t>
            </w:r>
          </w:p>
        </w:tc>
      </w:tr>
      <w:tr w:rsidR="00E71196" w:rsidRPr="00B612B9" w14:paraId="3DDA6C5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A17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EA63" w14:textId="61B560A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292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B7B9" w14:textId="3AF68D1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6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134A" w14:textId="524892C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EAFA" w14:textId="0605BAD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7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464A4" w14:textId="1B34A01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54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5D01A" w14:textId="0BEC3BF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1D5E45" w14:textId="3235E83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65B54" w14:textId="77A6947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39 </w:t>
            </w:r>
          </w:p>
        </w:tc>
      </w:tr>
      <w:tr w:rsidR="00E71196" w:rsidRPr="00B612B9" w14:paraId="334A4586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7893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AA19" w14:textId="1A557B0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5.956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A3CF3" w14:textId="669B544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95.95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1524" w14:textId="1746D20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191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4B7E7" w14:textId="7F6F3B9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5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0111A" w14:textId="7822FA4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11.274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CF9C6" w14:textId="7F36F1B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109.2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C6E6EA" w14:textId="6A5B4A5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428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956B82" w14:textId="0A5978A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.007 </w:t>
            </w:r>
          </w:p>
        </w:tc>
      </w:tr>
      <w:tr w:rsidR="00E71196" w:rsidRPr="00B612B9" w14:paraId="12B3DB9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03B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5BBE" w14:textId="45D53CC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5872E" w14:textId="54B95D9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387.3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ACA2" w14:textId="3CFA1BD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69D0" w14:textId="42AC864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450357.7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E3BCA" w14:textId="0A8775B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28652A" w14:textId="12DF523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4755.67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DB940" w14:textId="5D02B8CE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78A08C" w14:textId="2DCB2A6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654989.000 </w:t>
            </w:r>
          </w:p>
        </w:tc>
      </w:tr>
      <w:tr w:rsidR="00E71196" w:rsidRPr="00B612B9" w14:paraId="3B15821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540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430C" w14:textId="2D806279" w:rsidR="00E71196" w:rsidRPr="00B612B9" w:rsidRDefault="00A935A1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</w:t>
            </w:r>
            <w:r w:rsidR="0020439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.4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E72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4538" w14:textId="41778131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65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650F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EE9FB" w14:textId="707CD1D7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6.1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333DA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58FACD" w14:textId="01309018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.3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A64B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E71196" w:rsidRPr="00B612B9" w14:paraId="100CD0F6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C712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D422E" w14:textId="4666D96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8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098D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4E199" w14:textId="329C9AC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97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F94D5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DD840D" w14:textId="739831A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67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1FA3F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E11763" w14:textId="37B95CB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.905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4B0BB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7B74B117" w14:textId="16D954C9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559D278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2BAA74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5DFC9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2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02AFC4D6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DB10AB0" w14:textId="4A3F52F2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BF3FA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9D7FE34" w14:textId="537AADC5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3</w:t>
            </w:r>
          </w:p>
        </w:tc>
        <w:tc>
          <w:tcPr>
            <w:tcW w:w="1444" w:type="dxa"/>
          </w:tcPr>
          <w:p w14:paraId="3E3FCAA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04E90F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511BDF7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58821E8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1EC1C6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0BBC2B" w14:textId="1B8690C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3EA266" w14:textId="7EAEA26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0E908A9" w14:textId="1724C32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6FDFA90" w14:textId="0D37D62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508CD1B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4F6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839C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D377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EEE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BEF5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A2A808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B91884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926898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675CED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E71196" w:rsidRPr="00B612B9" w14:paraId="603E18B8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46FF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7A5A" w14:textId="5746932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2.486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FC71B" w14:textId="2EFCB71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32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62CC1" w14:textId="30A50BF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A8B5" w14:textId="2249E42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7CAE6" w14:textId="28A379A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6.262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F944D" w14:textId="4EA5A7F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86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9110A" w14:textId="65804CC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0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F668E" w14:textId="783AF00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05 </w:t>
            </w:r>
          </w:p>
        </w:tc>
      </w:tr>
      <w:tr w:rsidR="00E71196" w:rsidRPr="00B612B9" w14:paraId="0B1ADC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417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ED96" w14:textId="736743F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671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634B" w14:textId="03C0661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91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F8E2" w14:textId="7EE8F49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B843" w14:textId="08DF2C1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FCB16" w14:textId="067B6E2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8.578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9F08A6" w14:textId="34AB313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5.3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B933C" w14:textId="7E2A20A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C30DA" w14:textId="1EECF78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</w:tr>
      <w:tr w:rsidR="00E71196" w:rsidRPr="00B612B9" w14:paraId="248617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0F5F9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2779" w14:textId="5088FD0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3AE0" w14:textId="125B58C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8F33" w14:textId="4EA8569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7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599D" w14:textId="76DA79B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7BDD1" w14:textId="1A0ACAA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8.875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9D657" w14:textId="3BABE8A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3.5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90922A" w14:textId="090E5EF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729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3FE78" w14:textId="7D21AD7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70 </w:t>
            </w:r>
          </w:p>
        </w:tc>
      </w:tr>
      <w:tr w:rsidR="00E71196" w:rsidRPr="00B612B9" w14:paraId="66FB88B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78976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5B7F" w14:textId="46E42FB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.330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D2A0" w14:textId="30E534B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9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04CDF" w14:textId="3E9CBE5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60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CD85" w14:textId="4EF2D82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46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D63E3B" w14:textId="7DB1212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.293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1E523E" w14:textId="121E4CF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65.86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461B8B" w14:textId="17636D5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086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B89A0" w14:textId="5BAA89E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0 </w:t>
            </w:r>
          </w:p>
        </w:tc>
      </w:tr>
      <w:tr w:rsidR="00E71196" w:rsidRPr="00B612B9" w14:paraId="103DCB1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497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73F88" w14:textId="529DFC7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91.317</w:t>
            </w:r>
            <w:r w:rsidR="00B13BC9" w:rsidRPr="0079217E">
              <w:rPr>
                <w:sz w:val="18"/>
                <w:szCs w:val="21"/>
              </w:rPr>
              <w:t>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346D" w14:textId="120C15E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590.04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025B" w14:textId="2FA5A58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22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41ED8" w14:textId="7EED72E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09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B030BE" w14:textId="3112CFE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395.377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4AAE8E" w14:textId="6103DED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453.46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176D00" w14:textId="3D6A733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878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D9D07" w14:textId="1037CFD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1 </w:t>
            </w:r>
          </w:p>
        </w:tc>
      </w:tr>
      <w:tr w:rsidR="00E71196" w:rsidRPr="00B612B9" w14:paraId="6360393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12DE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A7BD" w14:textId="1811567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5D660" w14:textId="6F749F6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3715.4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FD1D" w14:textId="7C5E4C7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0C04" w14:textId="47B409A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84715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0DBE0F" w14:textId="0D8501B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11FAA" w14:textId="4058F10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8661.31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88AE8" w14:textId="5D21667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0.735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A5D16E" w14:textId="32F8A1F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85 </w:t>
            </w:r>
          </w:p>
        </w:tc>
      </w:tr>
      <w:tr w:rsidR="00E71196" w:rsidRPr="00B612B9" w14:paraId="1B0150F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F94B2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66D4" w14:textId="56469881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1.5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97BB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83B4" w14:textId="7F5026FB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.2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4EA8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D6856" w14:textId="36A0C039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.3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C874E5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9643C" w14:textId="6FEA3BF2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4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C73321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E71196" w:rsidRPr="00B612B9" w14:paraId="17A9E5A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B83E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0C210" w14:textId="3AAD959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468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1A4A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7318D" w14:textId="4254DB8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753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4CA9B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5D9B16" w14:textId="577C4C6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38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1381B9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644ACF" w14:textId="7DB1174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4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96AE5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2A966E79" w14:textId="32ED987F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6400FEFE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0EC1D8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21302EAC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4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507B4AB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6D35259F" w14:textId="2CB7C5E8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2AF128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0A57AE2" w14:textId="5A00960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5</w:t>
            </w:r>
          </w:p>
        </w:tc>
        <w:tc>
          <w:tcPr>
            <w:tcW w:w="1444" w:type="dxa"/>
          </w:tcPr>
          <w:p w14:paraId="6767EB71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18C048D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23B7FA1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56D98B2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543458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CFB538" w14:textId="1967ADF1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68095F" w14:textId="4F9BE34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13C6E28" w14:textId="4B85197D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365ADCE8" w14:textId="64689A5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60B6F6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D71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5ACA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E891E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320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FAA7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BDA476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FF133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033F3E6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2C49CB5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902EA" w:rsidRPr="00B612B9" w14:paraId="4F0C3F58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C966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05A5" w14:textId="76D9BC8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2.838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4ED4" w14:textId="553EFA5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2.679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E438" w14:textId="211297F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23F1" w14:textId="202F181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71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66A819" w14:textId="017DD0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7.253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4B8EDD" w14:textId="0812FF2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.869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B48E92" w14:textId="2D0A90B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95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E7286" w14:textId="09CE3B1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03 </w:t>
            </w:r>
          </w:p>
        </w:tc>
      </w:tr>
      <w:tr w:rsidR="009902EA" w:rsidRPr="00B612B9" w14:paraId="2F4D067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E372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4309" w14:textId="7A65BA2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59.71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9A11" w14:textId="072C477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9.69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6A4C" w14:textId="28EB658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C393" w14:textId="0EF0D9B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D08956" w14:textId="71140EE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5.23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18528" w14:textId="7631633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2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E0BFF" w14:textId="5E2A303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4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F25E1" w14:textId="629F28F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41 </w:t>
            </w:r>
          </w:p>
        </w:tc>
      </w:tr>
      <w:tr w:rsidR="009902EA" w:rsidRPr="00B612B9" w14:paraId="26F9EA0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32B7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5965" w14:textId="334F89F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4.849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3309" w14:textId="2B06047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4.84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8B4B8" w14:textId="5208ADC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99F28" w14:textId="0DC6439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5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B90BC" w14:textId="69504B6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9.71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3C2F8C" w14:textId="2F74BDF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4.10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8F0FD" w14:textId="58817DB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3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41FFAA" w14:textId="6CCB211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03 </w:t>
            </w:r>
          </w:p>
        </w:tc>
      </w:tr>
      <w:tr w:rsidR="009902EA" w:rsidRPr="00B612B9" w14:paraId="31AE91C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332F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A260" w14:textId="0F98127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.388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F287" w14:textId="745F27A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3.37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DA9E" w14:textId="36F4FCC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B45D" w14:textId="73B228B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7533D" w14:textId="253041A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.505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C123F3" w14:textId="604588B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2.2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D047C" w14:textId="199C915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882</w:t>
            </w:r>
            <w:r w:rsidR="00480CE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F1CF68" w14:textId="3D7EA61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0 </w:t>
            </w:r>
          </w:p>
        </w:tc>
      </w:tr>
      <w:tr w:rsidR="009902EA" w:rsidRPr="00B612B9" w14:paraId="332E1A9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BC8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F8D50" w14:textId="6007179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65.18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2315" w14:textId="6018E84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6865.18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C17C" w14:textId="663D4F9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086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7841" w14:textId="6871FC1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07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03705" w14:textId="5CF953D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35.543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2B99C1" w14:textId="38CDA5A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535.5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B639FB" w14:textId="60A1323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60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DB4D36" w14:textId="0A81E66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578 </w:t>
            </w:r>
          </w:p>
        </w:tc>
      </w:tr>
      <w:tr w:rsidR="009902EA" w:rsidRPr="00B612B9" w14:paraId="2964F04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C93A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716A" w14:textId="6E496D4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C3F4" w14:textId="054B29A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82059.1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3652" w14:textId="08BE69A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90A1" w14:textId="19E0B62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05339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0723BC" w14:textId="50655BF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F2ECCA" w14:textId="21DB49D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8563.3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2E735" w14:textId="49334A9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CD6AF" w14:textId="310875F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643 </w:t>
            </w:r>
          </w:p>
        </w:tc>
      </w:tr>
      <w:tr w:rsidR="009902EA" w:rsidRPr="00B612B9" w14:paraId="67D4AF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EBF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85ED" w14:textId="39F75161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0.1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A01A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D876" w14:textId="43EFD48E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7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30F7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F1E37" w14:textId="2424182F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</w:t>
            </w:r>
            <w:r w:rsidR="004746B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6FD72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5D39C" w14:textId="7B65DDD1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6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3CF4E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9902EA" w:rsidRPr="00B612B9" w14:paraId="5014043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4D04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7D9E2" w14:textId="129DBE4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04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EB0F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86D04" w14:textId="5A972F7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03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B188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17F5D7" w14:textId="469F5E8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91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3EFEF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0C7221D" w14:textId="407DA57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.02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74A614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0001015" w14:textId="42ADCB79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03952F62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DD4F37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5D401EA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6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015A34B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D8C90C4" w14:textId="41F958E4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749A910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8BBCED4" w14:textId="2528A846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7</w:t>
            </w:r>
          </w:p>
        </w:tc>
        <w:tc>
          <w:tcPr>
            <w:tcW w:w="1444" w:type="dxa"/>
          </w:tcPr>
          <w:p w14:paraId="07FA87E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13BE662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2020C0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49894C5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D47823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5B59FD" w14:textId="5DF3504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9808DD" w14:textId="2AF9E63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4598EAD7" w14:textId="0A4618A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6760ACE" w14:textId="64EDD86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9744A9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693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8769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A523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417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6080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74F15A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FFDFC4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DC44FD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F37C45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902EA" w:rsidRPr="00B612B9" w14:paraId="7D76FFAD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89C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4A2B5" w14:textId="1CAB1F3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54.95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BB51" w14:textId="0030DAE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4.95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E9CB" w14:textId="47169A6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4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E2A5" w14:textId="38DEF2B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6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CC9BDF" w14:textId="091EED7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50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84A23C" w14:textId="296C9D3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.50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0CB1C" w14:textId="4074848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8CDFEA" w14:textId="0078C57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96 </w:t>
            </w:r>
          </w:p>
        </w:tc>
      </w:tr>
      <w:tr w:rsidR="009902EA" w:rsidRPr="00B612B9" w14:paraId="308173D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90C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D32D" w14:textId="5E8D2C5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3.714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42DB" w14:textId="6B737EF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3.7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BFC7" w14:textId="1A096B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2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DE33" w14:textId="5A68699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517A" w14:textId="0BCB003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600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A584F9" w14:textId="69AC0CF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05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EAFB28" w14:textId="71D4F01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B1F7EF" w14:textId="03ECD65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</w:tr>
      <w:tr w:rsidR="009902EA" w:rsidRPr="00B612B9" w14:paraId="7F2E6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43F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0EB0" w14:textId="1B1DDC8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03.87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3E65" w14:textId="6AC8C38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03.87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74F8" w14:textId="125D923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247C" w14:textId="11E8EA0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4C9372" w14:textId="716968C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82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1538E" w14:textId="09AE63C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.9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F51F2" w14:textId="1AC16FA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744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E75ED9" w14:textId="63B0FA0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137 </w:t>
            </w:r>
          </w:p>
        </w:tc>
      </w:tr>
      <w:tr w:rsidR="009902EA" w:rsidRPr="00B612B9" w14:paraId="34F2662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977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22A0" w14:textId="75BC89D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.73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1EE7" w14:textId="4B7C52B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9.73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6865" w14:textId="4283A24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9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DAC8" w14:textId="42755A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F20AB" w14:textId="7DDD6BB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94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51D2F" w14:textId="01155A6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78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8D5E7B" w14:textId="301C7A4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11</w:t>
            </w:r>
            <w:r w:rsidR="00480CE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E5652" w14:textId="6DB56C8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45 </w:t>
            </w:r>
          </w:p>
        </w:tc>
      </w:tr>
      <w:tr w:rsidR="009902EA" w:rsidRPr="00B612B9" w14:paraId="655A053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A766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E2BA" w14:textId="3E448D7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74.515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B7EA" w14:textId="1D1DF96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2474.51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4448" w14:textId="27103A2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686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4172" w14:textId="084268B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22.17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536A3D" w14:textId="11B4739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5.36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1F6600" w14:textId="7DBE7F4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75.76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8DE8C" w14:textId="23B686A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98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9E84D1" w14:textId="2DA63E8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420 </w:t>
            </w:r>
          </w:p>
        </w:tc>
      </w:tr>
      <w:tr w:rsidR="009902EA" w:rsidRPr="00B612B9" w14:paraId="344CAA3C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7E1A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C477" w14:textId="490486B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12A7" w14:textId="2DF2154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283.4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493D" w14:textId="52D317B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48852" w14:textId="1CA3D55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5943208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1E7F7E" w14:textId="3F86175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DC61C" w14:textId="34700B7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61240.4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608FF" w14:textId="4690132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43FCF8" w14:textId="42EC8D9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</w:tr>
      <w:tr w:rsidR="009902EA" w:rsidRPr="00B612B9" w14:paraId="68D5ECA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8840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F1E4" w14:textId="01DED9CC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3.5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8E5E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A47C" w14:textId="197AAD09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8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6F7F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2E306" w14:textId="5DE0DFD5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.2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C041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4E46D" w14:textId="1722FCAB" w:rsidR="009902EA" w:rsidRPr="00D37C1C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7C1C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</w:t>
            </w:r>
            <w:r w:rsidR="00DF28FD"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BC2B4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9902EA" w:rsidRPr="00B612B9" w14:paraId="5446A54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3DD8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5E28D" w14:textId="7877841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21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10DB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82528" w14:textId="45C74B0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20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65D2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60710B" w14:textId="05D3DF4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.937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DD7E9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4E97FD" w14:textId="6EC3A432" w:rsidR="009902EA" w:rsidRPr="00D37C1C" w:rsidRDefault="00D37C1C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7C1C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74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02987AD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2063BE3F" w14:textId="28F1788B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7A26749E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026F901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2A1276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8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4B7265C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22B7B0D" w14:textId="01577145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591C537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EBB3A2D" w14:textId="21383DBE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9</w:t>
            </w:r>
          </w:p>
        </w:tc>
        <w:tc>
          <w:tcPr>
            <w:tcW w:w="1444" w:type="dxa"/>
          </w:tcPr>
          <w:p w14:paraId="5FB3AC6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AEB013C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749B054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0527216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054CD1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4D5A74" w14:textId="204D68F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93DF37" w14:textId="153EB86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DE74156" w14:textId="16000AD1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BC23991" w14:textId="55A68BD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5A99BBC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43D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86E0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2EB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590E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A214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19AE38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E168F5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7287229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54747C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852715" w:rsidRPr="00B612B9" w14:paraId="7F94E767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2E8F" w14:textId="3F9DE411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146A" w14:textId="348ABA0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1.286</w:t>
            </w:r>
            <w:r w:rsidR="00B3102C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1900" w14:textId="133433CE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06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DD75" w14:textId="5BFC253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69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9DC9" w14:textId="180C55C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24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84D80D" w14:textId="1C38E62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2.123</w:t>
            </w:r>
            <w:r w:rsidR="00B3102C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12EC2" w14:textId="2EEEC8D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82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B9F9F" w14:textId="516CC41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86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753C0" w14:textId="3122746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087 </w:t>
            </w:r>
          </w:p>
        </w:tc>
      </w:tr>
      <w:tr w:rsidR="00852715" w:rsidRPr="00B612B9" w14:paraId="1E129F5E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67E3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4208C" w14:textId="34A7111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.03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4D5C" w14:textId="0C86885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9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1AC98" w14:textId="09F3048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2BE4" w14:textId="79E34F3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0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BC084" w14:textId="7CB9530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1.6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055701" w14:textId="69F87CC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00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78D0B" w14:textId="1F75586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1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1AA401" w14:textId="2C76EADE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207 </w:t>
            </w:r>
          </w:p>
        </w:tc>
      </w:tr>
      <w:tr w:rsidR="00852715" w:rsidRPr="00B612B9" w14:paraId="0BFDBF9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AD4B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EF68" w14:textId="4C5D268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.227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6ED3" w14:textId="464AB96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3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9336" w14:textId="5D42BD3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.00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52A26" w14:textId="43F3C26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4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EE21A" w14:textId="2C9B17A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4.84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E4D863" w14:textId="7900012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39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4E18BF" w14:textId="07D3139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4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181580" w14:textId="1EA89E66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112 </w:t>
            </w:r>
          </w:p>
        </w:tc>
      </w:tr>
      <w:tr w:rsidR="00852715" w:rsidRPr="00B612B9" w14:paraId="0F0FE43C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BF9DF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96B7" w14:textId="4ABC024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256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8E86" w14:textId="31436EC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0.5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76C52" w14:textId="2C4B37B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4939" w14:textId="7ABAD6D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.41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CFBD5" w14:textId="0BE0297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0.541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5D20D" w14:textId="334B1CF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8.96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814FD" w14:textId="461E9B0F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6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EA06B3" w14:textId="4F9A7DC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075 </w:t>
            </w:r>
          </w:p>
        </w:tc>
      </w:tr>
      <w:tr w:rsidR="00852715" w:rsidRPr="00B612B9" w14:paraId="07B31F5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9827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FF83" w14:textId="6F5309BF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69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1B6E" w14:textId="790FBC0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8.0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38CF" w14:textId="49DE935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16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1BC4" w14:textId="367DA57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.8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9FB61" w14:textId="24A969A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043.7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3D9587" w14:textId="7361F60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8036.4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9E14FD" w14:textId="14A5C719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17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8098B" w14:textId="57973AD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8.345 </w:t>
            </w:r>
          </w:p>
        </w:tc>
      </w:tr>
      <w:tr w:rsidR="00852715" w:rsidRPr="00B612B9" w14:paraId="17A7C48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5025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0A6F6" w14:textId="2A3606A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E73C" w14:textId="23DF344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877.81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C7A8" w14:textId="059C2D9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503A" w14:textId="479DF7E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651.1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AA6C88" w14:textId="2EC1D79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25E5E" w14:textId="4360C04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.59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BB287F" w14:textId="660F427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D5CA4" w14:textId="5DBCA75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656748.700 </w:t>
            </w:r>
          </w:p>
        </w:tc>
      </w:tr>
      <w:tr w:rsidR="00852715" w:rsidRPr="00B612B9" w14:paraId="3A82C82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AB3A1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D963" w14:textId="274B6B0D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.7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AA1F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242E" w14:textId="2815C886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7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C60A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1E327E" w14:textId="51079C78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.76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3E2D8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22E7D" w14:textId="7CB8ADF6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</w:t>
            </w:r>
            <w:r w:rsidR="00E130D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.09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DE7030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52715" w:rsidRPr="00B612B9" w14:paraId="40FA9D3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5CE38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527CF" w14:textId="117523D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8.63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53EDE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97822" w14:textId="1209908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645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26DA4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951CBF" w14:textId="4E5295F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08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7CA214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62B92D" w14:textId="09BFC0D9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97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66BA02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52AA27EA" w14:textId="48E0B00D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5BE3C731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DA67EF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6395646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20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75394C2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761B5DB" w14:textId="1C722F83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4A8A4A2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64BB1D4" w14:textId="61F4846E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21</w:t>
            </w:r>
          </w:p>
        </w:tc>
        <w:tc>
          <w:tcPr>
            <w:tcW w:w="1444" w:type="dxa"/>
          </w:tcPr>
          <w:p w14:paraId="10F1EEE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C67DCE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279360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2025461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C5D779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C2D9EA" w14:textId="4A18FFD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2EC6F8" w14:textId="3128BB29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6B93CD37" w14:textId="2C281DF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034AEDE" w14:textId="7015764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71F66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29E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7C10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4631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B0CE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ACAB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57EBAF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79D6BD2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3E23D9A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06112E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2A4C68" w:rsidRPr="00B612B9" w14:paraId="5BDD3DDA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7334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98D85" w14:textId="5F22F3E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76.844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71C6E" w14:textId="1C88CF1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5.702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A7E34" w14:textId="0F917C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86D5B" w14:textId="0F2ABC4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55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7F514" w14:textId="28A1FE7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0.15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A1E2DF" w14:textId="116A325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528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9605A" w14:textId="29AA823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530</w:t>
            </w:r>
            <w:r w:rsidR="00B3102C" w:rsidRPr="0079217E">
              <w:rPr>
                <w:sz w:val="18"/>
                <w:szCs w:val="21"/>
              </w:rPr>
              <w:t>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422048" w14:textId="603901B9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196 </w:t>
            </w:r>
          </w:p>
        </w:tc>
      </w:tr>
      <w:tr w:rsidR="002A4C68" w:rsidRPr="00B612B9" w14:paraId="7AEBD33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A9EA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480E" w14:textId="0311E0C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.8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A16F4" w14:textId="19FAE8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8.01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6E9F" w14:textId="213FCFB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BDD4" w14:textId="1DEAEF5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3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62F6F" w14:textId="599720C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6.29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65864" w14:textId="1A57456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48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09CE78" w14:textId="58E4398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298C7" w14:textId="46BA688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9 </w:t>
            </w:r>
          </w:p>
        </w:tc>
      </w:tr>
      <w:tr w:rsidR="002A4C68" w:rsidRPr="00B612B9" w14:paraId="57CE6F4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1B40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4A48" w14:textId="5BA4A5C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54.92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A7271" w14:textId="3BB365F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6.06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1B10" w14:textId="13675B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0FA1" w14:textId="5804BB6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4CA8" w14:textId="6572D5E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2.521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D9B992" w14:textId="20079EEF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31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B10F80" w14:textId="043ACEA0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682</w:t>
            </w:r>
            <w:r w:rsidR="00B3102C" w:rsidRPr="0079217E">
              <w:rPr>
                <w:sz w:val="18"/>
                <w:szCs w:val="21"/>
              </w:rPr>
              <w:t>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C65EA" w14:textId="761B2FD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447 </w:t>
            </w:r>
          </w:p>
        </w:tc>
      </w:tr>
      <w:tr w:rsidR="002A4C68" w:rsidRPr="00B612B9" w14:paraId="7816BD1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5274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B0250" w14:textId="19C3CCA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.78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46631" w14:textId="4F78F8E0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1.9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1494E" w14:textId="1A8DB62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1792" w14:textId="15F7EB1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2F488" w14:textId="1FFED56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.317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C03F7" w14:textId="3D17FB3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1.0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0C643" w14:textId="637CD95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767</w:t>
            </w:r>
            <w:r w:rsidR="00B3102C" w:rsidRPr="0079217E">
              <w:rPr>
                <w:sz w:val="18"/>
                <w:szCs w:val="21"/>
              </w:rPr>
              <w:t>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2E6A2" w14:textId="5BE5E88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14 </w:t>
            </w:r>
          </w:p>
        </w:tc>
      </w:tr>
      <w:tr w:rsidR="002A4C68" w:rsidRPr="00B612B9" w14:paraId="59A4552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07525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CE01" w14:textId="35C927B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68.13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D3BB" w14:textId="781C610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168.25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7ED4" w14:textId="486E7265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974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E7950" w14:textId="2311753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8.86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0B3EC" w14:textId="7EFDF61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72.81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357F9" w14:textId="689D0AC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983.42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12D361" w14:textId="3814BD7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68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42DF8" w14:textId="2821F9D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278 </w:t>
            </w:r>
          </w:p>
        </w:tc>
      </w:tr>
      <w:tr w:rsidR="002A4C68" w:rsidRPr="00B612B9" w14:paraId="0E4F00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1BF3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F2E6" w14:textId="209FA5EF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A2F2D" w14:textId="346E902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1468.57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D872" w14:textId="5BD74D7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5411" w14:textId="433C6D9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9899729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221B65" w14:textId="30C2295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81B80D" w14:textId="1C05BC99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23513.2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E93B4" w14:textId="5103FBC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53715" w14:textId="60914C15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5889.600 </w:t>
            </w:r>
          </w:p>
        </w:tc>
      </w:tr>
      <w:tr w:rsidR="002A4C68" w:rsidRPr="00B612B9" w14:paraId="6362F1F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474CB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4E3C" w14:textId="2382A18F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7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405E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937A1" w14:textId="2BA7F603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7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0177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3D144F" w14:textId="46D1359B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.4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111FD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BD0FA" w14:textId="36F28D23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1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6CFE42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A4C68" w:rsidRPr="00B612B9" w14:paraId="415056D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A1960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C66FE" w14:textId="6809D03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73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8066E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B4981" w14:textId="2C2762A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223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FC5C2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E2A9F8" w14:textId="679FB59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397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9F9119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8E2541" w14:textId="6F09716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108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37F8CB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07B914E" w14:textId="77777777" w:rsidR="0079217E" w:rsidRPr="0079217E" w:rsidRDefault="0079217E" w:rsidP="0079217E">
      <w:pPr>
        <w:spacing w:line="480" w:lineRule="auto"/>
        <w:ind w:firstLineChars="0" w:firstLine="0"/>
        <w:rPr>
          <w:sz w:val="18"/>
          <w:szCs w:val="21"/>
        </w:rPr>
      </w:pPr>
      <w:r w:rsidRPr="0079217E">
        <w:rPr>
          <w:sz w:val="18"/>
          <w:szCs w:val="21"/>
        </w:rPr>
        <w:t>Note: ***, **, * indicate passing the 1%, 5%, 10% significance tests respectively.</w:t>
      </w:r>
    </w:p>
    <w:p w14:paraId="0C2FFAF3" w14:textId="6C55966F" w:rsidR="009944D7" w:rsidRPr="000B41C9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4</w:t>
      </w:r>
      <w:r w:rsidR="009944D7" w:rsidRPr="000B41C9">
        <w:t xml:space="preserve"> Results of SFA regression analysis of environmental variables </w:t>
      </w:r>
      <w:r w:rsidR="009944D7" w:rsidRPr="000B41C9">
        <w:rPr>
          <w:rFonts w:hint="eastAsia"/>
        </w:rPr>
        <w:t>in</w:t>
      </w:r>
      <w:r w:rsidR="009944D7" w:rsidRPr="000B41C9">
        <w:t xml:space="preserve"> 2021</w:t>
      </w:r>
    </w:p>
    <w:tbl>
      <w:tblPr>
        <w:tblW w:w="13755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7"/>
        <w:gridCol w:w="2587"/>
        <w:gridCol w:w="2587"/>
        <w:gridCol w:w="2587"/>
        <w:gridCol w:w="2587"/>
      </w:tblGrid>
      <w:tr w:rsidR="006E47E6" w:rsidRPr="006E47E6" w14:paraId="136C663E" w14:textId="77777777" w:rsidTr="00663C0C">
        <w:trPr>
          <w:trHeight w:val="278"/>
        </w:trPr>
        <w:tc>
          <w:tcPr>
            <w:tcW w:w="3407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7BAF719" w14:textId="77777777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174" w:type="dxa"/>
            <w:gridSpan w:val="2"/>
            <w:shd w:val="clear" w:color="auto" w:fill="auto"/>
            <w:noWrap/>
            <w:vAlign w:val="bottom"/>
          </w:tcPr>
          <w:p w14:paraId="5CF8B5F3" w14:textId="77777777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Redundancy of financial input</w:t>
            </w:r>
          </w:p>
        </w:tc>
        <w:tc>
          <w:tcPr>
            <w:tcW w:w="5174" w:type="dxa"/>
            <w:gridSpan w:val="2"/>
            <w:shd w:val="clear" w:color="auto" w:fill="auto"/>
            <w:vAlign w:val="bottom"/>
          </w:tcPr>
          <w:p w14:paraId="678FD1B1" w14:textId="4C6914B3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Redundancy of labour input</w:t>
            </w:r>
          </w:p>
        </w:tc>
      </w:tr>
      <w:tr w:rsidR="009944D7" w:rsidRPr="006E47E6" w14:paraId="63EF4481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246D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438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efficient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D13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i/>
                <w:color w:val="000000"/>
                <w:kern w:val="0"/>
                <w:sz w:val="21"/>
                <w:szCs w:val="21"/>
              </w:rPr>
              <w:t>t</w:t>
            </w: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value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299B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efficient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F5CF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i/>
                <w:color w:val="000000"/>
                <w:kern w:val="0"/>
                <w:sz w:val="21"/>
                <w:szCs w:val="21"/>
              </w:rPr>
              <w:t>t</w:t>
            </w: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value</w:t>
            </w:r>
          </w:p>
        </w:tc>
      </w:tr>
      <w:tr w:rsidR="009944D7" w:rsidRPr="006E47E6" w14:paraId="47C73D43" w14:textId="77777777" w:rsidTr="006E47E6">
        <w:trPr>
          <w:trHeight w:val="278"/>
        </w:trPr>
        <w:tc>
          <w:tcPr>
            <w:tcW w:w="34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D23E699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nstant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525E5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40.153**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F9F2A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3.528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DF536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1.530*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8F629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2.196</w:t>
            </w:r>
          </w:p>
        </w:tc>
      </w:tr>
      <w:tr w:rsidR="009944D7" w:rsidRPr="006E47E6" w14:paraId="72AED3E0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86028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Urban population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1C41B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6.299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31F8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.488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CF0B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0.081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B1CD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0.079</w:t>
            </w:r>
          </w:p>
        </w:tc>
      </w:tr>
      <w:tr w:rsidR="009944D7" w:rsidRPr="006E47E6" w14:paraId="0BB88152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031BC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Urban economy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E892C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92.521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146E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8.310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B128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3.682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24E0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2.447</w:t>
            </w:r>
          </w:p>
        </w:tc>
      </w:tr>
      <w:tr w:rsidR="009944D7" w:rsidRPr="006E47E6" w14:paraId="60758CDC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45E4C1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Fiscal expenditure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5A24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4.317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08F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1.04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77B52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.767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2A3E0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.614</w:t>
            </w:r>
          </w:p>
        </w:tc>
      </w:tr>
      <w:tr w:rsidR="009944D7" w:rsidRPr="006E47E6" w14:paraId="3F95A399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9AE8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igma-squared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98A23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772.818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414E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983.422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F21A6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9.682 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D099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.278</w:t>
            </w:r>
          </w:p>
        </w:tc>
      </w:tr>
      <w:tr w:rsidR="009944D7" w:rsidRPr="006E47E6" w14:paraId="3147E6B5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B1F1D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amma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75CA2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0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98E0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523513.200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5AF1A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0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522E1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15889.600</w:t>
            </w:r>
          </w:p>
        </w:tc>
      </w:tr>
      <w:tr w:rsidR="009944D7" w:rsidRPr="006E47E6" w14:paraId="7EE07FA8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6A86D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og-likelihood function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3E52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171.60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C1850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D7F8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57.15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2C01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9944D7" w:rsidRPr="006E47E6" w14:paraId="32205E84" w14:textId="77777777" w:rsidTr="006E47E6">
        <w:trPr>
          <w:trHeight w:val="278"/>
        </w:trPr>
        <w:tc>
          <w:tcPr>
            <w:tcW w:w="34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8E448C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R test of the one-sided error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E873B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4.397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AC30E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DD370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6.108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95065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ED6C8EB" w14:textId="77777777" w:rsidR="009944D7" w:rsidRPr="000B41C9" w:rsidRDefault="009944D7" w:rsidP="009944D7">
      <w:pPr>
        <w:snapToGrid w:val="0"/>
        <w:spacing w:line="480" w:lineRule="auto"/>
        <w:ind w:firstLineChars="0" w:firstLine="0"/>
        <w:rPr>
          <w:sz w:val="21"/>
          <w:szCs w:val="21"/>
        </w:rPr>
      </w:pPr>
      <w:r w:rsidRPr="000B41C9">
        <w:rPr>
          <w:sz w:val="21"/>
          <w:szCs w:val="21"/>
        </w:rPr>
        <w:t>Note: ***, **, * indicate passing the 1%, 5%, 10% significance tests respectively.</w:t>
      </w:r>
    </w:p>
    <w:p w14:paraId="62D7CF13" w14:textId="77777777" w:rsidR="009944D7" w:rsidRPr="009944D7" w:rsidRDefault="009944D7" w:rsidP="00996638">
      <w:pPr>
        <w:spacing w:line="480" w:lineRule="auto"/>
        <w:ind w:firstLine="480"/>
      </w:pPr>
    </w:p>
    <w:p w14:paraId="2CCD11DD" w14:textId="02B6BA3E" w:rsidR="00AC7D69" w:rsidRPr="00FF13E5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5</w:t>
      </w:r>
      <w:r w:rsidR="00AC7D69" w:rsidRPr="00FF13E5">
        <w:t xml:space="preserve"> Th</w:t>
      </w:r>
      <w:r w:rsidR="00A3206D">
        <w:t>ird</w:t>
      </w:r>
      <w:r w:rsidR="00105395">
        <w:t>-stage DEA r</w:t>
      </w:r>
      <w:r w:rsidR="00AC7D69" w:rsidRPr="00FF13E5">
        <w:t>esults</w:t>
      </w: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59041C" w:rsidRPr="0059041C" w14:paraId="0FB1F0E5" w14:textId="7A3DEBD0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39E7E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7F82FF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F93CF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48B0E6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25B551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0A36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D12D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DE27D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76AB30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06AF75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9E9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899A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1E5EC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9DD1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6E30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4DE5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027CFA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6656B8C" w14:textId="363D04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605" w:type="dxa"/>
            <w:vAlign w:val="center"/>
          </w:tcPr>
          <w:p w14:paraId="5BDBD9C3" w14:textId="5DE6D0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1C3DEA01" w14:textId="7ADD8E6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0E46EBE1" w14:textId="20AD7CF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59041C" w:rsidRPr="0059041C" w14:paraId="653D0453" w14:textId="0DD6FCFC" w:rsidTr="0042375D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3428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C34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5243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ACC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2EC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EB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15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114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CEC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CC36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00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BF1C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18D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DCD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A0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966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6C0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430A6849" w14:textId="3AA0886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014F8A32" w14:textId="3B9E458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3755330" w14:textId="41DEA2B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27054D07" w14:textId="1515095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59041C" w:rsidRPr="0059041C" w14:paraId="135F8972" w14:textId="1779C599" w:rsidTr="0042375D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DBD3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3C46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6D7A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074A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BE6D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86E1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918CC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D19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B511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5B2E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11199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0F71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7C45B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8B43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BC17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EAEE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CB2BE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EE9E8CC" w14:textId="631343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6E94D0A5" w14:textId="75047A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E153191" w14:textId="47E8BEF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6E1B699B" w14:textId="46F2697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3212E5A" w14:textId="1517EB6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8960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1876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45E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C472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295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D3D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5BF4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9CDB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638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D0C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1CF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FE0E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337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FF3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411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5217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25D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833DDB" w14:textId="5CC3BC8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E8D8D1" w14:textId="5C23CA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D2B71A" w14:textId="642512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5C70682" w14:textId="7D548B6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E16CE77" w14:textId="30BC88B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C306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A977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2AB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99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8A3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D5C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01B9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009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537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863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603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325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402E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C066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F15D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5DF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8F3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B062BD" w14:textId="2F75D9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C8EB10" w14:textId="572C65B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EEAF23" w14:textId="5D47DD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CC1A1E3" w14:textId="2911E8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0586DF3F" w14:textId="5E2BC15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FB6B7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5C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EADB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FBF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678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8DFC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5D20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F80C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3F6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4AB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9A500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CE2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E01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926A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DE6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FA9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970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2B978" w14:textId="2F1C34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921B37" w14:textId="68057FB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2AF906" w14:textId="36012A4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3A05889" w14:textId="65C0CD3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4503A856" w14:textId="31752A4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F25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FB0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CB52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F425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09F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5DAE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BEBB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DD7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B102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68EA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AFC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39D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0C3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7C1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3E8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464C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A7F5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E0CED8" w14:textId="308DEA3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A6C16B4" w14:textId="4F5EDFA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AFAFF7" w14:textId="05B7C35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1FE4F86" w14:textId="75CCE19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D1B2445" w14:textId="02CC696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DB7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64E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ED4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2433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D188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10E6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169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A81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C069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651B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A62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493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D60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C96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C576B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87E1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9D4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584FB8" w14:textId="4FF7AF5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F75507" w14:textId="6C0F0AC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85F23E" w14:textId="181E450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AB0260" w14:textId="5C4AB6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3C1DA048" w14:textId="3DBD927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B54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6CFD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0A6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341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A10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AB0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AC8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9BA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2F3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F20A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FB6E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98A1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3BF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339A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75D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4CE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42B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1E4E63" w14:textId="3936AD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B20AFA" w14:textId="019972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5BD895" w14:textId="76BD6FB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90BC13" w14:textId="5C7319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53F51F16" w14:textId="5E218C9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AC1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663F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5CF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400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BA19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343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236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00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22F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C86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E91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1ED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6FF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955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F8D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6EF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B7A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1AFA57" w14:textId="46B717E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02A543" w14:textId="791DD61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8AC405" w14:textId="08AACE8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88ED500" w14:textId="1BC2D8D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A38AE28" w14:textId="792DEA89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6674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427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66D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2FB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256B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64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949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3FF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5A0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DB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B54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01A1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640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3D5B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AA0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1F1F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CA5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159710" w14:textId="1D06170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5133C2" w14:textId="0DAE871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3B3F2A" w14:textId="7B8065F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F3161C" w14:textId="07D5EB2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06A00986" w14:textId="0DC94EC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E06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7D13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331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F16F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14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6A1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ACFE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772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24C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3F4E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7A9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DFF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5AF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D34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28F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6733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E1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BC76CC" w14:textId="34AA6F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2655C9" w14:textId="097762B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B5EC97" w14:textId="4413ED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5423E57" w14:textId="4B8F6AA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7E4C4372" w14:textId="72FDE12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A1B9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250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D3E2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7348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6829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BF3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BAE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3F7D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809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3A8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5C26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C0C0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A097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BD8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D7E8D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C220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30B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0F197B" w14:textId="57FBD24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5151C2" w14:textId="72BFA5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A63A8" w14:textId="3D4E03D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8DF841" w14:textId="74F526B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CA5473A" w14:textId="74CCBAC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456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2682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BB99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B51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FF4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18F2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E9B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D06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B8C7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98E5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5C3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335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000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0EF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234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6536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B4DD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7E7E29" w14:textId="7BDC1B3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BAE9E7" w14:textId="460DF9A8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ABF1D3" w14:textId="212F7D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68FA41" w14:textId="35F4E89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4CA6810" w14:textId="107B107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A896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564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1F0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4E0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631B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E25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FA3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35BC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57D4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53A9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B4F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D30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F888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556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F3BE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A30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4F2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17D735" w14:textId="0F8B5F58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A7C8B9" w14:textId="70D563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CC2B17" w14:textId="456359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9DC894" w14:textId="0F71AC4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5E6A7F6" w14:textId="3C823F8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728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10A4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543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603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98C0C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7F0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C7BA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13A3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259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2876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5471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618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E0F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6DB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2A74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17CF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4BA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B107A6" w14:textId="16EB34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7F25E6" w14:textId="584DC7B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DDC40A" w14:textId="3AF4AF0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8B6AB86" w14:textId="57EB3B5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15DC81B" w14:textId="063FE0D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665E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F36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E0E2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10E89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7080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C9A7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F76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4AF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052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75C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6E7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4A2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6A2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BAD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0791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32A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179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2ED409" w14:textId="7650615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892847" w14:textId="04B3B75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DAD873" w14:textId="7D8DC2B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AE9782" w14:textId="427320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0D89F86" w14:textId="4F7CAE42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2BA0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69E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B11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591E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BD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E4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C45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511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CAC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068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7F2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FDBD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1D4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4BC7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F938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C4C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DB7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9FFD80" w14:textId="55A1501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CCCA73" w14:textId="288A532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7F8B66" w14:textId="5DA3EB7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E139801" w14:textId="748DCD5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5C261467" w14:textId="19DD2A5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CD42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311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938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458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54B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321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A458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A85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13A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06D2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82CF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1B1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A0D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FCA15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5FE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C10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CFD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51211B" w14:textId="7F0C300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6FF262" w14:textId="119BE5F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B270D1" w14:textId="24D1479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89EEC3F" w14:textId="0BB3203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2B7B14BB" w14:textId="3691E71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9AB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EDA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AE893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210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C96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092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EF28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C0D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FA2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273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CCC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66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489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D26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1C3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CC2E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DB8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8DCDB6" w14:textId="71E729E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19930A" w14:textId="4C3F79E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2AAAE4" w14:textId="3A347DD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CEAD8E0" w14:textId="0ACC82A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A07B73F" w14:textId="4136AF4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718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F48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3F1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5FF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02D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02B6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E9F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541A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46F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06E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5E4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008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F13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C390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50C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6EC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FBB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424B91" w14:textId="62BD7A4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59D636" w14:textId="1A08599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7BBBF8" w14:textId="4D62F73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8E6F794" w14:textId="68B2B34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1E90A8D" w14:textId="3D3A066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DBEC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BEE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0A61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456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254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64BE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AA9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3F9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393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3087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75C5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2F7E6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02F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62B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F506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1BFA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66EE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E262BF" w14:textId="2A946A6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F31ED7" w14:textId="1AC2F9C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F2F5B2" w14:textId="44F5845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C89478" w14:textId="19E2BBC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1FFBA211" w14:textId="01AD12A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6A86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64D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8E3A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2EF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961B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5F61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E46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97E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42DE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2F9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7D3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4BFA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A135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57D3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1D48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D2998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7C3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25BD3E" w14:textId="2A4B51C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D9DC5A" w14:textId="268E3DB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E72098" w14:textId="39E2E60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DDA2E06" w14:textId="509EA19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2B4BEA1" w14:textId="412FA632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519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A6DD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554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4F32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FF3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AB6E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6892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7F4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67A2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991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E9E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91E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15E8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49AD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5FC1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5804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645E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4570B6" w14:textId="70AAB11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01CE88" w14:textId="5F57B96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5D1E23" w14:textId="436FC72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359D950" w14:textId="323737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3EA50CE" w14:textId="2B67325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20F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C8E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9990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14F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B428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4899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031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89F3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1422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369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7CC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F99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993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F29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41B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96B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16DB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AAACB5" w14:textId="0B617BE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B06F99" w14:textId="35DB935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B6243C" w14:textId="43AFD6C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29901F7" w14:textId="4BCE90C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D2E2315" w14:textId="41857E5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AD4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4B23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5C68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E7E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3D3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3D17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8096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D13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2DF7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46F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1723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7C66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250A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BFEB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F77E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28F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27F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740A25" w14:textId="4E94833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B5F41A" w14:textId="327A06C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6247F0" w14:textId="0E6202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6E8866" w14:textId="60F510F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F0AFD46" w14:textId="66148BD1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4C9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A6A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5FB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A02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58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2A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DB0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689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446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C37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AA7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074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2920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CEF47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5F3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DD6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F11C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6DA05" w14:textId="3499FEE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E6AA9E" w14:textId="12D4857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2C16BC" w14:textId="7E11CE4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87111FF" w14:textId="0C23204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33178C67" w14:textId="1179EEC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A366C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AE65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36FB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F1D7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445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A4E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571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7B0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278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220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6A7C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F0A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F09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3A808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1AFA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BA5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CF7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9E2921" w14:textId="3A9B384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9C9DCC" w14:textId="6FCA39B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5E678A" w14:textId="3C14A6A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B6D71A" w14:textId="7F4A1C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508431E" w14:textId="35A51A0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21FF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00F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C29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F477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68C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45C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700B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3A4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227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A00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4898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D8E4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94D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982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E75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5EE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4FA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50480D" w14:textId="593AE1A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E8F709" w14:textId="42F098F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59E5B7" w14:textId="232923E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CE8854" w14:textId="7C525B0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CED49B4" w14:textId="4000E75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3C3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6550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A7F80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412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7F6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49BA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4F6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347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FECE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FB4E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BE61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7214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D567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E152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1DF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4F0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2B3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A5AB71" w14:textId="7E7A479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AEBE3B" w14:textId="341A8E2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C4AF67" w14:textId="79CD587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89F7AF" w14:textId="55C6F02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70E5442" w14:textId="255A210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1898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60C1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A6E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F9C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2F4D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8C7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7BE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8B6A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4C7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F384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FF38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F8C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B51D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F7D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F3E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C06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D2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9B7A8C" w14:textId="4BF88B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B92CFE" w14:textId="18FB14A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FFE7D7" w14:textId="7353A3C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6DD53C" w14:textId="6ABEFF1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76C5089" w14:textId="0004CEE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33B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ACA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86FB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2BC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4D3C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E76F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739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DE08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0B10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4A9C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1BBF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3CA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FBCC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CA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2D8C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3F1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3BC5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B596D5" w14:textId="3C4C90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6830DB" w14:textId="605B45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274CB3" w14:textId="289116E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B654B5" w14:textId="6128381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95932CE" w14:textId="35757D6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A5A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B66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E2D9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816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112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E3EF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1916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3B4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F453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E74B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F88E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522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85A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6FD5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2639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2DE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F489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D703E6" w14:textId="5EFCAF9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BD97F9" w14:textId="1EE8D02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7C0A64" w14:textId="6487418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A77D7D" w14:textId="33E91F6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21A02F4" w14:textId="1E8AD8D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FEF5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0B18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496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E172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F380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8B337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4178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2E9A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AF8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C8D8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1E62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41C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9817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D05F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EB7D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46CB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856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A603E0" w14:textId="1166599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EF6AD5" w14:textId="1E88691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E27201" w14:textId="7233C8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E3C5752" w14:textId="47A3BF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8D297FF" w14:textId="4955AF5C" w:rsidR="00AC7D69" w:rsidRPr="00516B8A" w:rsidRDefault="00AC7D69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6767060F" w14:textId="3A1F0971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1C7F2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3E9C9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AD40F7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462CE4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1D8F750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891F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93E7E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34A35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D6B4EA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B5DEF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36C82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AA2D4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F98E3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C1ACF29" w14:textId="1753F54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605" w:type="dxa"/>
            <w:vAlign w:val="center"/>
          </w:tcPr>
          <w:p w14:paraId="7B8A055F" w14:textId="0AF4F85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8FD1787" w14:textId="72E8C64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207C865D" w14:textId="670B580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43B5C0C" w14:textId="393BD9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605" w:type="dxa"/>
            <w:vAlign w:val="center"/>
          </w:tcPr>
          <w:p w14:paraId="54473663" w14:textId="4813299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4AFE61BC" w14:textId="222F3A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F8471C" w14:textId="08E541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7CB2A994" w14:textId="21974DD1" w:rsidTr="0042375D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053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2AD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4E6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86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F83F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C05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CF41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DCC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323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221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5D51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D0CE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3E3B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0030690" w14:textId="5E0DEF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F1F7E07" w14:textId="57B7C58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632C9D3" w14:textId="4020C5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1575AA74" w14:textId="4458A33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E18CEEC" w14:textId="1779B4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8C72912" w14:textId="32FBEB2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0B7F829D" w14:textId="0578E7A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35C28A3E" w14:textId="0A5B92C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554A9EEF" w14:textId="0A8ABAF0" w:rsidTr="0042375D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20A0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10EBC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329B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7C70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E93A5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7089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4989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20B3E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A1967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16BB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1308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31D0A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1D90D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407B307" w14:textId="761B0D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366BB4F7" w14:textId="06ED30B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D0A32A6" w14:textId="54729BA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6B45ED6F" w14:textId="4BC9E78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4B2A113" w14:textId="1BC2FC2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3DA4985" w14:textId="225153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68433148" w14:textId="24EAA64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74C6794F" w14:textId="58F9EC3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85A3F46" w14:textId="2CAD1EA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0295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60369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BBBA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B3D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6202D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13301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28E1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2FB4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FA1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659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B1AC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FCFD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4AD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D87208" w14:textId="06E83F4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A9B4F09" w14:textId="16CFF7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3D39A" w14:textId="43570DF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64991CA" w14:textId="7DBFB1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6AB9DE" w14:textId="3E08224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693810" w14:textId="59180E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98A36A" w14:textId="0AEA951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9C1FF09" w14:textId="6467694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5272BE8" w14:textId="78F9AF9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A5B1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42B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81B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54A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5168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D1C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343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CF42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F1E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9FBD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F4B2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243F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776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14D9B2" w14:textId="6E3DB5C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F063F8" w14:textId="5073AB5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3806EC" w14:textId="008057C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26E5FCD" w14:textId="56B387B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5E3408" w14:textId="40695F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FEFAB7" w14:textId="257FB56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4EFDC" w14:textId="2F5E856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D2994C" w14:textId="5830DCF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22BE898B" w14:textId="7A9853B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C1C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3FBE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39BA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27C5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87D8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46F1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7D24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9C0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B68F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5B06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D4A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DEC4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D6FF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4397B5" w14:textId="6598F48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1FDC63" w14:textId="37EA876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568F71" w14:textId="3B58A3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7C9B4D9" w14:textId="527F8AF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2BB7A9" w14:textId="0203D6D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31852B" w14:textId="6855C22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CE93FF" w14:textId="3D06606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105B27" w14:textId="38AC770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0E431CA" w14:textId="03A033B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F4F6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74C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B79A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688E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FF21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66D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AC7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420B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7FC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D43F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4E1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DA6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64EA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0512FE" w14:textId="4B5E2E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B67469" w14:textId="7723A1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9CCDB1" w14:textId="2D03478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8BC836" w14:textId="71DB20D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8C68FA" w14:textId="7E86BC8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A422DA" w14:textId="11FC6A2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D9CB8F" w14:textId="1B80460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62CF92" w14:textId="230B9D2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3E98317" w14:textId="0591D43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6D3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4B1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F35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42E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8D0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824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7772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2E7F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AA01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B66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26F0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B3D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755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97410E" w14:textId="0F9827B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A7C067" w14:textId="5B37CBA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8D153F" w14:textId="068CA66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E74E5F4" w14:textId="5CD8840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A6BA33" w14:textId="794CD1E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21A55" w14:textId="131CBB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F906A0" w14:textId="505D3B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E7FD024" w14:textId="23CB23C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20E2088" w14:textId="42863B0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6FAB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F12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588A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7585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5B36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FC15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9A1C4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B7D4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41CA2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557A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10D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43F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D16B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296185" w14:textId="43274A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8EE696" w14:textId="555485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30D5F8" w14:textId="26A55A9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8D5DE4" w14:textId="3090E2E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57C2A7" w14:textId="415D19B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D35DCE" w14:textId="2BB0A0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C27935" w14:textId="320393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BB0CA23" w14:textId="4E38BF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11669F3" w14:textId="754EBF1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2F3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55A4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1533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285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02A2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DD2E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03B8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9C8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8161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4591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B381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408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6216E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308512" w14:textId="72199E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6DB73D" w14:textId="5BF3AD7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1B85BD" w14:textId="2E536CC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AE670C3" w14:textId="517FE18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80BF28" w14:textId="31FB17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3244F7" w14:textId="08BA1E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8C6CA0" w14:textId="673C3D9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C303F77" w14:textId="0D12CC2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BEBC856" w14:textId="177B613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B5F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D769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A91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9EEF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244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81A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54FA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D482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4F6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E39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1812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4B4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7D03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88F70" w14:textId="252DC96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736DBD" w14:textId="6894763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45D263" w14:textId="228726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A4FAEE" w14:textId="35E5306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3B4392" w14:textId="347F4EF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9BF9FA" w14:textId="1305284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D1BFAB" w14:textId="47E62D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4B2C069" w14:textId="64625F0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78D0CC2" w14:textId="0B5117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17C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8CEC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1E8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AF3A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1066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0AA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6BDC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AE2D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E303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DB34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4B00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287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E2D4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240FAD" w14:textId="2CE3FED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7A5F27" w14:textId="41B41E2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12606" w14:textId="35F6744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3C7943" w14:textId="4AD85A2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4EB4F" w14:textId="690876F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C42C15" w14:textId="04C9D7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DC2189" w14:textId="4E67972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3FF3AA4" w14:textId="771F87C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3C41F893" w14:textId="1467532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F5F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D1D2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54B2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0B7C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68E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A3CF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225B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E216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4DF5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8BB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13F0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D0C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597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8C75FD" w14:textId="0FA9468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975310" w14:textId="6C042D9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5A52B9" w14:textId="7755032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B2448BD" w14:textId="13676D4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076A14" w14:textId="01D707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7D5F00" w14:textId="315A69A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B265C1" w14:textId="7493DEF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BF68662" w14:textId="67DEB75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022F357A" w14:textId="6F608DC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9EFF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CD3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7AC4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9BE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8594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56D6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2F1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DB5C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3A6D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3DF7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FED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2A1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79BC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DF4BED" w14:textId="662DB6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70B822" w14:textId="02BFBB3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54E5EB" w14:textId="107E484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0051BB3" w14:textId="57A8C6E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0465C3" w14:textId="00E48D3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C0CB78" w14:textId="5B09B73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4AAE6E" w14:textId="1EC6A31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12AB46" w14:textId="456B235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A28916F" w14:textId="42321F5A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232E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8455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9A0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8A26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B85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FC3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A861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7EFC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7B9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3CDB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827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66B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6704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1363E9" w14:textId="3A386C3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CB3C3" w14:textId="219D6E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9430A" w14:textId="2FB728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84DB292" w14:textId="208F87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86002" w14:textId="3D50DCF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1805D2" w14:textId="623972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A3FBA4" w14:textId="50ED6D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6F99ED0" w14:textId="3F9C5F7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968F9B8" w14:textId="75106CD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05B7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EFE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41D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0B26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9E7C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4C76A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0F6E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DD18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B92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74C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8EB8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031D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608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D9862" w14:textId="6D06800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FBE82D" w14:textId="2D6AE17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06FADD" w14:textId="78595AF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D2B512" w14:textId="1702A3E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7943A3" w14:textId="5B575C9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24A4B9" w14:textId="4187EE1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D02540" w14:textId="16C69F8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31CC23" w14:textId="5CE30B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83F678B" w14:textId="3E8DA3C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40EC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121B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682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6402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6C4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7511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DBE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7354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4ACC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4438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F5C9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0293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A99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7BD9F7" w14:textId="0D48D1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65D2A3" w14:textId="3D8C8D8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4EA570" w14:textId="541F1F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D2D74A9" w14:textId="49097E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E128FF" w14:textId="0C56E76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EA1EB" w14:textId="7CF7E8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C681C6" w14:textId="4D99BCA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A6D54C1" w14:textId="1DE74B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704D834" w14:textId="182B1D9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401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C770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FC72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E6E0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412F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873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1E9E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7F1C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3407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D52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D0BD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C9D3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7F37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2E3112" w14:textId="4D49535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1D5B66" w14:textId="110FB7A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484C6B" w14:textId="23065E1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A88228" w14:textId="46543D9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9617D6" w14:textId="28CBD4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1D6EBD" w14:textId="2EA8C0E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2E4E8F" w14:textId="1AFC98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7888E34" w14:textId="6769127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7DBB263" w14:textId="41D8FE7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E71BE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CD5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8253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87E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3442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9FA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C85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BF08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D17E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4A321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1436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482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3AEF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168937" w14:textId="44F6ECF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9AF65E" w14:textId="4FEDE2B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EA69DD" w14:textId="741EC9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EC048C" w14:textId="5C249FC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7750B8" w14:textId="0413116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605EDD" w14:textId="6A9064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240AB8" w14:textId="407BD7B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6BC04CA" w14:textId="6A108E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993C415" w14:textId="5A5F712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761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1059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0EB5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49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3DAA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7662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7805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3B26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095D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1A40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DDC6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EE63E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B0C4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95ADB5" w14:textId="1835F0B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35E240" w14:textId="685FE6D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35A7DC" w14:textId="4227511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975915E" w14:textId="795FE0A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5692F3" w14:textId="6E39A6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5038E9" w14:textId="34C4D61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A42B2B" w14:textId="7E56190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18F973" w14:textId="480B183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B11A282" w14:textId="79A2053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638D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88C5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9A1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D10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704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E388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A57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B8A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9D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D1D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CB1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632A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C26E6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8D5B87" w14:textId="6CAD5E7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FD125A" w14:textId="520E86B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B5C509" w14:textId="125352B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54C8E7" w14:textId="21999C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AC2F91" w14:textId="1D16197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A9ABDC" w14:textId="73DCD0A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2FD20" w14:textId="793EC8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625852C" w14:textId="78A1AB1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187A8CF0" w14:textId="462FE75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427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AD8D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DDCF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2CB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DD4B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71DF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6701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F7F6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3CC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69B0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74D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95E9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ECFE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2CF905" w14:textId="6D2E26D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59E285" w14:textId="1E93EB1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5400E1" w14:textId="2BAE3F4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3B2752E" w14:textId="56BF291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463D75" w14:textId="7E973E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B05985" w14:textId="0B487F9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66F6A6" w14:textId="7753BD2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A10EA10" w14:textId="628CD10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FDA4114" w14:textId="3D3F6D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D999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297B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335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894E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500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7F9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8450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C35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C0AF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DA5C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DD3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174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890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86702A" w14:textId="4F3B81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89EFA0" w14:textId="38F1B4F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BA840D" w14:textId="2BB8D5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D689FAB" w14:textId="6CEE0F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C23EC3" w14:textId="03E4FE3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EE77F0" w14:textId="02FA449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7BF566" w14:textId="562684A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4822145" w14:textId="1EBB400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98A209A" w14:textId="6CAFC37A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F917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F84D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879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0BF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177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691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444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767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96A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AE8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062C7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52B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2858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BD5280" w14:textId="1093283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12DFFB" w14:textId="787B05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274DD0" w14:textId="229FFCB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E11627" w14:textId="6EADDB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1BBE17" w14:textId="1ED64E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587616" w14:textId="1E9F5C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B6FBE3" w14:textId="62BEAC1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EA21C3" w14:textId="47DD2DA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F10C1E4" w14:textId="3044C81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19E9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1AC90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9EA3A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9FC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6DD7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A927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1CB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BB94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F51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34B0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2708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4109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C21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B48145" w14:textId="0B2D08B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CFF57B" w14:textId="59B4B61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09391D" w14:textId="04BA672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E0E7AC" w14:textId="7E12F72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249F07" w14:textId="389FE29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F5BED0" w14:textId="68C5864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A60149" w14:textId="7CBCA16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8C318D" w14:textId="6B88462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20ADC27" w14:textId="30ABCF3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B10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22F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D2E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DDB3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04D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EA18F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CD6D2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0BF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4CDF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D8E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C897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38F0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1BFE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FD811C" w14:textId="65F740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4EE5DD" w14:textId="59807F9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D52F32" w14:textId="31AC39E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88057D3" w14:textId="3736D9B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B5F825" w14:textId="4E4A35A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FD69A5" w14:textId="0FF996D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CAE6B7" w14:textId="751CBF5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401B30E" w14:textId="6AE696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EA0D55B" w14:textId="27E91AC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C8D9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478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B4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2D36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53DF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6BF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EDB5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05F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F6C3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7EB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44B1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1035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A594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1323CE" w14:textId="2B3110B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515740" w14:textId="145C4B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8CFBAE" w14:textId="33CE039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9A01C5A" w14:textId="016D19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6C6FE0" w14:textId="5188003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0CD3A6" w14:textId="697D58D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2030AA" w14:textId="08C6C02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F7CDCA" w14:textId="4BC7201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3A610882" w14:textId="15CA0BD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2603F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DBA8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AC57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6FA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7625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3AED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854A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3D0D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EFFC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82A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1427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07E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358C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0C2259" w14:textId="3125FB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8E7A70" w14:textId="19406A7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FBE6D1" w14:textId="5740CCA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AD2A862" w14:textId="6BF87E8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9283E2" w14:textId="371A188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DA2521" w14:textId="7F2B715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CF4D63" w14:textId="40A729C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D8A61B" w14:textId="67FBCDE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1631FCB" w14:textId="4511DD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02AA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6AE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B28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D43C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E91B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92A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042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6ED0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EEC8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57E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833D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5AA0D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9461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5C488E" w14:textId="4217F43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583053" w14:textId="2C01744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42B798" w14:textId="4ED73A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88A1B15" w14:textId="31EE6D9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3DDECD" w14:textId="22EE49E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994712" w14:textId="2A96619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486D42" w14:textId="662B821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94503A" w14:textId="2E29FC0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A391673" w14:textId="7EECFB3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7B2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BBF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606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5F7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4D2B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B55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B91A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021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7663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963D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8CFE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BC66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C630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1F9D98" w14:textId="1BB66C5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EDA3EA" w14:textId="406615C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B61DBB" w14:textId="275D34A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59F3A9D" w14:textId="3DBAA71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989545" w14:textId="3CA8F9D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A33D28" w14:textId="3984A64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6DC6C8" w14:textId="30ED074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B6F9051" w14:textId="103E16A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CCCD6FA" w14:textId="01C02C5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F375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A8A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983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C6E8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82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A8F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6E23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180A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710E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5D9E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499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B551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CDE6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4EB815" w14:textId="38F8AE6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F8B1DB" w14:textId="3748AC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CBE931" w14:textId="79FC11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CBDACFA" w14:textId="563986D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A1EB28" w14:textId="77F5D5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C72C95" w14:textId="2D1A8C9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061BCF" w14:textId="6E90B99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659935" w14:textId="412D11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DB093D0" w14:textId="02F7729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0328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7624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1407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1E6F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5BF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07B6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B9C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432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93B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B20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F25C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A834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B88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26971E" w14:textId="790A08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80596C" w14:textId="10F3487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F38A6F" w14:textId="6030070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B128416" w14:textId="2D8A4C7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622FEF" w14:textId="2DA36E0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D5CC0D" w14:textId="71C100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01DB99" w14:textId="14458E8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52645C" w14:textId="4B7A8C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F43C92A" w14:textId="41AF500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350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F355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E94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539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020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B13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75DA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0D0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A6EB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694F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D6E7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3C7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9191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051356" w14:textId="377AEBB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39180" w14:textId="01B2189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B1AB5F" w14:textId="286505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F084D7B" w14:textId="4693101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9125B9" w14:textId="12DD751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7611354" w14:textId="54E0A2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2F77A6" w14:textId="48C52C7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20DF824" w14:textId="4F47690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120B38F" w14:textId="4703B64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89333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4296A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9957B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C7987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301C6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BDED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3B61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253A6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3ECF0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98DCD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5CFE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A69D2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E826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61E38C" w14:textId="019635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637583" w14:textId="7A81BE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39FDB9C" w14:textId="5E6FA0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6B8D247" w14:textId="7B6615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B67C922" w14:textId="1663D80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9BE0F0" w14:textId="0F6431F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2112AE2" w14:textId="11DE3A0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7A6F5D3" w14:textId="15661D0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77354671" w14:textId="76DE573E" w:rsidR="00AC7D69" w:rsidRDefault="00AC7D69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21910D94" w14:textId="1D0BD4E3" w:rsidTr="00C17674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B8B3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EFC39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3D41E8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24711E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229CDF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3CEE7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94710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C08BF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9C6FAD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46918E1" w14:textId="7433F8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605" w:type="dxa"/>
            <w:vAlign w:val="center"/>
          </w:tcPr>
          <w:p w14:paraId="6EEC350B" w14:textId="08D3365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6BBE7DF" w14:textId="29D901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21BB400A" w14:textId="0523E6A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7947402" w14:textId="4D557E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605" w:type="dxa"/>
            <w:vAlign w:val="center"/>
          </w:tcPr>
          <w:p w14:paraId="0533494C" w14:textId="63D72D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1B8F908C" w14:textId="510B227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6DA91D94" w14:textId="3336F3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BE0A4FD" w14:textId="5E2354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605" w:type="dxa"/>
            <w:vAlign w:val="center"/>
          </w:tcPr>
          <w:p w14:paraId="442638E1" w14:textId="0C7966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960E7B5" w14:textId="284F230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65A5C7AB" w14:textId="7EFEA7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3CF315C4" w14:textId="23D293AD" w:rsidTr="00C17674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9E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4884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66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165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18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E4F7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756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3BC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8E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E15966C" w14:textId="0A62D3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D38844C" w14:textId="0C49AE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C385A5B" w14:textId="01A7944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18EF53EA" w14:textId="14F104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072FF6A" w14:textId="7D44654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46BD6351" w14:textId="43EE2E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A980426" w14:textId="2372DF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64E40AF5" w14:textId="08EA37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B853B16" w14:textId="1C5AEAB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1388BEA" w14:textId="66EA3E1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15C7071" w14:textId="435D2E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6252701F" w14:textId="68DF39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39F4B38F" w14:textId="7B754204" w:rsidTr="00C17674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96E6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EC1CF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F25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E561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E481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4EE19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327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21B13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9980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2BC366AF" w14:textId="56B694C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2471055" w14:textId="3576419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B4A4EAA" w14:textId="14BF8A5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6CB8BC07" w14:textId="132AD37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6125B72" w14:textId="6CFF6E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94AE47B" w14:textId="1E3918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92C01C7" w14:textId="0F666FB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484CE085" w14:textId="67D93B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84E351E" w14:textId="13C838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B58A1D4" w14:textId="033529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2452B5E" w14:textId="298FF0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029D779D" w14:textId="12152B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8EED210" w14:textId="2F52EB57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941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C5E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BD12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E44C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25D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6B54A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B0B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03A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EB26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0C8CA2" w14:textId="513D83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7C0648" w14:textId="3FECA7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9D37F" w14:textId="74E81C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D0372B8" w14:textId="07902B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54F6E7" w14:textId="40F2D06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90D1B6" w14:textId="3E3127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CA0C23" w14:textId="7ED49CC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404619" w14:textId="3D8EC8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CE0D70" w14:textId="29AE7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E67228" w14:textId="258EA8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B634BC" w14:textId="6CF2C3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11DFB9" w14:textId="383CD2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118266A" w14:textId="7B7E32E0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D95F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E43E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FFC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AEB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9222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FFB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FB57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9A0B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77A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2BA8E" w14:textId="10642F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DB9A1A" w14:textId="6E81E1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B399FC" w14:textId="07AC80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E27176A" w14:textId="7FDA71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BA0031" w14:textId="7A390D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A64AF8" w14:textId="79C338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96C69D" w14:textId="5168CB5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74E498F" w14:textId="3C4E12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68A23B" w14:textId="1A29F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247C84" w14:textId="58400ED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C98795" w14:textId="2C8527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E631860" w14:textId="0B3C5B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8A6AC21" w14:textId="4FCFF9C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685A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0682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99C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71A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5F7F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690E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2B7E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5F0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E51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2D7127" w14:textId="259A0C9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5AD03D" w14:textId="21E16C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F3A3A7" w14:textId="600A33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7DA224D" w14:textId="026EFF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629559" w14:textId="77533D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086C13" w14:textId="4F6D42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26C83B" w14:textId="2DA7ED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7DC432B" w14:textId="1E4DBC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09AA42" w14:textId="2754DF7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D54D16" w14:textId="7E0E4B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FB3E28" w14:textId="056B85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B8C2D11" w14:textId="08F6897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443B8866" w14:textId="34159191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62D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FB8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4CA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603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249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C7E9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1F7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D025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F8F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9B9C69" w14:textId="750554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CC2609" w14:textId="6886C4E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DC0276" w14:textId="153BCF9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0571E85" w14:textId="3298BF1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3A89E3" w14:textId="28E85F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C8C4CC" w14:textId="75A1B2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329F5A" w14:textId="574FE3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17FFFC" w14:textId="2EE9948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C43A8B" w14:textId="51F508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06B1B9" w14:textId="404AFC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DCEE21" w14:textId="17B77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A865B9" w14:textId="75A78D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2B2F42DA" w14:textId="151D9F3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EC91F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7F2E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F24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991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6809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F625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D774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4E0E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544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75E1F5" w14:textId="37D9AA4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6A35DD" w14:textId="3465EE6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A15286" w14:textId="457807B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E7C674" w14:textId="28CCBB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B54002" w14:textId="51456DF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656DD5" w14:textId="6F987B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336DCE" w14:textId="47D88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C084131" w14:textId="58CF37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B9C7F8" w14:textId="209BEA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3966C3" w14:textId="188B40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280F71" w14:textId="312C63D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DE562A1" w14:textId="0EFEF6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543728F" w14:textId="4205438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46F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B5F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33B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03F36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D1C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DCD5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AE38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6E3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EB0D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57C05C" w14:textId="663E1D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7B7FE2" w14:textId="7804A7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E5E19B" w14:textId="65ADC6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20CF5B7" w14:textId="569356C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3B3171" w14:textId="6D7424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E48C3A" w14:textId="1B9F61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E44E2F" w14:textId="4C6F12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29834FF" w14:textId="5C21D6A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35DEE5" w14:textId="1933B6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B4E33D" w14:textId="6FF9C2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7E724E" w14:textId="5BB205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4F3D754" w14:textId="577731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43461F0" w14:textId="7AA57B9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D0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8935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8C1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1F6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46EC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A95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359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31D8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F950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523D4D" w14:textId="12A9A3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68A6A" w14:textId="10FC7A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F8DD5F" w14:textId="40F595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516FAF" w14:textId="28778D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367540" w14:textId="0D70E0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3CE893" w14:textId="3E55FC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31E74" w14:textId="03BE5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CA413D1" w14:textId="3892FE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99244C" w14:textId="7A4B54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125CB1" w14:textId="36F72F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7AA721" w14:textId="43D464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A6A52A3" w14:textId="46273D1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097F593" w14:textId="71492F7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E29D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1EE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243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F685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250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523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DB0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36D8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DA67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789422" w14:textId="6A5F08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D7DBCD" w14:textId="5ACC4CE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1846A0" w14:textId="6AAE0E1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5A4B68" w14:textId="32600E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0BA21C" w14:textId="2A22E00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56D108" w14:textId="16F82A5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9DF6F8" w14:textId="497CB98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0188AD8" w14:textId="50E712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9358F6" w14:textId="4BB67A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C89CB4" w14:textId="3292E2D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3055DF" w14:textId="48154B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75B137E" w14:textId="73FAFE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9B1B537" w14:textId="7F044EE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4F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44EA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AD19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8363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404F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03C2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12A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37A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2CE5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99DFE6" w14:textId="7EF971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2F6721" w14:textId="4295BC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941808" w14:textId="056FC4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6AC9D8" w14:textId="2BC66A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CE1C58" w14:textId="75F0EDD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220A47" w14:textId="36E151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F10302" w14:textId="7D01B5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A0D4CEE" w14:textId="458EB4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4CFAD7" w14:textId="0EA84E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FBC4F" w14:textId="69DF5F7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27F0FF" w14:textId="395D8A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A555FB9" w14:textId="54928F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A07B5B" w:rsidRPr="00A07B5B" w14:paraId="11617A41" w14:textId="0FB0451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1FD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B6F7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6F4B3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679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A31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4E73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6810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163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463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16BB13" w14:textId="159D6F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13728A" w14:textId="53D3202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1DD92B" w14:textId="6585A1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52139F0" w14:textId="52949F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B874A5" w14:textId="2AA6B25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5FAA38" w14:textId="58141C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11FCBD" w14:textId="16A882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F19A2B2" w14:textId="5997E7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835DCD" w14:textId="3398CE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B28B31" w14:textId="0835E1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92AB3F" w14:textId="162854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4C05E8F" w14:textId="2450D0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A6614EB" w14:textId="63729AE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BD2D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FA91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6CA8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431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D662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5A61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271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4CE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F7E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C04034" w14:textId="4B5D102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6BEE06" w14:textId="4C428A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971B91" w14:textId="2FCB2FC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4097D23" w14:textId="20F3A6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12A478" w14:textId="3E4291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3C79FD" w14:textId="1AD8D4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20DC6B" w14:textId="0B539F8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3B4B1F1" w14:textId="221ABB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1B1F73" w14:textId="76A4950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9261C3" w14:textId="22F6CF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BD274B" w14:textId="718F52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6993D97" w14:textId="225BEC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269C1ED" w14:textId="1502ADC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D7B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981B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1CC0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D09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3EF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CFFF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509D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745C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D113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DCDCB5" w14:textId="3B7CD2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0BE9DD" w14:textId="3EB193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17A285" w14:textId="3D8463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C29CFB" w14:textId="1AFC64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0D5321" w14:textId="5F9D1E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3ADBE7" w14:textId="29B32D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12E844" w14:textId="59F507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A6526C9" w14:textId="282056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8DBBB3" w14:textId="7B99FBD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6681DE" w14:textId="5D5E52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90F232" w14:textId="069391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FA84C1E" w14:textId="66332E6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B472960" w14:textId="472A1EA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13FE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717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EE2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4FCF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9FBE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1BB2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50EF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C37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E04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8BF3E5" w14:textId="5488CF1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1898FE" w14:textId="1F7E31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B22B68" w14:textId="474D1E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837F42C" w14:textId="7493DA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9F0917" w14:textId="672CFB2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2C674F" w14:textId="43ACBBA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842521" w14:textId="54A7A20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B913E40" w14:textId="3DFFAE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E003B" w14:textId="14D260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2BAF53" w14:textId="65C5AE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F1DF77" w14:textId="6BB35C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16A9AE" w14:textId="5AFDE4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EF4A235" w14:textId="5AA6006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B45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084D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62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CEA9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0A46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005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B18A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EC6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39B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BD5340" w14:textId="59264E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2FAF3E" w14:textId="2D952C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62B411" w14:textId="4EDD7F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A2C225" w14:textId="227C52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FEFAB5" w14:textId="168099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E4AF80" w14:textId="5E990A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2D6865" w14:textId="30334B8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30A9937" w14:textId="3AE53A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A495D8" w14:textId="070CE21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1578A2" w14:textId="144AB1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C18751" w14:textId="10997B1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A70E533" w14:textId="6B13E39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A07B5B" w:rsidRPr="00A07B5B" w14:paraId="2137D8B9" w14:textId="5729322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FA77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13AD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BBE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23220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DF08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1B1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8E8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69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7294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B0A96E" w14:textId="750F07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60E61C" w14:textId="5CA265A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689179" w14:textId="5D2263A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FA18581" w14:textId="0B55C90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8B88B3" w14:textId="750EA0D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7DE8B" w14:textId="4D3DE7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F15815" w14:textId="5AD58A0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CD0974" w14:textId="4D1C2F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F0693B" w14:textId="4D5B7F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1B7DA" w14:textId="4A33D6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F7019C" w14:textId="41AA9A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C058839" w14:textId="4905BE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C22089F" w14:textId="5470BE88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1E6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6E6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CBD7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C40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AF3E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2758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2D8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9F79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BD3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B4D830" w14:textId="7C5E97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D65F89" w14:textId="53E2FA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1BEA28" w14:textId="45C2F0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CF2C847" w14:textId="62A0D4F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FA0F6A" w14:textId="4F15E12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2E3FDF" w14:textId="156BEA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550E73" w14:textId="6806FC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B1833B6" w14:textId="6F179D9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84901B" w14:textId="780554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991E20" w14:textId="7F7BA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255B96" w14:textId="45D1FEE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37588B" w14:textId="242C87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15BAB16" w14:textId="3250C18E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1AC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4740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526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A994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6518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30F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1D7D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1CE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1B5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76BB5B" w14:textId="5B51AB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FE770F" w14:textId="671B77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2A74F5" w14:textId="23C70D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7D5B43E" w14:textId="2651823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70952D" w14:textId="1FFC5B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17B358" w14:textId="2F5040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480233" w14:textId="34B636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3892016" w14:textId="4D481A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A0E9B9" w14:textId="62224B4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33301B" w14:textId="58ADDA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C943BE" w14:textId="20B56A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03891E3" w14:textId="6AB2636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5DA3CD1" w14:textId="26AF68E0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F2C0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0587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BECA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052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C02B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17E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D82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26B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E017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98B761" w14:textId="589BD8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BFF409" w14:textId="6DBB89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01B10B" w14:textId="4E985C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FF1E08A" w14:textId="462C42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3FFD8C" w14:textId="2B12D80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EEE7F6" w14:textId="0CF733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4584D5" w14:textId="026D78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805CF9F" w14:textId="3CAAE7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FAE459" w14:textId="0380C2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16FF27" w14:textId="7DC472E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474653" w14:textId="74797E8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B6198BE" w14:textId="73F712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1C97358" w14:textId="5283429F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C05E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4C2E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55D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590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1D6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923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483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88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F52D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340CF8" w14:textId="68943B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E27EE0" w14:textId="19B7E6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2A5017" w14:textId="3F0F3DF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B4F2772" w14:textId="46C9BF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A916E2" w14:textId="44BE61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DFA71A" w14:textId="56BA85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1A89D4" w14:textId="4CAF00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F266DBE" w14:textId="70B205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4D093D" w14:textId="7896C1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681C57" w14:textId="4A8849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13EB69" w14:textId="697481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E3AC6AE" w14:textId="35A58F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BC45C98" w14:textId="5ADEAEB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AF0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6F6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28DC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60DE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FD4A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E931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DB3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4EB6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03A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05694F" w14:textId="2B8150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A5BF83" w14:textId="1AEF44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B0C6D4" w14:textId="681324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2C87C5F" w14:textId="4160CB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581BB0" w14:textId="396D2F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2AD3E0" w14:textId="2CB679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0F2745" w14:textId="6F5692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56263B3" w14:textId="673185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979780" w14:textId="71EDE7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9C02A9" w14:textId="4EE229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1EDC4C" w14:textId="554C69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F60D5B" w14:textId="6F73696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33BFC8C" w14:textId="2043E6B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0ED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B79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93F90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5C0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541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AA5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815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4DA6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F467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5CE22B" w14:textId="39A08D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5D66D0" w14:textId="5F6DFB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3DEF37" w14:textId="195140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0EC68F" w14:textId="5D34C6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E40A8F" w14:textId="4CC30AF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75C2AC" w14:textId="71896A6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BA3F90" w14:textId="3FC380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325538D" w14:textId="4A21D5D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0312B3" w14:textId="0F15A4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F14C00" w14:textId="4C64C95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FD4FDA" w14:textId="518C5BF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9ED2C59" w14:textId="10B081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335E292" w14:textId="1D93B011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4669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29C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5E6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77AB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B40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66B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4E76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E1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AAB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42AA00" w14:textId="5E67A7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807C37" w14:textId="498D69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2A4F5B" w14:textId="511A88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23315D2" w14:textId="0202D4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D9093C" w14:textId="41B0F9C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4412E6" w14:textId="3D6AE5F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95BBB3" w14:textId="490424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64E9A12" w14:textId="3EED5D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79686D" w14:textId="331EED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A7E6CE" w14:textId="448A9A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4E3213" w14:textId="144A67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2E3B016" w14:textId="057826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FE19D84" w14:textId="44CC6CE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1D3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8BC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07CE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4A0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5093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FE3F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A4CB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E8A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FB36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889D38" w14:textId="6D7631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044277" w14:textId="6A5085E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768FE5" w14:textId="2E2E46A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7B14AA" w14:textId="4058B2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D49ABE" w14:textId="25D34F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4154D3" w14:textId="369E0C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5FE86A" w14:textId="68409E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F63E21A" w14:textId="12205B6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E5F71C" w14:textId="7E6046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45A3B9" w14:textId="4E8452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A6ACAD" w14:textId="454FC2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93B32B9" w14:textId="1FF06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EA47ED8" w14:textId="7BA7DF6D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64AA3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B278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8DD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923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28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7786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2E02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D54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2EF5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51BE6D" w14:textId="6522E2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032DCA" w14:textId="0660C2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00A88E" w14:textId="490EB22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4F00F6" w14:textId="53D62A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E4D21B" w14:textId="5A1B469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5D2F7F" w14:textId="63712D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F4053D" w14:textId="07F1757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179B06E" w14:textId="55339A7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723971" w14:textId="37B896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12507C" w14:textId="3F718D5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A673DF" w14:textId="024897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6B80F26" w14:textId="35D6BF8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557823B" w14:textId="355B93CF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A325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F3AE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3C04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B54A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B10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8900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948B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739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86C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D6003A" w14:textId="0A7DC1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D38FC8" w14:textId="15757C8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3FB5E9" w14:textId="573835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3285B6" w14:textId="227291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405755" w14:textId="20549A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6324E7" w14:textId="68B10D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8BA7A1" w14:textId="6B55A1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AAB30A" w14:textId="4F27118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A36186" w14:textId="28D859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111D2" w14:textId="0EDF64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756B5A" w14:textId="2B265B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BA408CD" w14:textId="798E33D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A514B0A" w14:textId="2943CDCA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BE4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169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9991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1DE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434B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B68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735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408B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E41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4AC9CB" w14:textId="5F68D2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2C2619" w14:textId="5363F04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BE4D25" w14:textId="3C06A7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4A269E4" w14:textId="664422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C54DC9" w14:textId="5EFF79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5D888" w14:textId="09D522C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90C24F" w14:textId="50A3E1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B7B0F90" w14:textId="3A08B7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10F05D" w14:textId="7B755F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E1EC96" w14:textId="60D416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3E174C" w14:textId="4377EC5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210B287" w14:textId="6AB3274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6DD5752" w14:textId="480B5316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8798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2BF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617E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0D7C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3E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15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D6B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E76A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B18A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F0F7FE" w14:textId="75F71F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66954D" w14:textId="2484D32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7A967F" w14:textId="16A568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7EC52B6" w14:textId="62AA58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2E0262" w14:textId="3C11F2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1E4397" w14:textId="1798B2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13D776" w14:textId="5810C41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83DC160" w14:textId="163F30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307537" w14:textId="113079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0D83B0" w14:textId="0BB498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81E66F" w14:textId="2A4E24A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71EE98" w14:textId="12E01D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265822A" w14:textId="2F34DEBE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BB5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F9C2C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B38A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671B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685D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9D1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F2B0F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B99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5053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FD5217" w14:textId="3ADA03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42F3CD" w14:textId="58D5C8A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8FE933" w14:textId="1C7EBC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2F20851" w14:textId="450E95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35ED81" w14:textId="5B7DF6C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E56526" w14:textId="0A710D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66433D" w14:textId="2E2B65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2E4C3C" w14:textId="51E8E0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2F61CD" w14:textId="6DEE58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C7E4AB" w14:textId="6BBA7B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9C3CE0" w14:textId="6C221C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8D84587" w14:textId="73BB6D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FA8D98D" w14:textId="54271A9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F832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F7C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995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951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F8DA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9DB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40DC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095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602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3F342EB" w14:textId="785979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5AF22E" w14:textId="1B9219B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9D37D" w14:textId="4EF234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60310CB" w14:textId="3CD933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A7FFEE" w14:textId="7396552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12328A" w14:textId="694EA03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29B33F" w14:textId="086594B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9CE4CED" w14:textId="3C07A4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6A2684" w14:textId="0C4253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54910F" w14:textId="677DDE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DD713" w14:textId="62BF90B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40B996" w14:textId="6A1EEE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4AE8511" w14:textId="036DA2B9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EDE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460B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F44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7353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1491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5D9D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176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43D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9A4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601877" w14:textId="3FACDB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9769C3" w14:textId="656528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C16A8E" w14:textId="74C724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B21A838" w14:textId="16DBB3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3F55FE" w14:textId="058AA5B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D2CF9B" w14:textId="3304FBD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736173" w14:textId="613EE3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06E413C" w14:textId="44A07D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C96712" w14:textId="5BFA24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841A4B" w14:textId="2646278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F199B8" w14:textId="6C66EB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A30607" w14:textId="4365E4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8DCA2F2" w14:textId="77B20312" w:rsidTr="00C17674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33B45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ED27E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1FE6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D0839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55BC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2025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3CE0E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8C615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804B7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940FF0" w14:textId="36F7CE6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3427C7" w14:textId="5BB746B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EE6E2F8" w14:textId="21201A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A9E3097" w14:textId="67ADC8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BAEB4C" w14:textId="10F4B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E17F4D" w14:textId="172C91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7DD8BC2" w14:textId="23D7E1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94762B4" w14:textId="2BE756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2A242F8" w14:textId="64F687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F00B0D" w14:textId="60BD89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E494DD" w14:textId="625B2E7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2FC365" w14:textId="5F11AA1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AC5EC3F" w14:textId="2D8DB06F" w:rsidR="00516B8A" w:rsidRDefault="00516B8A" w:rsidP="00996638">
      <w:pPr>
        <w:spacing w:line="480" w:lineRule="auto"/>
        <w:ind w:firstLine="480"/>
      </w:pPr>
    </w:p>
    <w:tbl>
      <w:tblPr>
        <w:tblW w:w="907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373CE1C4" w14:textId="78B5FCF7" w:rsidTr="00DB32AD">
        <w:trPr>
          <w:trHeight w:val="278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40CB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54EDC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D72F49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E1D1D9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2E0600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6917DEE" w14:textId="57DE9E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621" w:type="dxa"/>
            <w:vAlign w:val="center"/>
          </w:tcPr>
          <w:p w14:paraId="46990A5F" w14:textId="127B65A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82FC28A" w14:textId="22F7F1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B4714C7" w14:textId="1CF5545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50F4FED1" w14:textId="0AB239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621" w:type="dxa"/>
            <w:vAlign w:val="center"/>
          </w:tcPr>
          <w:p w14:paraId="61E080AC" w14:textId="7267A6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CB54423" w14:textId="0D7240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103E401" w14:textId="7313AA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154A7523" w14:textId="0F970BBF" w:rsidTr="00DB32AD">
        <w:trPr>
          <w:trHeight w:val="285"/>
        </w:trPr>
        <w:tc>
          <w:tcPr>
            <w:tcW w:w="115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DFD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82C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3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3D2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6B6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7DE7624" w14:textId="5487838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C6739D7" w14:textId="6DCD42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0F22C334" w14:textId="768404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43A74A0D" w14:textId="41A79C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03D0BC5A" w14:textId="563E0A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9D6842F" w14:textId="251819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359A07D2" w14:textId="28A226E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12AC9CB" w14:textId="6FBA97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048CDFCA" w14:textId="111EDC71" w:rsidTr="00DB32AD">
        <w:trPr>
          <w:trHeight w:val="285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7C78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C21B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8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972F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0D01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7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0421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5365D0FE" w14:textId="644F02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040F80EF" w14:textId="461004B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61D21070" w14:textId="6F9100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52CD7AB1" w14:textId="28CA0E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2FE8C89F" w14:textId="6A9426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7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106539F5" w14:textId="509988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166D1657" w14:textId="2D0399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71FED321" w14:textId="7E1390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ECA4726" w14:textId="3BCDBDB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1F81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880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BD6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699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159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E9B857" w14:textId="4F9172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351BBF8" w14:textId="19DF28E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1A4F52E" w14:textId="2130B1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5EC89E" w14:textId="641A6E0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432640" w14:textId="64FC2A3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1F185A" w14:textId="38ED06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F609E4" w14:textId="782EB43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EE63775" w14:textId="32C49C3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233FD70" w14:textId="61F7163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835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43B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2BD1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CA8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9147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DC61FB3" w14:textId="3BA8C1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BB22AB" w14:textId="54075F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2DD1B7" w14:textId="39E378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AD319EC" w14:textId="6686A2C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962E4E" w14:textId="561E8D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7B2953" w14:textId="6D22456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2ED1777" w14:textId="56CCB29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CAA008D" w14:textId="05EB492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4A7A845" w14:textId="66EACB3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E9F7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9ED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47D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109CC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A637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4536F7" w14:textId="2E624D4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5A9413" w14:textId="0C3AD2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EF576B" w14:textId="47BD10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8F99EC1" w14:textId="3B40EAD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4C27C3" w14:textId="447EE1E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9E088F" w14:textId="52ADF91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BB0993" w14:textId="7738F5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6B2C04" w14:textId="5F27EC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1750DAFF" w14:textId="4091B77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F548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9D5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B211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5D66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5B30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0A13323" w14:textId="19B1A6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33A16E" w14:textId="4F5579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C4B906" w14:textId="1D2B6D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BFB00A3" w14:textId="260FB41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43586" w14:textId="437BF9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961405" w14:textId="0614BBA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C8AE273" w14:textId="646FB5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71E3F6C" w14:textId="2C84AD6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5CCC6BEA" w14:textId="742E848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E33D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D6D9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1676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9EE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57A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A09CAD" w14:textId="78FDDA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A7681E" w14:textId="3DB191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524DD9" w14:textId="6031E3F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781368E" w14:textId="750289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16AC53" w14:textId="7D59B5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DDA23E" w14:textId="75978C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A5F4A7" w14:textId="51EADC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5A78336" w14:textId="3A11F9A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80D3904" w14:textId="1CE85AA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4E3B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40BE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8CE3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D052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B80E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EFA672" w14:textId="5EA304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3D154DC" w14:textId="2F0218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B12F8C" w14:textId="7E8301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79ED79" w14:textId="02DCAD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97E5BE" w14:textId="66EC0A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557900" w14:textId="085181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0FB9B6" w14:textId="39ED9C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544440" w14:textId="6BA4F33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CE7B45E" w14:textId="1CF1E49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514E8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6BA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B07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2DB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26506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538E49F" w14:textId="321416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A76F52" w14:textId="47A913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66622D" w14:textId="3C5407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ED11377" w14:textId="7EC3664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5E4A222" w14:textId="293784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2CCD65" w14:textId="51EF03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4D04367" w14:textId="595E25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4B6AA9A" w14:textId="0BBF03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EB51D96" w14:textId="02C04EF3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F6D6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Sha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B6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AF5B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23F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8997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BC2F9B" w14:textId="39EEED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7B28F3" w14:textId="1E1569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DEAB5F" w14:textId="367CFD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C614515" w14:textId="740327B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A43436" w14:textId="381695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73BF94" w14:textId="557A038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B8960F1" w14:textId="44E5B2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058BEAB" w14:textId="3B063F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5187498" w14:textId="1B30214C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CE0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206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DE04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2FF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36D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371FE79" w14:textId="79CE02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3C3C07" w14:textId="6F340F2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CD7AABE" w14:textId="3B35B4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8BDF878" w14:textId="165ED1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F1C4F9" w14:textId="4E9681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81E52D5" w14:textId="7EEBFE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5C8F11" w14:textId="3E8AB6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E96946" w14:textId="6A767F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A88E88E" w14:textId="0A553425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DAF4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B1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9AB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F34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92D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6F274A" w14:textId="5F08A0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4314D4" w14:textId="69085C1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182E5C7" w14:textId="00C0EED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5B5D830" w14:textId="049863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337B8F" w14:textId="6527A5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17F9C8" w14:textId="3D151F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D66FE2" w14:textId="6E5C53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8EFF40" w14:textId="66F0EF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A1B4FD3" w14:textId="77511767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E6B4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7FEF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D37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71E5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2C3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1E8A27" w14:textId="441719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0A6DAAD" w14:textId="453581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C1FF6E3" w14:textId="30BF384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14F4CB6" w14:textId="32DDF4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3ED1AF" w14:textId="07F89E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FF122D" w14:textId="67D7E9A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68F589" w14:textId="612A86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FA02A31" w14:textId="3774D6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DAC61B0" w14:textId="5EB0CB7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20D4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336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EF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0B80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064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4D5C4B1" w14:textId="184756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E79842" w14:textId="03BFF4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C913A2" w14:textId="7623DF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033120" w14:textId="594C60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8807B74" w14:textId="622BA4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0D0161" w14:textId="3F4BA89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FAEA57" w14:textId="548EA7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1FCC814" w14:textId="7FAF73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E1665E2" w14:textId="35283E73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C80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37C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387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081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C38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05B83F" w14:textId="08E5A0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7A0E58" w14:textId="6C5DE70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852E6A" w14:textId="697588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452A0A7" w14:textId="5D0B51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EA0227" w14:textId="165437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618A0F" w14:textId="37CF56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FA068B" w14:textId="2834EE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6D9B299" w14:textId="119CFB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0E70550" w14:textId="1D80F14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F745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81D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C862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3A55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9E6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83A54D" w14:textId="4E6A5A9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693857" w14:textId="6121FF9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A33262" w14:textId="705708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4D0913C" w14:textId="55E20C7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6092C2" w14:textId="5C0491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EB0A78" w14:textId="363ED5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AFD9050" w14:textId="239B22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C960423" w14:textId="117478D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06442C0" w14:textId="6D987E88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377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8BA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3DC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2E5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62F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C2AB5FA" w14:textId="3C4CF9A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94181A" w14:textId="7012F0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6D86F2" w14:textId="21B3C1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5DEC22A" w14:textId="0814F5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CB8D57" w14:textId="270D6B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FA1268" w14:textId="48EB80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A0E46B" w14:textId="0DA935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679F08" w14:textId="2F7359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B5E2FD4" w14:textId="0C20F7C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1A7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1C57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1887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C87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EB7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106AA52" w14:textId="774931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C0FD15" w14:textId="4DF999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B9DAAF" w14:textId="7B8F50A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072D10" w14:textId="4414F8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588F36" w14:textId="7390C8F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7AE0A2" w14:textId="147B647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0894C5" w14:textId="5CCAA3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D403550" w14:textId="64E086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30F5389" w14:textId="1751622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D89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6DB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9E7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3E7B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D9A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A8FD66" w14:textId="14A6C6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70E0D18" w14:textId="5D188C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11936CD" w14:textId="11C20A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F580B38" w14:textId="5C1C44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B35EC0" w14:textId="43893E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46CBCF" w14:textId="033FCFA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0598CB" w14:textId="420D42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3C3805B" w14:textId="11CC9B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15AC4F0" w14:textId="5861B6E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47D4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FA82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263F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2C4D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737F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F213399" w14:textId="71875F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C57708" w14:textId="716170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D7450E3" w14:textId="423663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24FEC47" w14:textId="3B82EF0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285B80" w14:textId="291871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4B1312" w14:textId="29D951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275DA5" w14:textId="1119430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A40876B" w14:textId="112CD9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B815923" w14:textId="3A9A850B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20C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363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680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1B6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0127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9669B2" w14:textId="009857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618EE1" w14:textId="6F507AE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B336EF" w14:textId="7D876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24F6FED" w14:textId="4FD1F0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5AFBD" w14:textId="43FB41E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B3BAEE" w14:textId="191B6B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170B0F" w14:textId="4BF7AC4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102D0C" w14:textId="7799AC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8E4234E" w14:textId="6A6F40A9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581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3EE2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37C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90E8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036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CCD4B0" w14:textId="5D6F79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084D5D" w14:textId="188ED8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98CB223" w14:textId="3B181E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59AE240" w14:textId="27637C2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E67CB4" w14:textId="2E9F26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4ADBDC" w14:textId="2A8A908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E151ED" w14:textId="20D694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B10C41D" w14:textId="63064BA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24F9646" w14:textId="1899ED2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B3B5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A69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F88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746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9FE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DF6F56" w14:textId="039276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3BF0FB5" w14:textId="24DCDF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CA67F3" w14:textId="487F4D4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7029CE9" w14:textId="56C4F99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4A62FF" w14:textId="5DA894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2C4AE00" w14:textId="275454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53F5E9" w14:textId="694BBF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60DE987" w14:textId="19F2E7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CC4AC9B" w14:textId="2930588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4B2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678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4AB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588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2A7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421CA4" w14:textId="16B9997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51A8B4" w14:textId="69404C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C1D529" w14:textId="62B2A4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01B6295" w14:textId="7A5526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A1BC0E" w14:textId="2FC2A0C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B83B54" w14:textId="589F78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C8E1F9" w14:textId="78D1DD1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B921333" w14:textId="261BA2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16FCF0A" w14:textId="38DA4AD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EC4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F313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1307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CA1A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1DF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0B876C" w14:textId="0D3719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5700AA" w14:textId="15E91B8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C17013" w14:textId="2AD263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F53530" w14:textId="64424A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063354" w14:textId="5E2D29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EBDC87" w14:textId="058B18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781E07" w14:textId="4438D4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A24DD76" w14:textId="534F3DC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87E9825" w14:textId="01EA2E1B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6673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DBA9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B2AE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AFF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BA60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748ED7" w14:textId="2202F0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3988194" w14:textId="65D1A1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B002CC" w14:textId="363D5D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7684BDD" w14:textId="6B27D4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332B96" w14:textId="7201BA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1BEC37" w14:textId="476FAD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741C1D6" w14:textId="226820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0B60FFF" w14:textId="0FBA1C2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F961E8E" w14:textId="24BCD34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F7F5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F52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799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5C81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8EA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7D3E0A" w14:textId="71D620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C1D296" w14:textId="3EA18BD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B88CE0" w14:textId="567F036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E0132AF" w14:textId="61B39F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023E16" w14:textId="430D0D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14BC05" w14:textId="66D7D6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7DC01E" w14:textId="013F7E1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540107F" w14:textId="7BD5361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313DE38" w14:textId="29EB8F44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F07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E74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33B4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6011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4913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2D024B" w14:textId="3D88BBE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BDE8FC" w14:textId="419CED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A00168" w14:textId="3C4B43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62E846" w14:textId="2E6F5E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7571B7" w14:textId="018244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983A5F" w14:textId="7D9A5F4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5040D87" w14:textId="26472A2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787C4AC" w14:textId="1329C2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3FF77BC" w14:textId="5DDF391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0F2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04D65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05A9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044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1191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B0A511" w14:textId="4417DD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B94482" w14:textId="62AB971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60612" w14:textId="6BD0FE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CA3A806" w14:textId="4BBEE7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71AC99" w14:textId="75BB9D1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F728D3" w14:textId="398605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E5E5D2" w14:textId="65A0D9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AE617D" w14:textId="66CBE47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D5DF028" w14:textId="45B1459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1357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970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999F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247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C86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4C825E0" w14:textId="3707A30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61E833" w14:textId="3B065D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15E6F5" w14:textId="7E4CFAE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34A3DB7" w14:textId="6A431C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22E60DD" w14:textId="2BB01D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46A76C" w14:textId="1E5ED22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91A95B" w14:textId="36B0FA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41B0112" w14:textId="3E986C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0BFB304" w14:textId="78AD150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3357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14AA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8EB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9798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8C44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BCCAFA" w14:textId="787C19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C3A985" w14:textId="4BFD54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4B1ED8" w14:textId="50AB13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CEB21E8" w14:textId="4E10D1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380882A" w14:textId="765196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F486A8" w14:textId="32F6A3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DE94E1" w14:textId="3ADA0F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0237E9" w14:textId="5A87E8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A203BFC" w14:textId="0C8B03C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360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388D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6954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881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0EA7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58355F" w14:textId="2AFB2F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047732" w14:textId="0168AD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B5D9267" w14:textId="27C364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FC66011" w14:textId="0DFFC6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606688" w14:textId="287784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4A6100" w14:textId="0C3284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77FE91" w14:textId="090D08A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36DB1AE" w14:textId="541243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AC2A1AD" w14:textId="244C4968" w:rsidTr="00DB32AD">
        <w:trPr>
          <w:trHeight w:val="278"/>
        </w:trPr>
        <w:tc>
          <w:tcPr>
            <w:tcW w:w="11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AA21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5E57D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5D89A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77D4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1</w:t>
            </w:r>
          </w:p>
        </w:tc>
        <w:tc>
          <w:tcPr>
            <w:tcW w:w="7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2392C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9FD241B" w14:textId="5BABD0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F5EE1AC" w14:textId="697DB2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604505D" w14:textId="16427A4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4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5E8BC132" w14:textId="0F5AF5E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27F8AF5" w14:textId="2F976F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6202B324" w14:textId="5FA385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1C9F59A0" w14:textId="1F4D26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283E1808" w14:textId="6DB8BA0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FCEE74E" w14:textId="30AC7648" w:rsidR="00E85347" w:rsidRDefault="00DB32AD" w:rsidP="00996638">
      <w:pPr>
        <w:spacing w:line="480" w:lineRule="auto"/>
        <w:ind w:firstLine="420"/>
        <w:rPr>
          <w:sz w:val="21"/>
        </w:rPr>
      </w:pPr>
      <w:r w:rsidRPr="00E4179B">
        <w:rPr>
          <w:sz w:val="21"/>
        </w:rPr>
        <w:t>Note: - means that the returns to scale are constant, drs means that the returns to scale are decreasing, and irs means that the returns to scale are increasing.</w:t>
      </w:r>
    </w:p>
    <w:p w14:paraId="63426393" w14:textId="77777777" w:rsidR="00DB32AD" w:rsidRDefault="00DB32AD" w:rsidP="00996638">
      <w:pPr>
        <w:spacing w:line="480" w:lineRule="auto"/>
        <w:ind w:firstLine="480"/>
      </w:pPr>
    </w:p>
    <w:p w14:paraId="18D01CC6" w14:textId="067F2B0C" w:rsidR="00D36494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6</w:t>
      </w:r>
      <w:r w:rsidR="00D36494">
        <w:t xml:space="preserve"> </w:t>
      </w:r>
      <w:r w:rsidR="00D36494" w:rsidRPr="00D36494">
        <w:t>Malmquist productivity index</w:t>
      </w:r>
      <w:r w:rsidR="00D36494">
        <w:t xml:space="preserve"> results</w:t>
      </w:r>
    </w:p>
    <w:tbl>
      <w:tblPr>
        <w:tblW w:w="13130" w:type="dxa"/>
        <w:tblInd w:w="-5" w:type="dxa"/>
        <w:tblLook w:val="04A0" w:firstRow="1" w:lastRow="0" w:firstColumn="1" w:lastColumn="0" w:noHBand="0" w:noVBand="1"/>
      </w:tblPr>
      <w:tblGrid>
        <w:gridCol w:w="1418"/>
        <w:gridCol w:w="697"/>
        <w:gridCol w:w="936"/>
        <w:gridCol w:w="677"/>
        <w:gridCol w:w="677"/>
        <w:gridCol w:w="777"/>
        <w:gridCol w:w="891"/>
        <w:gridCol w:w="936"/>
        <w:gridCol w:w="677"/>
        <w:gridCol w:w="891"/>
        <w:gridCol w:w="891"/>
        <w:gridCol w:w="777"/>
        <w:gridCol w:w="936"/>
        <w:gridCol w:w="677"/>
        <w:gridCol w:w="677"/>
        <w:gridCol w:w="777"/>
      </w:tblGrid>
      <w:tr w:rsidR="004A6833" w:rsidRPr="00D36494" w14:paraId="3358584D" w14:textId="77777777" w:rsidTr="004A6833">
        <w:trPr>
          <w:trHeight w:val="278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CA46" w14:textId="77777777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58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906D" w14:textId="381F223F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-2005</w:t>
            </w:r>
          </w:p>
        </w:tc>
        <w:tc>
          <w:tcPr>
            <w:tcW w:w="428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4E90" w14:textId="6D92B573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-2006</w:t>
            </w:r>
          </w:p>
        </w:tc>
        <w:tc>
          <w:tcPr>
            <w:tcW w:w="38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BDA01" w14:textId="483F385B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-2007</w:t>
            </w:r>
          </w:p>
        </w:tc>
      </w:tr>
      <w:tr w:rsidR="001C4BC2" w:rsidRPr="00D36494" w14:paraId="0757FFC6" w14:textId="77777777" w:rsidTr="004A6833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04F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51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4C193" w14:textId="505717E4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2F33B" w14:textId="53761614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9D535" w14:textId="6C44CFC9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523A0" w14:textId="4C68E1BE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9501" w14:textId="5089F41F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52612" w14:textId="00B30357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27128" w14:textId="69AD7C19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BE599" w14:textId="1C08C1E6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DECB" w14:textId="65B8AFA1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0522" w14:textId="29DA3835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CDF10" w14:textId="3547FD51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65070" w14:textId="7E498130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BA8C" w14:textId="789DD6A5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948E1" w14:textId="3FCF7F0C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A62C" w14:textId="43CACB4B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1C4BC2" w:rsidRPr="00D36494" w14:paraId="31B520B2" w14:textId="77777777" w:rsidTr="004A6833">
        <w:trPr>
          <w:trHeight w:val="278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BFF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5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F46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43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AF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79F7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DD81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8FE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7C61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0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3A1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81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FD5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496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149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378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7DD4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FF0D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3 </w:t>
            </w:r>
          </w:p>
        </w:tc>
      </w:tr>
      <w:tr w:rsidR="001C4BC2" w:rsidRPr="00D36494" w14:paraId="33DE611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B4186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198CD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3D41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0EDE1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6A5B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59DE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C7CE0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36FED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DA547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E7507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05D8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5015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481A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2B070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B9FE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7859D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4 </w:t>
            </w:r>
          </w:p>
        </w:tc>
      </w:tr>
      <w:tr w:rsidR="001C4BC2" w:rsidRPr="00D36494" w14:paraId="7592907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40511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743BC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26C39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29964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77CEC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449B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FE58F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A791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78A9C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1660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7A6E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E751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1B479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9636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B509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3DB7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</w:tr>
      <w:tr w:rsidR="001C4BC2" w:rsidRPr="00D36494" w14:paraId="78C45B98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BDC7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ACAC7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6210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2E36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F046A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D400D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30EF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547E9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89609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4C47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55F8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1A05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50213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16E7F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CCBB6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3F2B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</w:tr>
      <w:tr w:rsidR="001C4BC2" w:rsidRPr="00D36494" w14:paraId="480C303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FABE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68E8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A726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DF4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27AAB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CDD0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B46A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6D5F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FFB1C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53F56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F9A5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E940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91FF2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F551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373FF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9E289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</w:tr>
      <w:tr w:rsidR="001C4BC2" w:rsidRPr="00D36494" w14:paraId="4E78CB9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A2078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0832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8115F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3397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4A676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6E7AA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64C3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A11D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E8E9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5EBF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EC5E5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ECDB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B501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FBCA9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9793C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0D88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</w:tr>
      <w:tr w:rsidR="001C4BC2" w:rsidRPr="00D36494" w14:paraId="6DC65F3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27F77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4E4BC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D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CFFD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44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DB18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5391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FD5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73FB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7B60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3D976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E61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4F1D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2E0B8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7D41A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4CE7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0 </w:t>
            </w:r>
          </w:p>
        </w:tc>
      </w:tr>
      <w:tr w:rsidR="001C4BC2" w:rsidRPr="00D36494" w14:paraId="3C02DD5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406F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F2AD9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F9FA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FBC0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01F8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A33B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3113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CD94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CE1C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6D8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84EB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5CB2B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406C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95CE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2705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0588F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8 </w:t>
            </w:r>
          </w:p>
        </w:tc>
      </w:tr>
      <w:tr w:rsidR="001C4BC2" w:rsidRPr="00D36494" w14:paraId="47949120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F31C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99C4B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1CE6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B2F3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33F0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8C32D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87CE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FBA8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7348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B3B2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E3F6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6812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9AF0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FEA33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C8F7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BF9D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2 </w:t>
            </w:r>
          </w:p>
        </w:tc>
      </w:tr>
      <w:tr w:rsidR="001C4BC2" w:rsidRPr="00D36494" w14:paraId="1A5CAD2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9041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2BEE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60422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D5B1E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168A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BC5D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5862E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D6347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A8AF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5041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DCFD9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A8B6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C416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EDC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3DCE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23DE7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</w:tr>
      <w:tr w:rsidR="001C4BC2" w:rsidRPr="00D36494" w14:paraId="6CA75E3A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6AFE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B010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6330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5085F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312C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9371C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80C8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584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0E64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2F12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E094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AE42C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458AD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EB2D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3681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2135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</w:tr>
      <w:tr w:rsidR="001C4BC2" w:rsidRPr="00D36494" w14:paraId="2BAB2922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D6D3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7DB0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EE72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A1BF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3FE2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E0BF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0E80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9AD2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23A2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1E0EB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26A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235D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522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DAAF2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7D395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0E7D5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</w:tr>
      <w:tr w:rsidR="001C4BC2" w:rsidRPr="00D36494" w14:paraId="08408559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55D5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D9E83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AEB0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B6A1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654F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4951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8178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1C5CA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1B6A1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C255D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62FB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63EA1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18CB7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42CD9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D675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5FA59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3 </w:t>
            </w:r>
          </w:p>
        </w:tc>
      </w:tr>
      <w:tr w:rsidR="001C4BC2" w:rsidRPr="00D36494" w14:paraId="2B6CF418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868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DE913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755E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B30EC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49AF3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D3DE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0C72C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9CFE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D037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E0E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07E3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B784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5BB3A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08B9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C82D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788B4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</w:tr>
      <w:tr w:rsidR="001C4BC2" w:rsidRPr="00D36494" w14:paraId="28FC892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DD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FE36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730E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EFE94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D47A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6EF49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AA8F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48C1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45C2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3EA5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67D9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10386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4FA72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CC22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510C8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5A96F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4 </w:t>
            </w:r>
          </w:p>
        </w:tc>
      </w:tr>
      <w:tr w:rsidR="001C4BC2" w:rsidRPr="00D36494" w14:paraId="00E226B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27186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E002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D96F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7F36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3166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288E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9142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68A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CD55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91D8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8BB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A222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BE36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2D37F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C7E5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BC4E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2 </w:t>
            </w:r>
          </w:p>
        </w:tc>
      </w:tr>
      <w:tr w:rsidR="001C4BC2" w:rsidRPr="00D36494" w14:paraId="727CED59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F4804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EA85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01235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B4B15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44B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CE28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5A9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67C6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396A6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B33D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4249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1306E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FC13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8A91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F6556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371C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7 </w:t>
            </w:r>
          </w:p>
        </w:tc>
      </w:tr>
      <w:tr w:rsidR="001C4BC2" w:rsidRPr="00D36494" w14:paraId="7B70115A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A73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1B25C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85A6A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5625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18B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9241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E187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1D5A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2F25C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C84B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FEDD2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65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3625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4A2C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911B7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D6D0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</w:tr>
      <w:tr w:rsidR="001C4BC2" w:rsidRPr="00D36494" w14:paraId="774A4B4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569B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Guangdo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98C7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1C355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36800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DB56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9ED0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A8A4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CD26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3F01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35648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5D577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F16F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56654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78A41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3D03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C558A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</w:tr>
      <w:tr w:rsidR="001C4BC2" w:rsidRPr="00D36494" w14:paraId="37DD16E5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37B33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E35B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9480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BE39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B9329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D7AB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C8AD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B769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6738D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FC22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CE75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7C71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24BCB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67F2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D778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6EE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6 </w:t>
            </w:r>
          </w:p>
        </w:tc>
      </w:tr>
      <w:tr w:rsidR="001C4BC2" w:rsidRPr="00D36494" w14:paraId="1DEB567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C42D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05027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3C6C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0D83E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8A4B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8031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EED2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0F29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C4B1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D40BB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6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D2D6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7CF1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5624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BDCF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C14D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D0F1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78 </w:t>
            </w:r>
          </w:p>
        </w:tc>
      </w:tr>
      <w:tr w:rsidR="001C4BC2" w:rsidRPr="00D36494" w14:paraId="0F6BC78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61C3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938B3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5063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FA41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9F03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4941D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70B2C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880B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1E1E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464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499C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03AF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813AA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B479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A9ED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17778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0 </w:t>
            </w:r>
          </w:p>
        </w:tc>
      </w:tr>
      <w:tr w:rsidR="001C4BC2" w:rsidRPr="00D36494" w14:paraId="67BEF4BF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D1D6E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2E9F2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9D8F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8AF86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69858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355A2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D03B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7AD8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DF1E0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9001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88423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6192D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B58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85DC7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6821D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E80A8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</w:tr>
      <w:tr w:rsidR="001C4BC2" w:rsidRPr="00D36494" w14:paraId="48A84B7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C030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0DEA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F356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E151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5DF8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5C83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372A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6A253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22B5E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AA24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805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891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0CF4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09ECD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FB5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7378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</w:tr>
      <w:tr w:rsidR="001C4BC2" w:rsidRPr="00D36494" w14:paraId="0F8B3FC6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6484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3A16A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83EDA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4098C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31C8D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F3788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6501A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D5F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4C3AE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7D70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1DB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2741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7C8B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07F0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9D5C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DF76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6 </w:t>
            </w:r>
          </w:p>
        </w:tc>
      </w:tr>
      <w:tr w:rsidR="001C4BC2" w:rsidRPr="00D36494" w14:paraId="6D9D6405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A35F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536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68CE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CDC5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30B65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D06CE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EE4A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480.71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B200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CD95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F0C20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480.71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518B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69.19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55DD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2027C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A316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578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36E9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4 </w:t>
            </w:r>
          </w:p>
        </w:tc>
      </w:tr>
      <w:tr w:rsidR="001C4BC2" w:rsidRPr="00D36494" w14:paraId="3443EF3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12F8E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E3446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C319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AC88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F16E6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2564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9B97B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1896C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5E4D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D6D4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4EFE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6377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D973A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358A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02E4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FEC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</w:tr>
      <w:tr w:rsidR="001C4BC2" w:rsidRPr="00D36494" w14:paraId="60492CA1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3D808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78A09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9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B4DF9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F2D3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9F93A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F006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4087A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4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A04A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5381F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AD1F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4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8BD1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E52A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A37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838F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853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4302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7 </w:t>
            </w:r>
          </w:p>
        </w:tc>
      </w:tr>
      <w:tr w:rsidR="001C4BC2" w:rsidRPr="00D36494" w14:paraId="0411CB1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420E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28BCE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E4EC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3F7BD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7FDD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6ACA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D4EF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EFC2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18359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CC6E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B8B28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A64A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7B45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1BA2F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473F2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4EDD8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95 </w:t>
            </w:r>
          </w:p>
        </w:tc>
      </w:tr>
      <w:tr w:rsidR="001C4BC2" w:rsidRPr="00D36494" w14:paraId="332E6911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9A1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3EA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42134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E98B5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9363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5FAD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90AB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FEBC3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8716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7F660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7A55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25DE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C49C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B5878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1E72D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2929B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84 </w:t>
            </w:r>
          </w:p>
        </w:tc>
      </w:tr>
      <w:tr w:rsidR="001C4BC2" w:rsidRPr="00D36494" w14:paraId="1DD053B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8176F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BC8CC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71CC5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B81C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26D2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53D68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5A6C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FAF0F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FBFA4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BCF3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C9AB1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64B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798B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F3A3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E312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7E7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65 </w:t>
            </w:r>
          </w:p>
        </w:tc>
      </w:tr>
      <w:tr w:rsidR="001C4BC2" w:rsidRPr="00D36494" w14:paraId="5ECDA096" w14:textId="77777777" w:rsidTr="004A6833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DE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51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571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AF6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DDFF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635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F80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E3E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9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133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33BF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4C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95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E4F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B69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74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483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E15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3 </w:t>
            </w:r>
          </w:p>
        </w:tc>
      </w:tr>
    </w:tbl>
    <w:p w14:paraId="5B907873" w14:textId="5370326B" w:rsidR="00D36494" w:rsidRPr="0038560D" w:rsidRDefault="00D36494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2950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7"/>
        <w:gridCol w:w="936"/>
        <w:gridCol w:w="677"/>
        <w:gridCol w:w="677"/>
        <w:gridCol w:w="777"/>
        <w:gridCol w:w="777"/>
        <w:gridCol w:w="936"/>
        <w:gridCol w:w="677"/>
        <w:gridCol w:w="677"/>
        <w:gridCol w:w="777"/>
        <w:gridCol w:w="777"/>
        <w:gridCol w:w="936"/>
        <w:gridCol w:w="677"/>
        <w:gridCol w:w="677"/>
        <w:gridCol w:w="777"/>
      </w:tblGrid>
      <w:tr w:rsidR="0046704A" w:rsidRPr="0038560D" w14:paraId="603E7DD5" w14:textId="77777777" w:rsidTr="00E435A0">
        <w:trPr>
          <w:trHeight w:val="278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D47202" w14:textId="77777777" w:rsidR="0046704A" w:rsidRPr="0038560D" w:rsidRDefault="0046704A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22ED8DEF" w14:textId="1FED107B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-2008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3D235D26" w14:textId="187BAC58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-2009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37D0CC68" w14:textId="514A78B6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-2010</w:t>
            </w:r>
          </w:p>
        </w:tc>
      </w:tr>
      <w:tr w:rsidR="005134F1" w:rsidRPr="0038560D" w14:paraId="54DD4404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E3C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973D6" w14:textId="6466EEA3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8866" w14:textId="1BA33C1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6789C" w14:textId="776A8875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E46C" w14:textId="259C138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0BE5B" w14:textId="6C22295F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6899" w14:textId="65628B7B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90A0" w14:textId="65EC2D7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8F1D7" w14:textId="5CDB545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282ED" w14:textId="37CC1B7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56BF4" w14:textId="3174649D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4FC6" w14:textId="2AD2E9D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3A7E" w14:textId="0C3338C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CC44" w14:textId="3AC6BD8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91409" w14:textId="37FD8ACF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741D" w14:textId="3940E50D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5134F1" w:rsidRPr="0038560D" w14:paraId="41311F8C" w14:textId="77777777" w:rsidTr="0046704A">
        <w:trPr>
          <w:trHeight w:val="278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8732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9EE7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1229C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DA55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1563F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A8518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4C38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2FCA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817F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112F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5BBCA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6206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96911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487F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45176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9EB92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</w:tr>
      <w:tr w:rsidR="005134F1" w:rsidRPr="0038560D" w14:paraId="19B6EE4F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9421A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C59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41F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97E5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07FF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8D3C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279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8746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5C08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898C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8A1B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0C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5E61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BA07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399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6D6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</w:tr>
      <w:tr w:rsidR="005134F1" w:rsidRPr="0038560D" w14:paraId="66ADF5A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10CF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C19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AA48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5F7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76A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1BB8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460F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7E6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80F6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364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C98B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AF6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B8C1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8FB0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43F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89F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1 </w:t>
            </w:r>
          </w:p>
        </w:tc>
      </w:tr>
      <w:tr w:rsidR="005134F1" w:rsidRPr="0038560D" w14:paraId="0B6486B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61D8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7824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EE85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525B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456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95E3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F8A1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0893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CD1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CCEA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406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A6B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8FF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3934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520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2DF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</w:tr>
      <w:tr w:rsidR="005134F1" w:rsidRPr="0038560D" w14:paraId="653A4DD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90FF3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A8CB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4E56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B17E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2C0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2425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85A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A77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9C4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B21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6C0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CE68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08A7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D40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A7314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AD3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</w:tr>
      <w:tr w:rsidR="005134F1" w:rsidRPr="0038560D" w14:paraId="2E2B72FC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9B3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A93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5F83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4BC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78CB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E6B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12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ABDF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A6C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EA648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F6F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F32D2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8AB5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288A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0D9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D37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</w:tr>
      <w:tr w:rsidR="005134F1" w:rsidRPr="0038560D" w14:paraId="390D789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6E9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E05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83A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658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C2E0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EBDC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4339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C2B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C94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77F2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5AD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D02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55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E6AC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3DC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CF2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</w:tr>
      <w:tr w:rsidR="005134F1" w:rsidRPr="0038560D" w14:paraId="472BC631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84B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eilong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966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A86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7AE1F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3B84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D0B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5701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9F40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389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F641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0F25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E08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CFAB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A4FA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EEDC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95780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9 </w:t>
            </w:r>
          </w:p>
        </w:tc>
      </w:tr>
      <w:tr w:rsidR="005134F1" w:rsidRPr="0038560D" w14:paraId="62871F7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F319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F89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FBE8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DEA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EDB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809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C33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0054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7DA4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E7D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FE8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E4EB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ED6C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21E2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E75F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0B7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</w:tr>
      <w:tr w:rsidR="005134F1" w:rsidRPr="0038560D" w14:paraId="57C19DE0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EBF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664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2E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14E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0C5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2BF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7FC0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CF4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026B2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58A5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8F6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9511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0BE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C9F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F69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303B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</w:tr>
      <w:tr w:rsidR="005134F1" w:rsidRPr="0038560D" w14:paraId="58609C7E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28EE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0859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2A8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900D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2CF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0FA9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B48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D278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2D3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714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4F09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E59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2ACE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05D7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F14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8CDE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</w:tr>
      <w:tr w:rsidR="005134F1" w:rsidRPr="0038560D" w14:paraId="3797356D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06BB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1DC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890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E24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7562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18D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2FF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047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C5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E12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7F0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7BC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20E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4F9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D4A6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D53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</w:tr>
      <w:tr w:rsidR="005134F1" w:rsidRPr="0038560D" w14:paraId="0538AB4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957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E15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8C7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F9A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E04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644D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C0F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507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210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3C10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1F1C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63CD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C89E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802B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5C80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8866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</w:tr>
      <w:tr w:rsidR="005134F1" w:rsidRPr="0038560D" w14:paraId="651CB25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FB3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0FC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5F24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CA99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8211B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E84D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B843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B6C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4DB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B4E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2180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08F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A012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A87A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43B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9A8C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</w:tr>
      <w:tr w:rsidR="005134F1" w:rsidRPr="0038560D" w14:paraId="79C6636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251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F283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5CB6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8DB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D6A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71B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FA5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D82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23C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DD5D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15F3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F81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BAD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125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B020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A0E6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</w:tr>
      <w:tr w:rsidR="005134F1" w:rsidRPr="0038560D" w14:paraId="1551741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10B5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BD7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D8E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77C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784C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D05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954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F35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7A3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F57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F5D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653DD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336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F14A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88D4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FEC1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</w:tr>
      <w:tr w:rsidR="005134F1" w:rsidRPr="0038560D" w14:paraId="45EAEFFA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F7D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288B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298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670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006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4A3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AD0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FFB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5F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B73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EC71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E972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92F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5F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3D2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F826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</w:tr>
      <w:tr w:rsidR="005134F1" w:rsidRPr="0038560D" w14:paraId="4B3F3DFF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0531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B44C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AC5E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65A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6D9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31FA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0EF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2D7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F745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E54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BE7B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451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96B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A37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1A3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144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4 </w:t>
            </w:r>
          </w:p>
        </w:tc>
      </w:tr>
      <w:tr w:rsidR="005134F1" w:rsidRPr="0038560D" w14:paraId="0E5EDFE4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A2D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5A3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B64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C2AF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8650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777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C92C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6D0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EE5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90C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F0D1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6B7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FED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957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8C7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76F2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</w:tr>
      <w:tr w:rsidR="005134F1" w:rsidRPr="0038560D" w14:paraId="02B0A8E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FE95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66D12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34B6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117D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BA5E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9A9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8234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E51D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70A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ACB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B0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28F0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554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D5C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28D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F321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</w:tr>
      <w:tr w:rsidR="005134F1" w:rsidRPr="0038560D" w14:paraId="5BD6764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C103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5E7B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745F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544C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5BFA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B79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096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1989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732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8E5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D89B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8BE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35FA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9EED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DD3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2049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</w:tr>
      <w:tr w:rsidR="005134F1" w:rsidRPr="0038560D" w14:paraId="0E3EF51C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4A42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AAA5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57F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6EDA1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289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209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6EA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5B4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9FBC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BDB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0F18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2DDCF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300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C78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DA0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580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</w:tr>
      <w:tr w:rsidR="005134F1" w:rsidRPr="0038560D" w14:paraId="7BE2BE1D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DE16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D09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03E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87E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F826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A19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6E3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80A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40C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29A8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F00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DC9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5D1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28C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3B13F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ADF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9 </w:t>
            </w:r>
          </w:p>
        </w:tc>
      </w:tr>
      <w:tr w:rsidR="005134F1" w:rsidRPr="0038560D" w14:paraId="2A4CB86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464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DC09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1C7D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BF6B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5B1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9FE2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887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2DE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7DD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897F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9A5F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084B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48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2AF5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C6C8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C30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</w:tr>
      <w:tr w:rsidR="005134F1" w:rsidRPr="0038560D" w14:paraId="753A18C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BBC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0273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CC9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E55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7CAA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6B1B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C06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494B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9050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360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66D88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D0C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829F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E64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54FA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6DED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4 </w:t>
            </w:r>
          </w:p>
        </w:tc>
      </w:tr>
      <w:tr w:rsidR="005134F1" w:rsidRPr="0038560D" w14:paraId="74718247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5949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30A8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6A4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447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DAC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647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36E3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225D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2B66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D16E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3F19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7C9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475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9BC8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313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1FC1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</w:tr>
      <w:tr w:rsidR="005134F1" w:rsidRPr="0038560D" w14:paraId="5190095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FE25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B09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6FA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95F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7409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49D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A1B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D523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81E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19E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91C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998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69EF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C731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9317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CA8A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</w:tr>
      <w:tr w:rsidR="005134F1" w:rsidRPr="0038560D" w14:paraId="36F0EE62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3C25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3A5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F13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7966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111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FE3A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912B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0447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F231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1A9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6616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2AD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4D9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B1C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FA14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BD6E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</w:tr>
      <w:tr w:rsidR="005134F1" w:rsidRPr="0038560D" w14:paraId="103563FE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5E69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B0EA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E35E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67D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9027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FA7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0970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DBE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6BD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4F9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1E5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09C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DCF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39E7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21B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AF3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</w:tr>
      <w:tr w:rsidR="005134F1" w:rsidRPr="0038560D" w14:paraId="10582CB1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9C1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A21D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FA3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7B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69C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A4FE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8D6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97D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966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1B2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B7E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D082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F37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5C12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FA0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7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D80E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0 </w:t>
            </w:r>
          </w:p>
        </w:tc>
      </w:tr>
      <w:tr w:rsidR="005134F1" w:rsidRPr="0038560D" w14:paraId="0687E9F2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729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D0B9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556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040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55A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B97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D60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345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CA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68B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B4F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53D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C2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2DC1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92B9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2C97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7 </w:t>
            </w:r>
          </w:p>
        </w:tc>
      </w:tr>
      <w:tr w:rsidR="005134F1" w:rsidRPr="0038560D" w14:paraId="00B77755" w14:textId="77777777" w:rsidTr="0046704A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26AB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83A0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AD11B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8E71B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ACCB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04041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1CA4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EE98D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69698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0294F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AC7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64D4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33E39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AE7E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4751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0FEB0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</w:tr>
    </w:tbl>
    <w:p w14:paraId="124B21D8" w14:textId="3E303522" w:rsidR="005134F1" w:rsidRPr="0038560D" w:rsidRDefault="005134F1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365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860"/>
        <w:gridCol w:w="960"/>
        <w:gridCol w:w="677"/>
        <w:gridCol w:w="860"/>
        <w:gridCol w:w="86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1C58DF" w:rsidRPr="0038560D" w14:paraId="61D2E91E" w14:textId="77777777" w:rsidTr="001C58DF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8F7BF9" w14:textId="77777777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217" w:type="dxa"/>
            <w:gridSpan w:val="5"/>
            <w:shd w:val="clear" w:color="auto" w:fill="auto"/>
            <w:noWrap/>
            <w:vAlign w:val="center"/>
            <w:hideMark/>
          </w:tcPr>
          <w:p w14:paraId="28649E11" w14:textId="04F27C6B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-2011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73141346" w14:textId="7800658C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-2012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CA9313D" w14:textId="64B4DB78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-2013</w:t>
            </w:r>
          </w:p>
        </w:tc>
      </w:tr>
      <w:tr w:rsidR="0038560D" w:rsidRPr="0038560D" w14:paraId="1F4A1BC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61CA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37EB" w14:textId="678EFCFA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9242F" w14:textId="66B2AF79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1BE8" w14:textId="304881E0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15E6F" w14:textId="18116E0C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A948" w14:textId="594B14E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0AA5" w14:textId="5968FC5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42D76" w14:textId="304EF5B3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0F9AE" w14:textId="0E2C359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851F" w14:textId="70A2B133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AA1F2" w14:textId="2A5F461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96C9" w14:textId="374F731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C56A4" w14:textId="601BAE0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49F34" w14:textId="000A9FEC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C6E9F" w14:textId="1A4588E5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CB6B5" w14:textId="2A2F6D9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11C02246" w14:textId="77777777" w:rsidTr="001C58DF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18ECA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3B75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6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07FD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81B6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3C79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3 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092F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5D8FC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3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662CC7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4BE4E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983C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61F6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458D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5469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541F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5481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0BBF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</w:tr>
      <w:tr w:rsidR="0038560D" w:rsidRPr="0038560D" w14:paraId="153244D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F84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222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990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A31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23A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D1C6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835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B6A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F367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9DF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C60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42E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7A8F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980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1F2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A21CA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</w:tr>
      <w:tr w:rsidR="0038560D" w:rsidRPr="0038560D" w14:paraId="3CBA412F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847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446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50C8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DC8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2625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498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808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CC6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3FF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3B3B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2EE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E5E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DB3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411F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158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167D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73 </w:t>
            </w:r>
          </w:p>
        </w:tc>
      </w:tr>
      <w:tr w:rsidR="0038560D" w:rsidRPr="0038560D" w14:paraId="556EE24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36EE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1A0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83F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C401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0D5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8BC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1BC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596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F775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339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CE4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081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5E1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7B91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4BB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3C8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</w:tr>
      <w:tr w:rsidR="0038560D" w:rsidRPr="0038560D" w14:paraId="0A05BFA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BEEE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9BCD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F17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CBD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E160D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CC7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0EB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48B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993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714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4E7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0F26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F6F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E6ED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EDD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889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4 </w:t>
            </w:r>
          </w:p>
        </w:tc>
      </w:tr>
      <w:tr w:rsidR="0038560D" w:rsidRPr="0038560D" w14:paraId="77D9CE4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670C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0D5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65DE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D57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6DC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DC7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89D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A925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DEAD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78A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3EF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6E6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490E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83C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5A5A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10F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</w:tr>
      <w:tr w:rsidR="0038560D" w:rsidRPr="0038560D" w14:paraId="0BC8E305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C2A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998BE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997AC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81E4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E58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7A2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C829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35F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D51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67BD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94C3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D5F1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543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0F4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D79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BDC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59 </w:t>
            </w:r>
          </w:p>
        </w:tc>
      </w:tr>
      <w:tr w:rsidR="0038560D" w:rsidRPr="0038560D" w14:paraId="1F5BDB7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9E9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E72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553F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2F4D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781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E107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97E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11C6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BB85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97A1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CC1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C329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CEE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419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511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732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0 </w:t>
            </w:r>
          </w:p>
        </w:tc>
      </w:tr>
      <w:tr w:rsidR="0038560D" w:rsidRPr="0038560D" w14:paraId="181BA69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F50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EEB2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0D8C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8B29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921F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85D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CE8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1BC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EB6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BF49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2FF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33A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2EC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DFFB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7CD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A10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1 </w:t>
            </w:r>
          </w:p>
        </w:tc>
      </w:tr>
      <w:tr w:rsidR="0038560D" w:rsidRPr="0038560D" w14:paraId="269B8F3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33F6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359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CBD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2381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E12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B7FE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635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4E56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0CF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F4EA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8C42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A70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11DC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0C6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44F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410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</w:tr>
      <w:tr w:rsidR="0038560D" w:rsidRPr="0038560D" w14:paraId="27394001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2FB6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3EC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C44A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37C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6FFF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765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0E6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FD6B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D1B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E07C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C77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88F7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419E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3693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783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335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</w:tr>
      <w:tr w:rsidR="0038560D" w:rsidRPr="0038560D" w14:paraId="41F4A1E4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5936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E0D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EFD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BB2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A1E8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2DE3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3B9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F3A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2A31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7D4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0F9B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9BF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1A8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560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C7251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6CA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</w:tr>
      <w:tr w:rsidR="0038560D" w:rsidRPr="0038560D" w14:paraId="3E78371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383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0A2B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5F2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A131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7C04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C7F0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C06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A073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2D97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CE5F7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0FD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BA8D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A31B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287B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C19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FA2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</w:tr>
      <w:tr w:rsidR="0038560D" w:rsidRPr="0038560D" w14:paraId="7F90316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696B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0000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D22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981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24E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848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B97F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08F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8AA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3D8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BD3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0D13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624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142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E57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4ED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</w:tr>
      <w:tr w:rsidR="0038560D" w:rsidRPr="0038560D" w14:paraId="6552497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54B5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7FE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EFFA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38F4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D61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4E9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A5B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5A9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CD7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C8E8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5681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68B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8005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F111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767F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C1A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0A8EB7C1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96A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C7EA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DF4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D322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9A07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CD1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2ED5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9067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8E7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8543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469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5D5D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9F02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EC77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7A64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1ED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</w:tr>
      <w:tr w:rsidR="0038560D" w:rsidRPr="0038560D" w14:paraId="286E11C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2C1FE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FB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746A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EF6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480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605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09BF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9BEA5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9A1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68E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3A1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80DE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A3E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2BC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483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63AE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</w:tr>
      <w:tr w:rsidR="0038560D" w:rsidRPr="0038560D" w14:paraId="3569B12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D985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A74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6BB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F58E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137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CEAC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846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9B8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ADE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292A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1CA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F8B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F139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F5F3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4DFC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8C4F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4 </w:t>
            </w:r>
          </w:p>
        </w:tc>
      </w:tr>
      <w:tr w:rsidR="0038560D" w:rsidRPr="0038560D" w14:paraId="001ACDB2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E8C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A0D7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45D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F9A5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DF74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436B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C32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3AB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8CB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F715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C62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CB2E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7FC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F416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DB4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3BF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6 </w:t>
            </w:r>
          </w:p>
        </w:tc>
      </w:tr>
      <w:tr w:rsidR="0038560D" w:rsidRPr="0038560D" w14:paraId="7F230706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1C91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9CE7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727E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3751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F732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0A4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B62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0B9D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6B8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37E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278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482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07E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B22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D00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ACD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5 </w:t>
            </w:r>
          </w:p>
        </w:tc>
      </w:tr>
      <w:tr w:rsidR="0038560D" w:rsidRPr="0038560D" w14:paraId="2099FB9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162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427B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3BA3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AE4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E23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3D2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4B6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6569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3F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EE72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463EF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AA9B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D30A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0AE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67B3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2C8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9 </w:t>
            </w:r>
          </w:p>
        </w:tc>
      </w:tr>
      <w:tr w:rsidR="0038560D" w:rsidRPr="0038560D" w14:paraId="01BA112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5F21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Chongqi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4A6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0C6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93F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725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53E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B2FB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1F4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21E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04B3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1F9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7689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405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5F8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946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4F0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0 </w:t>
            </w:r>
          </w:p>
        </w:tc>
      </w:tr>
      <w:tr w:rsidR="0038560D" w:rsidRPr="0038560D" w14:paraId="450C1D5D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16E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5E9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9E92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343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F62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04B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B5D5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9931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33D2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D8D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CB2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2C3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0023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12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C82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56C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9 </w:t>
            </w:r>
          </w:p>
        </w:tc>
      </w:tr>
      <w:tr w:rsidR="0038560D" w:rsidRPr="0038560D" w14:paraId="15E04C7D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F534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B74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645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88A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31F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D9D9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8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292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B15A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69EB1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C9D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266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32F3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72E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9A5E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DDA6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DDB3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9 </w:t>
            </w:r>
          </w:p>
        </w:tc>
      </w:tr>
      <w:tr w:rsidR="0038560D" w:rsidRPr="0038560D" w14:paraId="1FD0544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1A0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A1E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E3E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E12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B77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6884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627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A91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C78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785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149F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F59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F3C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182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78F05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868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3 </w:t>
            </w:r>
          </w:p>
        </w:tc>
      </w:tr>
      <w:tr w:rsidR="0038560D" w:rsidRPr="0038560D" w14:paraId="6A09875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EF6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4EF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2.7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6204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219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4EE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2.76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13B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5.6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C09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745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7EB8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2E4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B0E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F72E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87A4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919D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1319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8113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0 </w:t>
            </w:r>
          </w:p>
        </w:tc>
      </w:tr>
      <w:tr w:rsidR="0038560D" w:rsidRPr="0038560D" w14:paraId="7A0BAC95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A8B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D7EE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BD7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10B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EF8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9E9E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F74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F58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4E5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0986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344D7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B92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5EB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E20A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6E4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947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</w:tr>
      <w:tr w:rsidR="0038560D" w:rsidRPr="0038560D" w14:paraId="54B097BF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8D54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AD61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40D4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DCC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C6D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A762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679D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2CC2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2B9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46E9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3B56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317B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2C05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AC9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423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47E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2 </w:t>
            </w:r>
          </w:p>
        </w:tc>
      </w:tr>
      <w:tr w:rsidR="0038560D" w:rsidRPr="0038560D" w14:paraId="12EC9B1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A531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12E8A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54C0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37D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9C9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77AF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589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82A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40D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F2CC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56DB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DD6E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A06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B61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80C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19B97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3 </w:t>
            </w:r>
          </w:p>
        </w:tc>
      </w:tr>
      <w:tr w:rsidR="0038560D" w:rsidRPr="0038560D" w14:paraId="638D856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696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C07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89A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A55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1C2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AD79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C85D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7F4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CD4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998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CD4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75BF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6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0D0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5E5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489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3129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42 </w:t>
            </w:r>
          </w:p>
        </w:tc>
      </w:tr>
      <w:tr w:rsidR="0038560D" w:rsidRPr="0038560D" w14:paraId="35F396B6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454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D46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719F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E15F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D070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4A6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26F7E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111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788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67E6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9BCE2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039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D8CEC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1B7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BA7D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1BF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</w:tr>
      <w:tr w:rsidR="0038560D" w:rsidRPr="0038560D" w14:paraId="582DB5E6" w14:textId="77777777" w:rsidTr="001C58DF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E985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C44B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8451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2C85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045D0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72C4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FC151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C31FB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A4F7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C1E1D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019B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A7C52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43566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56F3E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D7C52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B23F2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</w:tr>
    </w:tbl>
    <w:p w14:paraId="5A732E05" w14:textId="3B27F42B" w:rsidR="005134F1" w:rsidRPr="0038560D" w:rsidRDefault="005134F1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022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1C58DF" w:rsidRPr="0038560D" w14:paraId="61DB7D5B" w14:textId="77777777" w:rsidTr="002A5904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8F41CA" w14:textId="77777777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6FB201B0" w14:textId="3E322CA9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-2014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2B8FF5F9" w14:textId="1508F9E1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-2015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0E44FF0" w14:textId="2B25056F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-2016</w:t>
            </w:r>
          </w:p>
        </w:tc>
      </w:tr>
      <w:tr w:rsidR="0038560D" w:rsidRPr="0038560D" w14:paraId="665CD039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FDB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911B" w14:textId="3643CAE6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965B1" w14:textId="35FF32F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0993" w14:textId="1FBC626E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F10D1" w14:textId="653FBD5E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CF2E" w14:textId="5E7E57C1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0CD4" w14:textId="5D9A07C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1E7D2" w14:textId="7CB2909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5615" w14:textId="68CC0A26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E2198" w14:textId="06099C91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BA65F" w14:textId="0F81A5DD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88C4" w14:textId="3EEF911C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A397" w14:textId="6B86B3EC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B046" w14:textId="153C0C0B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C2DCC" w14:textId="4BDCA4A2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59FB5" w14:textId="487BACF9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3B12FF87" w14:textId="77777777" w:rsidTr="002A5904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AD030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5937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0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B5BF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87D9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AEA7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519B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7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C987B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68CF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DBEF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E04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8A96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BA5D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AE02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B31C6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569C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2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AF59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7 </w:t>
            </w:r>
          </w:p>
        </w:tc>
      </w:tr>
      <w:tr w:rsidR="0038560D" w:rsidRPr="0038560D" w14:paraId="3DF02DF5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1C3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B76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CB82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5192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B71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0318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6975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00E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6C7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288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972E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89DA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2AD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C32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C8A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638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</w:tr>
      <w:tr w:rsidR="0038560D" w:rsidRPr="0038560D" w14:paraId="6C577AE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FE8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E77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8EFC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2F8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4675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174C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B04F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B24F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512E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257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327D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BC5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690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DA9B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493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E037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47 </w:t>
            </w:r>
          </w:p>
        </w:tc>
      </w:tr>
      <w:tr w:rsidR="0038560D" w:rsidRPr="0038560D" w14:paraId="256FEC9F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353E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877AB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CCE8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BBC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A229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E4CA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F93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231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507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B37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0B6A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C2F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BFE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BC37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867E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83A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1 </w:t>
            </w:r>
          </w:p>
        </w:tc>
      </w:tr>
      <w:tr w:rsidR="0038560D" w:rsidRPr="0038560D" w14:paraId="2D295DBD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547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9A5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14C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2CEB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014C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AAE4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DA8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178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39B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024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6A7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AC0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4BA6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1068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4002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57D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73 </w:t>
            </w:r>
          </w:p>
        </w:tc>
      </w:tr>
      <w:tr w:rsidR="0038560D" w:rsidRPr="0038560D" w14:paraId="08D836EF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DF55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A41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CFA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666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16D5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C20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AD1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94E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2A1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05B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E774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1920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B6D0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2B3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F897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A4A1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7 </w:t>
            </w:r>
          </w:p>
        </w:tc>
      </w:tr>
      <w:tr w:rsidR="0038560D" w:rsidRPr="0038560D" w14:paraId="69274C39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0309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5BCF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E557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0E5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DFA0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E2D6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14F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AC50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5C2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95B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07DBA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2FB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4EF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5445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C52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CD1E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9 </w:t>
            </w:r>
          </w:p>
        </w:tc>
      </w:tr>
      <w:tr w:rsidR="0038560D" w:rsidRPr="0038560D" w14:paraId="0FD06407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40B6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699C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650F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C0BB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B11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B3A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D378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8C8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E046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67C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892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DEA7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8068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F77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AA6E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BB37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</w:tr>
      <w:tr w:rsidR="0038560D" w:rsidRPr="0038560D" w14:paraId="6457C72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9A0F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DDC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9CB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0FC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D8D1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B926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B40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D774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59A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6A3B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451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2568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EF2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1C5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2C3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68A6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</w:tr>
      <w:tr w:rsidR="0038560D" w:rsidRPr="0038560D" w14:paraId="0A66B68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06F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0A1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2C7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903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75C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14F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0A3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21D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BD3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5AB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E6F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347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D0D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329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94E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51B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20 </w:t>
            </w:r>
          </w:p>
        </w:tc>
      </w:tr>
      <w:tr w:rsidR="0038560D" w:rsidRPr="0038560D" w14:paraId="159B636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4EC6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CF3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51F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AFB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420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196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C60EB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F4B1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0653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7706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00A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22CC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C887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B08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AB1D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48E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37 </w:t>
            </w:r>
          </w:p>
        </w:tc>
      </w:tr>
      <w:tr w:rsidR="0038560D" w:rsidRPr="0038560D" w14:paraId="74E7B18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007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B923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05BBB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F7D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7C0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475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E069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B4E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892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A7B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ECF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4C09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CB94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D4F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6B37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F63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17 </w:t>
            </w:r>
          </w:p>
        </w:tc>
      </w:tr>
      <w:tr w:rsidR="0038560D" w:rsidRPr="0038560D" w14:paraId="0B41F9D3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17C2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4B95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7EC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8711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77E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8E63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1F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4EF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CF40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9F9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7AB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D5D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276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B21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8917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065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7 </w:t>
            </w:r>
          </w:p>
        </w:tc>
      </w:tr>
      <w:tr w:rsidR="0038560D" w:rsidRPr="0038560D" w14:paraId="11EC61A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9DA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D0C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B0C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C2C7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1D3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E973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C6A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AE5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567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70D5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6BB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3182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335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A61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6A00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6335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14 </w:t>
            </w:r>
          </w:p>
        </w:tc>
      </w:tr>
      <w:tr w:rsidR="0038560D" w:rsidRPr="0038560D" w14:paraId="363D483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C18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9E52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9B8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8A59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25A4A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9FB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0E28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F802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539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A01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0FA20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74E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0C59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90DC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310B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532D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7 </w:t>
            </w:r>
          </w:p>
        </w:tc>
      </w:tr>
      <w:tr w:rsidR="0038560D" w:rsidRPr="0038560D" w14:paraId="7EF1A8A3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7359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018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D70D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36A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0D1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2ABF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CBEC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FEF8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3CA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D4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0DC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16DA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8E2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3CC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880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BA8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</w:tr>
      <w:tr w:rsidR="0038560D" w:rsidRPr="0038560D" w14:paraId="348877E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F60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1DF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8FC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CF71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1F9D5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E331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1A5A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C1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A90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80B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DC1E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43BE2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31A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0CC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6D8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EAE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</w:tr>
      <w:tr w:rsidR="0038560D" w:rsidRPr="0038560D" w14:paraId="20CA1BF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DB7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E6B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6D2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45B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9C9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5CF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E08A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9DD2F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33C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C79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40D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D763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AE24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AAE3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8AA7A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EDE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7 </w:t>
            </w:r>
          </w:p>
        </w:tc>
      </w:tr>
      <w:tr w:rsidR="0038560D" w:rsidRPr="0038560D" w14:paraId="4C75FD72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F70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36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1DDB8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7B773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9B3D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58C7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B462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FA04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4E0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84D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8C6C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E86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97E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DD0D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2D7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53B7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74E5235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8DC5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B202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E14E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47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D48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2450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F3F1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4208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FFC3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A72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9CF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7103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524A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260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DD55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D864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0 </w:t>
            </w:r>
          </w:p>
        </w:tc>
      </w:tr>
      <w:tr w:rsidR="0038560D" w:rsidRPr="0038560D" w14:paraId="689599DB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8A5E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07F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FBF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423E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19F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371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E08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B01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4D6E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6446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AE9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A81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971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927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F79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0652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</w:tr>
      <w:tr w:rsidR="0038560D" w:rsidRPr="0038560D" w14:paraId="5CEE60E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C5A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7ADB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805C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934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5904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BD8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7B82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0D8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9F92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70C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731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BC44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690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544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EAB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830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</w:tr>
      <w:tr w:rsidR="0038560D" w:rsidRPr="0038560D" w14:paraId="2853E43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983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09C9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B479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75AB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6F91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2E5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7E5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C40E3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16B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571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613D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523C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9A9D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540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590F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70C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</w:tr>
      <w:tr w:rsidR="0038560D" w:rsidRPr="0038560D" w14:paraId="7B8BF04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75C5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F26B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D068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0774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BEF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8B0BE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417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FE62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C87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3F34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909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DF5A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6C2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4056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025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B544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8 </w:t>
            </w:r>
          </w:p>
        </w:tc>
      </w:tr>
      <w:tr w:rsidR="0038560D" w:rsidRPr="0038560D" w14:paraId="06F6A541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E4D4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87E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9AFD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AA3A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4A5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54C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EAC0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A5D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3E4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B31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5C95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92A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EB6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3B9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D34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07E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</w:tr>
      <w:tr w:rsidR="0038560D" w:rsidRPr="0038560D" w14:paraId="2D1B6355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E549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0754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8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117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3B9A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515E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8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7070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580E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E93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34B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4B0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B13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27AD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7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28A09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60B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0ED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3038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961 </w:t>
            </w:r>
          </w:p>
        </w:tc>
      </w:tr>
      <w:tr w:rsidR="0038560D" w:rsidRPr="0038560D" w14:paraId="5B1ADB61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E6F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7F2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B7D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99D4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2F40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8763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5600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24FF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201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D19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7DF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14C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F46DF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B236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9E04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D4C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</w:tr>
      <w:tr w:rsidR="0038560D" w:rsidRPr="0038560D" w14:paraId="33BABFB7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F064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1D80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911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02CB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122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B52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F95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6964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0406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410C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570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14F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338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2CE1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948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CE7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4 </w:t>
            </w:r>
          </w:p>
        </w:tc>
      </w:tr>
      <w:tr w:rsidR="0038560D" w:rsidRPr="0038560D" w14:paraId="5E31985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9F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D71E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8310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D4E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BB5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1179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87CE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8BBD1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331F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1AE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ED4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8AED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98E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1C3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E9F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8A3D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91 </w:t>
            </w:r>
          </w:p>
        </w:tc>
      </w:tr>
      <w:tr w:rsidR="0038560D" w:rsidRPr="0038560D" w14:paraId="560FF1E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E0E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14C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A1E2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4F1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2E14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A21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93B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E2C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6A5A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EA9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BA44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A04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AFCE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620D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76F1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C9C2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38 </w:t>
            </w:r>
          </w:p>
        </w:tc>
      </w:tr>
      <w:tr w:rsidR="0038560D" w:rsidRPr="0038560D" w14:paraId="2898B50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0851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F5A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0411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2F8E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35E2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087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14E7D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F68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788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961F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0CF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D6CC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2E3C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9798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7EB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2288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36 </w:t>
            </w:r>
          </w:p>
        </w:tc>
      </w:tr>
      <w:tr w:rsidR="0038560D" w:rsidRPr="0038560D" w14:paraId="358D6355" w14:textId="77777777" w:rsidTr="002A5904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66ABF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E0AA7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8F28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DB1B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1861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50DF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949A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E578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5FBD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053D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02336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7A6F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268B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CF453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9E48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49D5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5 </w:t>
            </w:r>
          </w:p>
        </w:tc>
      </w:tr>
    </w:tbl>
    <w:p w14:paraId="06CEDA2F" w14:textId="7344C0E5" w:rsidR="0038560D" w:rsidRPr="0038560D" w:rsidRDefault="0038560D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022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0B0558" w:rsidRPr="0038560D" w14:paraId="143566FC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1FD832" w14:textId="77777777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3E46322" w14:textId="01774E9A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-2017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7DE3E21A" w14:textId="40CDEE1C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-2018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0C1EC9EE" w14:textId="3AB9395A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-2019</w:t>
            </w:r>
          </w:p>
        </w:tc>
      </w:tr>
      <w:tr w:rsidR="0038560D" w:rsidRPr="0038560D" w14:paraId="792D962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C9B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C168" w14:textId="6BFC1E7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C953C" w14:textId="10F970D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6128F" w14:textId="08DF8E5A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EA37" w14:textId="4D63E89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019E6" w14:textId="7C27664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E3ED5" w14:textId="75A1372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46A6" w14:textId="6152E6C2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C1CE8" w14:textId="4D2D0AFB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DB883" w14:textId="41290979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C5754" w14:textId="4DC90894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EDE8" w14:textId="1B09A13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9C68F" w14:textId="6CE98872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3174B" w14:textId="4B722E5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16CB0" w14:textId="39C26CD6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390FA" w14:textId="2119AE4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22C60D36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E6D72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D98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2A4A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3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6F83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1FD6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86A1D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45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FC76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1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683B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BE663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648DA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9BC7C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4C751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34ABA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A902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DC44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2DF2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25 </w:t>
            </w:r>
          </w:p>
        </w:tc>
      </w:tr>
      <w:tr w:rsidR="0038560D" w:rsidRPr="0038560D" w14:paraId="6FE19A2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58E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5D6C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28D2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1DB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C61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627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9C3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B9B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C46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EE8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2F0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7A8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5745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DA3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B855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841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8 </w:t>
            </w:r>
          </w:p>
        </w:tc>
      </w:tr>
      <w:tr w:rsidR="0038560D" w:rsidRPr="0038560D" w14:paraId="66A8F8A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3E9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7A9A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069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4CB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432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6803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0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3FB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D11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8AC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B41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0B0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894E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2D5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DC63E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152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16B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6D97BFD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38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20F03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CE9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5FE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B71F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44A6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FB5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FB9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BBDF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43602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BC30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6CD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A34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A55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2AF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6BD4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7 </w:t>
            </w:r>
          </w:p>
        </w:tc>
      </w:tr>
      <w:tr w:rsidR="0038560D" w:rsidRPr="0038560D" w14:paraId="446CA05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717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EFA3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276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4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47C5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327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9499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4D1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C5A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3EF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034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441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35C3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6747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FC1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1AF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929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81 </w:t>
            </w:r>
          </w:p>
        </w:tc>
      </w:tr>
      <w:tr w:rsidR="0038560D" w:rsidRPr="0038560D" w14:paraId="5C039FB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0AD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C77D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F70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5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11A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3E9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771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19D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DE5B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5452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BD0E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9E3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EED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97E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5F0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E32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9A2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7EC00FA5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4197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18AC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4BB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C5A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E74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50A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1C2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597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F12B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5D90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C99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F3C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5D70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F994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75C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97C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1 </w:t>
            </w:r>
          </w:p>
        </w:tc>
      </w:tr>
      <w:tr w:rsidR="0038560D" w:rsidRPr="0038560D" w14:paraId="5B1FC2F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52C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F37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A39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DAC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A44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9A0B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8C1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3F1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B07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67B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C12ED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2E0F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31F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659B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CFEE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B9E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9 </w:t>
            </w:r>
          </w:p>
        </w:tc>
      </w:tr>
      <w:tr w:rsidR="0038560D" w:rsidRPr="0038560D" w14:paraId="06391A6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6B1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B2C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54E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460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7F0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25C0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233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787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451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AE8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B88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7DC6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5E3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062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F515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061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3 </w:t>
            </w:r>
          </w:p>
        </w:tc>
      </w:tr>
      <w:tr w:rsidR="0038560D" w:rsidRPr="0038560D" w14:paraId="78E464C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B5B4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B6A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E9D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42B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305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853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4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B23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B756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3B1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162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0FE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98C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E9E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300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A2D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193E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7 </w:t>
            </w:r>
          </w:p>
        </w:tc>
      </w:tr>
      <w:tr w:rsidR="0038560D" w:rsidRPr="0038560D" w14:paraId="69295B4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C02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3AB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D80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791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7F07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D124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EAEC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514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553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9E6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D02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4840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AE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7F4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F6F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C2D9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3 </w:t>
            </w:r>
          </w:p>
        </w:tc>
      </w:tr>
      <w:tr w:rsidR="0038560D" w:rsidRPr="0038560D" w14:paraId="22C07B0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028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827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B1A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4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290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F7D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736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533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242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3DA1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E1A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FC0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7CC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D38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029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6DAF0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DFF4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609AF37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D7C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3F3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D99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7F7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4B1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7D73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3DA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9D4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B0E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E3A2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933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6CB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F16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AD9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A60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B74C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0 </w:t>
            </w:r>
          </w:p>
        </w:tc>
      </w:tr>
      <w:tr w:rsidR="0038560D" w:rsidRPr="0038560D" w14:paraId="0D580C20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B16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9E9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237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952C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8ED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974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E73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7C7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1E1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903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F96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D3AE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A0D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F85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8C3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28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8 </w:t>
            </w:r>
          </w:p>
        </w:tc>
      </w:tr>
      <w:tr w:rsidR="0038560D" w:rsidRPr="0038560D" w14:paraId="28B1727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5E0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DBC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D35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CA2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674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D2AD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1E9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05A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BFB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9534A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1EF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CD6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B4F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B07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D25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3AC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4 </w:t>
            </w:r>
          </w:p>
        </w:tc>
      </w:tr>
      <w:tr w:rsidR="0038560D" w:rsidRPr="0038560D" w14:paraId="5553667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064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9C10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0A9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3C0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485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394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60D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14C3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58B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C497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0A2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87CA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842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D050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426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B05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3 </w:t>
            </w:r>
          </w:p>
        </w:tc>
      </w:tr>
      <w:tr w:rsidR="0038560D" w:rsidRPr="0038560D" w14:paraId="260CD426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F15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F74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823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29B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383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C23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46C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68B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A24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81E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C80B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447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559A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C2A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2FA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1ED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2 </w:t>
            </w:r>
          </w:p>
        </w:tc>
      </w:tr>
      <w:tr w:rsidR="0038560D" w:rsidRPr="0038560D" w14:paraId="7DDC93AF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387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88D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9D2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3DB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9BE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DD7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9ED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69A3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5D9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70A6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A2C7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E608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B156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201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F55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CE4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94 </w:t>
            </w:r>
          </w:p>
        </w:tc>
      </w:tr>
      <w:tr w:rsidR="0038560D" w:rsidRPr="0038560D" w14:paraId="589C464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AA98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714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7195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37F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410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1665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33A7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31EF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6A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CB4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08F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77C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2E0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BA8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DF7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C80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24 </w:t>
            </w:r>
          </w:p>
        </w:tc>
      </w:tr>
      <w:tr w:rsidR="0038560D" w:rsidRPr="0038560D" w14:paraId="4906758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11F5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BDE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B91A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E91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758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D67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595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A94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6505C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CBE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C68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ABD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602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3E4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3EE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3D6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78 </w:t>
            </w:r>
          </w:p>
        </w:tc>
      </w:tr>
      <w:tr w:rsidR="0038560D" w:rsidRPr="0038560D" w14:paraId="2DAA038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6C8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6D3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734F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AFD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1A3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550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4E3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9B8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043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260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BD4C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718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A44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8F9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8E2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88B5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7 </w:t>
            </w:r>
          </w:p>
        </w:tc>
      </w:tr>
      <w:tr w:rsidR="0038560D" w:rsidRPr="0038560D" w14:paraId="1F9207D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6C8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7A1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D49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6BD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D68E7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3C9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3AA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492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1B6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ED18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9E3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7E8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1DA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246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695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CDCD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6 </w:t>
            </w:r>
          </w:p>
        </w:tc>
      </w:tr>
      <w:tr w:rsidR="0038560D" w:rsidRPr="0038560D" w14:paraId="0642E4E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493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F97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120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9B7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E51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659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2F8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E6A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9B7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12A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768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505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5A8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220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0E77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C59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4 </w:t>
            </w:r>
          </w:p>
        </w:tc>
      </w:tr>
      <w:tr w:rsidR="0038560D" w:rsidRPr="0038560D" w14:paraId="482A0435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4BC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42B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43FB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D15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78E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0E3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ABD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E58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85D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244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25C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B9E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705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E475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B404E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D47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7 </w:t>
            </w:r>
          </w:p>
        </w:tc>
      </w:tr>
      <w:tr w:rsidR="0038560D" w:rsidRPr="0038560D" w14:paraId="0345713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03DD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06F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5C6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3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FE3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C2C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18C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3EE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346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8B6F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2CF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80A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A93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697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5B6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C7E7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D1E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3 </w:t>
            </w:r>
          </w:p>
        </w:tc>
      </w:tr>
      <w:tr w:rsidR="0038560D" w:rsidRPr="0038560D" w14:paraId="6097EB10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45A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6FAE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399C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E38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B0F0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7C501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966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6CA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EB1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763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3244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44F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0FD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C5C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71E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FBD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4 </w:t>
            </w:r>
          </w:p>
        </w:tc>
      </w:tr>
      <w:tr w:rsidR="0038560D" w:rsidRPr="0038560D" w14:paraId="6556BCB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1AE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762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D0ED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7D8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00F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C67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ED7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247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38C3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5E1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A49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830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7D97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E5F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2B75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FAE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44 </w:t>
            </w:r>
          </w:p>
        </w:tc>
      </w:tr>
      <w:tr w:rsidR="0038560D" w:rsidRPr="0038560D" w14:paraId="6F20BC8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93A7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E87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9F1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D744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356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D7D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58FD0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F8D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226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BBB0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326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8B6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C0ED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640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F6C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F43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5 </w:t>
            </w:r>
          </w:p>
        </w:tc>
      </w:tr>
      <w:tr w:rsidR="0038560D" w:rsidRPr="0038560D" w14:paraId="34E43B3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DAD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A0B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4E8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DE9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51F4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8D15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9FF6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74F5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C40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547F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CCA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3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D568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7B7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33A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B37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00A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</w:tr>
      <w:tr w:rsidR="0038560D" w:rsidRPr="0038560D" w14:paraId="30B1D83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F998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171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1D76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5BB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E44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E1C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84A1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E59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6D4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2142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CE39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448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7D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60C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EAB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2ED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5 </w:t>
            </w:r>
          </w:p>
        </w:tc>
      </w:tr>
      <w:tr w:rsidR="0038560D" w:rsidRPr="0038560D" w14:paraId="765A275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0EC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69C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26B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696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A68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F666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873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B604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97C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5AB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C9D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15E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0037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70C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4FBA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3EA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</w:tr>
      <w:tr w:rsidR="0038560D" w:rsidRPr="0038560D" w14:paraId="60FF9893" w14:textId="77777777" w:rsidTr="000B0558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A52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9B6F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233F8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4A08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4233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7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C3E7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64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81F5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BB69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CC65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55B9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C958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2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252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6098D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D4D6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24E8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01C5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29 </w:t>
            </w:r>
          </w:p>
        </w:tc>
      </w:tr>
    </w:tbl>
    <w:p w14:paraId="2FA91883" w14:textId="77777777" w:rsidR="0038560D" w:rsidRPr="0038560D" w:rsidRDefault="0038560D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9148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0B0558" w:rsidRPr="0038560D" w14:paraId="51286902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9F8945" w14:textId="77777777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4F1E6120" w14:textId="752286C3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-2020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699340C3" w14:textId="1446AB95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-2021</w:t>
            </w:r>
          </w:p>
        </w:tc>
      </w:tr>
      <w:tr w:rsidR="0038560D" w:rsidRPr="0038560D" w14:paraId="64B809A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1485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30E9" w14:textId="32CA48DC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256D" w14:textId="4E3F276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84B6" w14:textId="183D589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62A36" w14:textId="19E4F16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2944" w14:textId="515A6BC9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F2C5" w14:textId="38175C48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B139C" w14:textId="39F6729A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C094F" w14:textId="185C357B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DFA0A" w14:textId="3FFE3628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F90C" w14:textId="4F66324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65251248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57A37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26C4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4D4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6F2B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F76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715B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E17F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E42B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52D4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5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B6C3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6F26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</w:tr>
      <w:tr w:rsidR="0038560D" w:rsidRPr="0038560D" w14:paraId="5104696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B31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2FAB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905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53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15CB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E2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6F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C176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AA1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1EE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4F0B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</w:tr>
      <w:tr w:rsidR="0038560D" w:rsidRPr="0038560D" w14:paraId="44195D7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BD6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DB2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356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856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962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F6E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432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F03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5C6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6605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FA79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</w:tr>
      <w:tr w:rsidR="0038560D" w:rsidRPr="0038560D" w14:paraId="050D741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3BD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985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41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0F2E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F66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20A8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9B0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E92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79D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F97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34AE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</w:tr>
      <w:tr w:rsidR="0038560D" w:rsidRPr="0038560D" w14:paraId="3F58035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A67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C20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F1C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70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E8E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AE0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FA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BF5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B83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E4C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BFD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</w:tr>
      <w:tr w:rsidR="0038560D" w:rsidRPr="0038560D" w14:paraId="727BC4AC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45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7F1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A02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3045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818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81A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0A8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1F0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89E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2FB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C8A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</w:tr>
      <w:tr w:rsidR="0038560D" w:rsidRPr="0038560D" w14:paraId="04BCF27C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4FB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EC2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453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12C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0682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0BE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A07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642E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09E7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BDD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D84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</w:tr>
      <w:tr w:rsidR="0038560D" w:rsidRPr="0038560D" w14:paraId="4C55E2F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F1F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370A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6BD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D95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E25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48C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304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06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9DF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267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08CA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</w:tr>
      <w:tr w:rsidR="0038560D" w:rsidRPr="0038560D" w14:paraId="7963C97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1DE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61F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8E3F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E71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A84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4B3B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681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4831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4DF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0064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EAB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</w:tr>
      <w:tr w:rsidR="0038560D" w:rsidRPr="0038560D" w14:paraId="07EC290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4DC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90E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A5C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77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7364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ABDA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98F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320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9A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DE7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F8D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0 </w:t>
            </w:r>
          </w:p>
        </w:tc>
      </w:tr>
      <w:tr w:rsidR="0038560D" w:rsidRPr="0038560D" w14:paraId="1F9B755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DD37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58C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0DE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915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5CF7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97655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6C5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ECF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575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A30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9FA7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</w:tr>
      <w:tr w:rsidR="0038560D" w:rsidRPr="0038560D" w14:paraId="4FAA23B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13B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8A1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B25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C83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6AD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13A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F633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D75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7E84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7C1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2F6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</w:tr>
      <w:tr w:rsidR="0038560D" w:rsidRPr="0038560D" w14:paraId="41AB0EB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851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BA8D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E09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3FC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8FF6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AB7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2D2C0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FA5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E6B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11AF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C768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080BC7F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0C3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B95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990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CD0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BF6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8DE1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D7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6DA9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D27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706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255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</w:tr>
      <w:tr w:rsidR="0038560D" w:rsidRPr="0038560D" w14:paraId="6CDFFB2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0336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643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6E37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26B8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520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990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7FA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C2C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CBD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4FF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BE4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</w:tr>
      <w:tr w:rsidR="0038560D" w:rsidRPr="0038560D" w14:paraId="2F9653A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357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10F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275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2F5A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FFD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C77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BD7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18F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C54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515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E38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</w:tr>
      <w:tr w:rsidR="0038560D" w:rsidRPr="0038560D" w14:paraId="2B2A192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45AE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027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9CC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DA2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C178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F43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2CF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CB8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E422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D2C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8BD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</w:tr>
      <w:tr w:rsidR="0038560D" w:rsidRPr="0038560D" w14:paraId="5DBAA0C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2EC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3E1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1C5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F603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9C2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39A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355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A1E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60A96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FC8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C25E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</w:tr>
      <w:tr w:rsidR="0038560D" w:rsidRPr="0038560D" w14:paraId="6346DC2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5E9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20D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9170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B22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21B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5D1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47DF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136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BBC3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FEE8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FB6D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</w:tr>
      <w:tr w:rsidR="0038560D" w:rsidRPr="0038560D" w14:paraId="057C01A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7BF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664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F2D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917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266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E0D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AB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D95C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770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623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D64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</w:tr>
      <w:tr w:rsidR="0038560D" w:rsidRPr="0038560D" w14:paraId="24594B56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783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DF6E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52D5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873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EFE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6BE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48C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8C6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5DF6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92F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DC9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</w:tr>
      <w:tr w:rsidR="0038560D" w:rsidRPr="0038560D" w14:paraId="45EBE2F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BEF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CB9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812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79DB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B61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795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A5DC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D2E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F51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4C6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E46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</w:tr>
      <w:tr w:rsidR="0038560D" w:rsidRPr="0038560D" w14:paraId="5125732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F2C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F922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693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5F1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BCC2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368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D43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087C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4E3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271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693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</w:tr>
      <w:tr w:rsidR="0038560D" w:rsidRPr="0038560D" w14:paraId="10CB4EA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EA5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C80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EEE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56C0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E1D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664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F9C5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129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A99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63FC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AF9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</w:tr>
      <w:tr w:rsidR="0038560D" w:rsidRPr="0038560D" w14:paraId="29C7FCD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609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2FE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EC6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657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88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BE7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DAE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C9F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51A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58E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481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4 </w:t>
            </w:r>
          </w:p>
        </w:tc>
      </w:tr>
      <w:tr w:rsidR="0038560D" w:rsidRPr="0038560D" w14:paraId="6308DD4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B7D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D567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FA89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0C97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E03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E9ED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180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A8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501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E70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762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</w:tr>
      <w:tr w:rsidR="0038560D" w:rsidRPr="0038560D" w14:paraId="23FC973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E60E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89C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EC8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FBE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2DB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3F1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44B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E1B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442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5C7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EEE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</w:tr>
      <w:tr w:rsidR="0038560D" w:rsidRPr="0038560D" w14:paraId="61518E8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160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0F1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157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39C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ECD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43EA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590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9B9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2E628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78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8B9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</w:tr>
      <w:tr w:rsidR="0038560D" w:rsidRPr="0038560D" w14:paraId="2954A3D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53A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1B3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1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A1E5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A31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7D1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518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C70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F77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647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57C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1F0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</w:tr>
      <w:tr w:rsidR="0038560D" w:rsidRPr="0038560D" w14:paraId="17AF4AE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D731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56E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3F8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7195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633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B0D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D62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5A52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5CA0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093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4305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</w:tr>
      <w:tr w:rsidR="0038560D" w:rsidRPr="0038560D" w14:paraId="6C62055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95CD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B13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535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A64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622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E1C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D9C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66A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B8C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A5A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A42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</w:tr>
      <w:tr w:rsidR="0038560D" w:rsidRPr="0038560D" w14:paraId="35B126D6" w14:textId="77777777" w:rsidTr="000B0558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2F9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E8CD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7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1450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6122D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82012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73CCE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8789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B9F6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2DF8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A12E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C96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</w:tr>
    </w:tbl>
    <w:p w14:paraId="60A22973" w14:textId="39C41D44" w:rsidR="009944D7" w:rsidRDefault="009944D7" w:rsidP="00DC6A20">
      <w:pPr>
        <w:ind w:firstLineChars="0" w:firstLine="0"/>
      </w:pPr>
    </w:p>
    <w:p w14:paraId="6F3C23CD" w14:textId="26AC5762" w:rsidR="00D40B55" w:rsidRPr="000B41C9" w:rsidRDefault="006B4279" w:rsidP="00675F23">
      <w:pPr>
        <w:pStyle w:val="1"/>
        <w:spacing w:before="163" w:after="163"/>
        <w:jc w:val="center"/>
      </w:pPr>
      <w:r>
        <w:t>Table A</w:t>
      </w:r>
      <w:r w:rsidR="00341C5B">
        <w:t>.7</w:t>
      </w:r>
      <w:r w:rsidR="00D40B55" w:rsidRPr="003579C1">
        <w:t xml:space="preserve"> Mean values of Malmquist index of OE</w:t>
      </w:r>
      <w:r w:rsidR="00D40B55" w:rsidRPr="003579C1">
        <w:rPr>
          <w:rFonts w:hint="eastAsia"/>
        </w:rPr>
        <w:t>o</w:t>
      </w:r>
      <w:r w:rsidR="00D40B55" w:rsidRPr="003579C1">
        <w:t xml:space="preserve">UEI for 31 </w:t>
      </w:r>
      <w:r w:rsidR="00D40B55" w:rsidRPr="00240100">
        <w:t xml:space="preserve">Chinese </w:t>
      </w:r>
      <w:r w:rsidR="00D40B55">
        <w:t>provinces</w:t>
      </w:r>
    </w:p>
    <w:tbl>
      <w:tblPr>
        <w:tblW w:w="1389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4"/>
        <w:gridCol w:w="1985"/>
        <w:gridCol w:w="1984"/>
        <w:gridCol w:w="1985"/>
        <w:gridCol w:w="1984"/>
        <w:gridCol w:w="1985"/>
        <w:gridCol w:w="1985"/>
      </w:tblGrid>
      <w:tr w:rsidR="00D40B55" w:rsidRPr="000B41C9" w14:paraId="5233688B" w14:textId="77777777" w:rsidTr="006E47E6">
        <w:trPr>
          <w:trHeight w:val="285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5D51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rovinc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D15B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EFFch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A5D50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ECH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83F3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Ech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02D5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E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A5B1A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FP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255D75A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 w:hint="eastAsia"/>
                <w:color w:val="000000"/>
                <w:kern w:val="0"/>
                <w:sz w:val="21"/>
                <w:szCs w:val="21"/>
              </w:rPr>
              <w:t>Rank</w:t>
            </w:r>
            <w:r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 of TFPch</w:t>
            </w:r>
          </w:p>
        </w:tc>
      </w:tr>
      <w:tr w:rsidR="00D40B55" w:rsidRPr="005C3475" w14:paraId="2C460BD9" w14:textId="77777777" w:rsidTr="006E47E6">
        <w:trPr>
          <w:trHeight w:val="285"/>
        </w:trPr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75F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ibet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33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279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E2F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2A4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501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279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5C1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338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58B5D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</w:t>
            </w:r>
          </w:p>
        </w:tc>
      </w:tr>
      <w:tr w:rsidR="00D40B55" w:rsidRPr="005C3475" w14:paraId="31E5DF4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641439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lastRenderedPageBreak/>
              <w:t>Inner Mongolia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0CB0E2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8EB22F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FA9696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13D37B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48F09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7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5E77B8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</w:t>
            </w:r>
          </w:p>
        </w:tc>
      </w:tr>
      <w:tr w:rsidR="00D40B55" w:rsidRPr="005C3475" w14:paraId="057549EC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AB36BF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Xin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413C3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1AFFC3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4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76CD6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794F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9DCE0C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6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9A90D7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</w:t>
            </w:r>
          </w:p>
        </w:tc>
      </w:tr>
      <w:tr w:rsidR="00D40B55" w:rsidRPr="005C3475" w14:paraId="472B86E4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FA19A1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Ningxia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5A1E0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E30DDB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3B7650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DAB1D9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89C4E6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F799A9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</w:t>
            </w:r>
          </w:p>
        </w:tc>
      </w:tr>
      <w:tr w:rsidR="00D40B55" w:rsidRPr="005C3475" w14:paraId="3B0E778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BE2A6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Qingha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2CAFF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A678D5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2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1A631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FB76F6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B39363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30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CE151D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5</w:t>
            </w:r>
          </w:p>
        </w:tc>
      </w:tr>
      <w:tr w:rsidR="00D40B55" w:rsidRPr="005C3475" w14:paraId="28D02FF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50D6E7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angs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F54541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12B471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453B29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9F75E9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F58E5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0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46384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</w:t>
            </w:r>
          </w:p>
        </w:tc>
      </w:tr>
      <w:tr w:rsidR="00D40B55" w:rsidRPr="005C3475" w14:paraId="2BEFB5F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CCF21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Zhe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26F60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5C77F5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16C428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140474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9FB1E4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1C6351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</w:t>
            </w:r>
          </w:p>
        </w:tc>
      </w:tr>
      <w:tr w:rsidR="00D40B55" w:rsidRPr="005C3475" w14:paraId="00561D5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625B26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hongq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F3AA3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7A31C4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780C35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1D3E12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870DC7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2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CC5EE5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8</w:t>
            </w:r>
          </w:p>
        </w:tc>
      </w:tr>
      <w:tr w:rsidR="00D40B55" w:rsidRPr="005C3475" w14:paraId="2F0B8FE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2AF2A1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Anhu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4EF0F7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3075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80A15B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5F001C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38228B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1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361EE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9</w:t>
            </w:r>
          </w:p>
        </w:tc>
      </w:tr>
      <w:tr w:rsidR="00D40B55" w:rsidRPr="005C3475" w14:paraId="3603D4C2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99CFB8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ianji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669EC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89ABDF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376292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714E1F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72E31D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23B3F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0</w:t>
            </w:r>
          </w:p>
        </w:tc>
      </w:tr>
      <w:tr w:rsidR="00D40B55" w:rsidRPr="005C3475" w14:paraId="3099AD8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05D9D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ndo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782E2E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3476A9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5D034C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F85E36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E70CA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80F5E1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1</w:t>
            </w:r>
          </w:p>
        </w:tc>
      </w:tr>
      <w:tr w:rsidR="00D40B55" w:rsidRPr="005C3475" w14:paraId="17AEB5C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2A353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ichu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EC3B98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B1A72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B66F3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7A2633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C4497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442F4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2</w:t>
            </w:r>
          </w:p>
        </w:tc>
      </w:tr>
      <w:tr w:rsidR="00D40B55" w:rsidRPr="005C3475" w14:paraId="55323AF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47F5F9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ang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583F4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23C7DD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5B503E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C63FB4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2AABEE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6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B69CED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3</w:t>
            </w:r>
          </w:p>
        </w:tc>
      </w:tr>
      <w:tr w:rsidR="00D40B55" w:rsidRPr="005C3475" w14:paraId="1A6DE15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30E2E7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ai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2195F4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69DF2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6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A36F6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2F69DA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A0A456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715CD3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4</w:t>
            </w:r>
          </w:p>
        </w:tc>
      </w:tr>
      <w:tr w:rsidR="00D40B55" w:rsidRPr="005C3475" w14:paraId="07F86AF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46A88E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be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6136FB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B0CEB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3F70E2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7E6FFE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3F425E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85FA2E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5</w:t>
            </w:r>
          </w:p>
        </w:tc>
      </w:tr>
      <w:tr w:rsidR="00D40B55" w:rsidRPr="005C3475" w14:paraId="02DC7BFD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02CDF8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Fuji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488D8D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7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0F2DDC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03243C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35EFD2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E2216D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CD42D5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6</w:t>
            </w:r>
          </w:p>
        </w:tc>
      </w:tr>
      <w:tr w:rsidR="00D40B55" w:rsidRPr="005C3475" w14:paraId="68FCE14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F8D45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iaon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9ACEFA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A733CC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1EF66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84E3FA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CEC40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E777CD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7</w:t>
            </w:r>
          </w:p>
        </w:tc>
      </w:tr>
      <w:tr w:rsidR="00D40B55" w:rsidRPr="005C3475" w14:paraId="27B1B16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85A475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Yun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A6FAE7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9841D1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C5CAE6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A9AB3D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F197C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E582C8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8</w:t>
            </w:r>
          </w:p>
        </w:tc>
      </w:tr>
      <w:tr w:rsidR="00D40B55" w:rsidRPr="005C3475" w14:paraId="4A50582D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6EEAAC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an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D19AA1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CA032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B80DB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7F41F9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6BED1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5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6738F6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9</w:t>
            </w:r>
          </w:p>
        </w:tc>
      </w:tr>
      <w:tr w:rsidR="00D40B55" w:rsidRPr="005C3475" w14:paraId="415E9644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7538B6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li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175B6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A19B98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7F07F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05A7E4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AAAF76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BE3130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0</w:t>
            </w:r>
          </w:p>
        </w:tc>
      </w:tr>
      <w:tr w:rsidR="00D40B55" w:rsidRPr="005C3475" w14:paraId="1FEBEE5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4B77F8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ans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EA51DA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F70BE2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33AE60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598A0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5C7EC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6798B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1</w:t>
            </w:r>
          </w:p>
        </w:tc>
      </w:tr>
      <w:tr w:rsidR="00D40B55" w:rsidRPr="005C3475" w14:paraId="42E12EB8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923C0C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ang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A729B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6F958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6C9127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AD5549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51BE38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9F4796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2</w:t>
            </w:r>
          </w:p>
        </w:tc>
      </w:tr>
      <w:tr w:rsidR="00D40B55" w:rsidRPr="005C3475" w14:paraId="22B8889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3CA105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angdo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9E124E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D52A41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66CDF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9C0EB2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90A8CF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1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4CDB57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3</w:t>
            </w:r>
          </w:p>
        </w:tc>
      </w:tr>
      <w:tr w:rsidR="00D40B55" w:rsidRPr="005C3475" w14:paraId="59670E98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C5D500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lastRenderedPageBreak/>
              <w:t>Hu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2D37BA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63B731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BBD0E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D4A6F6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7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B9FDC7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ED8ACB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4</w:t>
            </w:r>
          </w:p>
        </w:tc>
      </w:tr>
      <w:tr w:rsidR="00D40B55" w:rsidRPr="005C3475" w14:paraId="67CC302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1A7D1E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an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E2B9DD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A526F8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78CAF8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B37D8E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8896C7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B11E00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5</w:t>
            </w:r>
          </w:p>
        </w:tc>
      </w:tr>
      <w:tr w:rsidR="00D40B55" w:rsidRPr="005C3475" w14:paraId="23311E1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F5F35A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ilong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9B504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B641F4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11561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321768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7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5CC99F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9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353A934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6</w:t>
            </w:r>
          </w:p>
        </w:tc>
      </w:tr>
      <w:tr w:rsidR="00D40B55" w:rsidRPr="005C3475" w14:paraId="57A02722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E5CA95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ngha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3D8EC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3EA8E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6168F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050C3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B2B2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A7AE49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7</w:t>
            </w:r>
          </w:p>
        </w:tc>
      </w:tr>
      <w:tr w:rsidR="00D40B55" w:rsidRPr="005C3475" w14:paraId="419A2A0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60A18B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ek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C623A3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F60D3E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0AE496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94260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7F48F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81FA8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8</w:t>
            </w:r>
          </w:p>
        </w:tc>
      </w:tr>
      <w:tr w:rsidR="00D40B55" w:rsidRPr="005C3475" w14:paraId="7FA0CA4C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24B9C5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ube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9BAC11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8DEA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6C8F6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EC603E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D90E2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A6068C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9</w:t>
            </w:r>
          </w:p>
        </w:tc>
      </w:tr>
      <w:tr w:rsidR="00D40B55" w:rsidRPr="005C3475" w14:paraId="0312C95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67DB94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3A83D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FE0597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CD446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6ACFEE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5BB313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95AFF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0</w:t>
            </w:r>
          </w:p>
        </w:tc>
      </w:tr>
      <w:tr w:rsidR="00D40B55" w:rsidRPr="005C3475" w14:paraId="3D88B599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2C1C40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izho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E8907D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9FEE41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28258B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D9274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689041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4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16EAA5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1</w:t>
            </w:r>
          </w:p>
        </w:tc>
      </w:tr>
      <w:tr w:rsidR="00D40B55" w:rsidRPr="005C3475" w14:paraId="7AA6660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</w:tcPr>
          <w:p w14:paraId="40AB96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Mean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11AE51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7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676A818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56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7BF8EB0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2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175CEEC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5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6340A7D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64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274171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1"/>
                <w:szCs w:val="21"/>
              </w:rPr>
              <w:t>/</w:t>
            </w:r>
          </w:p>
        </w:tc>
      </w:tr>
    </w:tbl>
    <w:p w14:paraId="477AFC56" w14:textId="42291554" w:rsidR="00C540F3" w:rsidRPr="00CF4707" w:rsidRDefault="00BD724A" w:rsidP="00341C5B">
      <w:pPr>
        <w:ind w:firstLine="480"/>
      </w:pPr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C540F3" w:rsidRPr="00CF4707" w:rsidSect="00DC6A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800" w:right="1440" w:bottom="1800" w:left="1440" w:header="851" w:footer="85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BE495" w14:textId="77777777" w:rsidR="00BD724A" w:rsidRDefault="00BD724A" w:rsidP="00DD3B5D">
      <w:pPr>
        <w:spacing w:line="240" w:lineRule="auto"/>
        <w:ind w:firstLine="480"/>
      </w:pPr>
      <w:r>
        <w:separator/>
      </w:r>
    </w:p>
  </w:endnote>
  <w:endnote w:type="continuationSeparator" w:id="0">
    <w:p w14:paraId="645F0BFA" w14:textId="77777777" w:rsidR="00BD724A" w:rsidRDefault="00BD724A" w:rsidP="00DD3B5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C3EDF" w14:textId="77777777" w:rsidR="00BF1F4D" w:rsidRDefault="00BF1F4D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1"/>
      </w:rPr>
      <w:id w:val="-1627005584"/>
      <w:docPartObj>
        <w:docPartGallery w:val="Page Numbers (Bottom of Page)"/>
        <w:docPartUnique/>
      </w:docPartObj>
    </w:sdtPr>
    <w:sdtEndPr/>
    <w:sdtContent>
      <w:p w14:paraId="49AD658B" w14:textId="0ED7ED70" w:rsidR="00BF1F4D" w:rsidRPr="00EB2161" w:rsidRDefault="00BF1F4D" w:rsidP="00500554">
        <w:pPr>
          <w:pStyle w:val="a5"/>
          <w:ind w:firstLineChars="0" w:firstLine="0"/>
          <w:jc w:val="center"/>
          <w:rPr>
            <w:sz w:val="21"/>
          </w:rPr>
        </w:pPr>
        <w:r w:rsidRPr="00EB2161">
          <w:rPr>
            <w:sz w:val="21"/>
          </w:rPr>
          <w:fldChar w:fldCharType="begin"/>
        </w:r>
        <w:r w:rsidRPr="00EB2161">
          <w:rPr>
            <w:sz w:val="21"/>
          </w:rPr>
          <w:instrText>PAGE   \* MERGEFORMAT</w:instrText>
        </w:r>
        <w:r w:rsidRPr="00EB2161">
          <w:rPr>
            <w:sz w:val="21"/>
          </w:rPr>
          <w:fldChar w:fldCharType="separate"/>
        </w:r>
        <w:r w:rsidR="00C2307F" w:rsidRPr="00C2307F">
          <w:rPr>
            <w:noProof/>
            <w:sz w:val="21"/>
            <w:lang w:val="zh-CN"/>
          </w:rPr>
          <w:t>14</w:t>
        </w:r>
        <w:r w:rsidRPr="00EB2161">
          <w:rPr>
            <w:sz w:val="21"/>
          </w:rPr>
          <w:fldChar w:fldCharType="end"/>
        </w:r>
      </w:p>
    </w:sdtContent>
  </w:sdt>
  <w:p w14:paraId="6F04D265" w14:textId="77777777" w:rsidR="00BF1F4D" w:rsidRPr="00EB2161" w:rsidRDefault="00BF1F4D">
    <w:pPr>
      <w:pStyle w:val="a5"/>
      <w:ind w:firstLine="420"/>
      <w:rPr>
        <w:sz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B35BC" w14:textId="77777777" w:rsidR="00BF1F4D" w:rsidRDefault="00BF1F4D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360E" w14:textId="77777777" w:rsidR="00BD724A" w:rsidRDefault="00BD724A" w:rsidP="00DD3B5D">
      <w:pPr>
        <w:spacing w:line="240" w:lineRule="auto"/>
        <w:ind w:firstLine="480"/>
      </w:pPr>
      <w:r>
        <w:separator/>
      </w:r>
    </w:p>
  </w:footnote>
  <w:footnote w:type="continuationSeparator" w:id="0">
    <w:p w14:paraId="12660952" w14:textId="77777777" w:rsidR="00BD724A" w:rsidRDefault="00BD724A" w:rsidP="00DD3B5D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81CD1" w14:textId="77777777" w:rsidR="00BF1F4D" w:rsidRDefault="00BF1F4D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E6B5F" w14:textId="77777777" w:rsidR="00BF1F4D" w:rsidRDefault="00BF1F4D" w:rsidP="002B00F8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A3365" w14:textId="77777777" w:rsidR="00BF1F4D" w:rsidRDefault="00BF1F4D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2E82"/>
    <w:multiLevelType w:val="hybridMultilevel"/>
    <w:tmpl w:val="FA0A0AFC"/>
    <w:lvl w:ilvl="0" w:tplc="57F4A29E">
      <w:start w:val="1"/>
      <w:numFmt w:val="decimal"/>
      <w:lvlText w:val="(%1)"/>
      <w:lvlJc w:val="left"/>
      <w:pPr>
        <w:ind w:left="383" w:hanging="383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0234DD"/>
    <w:multiLevelType w:val="hybridMultilevel"/>
    <w:tmpl w:val="F71A482C"/>
    <w:lvl w:ilvl="0" w:tplc="07BE4A12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9F46B62"/>
    <w:multiLevelType w:val="hybridMultilevel"/>
    <w:tmpl w:val="2E2E1C10"/>
    <w:lvl w:ilvl="0" w:tplc="79BC9302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E6E18EA"/>
    <w:multiLevelType w:val="hybridMultilevel"/>
    <w:tmpl w:val="A2CAB7A0"/>
    <w:lvl w:ilvl="0" w:tplc="2EECA288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TIzMbQwtLQ0MjZW0lEKTi0uzszPAykwqwUAEZ7cy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urnal of Cleaner Produc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afvrre1pdzwce0at859zpyxaaptwespeet&quot;&gt;OEoUEI-Converted&lt;record-ids&gt;&lt;item&gt;8&lt;/item&gt;&lt;item&gt;10&lt;/item&gt;&lt;item&gt;17&lt;/item&gt;&lt;item&gt;23&lt;/item&gt;&lt;item&gt;38&lt;/item&gt;&lt;item&gt;48&lt;/item&gt;&lt;item&gt;49&lt;/item&gt;&lt;item&gt;52&lt;/item&gt;&lt;/record-ids&gt;&lt;/item&gt;&lt;/Libraries&gt;"/>
  </w:docVars>
  <w:rsids>
    <w:rsidRoot w:val="006E4EB0"/>
    <w:rsid w:val="0000002B"/>
    <w:rsid w:val="00001CB9"/>
    <w:rsid w:val="00001E13"/>
    <w:rsid w:val="00001E67"/>
    <w:rsid w:val="000029AC"/>
    <w:rsid w:val="00002F57"/>
    <w:rsid w:val="00003DA0"/>
    <w:rsid w:val="00003F96"/>
    <w:rsid w:val="0000531E"/>
    <w:rsid w:val="00005920"/>
    <w:rsid w:val="0000607F"/>
    <w:rsid w:val="00006719"/>
    <w:rsid w:val="000068CC"/>
    <w:rsid w:val="000069B0"/>
    <w:rsid w:val="00006A0F"/>
    <w:rsid w:val="000071D1"/>
    <w:rsid w:val="00007511"/>
    <w:rsid w:val="00010434"/>
    <w:rsid w:val="00010E87"/>
    <w:rsid w:val="00011073"/>
    <w:rsid w:val="00011524"/>
    <w:rsid w:val="00013567"/>
    <w:rsid w:val="0001372B"/>
    <w:rsid w:val="00013B48"/>
    <w:rsid w:val="00016746"/>
    <w:rsid w:val="00017214"/>
    <w:rsid w:val="00017C44"/>
    <w:rsid w:val="00020734"/>
    <w:rsid w:val="00020B64"/>
    <w:rsid w:val="0002111E"/>
    <w:rsid w:val="00021610"/>
    <w:rsid w:val="000223E0"/>
    <w:rsid w:val="000223EB"/>
    <w:rsid w:val="0002289C"/>
    <w:rsid w:val="0002343F"/>
    <w:rsid w:val="00023947"/>
    <w:rsid w:val="00023F05"/>
    <w:rsid w:val="00024604"/>
    <w:rsid w:val="00024820"/>
    <w:rsid w:val="00024A83"/>
    <w:rsid w:val="00025C74"/>
    <w:rsid w:val="00025D83"/>
    <w:rsid w:val="00025DCB"/>
    <w:rsid w:val="00025F87"/>
    <w:rsid w:val="00026C04"/>
    <w:rsid w:val="000271CC"/>
    <w:rsid w:val="00027817"/>
    <w:rsid w:val="00027D23"/>
    <w:rsid w:val="00027E26"/>
    <w:rsid w:val="00030244"/>
    <w:rsid w:val="000308ED"/>
    <w:rsid w:val="00030F0A"/>
    <w:rsid w:val="00032185"/>
    <w:rsid w:val="000330F0"/>
    <w:rsid w:val="000333E1"/>
    <w:rsid w:val="00033A6C"/>
    <w:rsid w:val="00033F7D"/>
    <w:rsid w:val="00033F80"/>
    <w:rsid w:val="0003423C"/>
    <w:rsid w:val="00035149"/>
    <w:rsid w:val="00036D75"/>
    <w:rsid w:val="00037577"/>
    <w:rsid w:val="00037F78"/>
    <w:rsid w:val="00040404"/>
    <w:rsid w:val="000410E0"/>
    <w:rsid w:val="00042542"/>
    <w:rsid w:val="000427F9"/>
    <w:rsid w:val="00042A92"/>
    <w:rsid w:val="00042DC4"/>
    <w:rsid w:val="00043F2B"/>
    <w:rsid w:val="00044236"/>
    <w:rsid w:val="00044465"/>
    <w:rsid w:val="0004494C"/>
    <w:rsid w:val="00044BBB"/>
    <w:rsid w:val="00044BE3"/>
    <w:rsid w:val="00046098"/>
    <w:rsid w:val="000464B6"/>
    <w:rsid w:val="00046546"/>
    <w:rsid w:val="00046C51"/>
    <w:rsid w:val="0004747E"/>
    <w:rsid w:val="000502FB"/>
    <w:rsid w:val="000506B0"/>
    <w:rsid w:val="000509A2"/>
    <w:rsid w:val="00050D05"/>
    <w:rsid w:val="0005100D"/>
    <w:rsid w:val="00051334"/>
    <w:rsid w:val="0005191A"/>
    <w:rsid w:val="00052985"/>
    <w:rsid w:val="00053297"/>
    <w:rsid w:val="00053464"/>
    <w:rsid w:val="00053A9C"/>
    <w:rsid w:val="00053B3A"/>
    <w:rsid w:val="00053F78"/>
    <w:rsid w:val="0005402E"/>
    <w:rsid w:val="00054A5F"/>
    <w:rsid w:val="00054F90"/>
    <w:rsid w:val="00055178"/>
    <w:rsid w:val="0005531C"/>
    <w:rsid w:val="00056578"/>
    <w:rsid w:val="00056A42"/>
    <w:rsid w:val="00057420"/>
    <w:rsid w:val="00057743"/>
    <w:rsid w:val="00060278"/>
    <w:rsid w:val="000609E2"/>
    <w:rsid w:val="00060A17"/>
    <w:rsid w:val="00060AA8"/>
    <w:rsid w:val="000614DF"/>
    <w:rsid w:val="000616F8"/>
    <w:rsid w:val="00061AB9"/>
    <w:rsid w:val="0006211C"/>
    <w:rsid w:val="0006255F"/>
    <w:rsid w:val="000625FA"/>
    <w:rsid w:val="00062A6D"/>
    <w:rsid w:val="00062D2F"/>
    <w:rsid w:val="000632CB"/>
    <w:rsid w:val="00063F4C"/>
    <w:rsid w:val="0006412E"/>
    <w:rsid w:val="00064867"/>
    <w:rsid w:val="000659DF"/>
    <w:rsid w:val="00066EDF"/>
    <w:rsid w:val="000672F4"/>
    <w:rsid w:val="00067357"/>
    <w:rsid w:val="00067EA9"/>
    <w:rsid w:val="00067F71"/>
    <w:rsid w:val="00067FC0"/>
    <w:rsid w:val="00070462"/>
    <w:rsid w:val="000708A3"/>
    <w:rsid w:val="00070955"/>
    <w:rsid w:val="000710C2"/>
    <w:rsid w:val="000728B3"/>
    <w:rsid w:val="00072D1E"/>
    <w:rsid w:val="00072ED4"/>
    <w:rsid w:val="00073033"/>
    <w:rsid w:val="000732A3"/>
    <w:rsid w:val="000738D0"/>
    <w:rsid w:val="0007411D"/>
    <w:rsid w:val="0007470C"/>
    <w:rsid w:val="00075CB6"/>
    <w:rsid w:val="000762ED"/>
    <w:rsid w:val="000774E6"/>
    <w:rsid w:val="00077BD4"/>
    <w:rsid w:val="0008030B"/>
    <w:rsid w:val="000803D1"/>
    <w:rsid w:val="00081393"/>
    <w:rsid w:val="000815F2"/>
    <w:rsid w:val="000817A8"/>
    <w:rsid w:val="000832F7"/>
    <w:rsid w:val="0008340D"/>
    <w:rsid w:val="0008362F"/>
    <w:rsid w:val="00083D27"/>
    <w:rsid w:val="000845C6"/>
    <w:rsid w:val="0008465D"/>
    <w:rsid w:val="00084691"/>
    <w:rsid w:val="000846F5"/>
    <w:rsid w:val="000857A0"/>
    <w:rsid w:val="00085C88"/>
    <w:rsid w:val="00085CA9"/>
    <w:rsid w:val="00085EFA"/>
    <w:rsid w:val="000868D9"/>
    <w:rsid w:val="00086D0B"/>
    <w:rsid w:val="00086DBB"/>
    <w:rsid w:val="00087594"/>
    <w:rsid w:val="00087DA0"/>
    <w:rsid w:val="00090095"/>
    <w:rsid w:val="000906DF"/>
    <w:rsid w:val="00090FF6"/>
    <w:rsid w:val="00091492"/>
    <w:rsid w:val="00092160"/>
    <w:rsid w:val="000922C0"/>
    <w:rsid w:val="00092392"/>
    <w:rsid w:val="00093308"/>
    <w:rsid w:val="00093B0D"/>
    <w:rsid w:val="00093E01"/>
    <w:rsid w:val="00094344"/>
    <w:rsid w:val="00094DE4"/>
    <w:rsid w:val="00094F85"/>
    <w:rsid w:val="00095881"/>
    <w:rsid w:val="00096B68"/>
    <w:rsid w:val="00097195"/>
    <w:rsid w:val="0009728C"/>
    <w:rsid w:val="00097A43"/>
    <w:rsid w:val="00097AC1"/>
    <w:rsid w:val="000A03EA"/>
    <w:rsid w:val="000A041F"/>
    <w:rsid w:val="000A079E"/>
    <w:rsid w:val="000A0EE0"/>
    <w:rsid w:val="000A1130"/>
    <w:rsid w:val="000A1D74"/>
    <w:rsid w:val="000A23C3"/>
    <w:rsid w:val="000A2563"/>
    <w:rsid w:val="000A25D2"/>
    <w:rsid w:val="000A3BD7"/>
    <w:rsid w:val="000A3E9B"/>
    <w:rsid w:val="000A44A7"/>
    <w:rsid w:val="000A4610"/>
    <w:rsid w:val="000A46BF"/>
    <w:rsid w:val="000A4ABF"/>
    <w:rsid w:val="000A6ADA"/>
    <w:rsid w:val="000A71B8"/>
    <w:rsid w:val="000B0558"/>
    <w:rsid w:val="000B0634"/>
    <w:rsid w:val="000B0685"/>
    <w:rsid w:val="000B0BF2"/>
    <w:rsid w:val="000B1D48"/>
    <w:rsid w:val="000B2036"/>
    <w:rsid w:val="000B26C9"/>
    <w:rsid w:val="000B2CC7"/>
    <w:rsid w:val="000B47E2"/>
    <w:rsid w:val="000B4C52"/>
    <w:rsid w:val="000B57B2"/>
    <w:rsid w:val="000B661F"/>
    <w:rsid w:val="000B79B5"/>
    <w:rsid w:val="000B7B74"/>
    <w:rsid w:val="000C0215"/>
    <w:rsid w:val="000C0574"/>
    <w:rsid w:val="000C06D2"/>
    <w:rsid w:val="000C0A80"/>
    <w:rsid w:val="000C0C27"/>
    <w:rsid w:val="000C0D0B"/>
    <w:rsid w:val="000C1730"/>
    <w:rsid w:val="000C17E6"/>
    <w:rsid w:val="000C2A15"/>
    <w:rsid w:val="000C3AC7"/>
    <w:rsid w:val="000C439C"/>
    <w:rsid w:val="000C47B8"/>
    <w:rsid w:val="000C5321"/>
    <w:rsid w:val="000C5A11"/>
    <w:rsid w:val="000C5E80"/>
    <w:rsid w:val="000C5EB1"/>
    <w:rsid w:val="000C606C"/>
    <w:rsid w:val="000C6D58"/>
    <w:rsid w:val="000C6D6D"/>
    <w:rsid w:val="000C7921"/>
    <w:rsid w:val="000C7E6B"/>
    <w:rsid w:val="000D034D"/>
    <w:rsid w:val="000D0519"/>
    <w:rsid w:val="000D0B52"/>
    <w:rsid w:val="000D0D0E"/>
    <w:rsid w:val="000D0E50"/>
    <w:rsid w:val="000D0F0C"/>
    <w:rsid w:val="000D1289"/>
    <w:rsid w:val="000D20D5"/>
    <w:rsid w:val="000D2297"/>
    <w:rsid w:val="000D2420"/>
    <w:rsid w:val="000D2FAC"/>
    <w:rsid w:val="000D38CB"/>
    <w:rsid w:val="000D3BEA"/>
    <w:rsid w:val="000D4799"/>
    <w:rsid w:val="000D5065"/>
    <w:rsid w:val="000D56E6"/>
    <w:rsid w:val="000D5C37"/>
    <w:rsid w:val="000D6400"/>
    <w:rsid w:val="000D7249"/>
    <w:rsid w:val="000D7A9E"/>
    <w:rsid w:val="000D7D21"/>
    <w:rsid w:val="000E0C12"/>
    <w:rsid w:val="000E0DF1"/>
    <w:rsid w:val="000E24E9"/>
    <w:rsid w:val="000E40FE"/>
    <w:rsid w:val="000E42C2"/>
    <w:rsid w:val="000E4B6C"/>
    <w:rsid w:val="000E4C72"/>
    <w:rsid w:val="000E5327"/>
    <w:rsid w:val="000E55F4"/>
    <w:rsid w:val="000E57C4"/>
    <w:rsid w:val="000E5B18"/>
    <w:rsid w:val="000E5E62"/>
    <w:rsid w:val="000E6E37"/>
    <w:rsid w:val="000F0EFA"/>
    <w:rsid w:val="000F1DE7"/>
    <w:rsid w:val="000F213E"/>
    <w:rsid w:val="000F29B5"/>
    <w:rsid w:val="000F3657"/>
    <w:rsid w:val="000F3F8E"/>
    <w:rsid w:val="000F44B7"/>
    <w:rsid w:val="000F4964"/>
    <w:rsid w:val="000F4C06"/>
    <w:rsid w:val="000F6738"/>
    <w:rsid w:val="000F7609"/>
    <w:rsid w:val="000F7A1D"/>
    <w:rsid w:val="000F7D00"/>
    <w:rsid w:val="00100F3E"/>
    <w:rsid w:val="001011F6"/>
    <w:rsid w:val="0010164F"/>
    <w:rsid w:val="0010208D"/>
    <w:rsid w:val="001022E7"/>
    <w:rsid w:val="00102829"/>
    <w:rsid w:val="00102A5B"/>
    <w:rsid w:val="00102EB5"/>
    <w:rsid w:val="001035AD"/>
    <w:rsid w:val="00103877"/>
    <w:rsid w:val="0010445B"/>
    <w:rsid w:val="00104DF0"/>
    <w:rsid w:val="0010530A"/>
    <w:rsid w:val="00105395"/>
    <w:rsid w:val="001056D1"/>
    <w:rsid w:val="00105716"/>
    <w:rsid w:val="00105928"/>
    <w:rsid w:val="00105D6C"/>
    <w:rsid w:val="00105E5B"/>
    <w:rsid w:val="0010695F"/>
    <w:rsid w:val="00106AD7"/>
    <w:rsid w:val="001076A6"/>
    <w:rsid w:val="0011011F"/>
    <w:rsid w:val="001108AF"/>
    <w:rsid w:val="00111ABE"/>
    <w:rsid w:val="00111E9F"/>
    <w:rsid w:val="00111FC6"/>
    <w:rsid w:val="00112228"/>
    <w:rsid w:val="00112CD9"/>
    <w:rsid w:val="001133EA"/>
    <w:rsid w:val="00113713"/>
    <w:rsid w:val="00113FBF"/>
    <w:rsid w:val="0011402F"/>
    <w:rsid w:val="001142F9"/>
    <w:rsid w:val="00114F40"/>
    <w:rsid w:val="00115983"/>
    <w:rsid w:val="00115A29"/>
    <w:rsid w:val="0011667A"/>
    <w:rsid w:val="00116C45"/>
    <w:rsid w:val="0011719B"/>
    <w:rsid w:val="00117C84"/>
    <w:rsid w:val="00117FDD"/>
    <w:rsid w:val="0012102C"/>
    <w:rsid w:val="00121206"/>
    <w:rsid w:val="001218D1"/>
    <w:rsid w:val="00121C09"/>
    <w:rsid w:val="00121F3B"/>
    <w:rsid w:val="001221AD"/>
    <w:rsid w:val="001233A9"/>
    <w:rsid w:val="001233C3"/>
    <w:rsid w:val="00123F44"/>
    <w:rsid w:val="0012425D"/>
    <w:rsid w:val="0012444B"/>
    <w:rsid w:val="001244FA"/>
    <w:rsid w:val="001246AC"/>
    <w:rsid w:val="00124AFF"/>
    <w:rsid w:val="00124F04"/>
    <w:rsid w:val="00125480"/>
    <w:rsid w:val="0012569E"/>
    <w:rsid w:val="00126689"/>
    <w:rsid w:val="00126CC6"/>
    <w:rsid w:val="0012701F"/>
    <w:rsid w:val="00127F24"/>
    <w:rsid w:val="00130071"/>
    <w:rsid w:val="001307FB"/>
    <w:rsid w:val="00130C43"/>
    <w:rsid w:val="00131284"/>
    <w:rsid w:val="00131311"/>
    <w:rsid w:val="00131410"/>
    <w:rsid w:val="00131438"/>
    <w:rsid w:val="00132D19"/>
    <w:rsid w:val="00133137"/>
    <w:rsid w:val="0013373D"/>
    <w:rsid w:val="001337D7"/>
    <w:rsid w:val="00133BAF"/>
    <w:rsid w:val="00133E65"/>
    <w:rsid w:val="0013516E"/>
    <w:rsid w:val="0013594B"/>
    <w:rsid w:val="00136D50"/>
    <w:rsid w:val="0013732A"/>
    <w:rsid w:val="00137CD0"/>
    <w:rsid w:val="00137E15"/>
    <w:rsid w:val="00140210"/>
    <w:rsid w:val="00140E27"/>
    <w:rsid w:val="001414B5"/>
    <w:rsid w:val="001416F7"/>
    <w:rsid w:val="00141AFC"/>
    <w:rsid w:val="00141B67"/>
    <w:rsid w:val="0014218F"/>
    <w:rsid w:val="0014250F"/>
    <w:rsid w:val="00142CD8"/>
    <w:rsid w:val="00143201"/>
    <w:rsid w:val="001437B8"/>
    <w:rsid w:val="00143B22"/>
    <w:rsid w:val="00143F39"/>
    <w:rsid w:val="0014458D"/>
    <w:rsid w:val="00145605"/>
    <w:rsid w:val="00145EA1"/>
    <w:rsid w:val="001468D1"/>
    <w:rsid w:val="00147513"/>
    <w:rsid w:val="00147A91"/>
    <w:rsid w:val="0015071B"/>
    <w:rsid w:val="00150CBF"/>
    <w:rsid w:val="00151985"/>
    <w:rsid w:val="00151CC7"/>
    <w:rsid w:val="0015254F"/>
    <w:rsid w:val="001529B6"/>
    <w:rsid w:val="00152F30"/>
    <w:rsid w:val="001530CD"/>
    <w:rsid w:val="00153615"/>
    <w:rsid w:val="00153AAA"/>
    <w:rsid w:val="001543E4"/>
    <w:rsid w:val="00154E15"/>
    <w:rsid w:val="00155F10"/>
    <w:rsid w:val="001563D7"/>
    <w:rsid w:val="0015701C"/>
    <w:rsid w:val="0015753F"/>
    <w:rsid w:val="00157E9D"/>
    <w:rsid w:val="00157F7B"/>
    <w:rsid w:val="00160704"/>
    <w:rsid w:val="00160BEB"/>
    <w:rsid w:val="0016136E"/>
    <w:rsid w:val="001619D7"/>
    <w:rsid w:val="00161AD3"/>
    <w:rsid w:val="00161AEF"/>
    <w:rsid w:val="00162569"/>
    <w:rsid w:val="00162723"/>
    <w:rsid w:val="00162FAF"/>
    <w:rsid w:val="00163350"/>
    <w:rsid w:val="0016369A"/>
    <w:rsid w:val="001636A5"/>
    <w:rsid w:val="00163727"/>
    <w:rsid w:val="00164F99"/>
    <w:rsid w:val="00165394"/>
    <w:rsid w:val="0016633A"/>
    <w:rsid w:val="001668FB"/>
    <w:rsid w:val="00166F0E"/>
    <w:rsid w:val="00167501"/>
    <w:rsid w:val="00167514"/>
    <w:rsid w:val="0016777F"/>
    <w:rsid w:val="0017053B"/>
    <w:rsid w:val="00170738"/>
    <w:rsid w:val="00170A2C"/>
    <w:rsid w:val="00170DD6"/>
    <w:rsid w:val="00171059"/>
    <w:rsid w:val="00171373"/>
    <w:rsid w:val="001715C1"/>
    <w:rsid w:val="001723A9"/>
    <w:rsid w:val="001724FD"/>
    <w:rsid w:val="00172B2A"/>
    <w:rsid w:val="00172F2D"/>
    <w:rsid w:val="0017315D"/>
    <w:rsid w:val="001742D5"/>
    <w:rsid w:val="00174813"/>
    <w:rsid w:val="001749B8"/>
    <w:rsid w:val="0017582E"/>
    <w:rsid w:val="00177D4C"/>
    <w:rsid w:val="00180249"/>
    <w:rsid w:val="0018034F"/>
    <w:rsid w:val="00180822"/>
    <w:rsid w:val="00180DA5"/>
    <w:rsid w:val="00181195"/>
    <w:rsid w:val="001822CC"/>
    <w:rsid w:val="0018357E"/>
    <w:rsid w:val="0018501C"/>
    <w:rsid w:val="00185CAE"/>
    <w:rsid w:val="001862A1"/>
    <w:rsid w:val="001869F1"/>
    <w:rsid w:val="00186D3D"/>
    <w:rsid w:val="001912DD"/>
    <w:rsid w:val="00191EBA"/>
    <w:rsid w:val="00191FC2"/>
    <w:rsid w:val="001925B7"/>
    <w:rsid w:val="00192D96"/>
    <w:rsid w:val="001931DC"/>
    <w:rsid w:val="00193874"/>
    <w:rsid w:val="00193A27"/>
    <w:rsid w:val="00193D17"/>
    <w:rsid w:val="00194019"/>
    <w:rsid w:val="001945EB"/>
    <w:rsid w:val="00194615"/>
    <w:rsid w:val="0019539D"/>
    <w:rsid w:val="00195A8C"/>
    <w:rsid w:val="00196074"/>
    <w:rsid w:val="001961E4"/>
    <w:rsid w:val="00196A8B"/>
    <w:rsid w:val="00196D4D"/>
    <w:rsid w:val="001972B7"/>
    <w:rsid w:val="00197361"/>
    <w:rsid w:val="001978A6"/>
    <w:rsid w:val="001A00F5"/>
    <w:rsid w:val="001A0E35"/>
    <w:rsid w:val="001A1318"/>
    <w:rsid w:val="001A1970"/>
    <w:rsid w:val="001A1CD6"/>
    <w:rsid w:val="001A3972"/>
    <w:rsid w:val="001A42A9"/>
    <w:rsid w:val="001A449E"/>
    <w:rsid w:val="001A45B5"/>
    <w:rsid w:val="001A4F96"/>
    <w:rsid w:val="001A514A"/>
    <w:rsid w:val="001A5FF1"/>
    <w:rsid w:val="001A6362"/>
    <w:rsid w:val="001A6A56"/>
    <w:rsid w:val="001A6CF7"/>
    <w:rsid w:val="001A6D6F"/>
    <w:rsid w:val="001A6EE4"/>
    <w:rsid w:val="001A7A9B"/>
    <w:rsid w:val="001B070F"/>
    <w:rsid w:val="001B1AF8"/>
    <w:rsid w:val="001B1C65"/>
    <w:rsid w:val="001B20BC"/>
    <w:rsid w:val="001B25B8"/>
    <w:rsid w:val="001B2948"/>
    <w:rsid w:val="001B2E78"/>
    <w:rsid w:val="001B4047"/>
    <w:rsid w:val="001B4632"/>
    <w:rsid w:val="001B5F3A"/>
    <w:rsid w:val="001B6280"/>
    <w:rsid w:val="001B6697"/>
    <w:rsid w:val="001B6CB7"/>
    <w:rsid w:val="001B71EC"/>
    <w:rsid w:val="001C0333"/>
    <w:rsid w:val="001C0978"/>
    <w:rsid w:val="001C0FC5"/>
    <w:rsid w:val="001C147F"/>
    <w:rsid w:val="001C1A95"/>
    <w:rsid w:val="001C2314"/>
    <w:rsid w:val="001C2A4C"/>
    <w:rsid w:val="001C31D3"/>
    <w:rsid w:val="001C4489"/>
    <w:rsid w:val="001C461C"/>
    <w:rsid w:val="001C4BC2"/>
    <w:rsid w:val="001C5463"/>
    <w:rsid w:val="001C58DF"/>
    <w:rsid w:val="001C6157"/>
    <w:rsid w:val="001C6C1D"/>
    <w:rsid w:val="001C6F62"/>
    <w:rsid w:val="001D043C"/>
    <w:rsid w:val="001D17C2"/>
    <w:rsid w:val="001D1EB2"/>
    <w:rsid w:val="001D1F2F"/>
    <w:rsid w:val="001D2D36"/>
    <w:rsid w:val="001D30A8"/>
    <w:rsid w:val="001D41AD"/>
    <w:rsid w:val="001D44E4"/>
    <w:rsid w:val="001D55B4"/>
    <w:rsid w:val="001D55E4"/>
    <w:rsid w:val="001D59A5"/>
    <w:rsid w:val="001D5D22"/>
    <w:rsid w:val="001D6D08"/>
    <w:rsid w:val="001D7680"/>
    <w:rsid w:val="001D7A25"/>
    <w:rsid w:val="001D7C8E"/>
    <w:rsid w:val="001D7F2E"/>
    <w:rsid w:val="001E20C0"/>
    <w:rsid w:val="001E2858"/>
    <w:rsid w:val="001E324D"/>
    <w:rsid w:val="001E336A"/>
    <w:rsid w:val="001E3696"/>
    <w:rsid w:val="001E39D3"/>
    <w:rsid w:val="001E3E03"/>
    <w:rsid w:val="001E3E7A"/>
    <w:rsid w:val="001E41BB"/>
    <w:rsid w:val="001E46A4"/>
    <w:rsid w:val="001E4FA6"/>
    <w:rsid w:val="001E5298"/>
    <w:rsid w:val="001E5C51"/>
    <w:rsid w:val="001E5CC3"/>
    <w:rsid w:val="001E612D"/>
    <w:rsid w:val="001E691F"/>
    <w:rsid w:val="001E6F61"/>
    <w:rsid w:val="001E7DBC"/>
    <w:rsid w:val="001F0186"/>
    <w:rsid w:val="001F0507"/>
    <w:rsid w:val="001F1180"/>
    <w:rsid w:val="001F1AD3"/>
    <w:rsid w:val="001F2C72"/>
    <w:rsid w:val="001F2CCC"/>
    <w:rsid w:val="001F2E00"/>
    <w:rsid w:val="001F369B"/>
    <w:rsid w:val="001F3BE5"/>
    <w:rsid w:val="001F488F"/>
    <w:rsid w:val="001F4CE9"/>
    <w:rsid w:val="001F5314"/>
    <w:rsid w:val="001F5501"/>
    <w:rsid w:val="001F5D14"/>
    <w:rsid w:val="001F5E07"/>
    <w:rsid w:val="001F600C"/>
    <w:rsid w:val="001F614C"/>
    <w:rsid w:val="001F63BE"/>
    <w:rsid w:val="001F6EE9"/>
    <w:rsid w:val="00201E4C"/>
    <w:rsid w:val="0020238C"/>
    <w:rsid w:val="0020439C"/>
    <w:rsid w:val="00204967"/>
    <w:rsid w:val="002049E8"/>
    <w:rsid w:val="00204EC4"/>
    <w:rsid w:val="00205F64"/>
    <w:rsid w:val="00206245"/>
    <w:rsid w:val="00206D19"/>
    <w:rsid w:val="00206E7B"/>
    <w:rsid w:val="00206FDD"/>
    <w:rsid w:val="00207953"/>
    <w:rsid w:val="00210394"/>
    <w:rsid w:val="002103A7"/>
    <w:rsid w:val="002109E8"/>
    <w:rsid w:val="00211421"/>
    <w:rsid w:val="002116FF"/>
    <w:rsid w:val="00211962"/>
    <w:rsid w:val="0021231E"/>
    <w:rsid w:val="00213A27"/>
    <w:rsid w:val="00213C62"/>
    <w:rsid w:val="00214C34"/>
    <w:rsid w:val="00214EF2"/>
    <w:rsid w:val="002154F2"/>
    <w:rsid w:val="0021573E"/>
    <w:rsid w:val="0021598A"/>
    <w:rsid w:val="00215D4B"/>
    <w:rsid w:val="002161F8"/>
    <w:rsid w:val="00216A64"/>
    <w:rsid w:val="002179CA"/>
    <w:rsid w:val="00217F0C"/>
    <w:rsid w:val="00220C07"/>
    <w:rsid w:val="00221798"/>
    <w:rsid w:val="00221C93"/>
    <w:rsid w:val="002220C6"/>
    <w:rsid w:val="0022242E"/>
    <w:rsid w:val="00222D14"/>
    <w:rsid w:val="002232ED"/>
    <w:rsid w:val="0022372A"/>
    <w:rsid w:val="002241FE"/>
    <w:rsid w:val="00224739"/>
    <w:rsid w:val="00225445"/>
    <w:rsid w:val="0022557E"/>
    <w:rsid w:val="00225C32"/>
    <w:rsid w:val="00225CA5"/>
    <w:rsid w:val="00225F6A"/>
    <w:rsid w:val="00226D15"/>
    <w:rsid w:val="002276B0"/>
    <w:rsid w:val="00227AA9"/>
    <w:rsid w:val="00227B57"/>
    <w:rsid w:val="00227FAE"/>
    <w:rsid w:val="0023095C"/>
    <w:rsid w:val="00230C68"/>
    <w:rsid w:val="00231264"/>
    <w:rsid w:val="002324D1"/>
    <w:rsid w:val="002335DA"/>
    <w:rsid w:val="00233713"/>
    <w:rsid w:val="00233C7B"/>
    <w:rsid w:val="00234D25"/>
    <w:rsid w:val="00234D29"/>
    <w:rsid w:val="00234E09"/>
    <w:rsid w:val="00235CCE"/>
    <w:rsid w:val="00235DD8"/>
    <w:rsid w:val="00235DE8"/>
    <w:rsid w:val="002362CE"/>
    <w:rsid w:val="002373F8"/>
    <w:rsid w:val="002403E9"/>
    <w:rsid w:val="00241BCB"/>
    <w:rsid w:val="00242044"/>
    <w:rsid w:val="00242160"/>
    <w:rsid w:val="00244032"/>
    <w:rsid w:val="002443DE"/>
    <w:rsid w:val="00244694"/>
    <w:rsid w:val="00244C8C"/>
    <w:rsid w:val="00245AF6"/>
    <w:rsid w:val="00246B2E"/>
    <w:rsid w:val="00246F82"/>
    <w:rsid w:val="00247281"/>
    <w:rsid w:val="00247C34"/>
    <w:rsid w:val="00250269"/>
    <w:rsid w:val="00250289"/>
    <w:rsid w:val="0025070C"/>
    <w:rsid w:val="00251378"/>
    <w:rsid w:val="00251B2A"/>
    <w:rsid w:val="002526BA"/>
    <w:rsid w:val="00252805"/>
    <w:rsid w:val="00252C6B"/>
    <w:rsid w:val="00253F34"/>
    <w:rsid w:val="002548B0"/>
    <w:rsid w:val="00255724"/>
    <w:rsid w:val="00255BFD"/>
    <w:rsid w:val="00256A0B"/>
    <w:rsid w:val="00262002"/>
    <w:rsid w:val="0026306C"/>
    <w:rsid w:val="00263CB3"/>
    <w:rsid w:val="00263F20"/>
    <w:rsid w:val="002641C4"/>
    <w:rsid w:val="002644CE"/>
    <w:rsid w:val="00264580"/>
    <w:rsid w:val="00266FA0"/>
    <w:rsid w:val="0026742F"/>
    <w:rsid w:val="0026798B"/>
    <w:rsid w:val="00270277"/>
    <w:rsid w:val="002709B2"/>
    <w:rsid w:val="00271CEE"/>
    <w:rsid w:val="00271DD5"/>
    <w:rsid w:val="00272430"/>
    <w:rsid w:val="0027287F"/>
    <w:rsid w:val="00272CBF"/>
    <w:rsid w:val="002731AB"/>
    <w:rsid w:val="00273B57"/>
    <w:rsid w:val="00274891"/>
    <w:rsid w:val="00275CC7"/>
    <w:rsid w:val="00276A28"/>
    <w:rsid w:val="00277035"/>
    <w:rsid w:val="002771D5"/>
    <w:rsid w:val="002778CF"/>
    <w:rsid w:val="002800C6"/>
    <w:rsid w:val="0028070E"/>
    <w:rsid w:val="00280774"/>
    <w:rsid w:val="002812C3"/>
    <w:rsid w:val="0028150F"/>
    <w:rsid w:val="00281B09"/>
    <w:rsid w:val="00283276"/>
    <w:rsid w:val="002836DC"/>
    <w:rsid w:val="00283962"/>
    <w:rsid w:val="00283B88"/>
    <w:rsid w:val="00283C99"/>
    <w:rsid w:val="0028488F"/>
    <w:rsid w:val="00285200"/>
    <w:rsid w:val="002857AF"/>
    <w:rsid w:val="00285A10"/>
    <w:rsid w:val="00285AA2"/>
    <w:rsid w:val="00285CF7"/>
    <w:rsid w:val="00286324"/>
    <w:rsid w:val="0028640F"/>
    <w:rsid w:val="00286689"/>
    <w:rsid w:val="00286AEF"/>
    <w:rsid w:val="002870F3"/>
    <w:rsid w:val="00290861"/>
    <w:rsid w:val="00290BFF"/>
    <w:rsid w:val="002911A2"/>
    <w:rsid w:val="00291E98"/>
    <w:rsid w:val="00291FD0"/>
    <w:rsid w:val="00292642"/>
    <w:rsid w:val="00293AB8"/>
    <w:rsid w:val="00293F0E"/>
    <w:rsid w:val="00294554"/>
    <w:rsid w:val="002945F3"/>
    <w:rsid w:val="002964CE"/>
    <w:rsid w:val="00296586"/>
    <w:rsid w:val="00296955"/>
    <w:rsid w:val="00296D8C"/>
    <w:rsid w:val="002978AE"/>
    <w:rsid w:val="00297EEC"/>
    <w:rsid w:val="002A0494"/>
    <w:rsid w:val="002A1146"/>
    <w:rsid w:val="002A1698"/>
    <w:rsid w:val="002A270D"/>
    <w:rsid w:val="002A2BFB"/>
    <w:rsid w:val="002A30DE"/>
    <w:rsid w:val="002A394F"/>
    <w:rsid w:val="002A3C9D"/>
    <w:rsid w:val="002A44D5"/>
    <w:rsid w:val="002A4954"/>
    <w:rsid w:val="002A4C68"/>
    <w:rsid w:val="002A5610"/>
    <w:rsid w:val="002A5904"/>
    <w:rsid w:val="002A639E"/>
    <w:rsid w:val="002A6961"/>
    <w:rsid w:val="002A6AE7"/>
    <w:rsid w:val="002A6FE8"/>
    <w:rsid w:val="002A7F92"/>
    <w:rsid w:val="002B00F8"/>
    <w:rsid w:val="002B0657"/>
    <w:rsid w:val="002B096A"/>
    <w:rsid w:val="002B0C98"/>
    <w:rsid w:val="002B0EA5"/>
    <w:rsid w:val="002B107A"/>
    <w:rsid w:val="002B2317"/>
    <w:rsid w:val="002B255F"/>
    <w:rsid w:val="002B2845"/>
    <w:rsid w:val="002B2B06"/>
    <w:rsid w:val="002B6402"/>
    <w:rsid w:val="002B6DFA"/>
    <w:rsid w:val="002B72BC"/>
    <w:rsid w:val="002B77F7"/>
    <w:rsid w:val="002B7A82"/>
    <w:rsid w:val="002B7F77"/>
    <w:rsid w:val="002C0793"/>
    <w:rsid w:val="002C07BD"/>
    <w:rsid w:val="002C0D53"/>
    <w:rsid w:val="002C14FA"/>
    <w:rsid w:val="002C18AC"/>
    <w:rsid w:val="002C211D"/>
    <w:rsid w:val="002C2ABB"/>
    <w:rsid w:val="002C2F38"/>
    <w:rsid w:val="002C30CC"/>
    <w:rsid w:val="002C30F9"/>
    <w:rsid w:val="002C3371"/>
    <w:rsid w:val="002C40A7"/>
    <w:rsid w:val="002C5316"/>
    <w:rsid w:val="002C5BF3"/>
    <w:rsid w:val="002C5E7B"/>
    <w:rsid w:val="002C5F62"/>
    <w:rsid w:val="002C6069"/>
    <w:rsid w:val="002C60A8"/>
    <w:rsid w:val="002C700C"/>
    <w:rsid w:val="002C7667"/>
    <w:rsid w:val="002C7E3F"/>
    <w:rsid w:val="002D0091"/>
    <w:rsid w:val="002D0177"/>
    <w:rsid w:val="002D0301"/>
    <w:rsid w:val="002D09A3"/>
    <w:rsid w:val="002D0A86"/>
    <w:rsid w:val="002D0C5D"/>
    <w:rsid w:val="002D1161"/>
    <w:rsid w:val="002D14B2"/>
    <w:rsid w:val="002D1759"/>
    <w:rsid w:val="002D20E6"/>
    <w:rsid w:val="002D23B5"/>
    <w:rsid w:val="002D2716"/>
    <w:rsid w:val="002D293C"/>
    <w:rsid w:val="002D2A88"/>
    <w:rsid w:val="002D2B24"/>
    <w:rsid w:val="002D2B30"/>
    <w:rsid w:val="002D2D6F"/>
    <w:rsid w:val="002D3CFD"/>
    <w:rsid w:val="002D4690"/>
    <w:rsid w:val="002D4C82"/>
    <w:rsid w:val="002D4E57"/>
    <w:rsid w:val="002D5000"/>
    <w:rsid w:val="002D50D8"/>
    <w:rsid w:val="002D53FC"/>
    <w:rsid w:val="002D6753"/>
    <w:rsid w:val="002D72C5"/>
    <w:rsid w:val="002D73D1"/>
    <w:rsid w:val="002D7444"/>
    <w:rsid w:val="002D7601"/>
    <w:rsid w:val="002D77A7"/>
    <w:rsid w:val="002D7C66"/>
    <w:rsid w:val="002E0800"/>
    <w:rsid w:val="002E0C97"/>
    <w:rsid w:val="002E13F8"/>
    <w:rsid w:val="002E1DC8"/>
    <w:rsid w:val="002E1EB5"/>
    <w:rsid w:val="002E2400"/>
    <w:rsid w:val="002E2676"/>
    <w:rsid w:val="002E2813"/>
    <w:rsid w:val="002E4476"/>
    <w:rsid w:val="002E4BD5"/>
    <w:rsid w:val="002E5A61"/>
    <w:rsid w:val="002E5D84"/>
    <w:rsid w:val="002E63A7"/>
    <w:rsid w:val="002E6680"/>
    <w:rsid w:val="002E6F2B"/>
    <w:rsid w:val="002E7906"/>
    <w:rsid w:val="002F00F3"/>
    <w:rsid w:val="002F01DA"/>
    <w:rsid w:val="002F2309"/>
    <w:rsid w:val="002F237F"/>
    <w:rsid w:val="002F25C1"/>
    <w:rsid w:val="002F25FA"/>
    <w:rsid w:val="002F29D9"/>
    <w:rsid w:val="002F33A8"/>
    <w:rsid w:val="002F3CD7"/>
    <w:rsid w:val="002F42EF"/>
    <w:rsid w:val="002F4479"/>
    <w:rsid w:val="002F5224"/>
    <w:rsid w:val="002F646D"/>
    <w:rsid w:val="002F6503"/>
    <w:rsid w:val="002F6967"/>
    <w:rsid w:val="002F77BB"/>
    <w:rsid w:val="002F7B46"/>
    <w:rsid w:val="002F7BC6"/>
    <w:rsid w:val="00300B70"/>
    <w:rsid w:val="0030129E"/>
    <w:rsid w:val="00301623"/>
    <w:rsid w:val="00301BB5"/>
    <w:rsid w:val="003024C7"/>
    <w:rsid w:val="00302614"/>
    <w:rsid w:val="003029D8"/>
    <w:rsid w:val="00302D60"/>
    <w:rsid w:val="00302FEA"/>
    <w:rsid w:val="0030366B"/>
    <w:rsid w:val="00303683"/>
    <w:rsid w:val="0030381B"/>
    <w:rsid w:val="00304DA9"/>
    <w:rsid w:val="003054E0"/>
    <w:rsid w:val="00305FD2"/>
    <w:rsid w:val="00306FFD"/>
    <w:rsid w:val="00307619"/>
    <w:rsid w:val="00307D5F"/>
    <w:rsid w:val="0031083A"/>
    <w:rsid w:val="00312181"/>
    <w:rsid w:val="0031337A"/>
    <w:rsid w:val="00313BD9"/>
    <w:rsid w:val="00313EF8"/>
    <w:rsid w:val="003140E0"/>
    <w:rsid w:val="003140ED"/>
    <w:rsid w:val="00314394"/>
    <w:rsid w:val="00314884"/>
    <w:rsid w:val="00314A48"/>
    <w:rsid w:val="003152FB"/>
    <w:rsid w:val="00315391"/>
    <w:rsid w:val="003154D8"/>
    <w:rsid w:val="00315BE5"/>
    <w:rsid w:val="003161AC"/>
    <w:rsid w:val="003166E3"/>
    <w:rsid w:val="003166FD"/>
    <w:rsid w:val="00316EE5"/>
    <w:rsid w:val="00316F64"/>
    <w:rsid w:val="00317532"/>
    <w:rsid w:val="003200FE"/>
    <w:rsid w:val="003206BB"/>
    <w:rsid w:val="00320806"/>
    <w:rsid w:val="00320912"/>
    <w:rsid w:val="00321524"/>
    <w:rsid w:val="0032162C"/>
    <w:rsid w:val="003220F5"/>
    <w:rsid w:val="003223B0"/>
    <w:rsid w:val="00322710"/>
    <w:rsid w:val="00322800"/>
    <w:rsid w:val="0032324C"/>
    <w:rsid w:val="003236F5"/>
    <w:rsid w:val="003239C4"/>
    <w:rsid w:val="00323B4B"/>
    <w:rsid w:val="00323EFD"/>
    <w:rsid w:val="00323FAF"/>
    <w:rsid w:val="00324294"/>
    <w:rsid w:val="00324347"/>
    <w:rsid w:val="00324BE6"/>
    <w:rsid w:val="00324F18"/>
    <w:rsid w:val="00325776"/>
    <w:rsid w:val="003259B7"/>
    <w:rsid w:val="00326710"/>
    <w:rsid w:val="00326F82"/>
    <w:rsid w:val="0032701A"/>
    <w:rsid w:val="0032703A"/>
    <w:rsid w:val="00327693"/>
    <w:rsid w:val="003276FC"/>
    <w:rsid w:val="00327C02"/>
    <w:rsid w:val="00327C9D"/>
    <w:rsid w:val="0033019C"/>
    <w:rsid w:val="00331510"/>
    <w:rsid w:val="00331F20"/>
    <w:rsid w:val="0033245F"/>
    <w:rsid w:val="00332567"/>
    <w:rsid w:val="0033275E"/>
    <w:rsid w:val="00332A21"/>
    <w:rsid w:val="00332D18"/>
    <w:rsid w:val="0033309E"/>
    <w:rsid w:val="00333390"/>
    <w:rsid w:val="003337F6"/>
    <w:rsid w:val="00333946"/>
    <w:rsid w:val="00333C81"/>
    <w:rsid w:val="0033423E"/>
    <w:rsid w:val="0033536B"/>
    <w:rsid w:val="00335A5F"/>
    <w:rsid w:val="00335FFE"/>
    <w:rsid w:val="003365DC"/>
    <w:rsid w:val="00336EE6"/>
    <w:rsid w:val="00337214"/>
    <w:rsid w:val="00337612"/>
    <w:rsid w:val="003379C1"/>
    <w:rsid w:val="00337AD1"/>
    <w:rsid w:val="00337E77"/>
    <w:rsid w:val="00337F9A"/>
    <w:rsid w:val="0034107B"/>
    <w:rsid w:val="00341916"/>
    <w:rsid w:val="00341C5B"/>
    <w:rsid w:val="00341D95"/>
    <w:rsid w:val="00343145"/>
    <w:rsid w:val="00343984"/>
    <w:rsid w:val="00343D32"/>
    <w:rsid w:val="00344883"/>
    <w:rsid w:val="003452D0"/>
    <w:rsid w:val="0034593C"/>
    <w:rsid w:val="00345D1C"/>
    <w:rsid w:val="00345F20"/>
    <w:rsid w:val="003461BF"/>
    <w:rsid w:val="00346292"/>
    <w:rsid w:val="003462E6"/>
    <w:rsid w:val="00346B86"/>
    <w:rsid w:val="0034709A"/>
    <w:rsid w:val="00347661"/>
    <w:rsid w:val="00347D0B"/>
    <w:rsid w:val="00347EEC"/>
    <w:rsid w:val="003501E5"/>
    <w:rsid w:val="00351096"/>
    <w:rsid w:val="00351A97"/>
    <w:rsid w:val="003523BA"/>
    <w:rsid w:val="0035281C"/>
    <w:rsid w:val="00352DBD"/>
    <w:rsid w:val="00353377"/>
    <w:rsid w:val="0035389A"/>
    <w:rsid w:val="00353C3D"/>
    <w:rsid w:val="003555BA"/>
    <w:rsid w:val="00355C75"/>
    <w:rsid w:val="00356523"/>
    <w:rsid w:val="00356D63"/>
    <w:rsid w:val="00356DA3"/>
    <w:rsid w:val="0035708E"/>
    <w:rsid w:val="00357288"/>
    <w:rsid w:val="00357A59"/>
    <w:rsid w:val="00360024"/>
    <w:rsid w:val="003602C7"/>
    <w:rsid w:val="00360654"/>
    <w:rsid w:val="00360BC1"/>
    <w:rsid w:val="003618BE"/>
    <w:rsid w:val="00361D29"/>
    <w:rsid w:val="00363A65"/>
    <w:rsid w:val="00364542"/>
    <w:rsid w:val="0036546A"/>
    <w:rsid w:val="0036574B"/>
    <w:rsid w:val="0036647C"/>
    <w:rsid w:val="00366695"/>
    <w:rsid w:val="00366BDC"/>
    <w:rsid w:val="0036789F"/>
    <w:rsid w:val="00367912"/>
    <w:rsid w:val="00367DB6"/>
    <w:rsid w:val="00371B07"/>
    <w:rsid w:val="00371C3C"/>
    <w:rsid w:val="003735D3"/>
    <w:rsid w:val="003737AD"/>
    <w:rsid w:val="00373A97"/>
    <w:rsid w:val="00374947"/>
    <w:rsid w:val="00374D6A"/>
    <w:rsid w:val="00375190"/>
    <w:rsid w:val="00375198"/>
    <w:rsid w:val="00375668"/>
    <w:rsid w:val="00376002"/>
    <w:rsid w:val="003765A1"/>
    <w:rsid w:val="00376A2C"/>
    <w:rsid w:val="003770FB"/>
    <w:rsid w:val="0038048B"/>
    <w:rsid w:val="00380844"/>
    <w:rsid w:val="003813A5"/>
    <w:rsid w:val="00381480"/>
    <w:rsid w:val="0038235E"/>
    <w:rsid w:val="0038248A"/>
    <w:rsid w:val="00382A61"/>
    <w:rsid w:val="00382B82"/>
    <w:rsid w:val="00382F45"/>
    <w:rsid w:val="00383064"/>
    <w:rsid w:val="003836C5"/>
    <w:rsid w:val="003839D2"/>
    <w:rsid w:val="003842C9"/>
    <w:rsid w:val="003842DC"/>
    <w:rsid w:val="003855FD"/>
    <w:rsid w:val="0038560D"/>
    <w:rsid w:val="00386197"/>
    <w:rsid w:val="003861A9"/>
    <w:rsid w:val="003868B8"/>
    <w:rsid w:val="00387169"/>
    <w:rsid w:val="00387454"/>
    <w:rsid w:val="00387CC8"/>
    <w:rsid w:val="003904AD"/>
    <w:rsid w:val="00390813"/>
    <w:rsid w:val="00390FDA"/>
    <w:rsid w:val="00391467"/>
    <w:rsid w:val="00391B0C"/>
    <w:rsid w:val="00391BDD"/>
    <w:rsid w:val="00392490"/>
    <w:rsid w:val="00392A8C"/>
    <w:rsid w:val="00392B6E"/>
    <w:rsid w:val="00392FC7"/>
    <w:rsid w:val="003934E7"/>
    <w:rsid w:val="00393AB6"/>
    <w:rsid w:val="00393C79"/>
    <w:rsid w:val="00393E38"/>
    <w:rsid w:val="0039442C"/>
    <w:rsid w:val="0039471E"/>
    <w:rsid w:val="00394AB6"/>
    <w:rsid w:val="00395477"/>
    <w:rsid w:val="003957E5"/>
    <w:rsid w:val="00396442"/>
    <w:rsid w:val="0039700C"/>
    <w:rsid w:val="003A017D"/>
    <w:rsid w:val="003A0768"/>
    <w:rsid w:val="003A08CC"/>
    <w:rsid w:val="003A0B9B"/>
    <w:rsid w:val="003A100A"/>
    <w:rsid w:val="003A1644"/>
    <w:rsid w:val="003A28B6"/>
    <w:rsid w:val="003A34B9"/>
    <w:rsid w:val="003A3F3D"/>
    <w:rsid w:val="003A47DB"/>
    <w:rsid w:val="003A70D7"/>
    <w:rsid w:val="003A7763"/>
    <w:rsid w:val="003B1030"/>
    <w:rsid w:val="003B11F4"/>
    <w:rsid w:val="003B1A90"/>
    <w:rsid w:val="003B1BAC"/>
    <w:rsid w:val="003B1BBF"/>
    <w:rsid w:val="003B1CD8"/>
    <w:rsid w:val="003B1D50"/>
    <w:rsid w:val="003B1F65"/>
    <w:rsid w:val="003B228F"/>
    <w:rsid w:val="003B2508"/>
    <w:rsid w:val="003B3008"/>
    <w:rsid w:val="003B3BAE"/>
    <w:rsid w:val="003B525F"/>
    <w:rsid w:val="003B5389"/>
    <w:rsid w:val="003B608C"/>
    <w:rsid w:val="003B6E4C"/>
    <w:rsid w:val="003B7278"/>
    <w:rsid w:val="003B7EA7"/>
    <w:rsid w:val="003C0155"/>
    <w:rsid w:val="003C02BF"/>
    <w:rsid w:val="003C030C"/>
    <w:rsid w:val="003C1114"/>
    <w:rsid w:val="003C1DCC"/>
    <w:rsid w:val="003C269D"/>
    <w:rsid w:val="003C31C7"/>
    <w:rsid w:val="003C405F"/>
    <w:rsid w:val="003C4578"/>
    <w:rsid w:val="003C4C6E"/>
    <w:rsid w:val="003C59B0"/>
    <w:rsid w:val="003C64C8"/>
    <w:rsid w:val="003C6B14"/>
    <w:rsid w:val="003C74D0"/>
    <w:rsid w:val="003C7C8B"/>
    <w:rsid w:val="003D0941"/>
    <w:rsid w:val="003D0C67"/>
    <w:rsid w:val="003D0D61"/>
    <w:rsid w:val="003D0D8C"/>
    <w:rsid w:val="003D103B"/>
    <w:rsid w:val="003D1334"/>
    <w:rsid w:val="003D17B1"/>
    <w:rsid w:val="003D1AB5"/>
    <w:rsid w:val="003D1E61"/>
    <w:rsid w:val="003D2A08"/>
    <w:rsid w:val="003D2C09"/>
    <w:rsid w:val="003D2DB6"/>
    <w:rsid w:val="003D322F"/>
    <w:rsid w:val="003D35DE"/>
    <w:rsid w:val="003D3AD4"/>
    <w:rsid w:val="003D424B"/>
    <w:rsid w:val="003D4546"/>
    <w:rsid w:val="003D4571"/>
    <w:rsid w:val="003D484E"/>
    <w:rsid w:val="003D5524"/>
    <w:rsid w:val="003D5847"/>
    <w:rsid w:val="003D5C87"/>
    <w:rsid w:val="003D609A"/>
    <w:rsid w:val="003E03D6"/>
    <w:rsid w:val="003E0AB9"/>
    <w:rsid w:val="003E2193"/>
    <w:rsid w:val="003E2322"/>
    <w:rsid w:val="003E2371"/>
    <w:rsid w:val="003E2658"/>
    <w:rsid w:val="003E2788"/>
    <w:rsid w:val="003E2BD3"/>
    <w:rsid w:val="003E3771"/>
    <w:rsid w:val="003E3BB3"/>
    <w:rsid w:val="003E40D8"/>
    <w:rsid w:val="003E42CC"/>
    <w:rsid w:val="003E56D3"/>
    <w:rsid w:val="003E73AD"/>
    <w:rsid w:val="003E753C"/>
    <w:rsid w:val="003F03CA"/>
    <w:rsid w:val="003F05AE"/>
    <w:rsid w:val="003F11C7"/>
    <w:rsid w:val="003F133B"/>
    <w:rsid w:val="003F194A"/>
    <w:rsid w:val="003F1A81"/>
    <w:rsid w:val="003F1E64"/>
    <w:rsid w:val="003F3EC1"/>
    <w:rsid w:val="003F4439"/>
    <w:rsid w:val="003F4A55"/>
    <w:rsid w:val="003F5B57"/>
    <w:rsid w:val="003F5BB5"/>
    <w:rsid w:val="003F5F67"/>
    <w:rsid w:val="003F6436"/>
    <w:rsid w:val="003F7A95"/>
    <w:rsid w:val="004002B8"/>
    <w:rsid w:val="004004B2"/>
    <w:rsid w:val="0040054F"/>
    <w:rsid w:val="00400D7A"/>
    <w:rsid w:val="00401CE5"/>
    <w:rsid w:val="0040220A"/>
    <w:rsid w:val="00402367"/>
    <w:rsid w:val="004026A9"/>
    <w:rsid w:val="00403770"/>
    <w:rsid w:val="0040407B"/>
    <w:rsid w:val="0040429E"/>
    <w:rsid w:val="0040439B"/>
    <w:rsid w:val="00404780"/>
    <w:rsid w:val="00404E94"/>
    <w:rsid w:val="00405769"/>
    <w:rsid w:val="00405966"/>
    <w:rsid w:val="00405A5D"/>
    <w:rsid w:val="004068FC"/>
    <w:rsid w:val="004102C8"/>
    <w:rsid w:val="00410895"/>
    <w:rsid w:val="00410D22"/>
    <w:rsid w:val="0041124F"/>
    <w:rsid w:val="00411E50"/>
    <w:rsid w:val="004124C7"/>
    <w:rsid w:val="004129B2"/>
    <w:rsid w:val="004135C7"/>
    <w:rsid w:val="00413C0E"/>
    <w:rsid w:val="00413F62"/>
    <w:rsid w:val="004140A8"/>
    <w:rsid w:val="004156AF"/>
    <w:rsid w:val="00415A0D"/>
    <w:rsid w:val="00415AA9"/>
    <w:rsid w:val="00415CD3"/>
    <w:rsid w:val="00415E03"/>
    <w:rsid w:val="00416BAF"/>
    <w:rsid w:val="00417035"/>
    <w:rsid w:val="00417190"/>
    <w:rsid w:val="00417D24"/>
    <w:rsid w:val="00420132"/>
    <w:rsid w:val="00420E6F"/>
    <w:rsid w:val="00421703"/>
    <w:rsid w:val="004219BD"/>
    <w:rsid w:val="0042375D"/>
    <w:rsid w:val="00423939"/>
    <w:rsid w:val="0042438E"/>
    <w:rsid w:val="00425278"/>
    <w:rsid w:val="0042542F"/>
    <w:rsid w:val="00425B23"/>
    <w:rsid w:val="0042779A"/>
    <w:rsid w:val="00427D1A"/>
    <w:rsid w:val="004303C0"/>
    <w:rsid w:val="00430721"/>
    <w:rsid w:val="00430777"/>
    <w:rsid w:val="004309FF"/>
    <w:rsid w:val="0043138B"/>
    <w:rsid w:val="004313FD"/>
    <w:rsid w:val="004318FC"/>
    <w:rsid w:val="0043227D"/>
    <w:rsid w:val="004324FA"/>
    <w:rsid w:val="0043259A"/>
    <w:rsid w:val="004326D7"/>
    <w:rsid w:val="0043279F"/>
    <w:rsid w:val="00432A28"/>
    <w:rsid w:val="00433143"/>
    <w:rsid w:val="004334A5"/>
    <w:rsid w:val="004336D8"/>
    <w:rsid w:val="00433B30"/>
    <w:rsid w:val="004342E6"/>
    <w:rsid w:val="004344BB"/>
    <w:rsid w:val="00434600"/>
    <w:rsid w:val="0043472A"/>
    <w:rsid w:val="00435695"/>
    <w:rsid w:val="004356C2"/>
    <w:rsid w:val="00435957"/>
    <w:rsid w:val="004376E1"/>
    <w:rsid w:val="0043784A"/>
    <w:rsid w:val="00437A25"/>
    <w:rsid w:val="00441307"/>
    <w:rsid w:val="004413DE"/>
    <w:rsid w:val="00441AE5"/>
    <w:rsid w:val="00441B22"/>
    <w:rsid w:val="0044238B"/>
    <w:rsid w:val="00442552"/>
    <w:rsid w:val="0044372B"/>
    <w:rsid w:val="00443934"/>
    <w:rsid w:val="00443A0B"/>
    <w:rsid w:val="00443CDD"/>
    <w:rsid w:val="00444CB4"/>
    <w:rsid w:val="00444F9B"/>
    <w:rsid w:val="00445D81"/>
    <w:rsid w:val="00446059"/>
    <w:rsid w:val="004463C7"/>
    <w:rsid w:val="004466FF"/>
    <w:rsid w:val="00446770"/>
    <w:rsid w:val="004468FD"/>
    <w:rsid w:val="00446BC8"/>
    <w:rsid w:val="00447534"/>
    <w:rsid w:val="00447A63"/>
    <w:rsid w:val="00447B18"/>
    <w:rsid w:val="00447D0A"/>
    <w:rsid w:val="004500DF"/>
    <w:rsid w:val="00450244"/>
    <w:rsid w:val="0045046F"/>
    <w:rsid w:val="0045141E"/>
    <w:rsid w:val="00451934"/>
    <w:rsid w:val="00452E12"/>
    <w:rsid w:val="004531B4"/>
    <w:rsid w:val="004533E8"/>
    <w:rsid w:val="00453706"/>
    <w:rsid w:val="00453B19"/>
    <w:rsid w:val="004541A2"/>
    <w:rsid w:val="004542EE"/>
    <w:rsid w:val="00454EB6"/>
    <w:rsid w:val="004558C9"/>
    <w:rsid w:val="00455F33"/>
    <w:rsid w:val="00455FF7"/>
    <w:rsid w:val="00456826"/>
    <w:rsid w:val="004568B5"/>
    <w:rsid w:val="00456B24"/>
    <w:rsid w:val="00456D03"/>
    <w:rsid w:val="00456F4C"/>
    <w:rsid w:val="0045724B"/>
    <w:rsid w:val="004572BA"/>
    <w:rsid w:val="00457EE9"/>
    <w:rsid w:val="00460C92"/>
    <w:rsid w:val="00460E8C"/>
    <w:rsid w:val="004615AF"/>
    <w:rsid w:val="00461885"/>
    <w:rsid w:val="00461B8B"/>
    <w:rsid w:val="0046221D"/>
    <w:rsid w:val="004623FA"/>
    <w:rsid w:val="00462901"/>
    <w:rsid w:val="00462AF3"/>
    <w:rsid w:val="00462C9F"/>
    <w:rsid w:val="00462CA9"/>
    <w:rsid w:val="0046363A"/>
    <w:rsid w:val="00463717"/>
    <w:rsid w:val="00463BD2"/>
    <w:rsid w:val="00464BA6"/>
    <w:rsid w:val="00464D29"/>
    <w:rsid w:val="00465637"/>
    <w:rsid w:val="0046665D"/>
    <w:rsid w:val="0046704A"/>
    <w:rsid w:val="00470C7B"/>
    <w:rsid w:val="00470F96"/>
    <w:rsid w:val="00471710"/>
    <w:rsid w:val="00472221"/>
    <w:rsid w:val="00473292"/>
    <w:rsid w:val="004738F5"/>
    <w:rsid w:val="00473E24"/>
    <w:rsid w:val="004741D4"/>
    <w:rsid w:val="004746B2"/>
    <w:rsid w:val="004747A0"/>
    <w:rsid w:val="0047484E"/>
    <w:rsid w:val="00474AAB"/>
    <w:rsid w:val="004752AB"/>
    <w:rsid w:val="00476147"/>
    <w:rsid w:val="004766DA"/>
    <w:rsid w:val="0047749B"/>
    <w:rsid w:val="004778CB"/>
    <w:rsid w:val="0048084E"/>
    <w:rsid w:val="00480CE3"/>
    <w:rsid w:val="00481565"/>
    <w:rsid w:val="004818F5"/>
    <w:rsid w:val="00481FBB"/>
    <w:rsid w:val="0048248D"/>
    <w:rsid w:val="00482636"/>
    <w:rsid w:val="004826C6"/>
    <w:rsid w:val="004829A0"/>
    <w:rsid w:val="0048353F"/>
    <w:rsid w:val="0048422A"/>
    <w:rsid w:val="00484369"/>
    <w:rsid w:val="00484914"/>
    <w:rsid w:val="00485467"/>
    <w:rsid w:val="00485618"/>
    <w:rsid w:val="004865E2"/>
    <w:rsid w:val="004866C4"/>
    <w:rsid w:val="00486D63"/>
    <w:rsid w:val="00486DF3"/>
    <w:rsid w:val="00486F65"/>
    <w:rsid w:val="00487062"/>
    <w:rsid w:val="0048795D"/>
    <w:rsid w:val="00487AC5"/>
    <w:rsid w:val="00487EA0"/>
    <w:rsid w:val="00487FA4"/>
    <w:rsid w:val="004903E0"/>
    <w:rsid w:val="00490649"/>
    <w:rsid w:val="00491462"/>
    <w:rsid w:val="00491481"/>
    <w:rsid w:val="00491A7D"/>
    <w:rsid w:val="0049234A"/>
    <w:rsid w:val="00493D81"/>
    <w:rsid w:val="00493FBC"/>
    <w:rsid w:val="00494050"/>
    <w:rsid w:val="00494058"/>
    <w:rsid w:val="00494475"/>
    <w:rsid w:val="00494B7C"/>
    <w:rsid w:val="004954D9"/>
    <w:rsid w:val="004955C4"/>
    <w:rsid w:val="0049575A"/>
    <w:rsid w:val="0049577C"/>
    <w:rsid w:val="00496180"/>
    <w:rsid w:val="004965C0"/>
    <w:rsid w:val="004965F7"/>
    <w:rsid w:val="004965FC"/>
    <w:rsid w:val="004966ED"/>
    <w:rsid w:val="00496C67"/>
    <w:rsid w:val="00496ECB"/>
    <w:rsid w:val="004971F2"/>
    <w:rsid w:val="00497369"/>
    <w:rsid w:val="004A0782"/>
    <w:rsid w:val="004A088D"/>
    <w:rsid w:val="004A1711"/>
    <w:rsid w:val="004A20CA"/>
    <w:rsid w:val="004A354F"/>
    <w:rsid w:val="004A3BD1"/>
    <w:rsid w:val="004A3DE6"/>
    <w:rsid w:val="004A3F0A"/>
    <w:rsid w:val="004A46C9"/>
    <w:rsid w:val="004A4991"/>
    <w:rsid w:val="004A51E4"/>
    <w:rsid w:val="004A532B"/>
    <w:rsid w:val="004A5667"/>
    <w:rsid w:val="004A5DE2"/>
    <w:rsid w:val="004A5EDB"/>
    <w:rsid w:val="004A67B7"/>
    <w:rsid w:val="004A6833"/>
    <w:rsid w:val="004A70B2"/>
    <w:rsid w:val="004A766C"/>
    <w:rsid w:val="004A7DD6"/>
    <w:rsid w:val="004A7EF7"/>
    <w:rsid w:val="004A7FA1"/>
    <w:rsid w:val="004B0A09"/>
    <w:rsid w:val="004B0F7A"/>
    <w:rsid w:val="004B12EF"/>
    <w:rsid w:val="004B1A37"/>
    <w:rsid w:val="004B27CD"/>
    <w:rsid w:val="004B2A37"/>
    <w:rsid w:val="004B48D9"/>
    <w:rsid w:val="004B50E9"/>
    <w:rsid w:val="004B56BF"/>
    <w:rsid w:val="004B6421"/>
    <w:rsid w:val="004B70FD"/>
    <w:rsid w:val="004B7705"/>
    <w:rsid w:val="004C081A"/>
    <w:rsid w:val="004C1C75"/>
    <w:rsid w:val="004C1C88"/>
    <w:rsid w:val="004C1C8D"/>
    <w:rsid w:val="004C21D7"/>
    <w:rsid w:val="004C255D"/>
    <w:rsid w:val="004C291D"/>
    <w:rsid w:val="004C2AAC"/>
    <w:rsid w:val="004C2FF6"/>
    <w:rsid w:val="004C3353"/>
    <w:rsid w:val="004C357B"/>
    <w:rsid w:val="004C3FCD"/>
    <w:rsid w:val="004C557B"/>
    <w:rsid w:val="004C5D3C"/>
    <w:rsid w:val="004C5E4F"/>
    <w:rsid w:val="004C6D90"/>
    <w:rsid w:val="004C6E50"/>
    <w:rsid w:val="004C6E8A"/>
    <w:rsid w:val="004C7FEA"/>
    <w:rsid w:val="004D0B1B"/>
    <w:rsid w:val="004D121B"/>
    <w:rsid w:val="004D1BCA"/>
    <w:rsid w:val="004D1D80"/>
    <w:rsid w:val="004D2C6B"/>
    <w:rsid w:val="004D30D8"/>
    <w:rsid w:val="004D3601"/>
    <w:rsid w:val="004D5A82"/>
    <w:rsid w:val="004D69D6"/>
    <w:rsid w:val="004D771E"/>
    <w:rsid w:val="004D7D2D"/>
    <w:rsid w:val="004D7EE6"/>
    <w:rsid w:val="004D7F0F"/>
    <w:rsid w:val="004E01AD"/>
    <w:rsid w:val="004E0C53"/>
    <w:rsid w:val="004E2257"/>
    <w:rsid w:val="004E2781"/>
    <w:rsid w:val="004E2979"/>
    <w:rsid w:val="004E30FD"/>
    <w:rsid w:val="004E3533"/>
    <w:rsid w:val="004E35C8"/>
    <w:rsid w:val="004E3A2A"/>
    <w:rsid w:val="004E3C27"/>
    <w:rsid w:val="004E4B5A"/>
    <w:rsid w:val="004E5A7B"/>
    <w:rsid w:val="004E5E11"/>
    <w:rsid w:val="004E60DE"/>
    <w:rsid w:val="004E6916"/>
    <w:rsid w:val="004E70EF"/>
    <w:rsid w:val="004E7BB3"/>
    <w:rsid w:val="004F0749"/>
    <w:rsid w:val="004F10A7"/>
    <w:rsid w:val="004F162A"/>
    <w:rsid w:val="004F174D"/>
    <w:rsid w:val="004F2DF8"/>
    <w:rsid w:val="004F4582"/>
    <w:rsid w:val="004F46C6"/>
    <w:rsid w:val="004F523B"/>
    <w:rsid w:val="004F5DD6"/>
    <w:rsid w:val="004F5FF6"/>
    <w:rsid w:val="004F634A"/>
    <w:rsid w:val="004F644D"/>
    <w:rsid w:val="004F6583"/>
    <w:rsid w:val="004F66BB"/>
    <w:rsid w:val="004F6C24"/>
    <w:rsid w:val="004F6E43"/>
    <w:rsid w:val="004F7112"/>
    <w:rsid w:val="004F7372"/>
    <w:rsid w:val="004F75E8"/>
    <w:rsid w:val="004F7999"/>
    <w:rsid w:val="004F7CBE"/>
    <w:rsid w:val="0050003A"/>
    <w:rsid w:val="0050017E"/>
    <w:rsid w:val="00500554"/>
    <w:rsid w:val="00500CA1"/>
    <w:rsid w:val="005010A7"/>
    <w:rsid w:val="00501185"/>
    <w:rsid w:val="005011F0"/>
    <w:rsid w:val="00501DFD"/>
    <w:rsid w:val="00502063"/>
    <w:rsid w:val="00502E7E"/>
    <w:rsid w:val="0050320B"/>
    <w:rsid w:val="0050564D"/>
    <w:rsid w:val="00505A60"/>
    <w:rsid w:val="00505D08"/>
    <w:rsid w:val="005067FF"/>
    <w:rsid w:val="00507489"/>
    <w:rsid w:val="00507EA9"/>
    <w:rsid w:val="0051015A"/>
    <w:rsid w:val="00510200"/>
    <w:rsid w:val="00510A7A"/>
    <w:rsid w:val="00512420"/>
    <w:rsid w:val="005124E8"/>
    <w:rsid w:val="005126E3"/>
    <w:rsid w:val="0051285C"/>
    <w:rsid w:val="005129BF"/>
    <w:rsid w:val="00512C1F"/>
    <w:rsid w:val="00512D48"/>
    <w:rsid w:val="00513201"/>
    <w:rsid w:val="005134B6"/>
    <w:rsid w:val="005134F1"/>
    <w:rsid w:val="0051350F"/>
    <w:rsid w:val="00513F39"/>
    <w:rsid w:val="005149C7"/>
    <w:rsid w:val="005151B6"/>
    <w:rsid w:val="00515529"/>
    <w:rsid w:val="00515746"/>
    <w:rsid w:val="00515ADF"/>
    <w:rsid w:val="00515F26"/>
    <w:rsid w:val="00516B8A"/>
    <w:rsid w:val="00517183"/>
    <w:rsid w:val="00517A76"/>
    <w:rsid w:val="00517D69"/>
    <w:rsid w:val="00517E0F"/>
    <w:rsid w:val="005200B5"/>
    <w:rsid w:val="005205A9"/>
    <w:rsid w:val="00521574"/>
    <w:rsid w:val="005228C9"/>
    <w:rsid w:val="00522BC2"/>
    <w:rsid w:val="00522EEA"/>
    <w:rsid w:val="00523D72"/>
    <w:rsid w:val="005243D9"/>
    <w:rsid w:val="00524518"/>
    <w:rsid w:val="005255D3"/>
    <w:rsid w:val="00525B8B"/>
    <w:rsid w:val="00525D58"/>
    <w:rsid w:val="00526513"/>
    <w:rsid w:val="005265E6"/>
    <w:rsid w:val="0052711D"/>
    <w:rsid w:val="005273AF"/>
    <w:rsid w:val="00530A71"/>
    <w:rsid w:val="00530B3B"/>
    <w:rsid w:val="005321AF"/>
    <w:rsid w:val="0053250C"/>
    <w:rsid w:val="00533535"/>
    <w:rsid w:val="00533575"/>
    <w:rsid w:val="00533D7B"/>
    <w:rsid w:val="005351D4"/>
    <w:rsid w:val="005359D4"/>
    <w:rsid w:val="005364BF"/>
    <w:rsid w:val="00540409"/>
    <w:rsid w:val="00540CB7"/>
    <w:rsid w:val="00541D7D"/>
    <w:rsid w:val="00541E2E"/>
    <w:rsid w:val="0054208B"/>
    <w:rsid w:val="00542159"/>
    <w:rsid w:val="005421E1"/>
    <w:rsid w:val="0054232D"/>
    <w:rsid w:val="005424E0"/>
    <w:rsid w:val="0054266A"/>
    <w:rsid w:val="00542689"/>
    <w:rsid w:val="00542BB7"/>
    <w:rsid w:val="00542CA5"/>
    <w:rsid w:val="00543139"/>
    <w:rsid w:val="005431B2"/>
    <w:rsid w:val="00543F6D"/>
    <w:rsid w:val="005440A7"/>
    <w:rsid w:val="00544F02"/>
    <w:rsid w:val="00545444"/>
    <w:rsid w:val="00545C34"/>
    <w:rsid w:val="00546C07"/>
    <w:rsid w:val="00547470"/>
    <w:rsid w:val="00547E21"/>
    <w:rsid w:val="00551265"/>
    <w:rsid w:val="00551872"/>
    <w:rsid w:val="00552130"/>
    <w:rsid w:val="0055271F"/>
    <w:rsid w:val="00552A04"/>
    <w:rsid w:val="00553146"/>
    <w:rsid w:val="005538F4"/>
    <w:rsid w:val="005545E0"/>
    <w:rsid w:val="00554E89"/>
    <w:rsid w:val="00555C8A"/>
    <w:rsid w:val="00555D32"/>
    <w:rsid w:val="00555E38"/>
    <w:rsid w:val="00555FF9"/>
    <w:rsid w:val="005562BB"/>
    <w:rsid w:val="005565E1"/>
    <w:rsid w:val="0055690A"/>
    <w:rsid w:val="00556CA9"/>
    <w:rsid w:val="00556D5C"/>
    <w:rsid w:val="0055705D"/>
    <w:rsid w:val="00557A12"/>
    <w:rsid w:val="00557C0B"/>
    <w:rsid w:val="00560083"/>
    <w:rsid w:val="005601BE"/>
    <w:rsid w:val="0056045B"/>
    <w:rsid w:val="00560843"/>
    <w:rsid w:val="0056086B"/>
    <w:rsid w:val="005611F0"/>
    <w:rsid w:val="005611F5"/>
    <w:rsid w:val="00561E34"/>
    <w:rsid w:val="005622AE"/>
    <w:rsid w:val="00562B1B"/>
    <w:rsid w:val="00562CD2"/>
    <w:rsid w:val="00563614"/>
    <w:rsid w:val="00563833"/>
    <w:rsid w:val="00563EAF"/>
    <w:rsid w:val="00563F3A"/>
    <w:rsid w:val="00564132"/>
    <w:rsid w:val="00564843"/>
    <w:rsid w:val="0056553B"/>
    <w:rsid w:val="00565668"/>
    <w:rsid w:val="00565A4C"/>
    <w:rsid w:val="0056638E"/>
    <w:rsid w:val="00567730"/>
    <w:rsid w:val="00567CEB"/>
    <w:rsid w:val="00567D6D"/>
    <w:rsid w:val="0057025F"/>
    <w:rsid w:val="0057053F"/>
    <w:rsid w:val="00571259"/>
    <w:rsid w:val="005715FA"/>
    <w:rsid w:val="00571636"/>
    <w:rsid w:val="00571A88"/>
    <w:rsid w:val="00571C5B"/>
    <w:rsid w:val="00571EA7"/>
    <w:rsid w:val="005722E0"/>
    <w:rsid w:val="005725A4"/>
    <w:rsid w:val="00572713"/>
    <w:rsid w:val="005728CD"/>
    <w:rsid w:val="005731D9"/>
    <w:rsid w:val="005740F2"/>
    <w:rsid w:val="005758B7"/>
    <w:rsid w:val="00575F46"/>
    <w:rsid w:val="005765DC"/>
    <w:rsid w:val="00576614"/>
    <w:rsid w:val="0057787E"/>
    <w:rsid w:val="00577AB7"/>
    <w:rsid w:val="00577F18"/>
    <w:rsid w:val="00577F52"/>
    <w:rsid w:val="005805D4"/>
    <w:rsid w:val="0058110C"/>
    <w:rsid w:val="005811F8"/>
    <w:rsid w:val="005818E4"/>
    <w:rsid w:val="00582871"/>
    <w:rsid w:val="00582B14"/>
    <w:rsid w:val="0058304E"/>
    <w:rsid w:val="0058340F"/>
    <w:rsid w:val="00583DB9"/>
    <w:rsid w:val="00584337"/>
    <w:rsid w:val="00584523"/>
    <w:rsid w:val="005852AB"/>
    <w:rsid w:val="0058560C"/>
    <w:rsid w:val="005873AF"/>
    <w:rsid w:val="00587D62"/>
    <w:rsid w:val="0059041C"/>
    <w:rsid w:val="00590679"/>
    <w:rsid w:val="005907C4"/>
    <w:rsid w:val="00590B20"/>
    <w:rsid w:val="00590D53"/>
    <w:rsid w:val="00590E6E"/>
    <w:rsid w:val="00591ABC"/>
    <w:rsid w:val="00591FF5"/>
    <w:rsid w:val="00592048"/>
    <w:rsid w:val="00592223"/>
    <w:rsid w:val="005927E5"/>
    <w:rsid w:val="00593AAA"/>
    <w:rsid w:val="005942A7"/>
    <w:rsid w:val="0059437D"/>
    <w:rsid w:val="005943E0"/>
    <w:rsid w:val="00594813"/>
    <w:rsid w:val="00594C9B"/>
    <w:rsid w:val="00595249"/>
    <w:rsid w:val="00595492"/>
    <w:rsid w:val="00595D0F"/>
    <w:rsid w:val="00595D25"/>
    <w:rsid w:val="00596BC1"/>
    <w:rsid w:val="005A016A"/>
    <w:rsid w:val="005A059B"/>
    <w:rsid w:val="005A27A4"/>
    <w:rsid w:val="005A3485"/>
    <w:rsid w:val="005A3FC7"/>
    <w:rsid w:val="005A4466"/>
    <w:rsid w:val="005A4813"/>
    <w:rsid w:val="005A5091"/>
    <w:rsid w:val="005A5BFF"/>
    <w:rsid w:val="005A6F38"/>
    <w:rsid w:val="005A7033"/>
    <w:rsid w:val="005A7693"/>
    <w:rsid w:val="005A784E"/>
    <w:rsid w:val="005A7CFE"/>
    <w:rsid w:val="005B02BF"/>
    <w:rsid w:val="005B0A69"/>
    <w:rsid w:val="005B0C3C"/>
    <w:rsid w:val="005B16EE"/>
    <w:rsid w:val="005B1D37"/>
    <w:rsid w:val="005B1E06"/>
    <w:rsid w:val="005B22FA"/>
    <w:rsid w:val="005B351B"/>
    <w:rsid w:val="005B4252"/>
    <w:rsid w:val="005B4CC3"/>
    <w:rsid w:val="005B4D72"/>
    <w:rsid w:val="005B5564"/>
    <w:rsid w:val="005B5A60"/>
    <w:rsid w:val="005B5D37"/>
    <w:rsid w:val="005B6A78"/>
    <w:rsid w:val="005B71E6"/>
    <w:rsid w:val="005B7D78"/>
    <w:rsid w:val="005C1861"/>
    <w:rsid w:val="005C1ED2"/>
    <w:rsid w:val="005C331C"/>
    <w:rsid w:val="005C3C5B"/>
    <w:rsid w:val="005C474E"/>
    <w:rsid w:val="005C4EB0"/>
    <w:rsid w:val="005C5BEE"/>
    <w:rsid w:val="005C6C88"/>
    <w:rsid w:val="005C6E7A"/>
    <w:rsid w:val="005C6FCE"/>
    <w:rsid w:val="005C76EB"/>
    <w:rsid w:val="005C7F01"/>
    <w:rsid w:val="005D0F3E"/>
    <w:rsid w:val="005D0F7B"/>
    <w:rsid w:val="005D11A1"/>
    <w:rsid w:val="005D1AFA"/>
    <w:rsid w:val="005D223F"/>
    <w:rsid w:val="005D2334"/>
    <w:rsid w:val="005D2969"/>
    <w:rsid w:val="005D2AE0"/>
    <w:rsid w:val="005D42D6"/>
    <w:rsid w:val="005D45E9"/>
    <w:rsid w:val="005D4745"/>
    <w:rsid w:val="005D48EA"/>
    <w:rsid w:val="005D4D1F"/>
    <w:rsid w:val="005D56C9"/>
    <w:rsid w:val="005D59EF"/>
    <w:rsid w:val="005D5E08"/>
    <w:rsid w:val="005D68B0"/>
    <w:rsid w:val="005D6AF6"/>
    <w:rsid w:val="005D7BF7"/>
    <w:rsid w:val="005E0832"/>
    <w:rsid w:val="005E1EB9"/>
    <w:rsid w:val="005E21E7"/>
    <w:rsid w:val="005E3802"/>
    <w:rsid w:val="005E4B7B"/>
    <w:rsid w:val="005E4B9E"/>
    <w:rsid w:val="005E50E8"/>
    <w:rsid w:val="005E5A0A"/>
    <w:rsid w:val="005E5A84"/>
    <w:rsid w:val="005E66FD"/>
    <w:rsid w:val="005E673F"/>
    <w:rsid w:val="005E6962"/>
    <w:rsid w:val="005E7979"/>
    <w:rsid w:val="005E79FB"/>
    <w:rsid w:val="005E7D4C"/>
    <w:rsid w:val="005E7DA1"/>
    <w:rsid w:val="005F0175"/>
    <w:rsid w:val="005F0D61"/>
    <w:rsid w:val="005F0F88"/>
    <w:rsid w:val="005F15E8"/>
    <w:rsid w:val="005F25AD"/>
    <w:rsid w:val="005F287D"/>
    <w:rsid w:val="005F2D4E"/>
    <w:rsid w:val="005F3653"/>
    <w:rsid w:val="005F3905"/>
    <w:rsid w:val="005F41A4"/>
    <w:rsid w:val="005F55EE"/>
    <w:rsid w:val="005F5824"/>
    <w:rsid w:val="005F64BC"/>
    <w:rsid w:val="005F6670"/>
    <w:rsid w:val="005F6B76"/>
    <w:rsid w:val="005F6C8F"/>
    <w:rsid w:val="005F6E0E"/>
    <w:rsid w:val="005F7723"/>
    <w:rsid w:val="006004FC"/>
    <w:rsid w:val="00601942"/>
    <w:rsid w:val="00601EF7"/>
    <w:rsid w:val="00601FFC"/>
    <w:rsid w:val="0060216A"/>
    <w:rsid w:val="006026D0"/>
    <w:rsid w:val="00602736"/>
    <w:rsid w:val="006027F2"/>
    <w:rsid w:val="00602B46"/>
    <w:rsid w:val="00603279"/>
    <w:rsid w:val="00604A59"/>
    <w:rsid w:val="00604F9C"/>
    <w:rsid w:val="00605122"/>
    <w:rsid w:val="00605678"/>
    <w:rsid w:val="006069B7"/>
    <w:rsid w:val="00607A93"/>
    <w:rsid w:val="00607E44"/>
    <w:rsid w:val="006100BC"/>
    <w:rsid w:val="00610D65"/>
    <w:rsid w:val="00611166"/>
    <w:rsid w:val="0061120A"/>
    <w:rsid w:val="0061176C"/>
    <w:rsid w:val="006119EE"/>
    <w:rsid w:val="0061213D"/>
    <w:rsid w:val="00612725"/>
    <w:rsid w:val="0061299B"/>
    <w:rsid w:val="00612F52"/>
    <w:rsid w:val="006131F6"/>
    <w:rsid w:val="006137D0"/>
    <w:rsid w:val="00613806"/>
    <w:rsid w:val="00613D38"/>
    <w:rsid w:val="00616427"/>
    <w:rsid w:val="0061694A"/>
    <w:rsid w:val="00616E5F"/>
    <w:rsid w:val="00620177"/>
    <w:rsid w:val="00620A05"/>
    <w:rsid w:val="00620A9B"/>
    <w:rsid w:val="00620E7F"/>
    <w:rsid w:val="00620F95"/>
    <w:rsid w:val="00621080"/>
    <w:rsid w:val="0062111D"/>
    <w:rsid w:val="00621438"/>
    <w:rsid w:val="00621A79"/>
    <w:rsid w:val="00621CB1"/>
    <w:rsid w:val="00622A92"/>
    <w:rsid w:val="00622D38"/>
    <w:rsid w:val="00624A4D"/>
    <w:rsid w:val="00624B89"/>
    <w:rsid w:val="00624F20"/>
    <w:rsid w:val="00625C52"/>
    <w:rsid w:val="00626144"/>
    <w:rsid w:val="00626FB9"/>
    <w:rsid w:val="00627AC1"/>
    <w:rsid w:val="00627BC3"/>
    <w:rsid w:val="00627F2A"/>
    <w:rsid w:val="00630552"/>
    <w:rsid w:val="0063060E"/>
    <w:rsid w:val="00631136"/>
    <w:rsid w:val="00631711"/>
    <w:rsid w:val="00631932"/>
    <w:rsid w:val="006320E7"/>
    <w:rsid w:val="0063224E"/>
    <w:rsid w:val="006324A9"/>
    <w:rsid w:val="00632B97"/>
    <w:rsid w:val="00632E07"/>
    <w:rsid w:val="00633467"/>
    <w:rsid w:val="0063393B"/>
    <w:rsid w:val="00634253"/>
    <w:rsid w:val="006344D6"/>
    <w:rsid w:val="00634792"/>
    <w:rsid w:val="006347AE"/>
    <w:rsid w:val="006351F8"/>
    <w:rsid w:val="00635DA7"/>
    <w:rsid w:val="006363BE"/>
    <w:rsid w:val="0063674B"/>
    <w:rsid w:val="006374D3"/>
    <w:rsid w:val="00637F62"/>
    <w:rsid w:val="0064001F"/>
    <w:rsid w:val="00640712"/>
    <w:rsid w:val="00641110"/>
    <w:rsid w:val="0064133E"/>
    <w:rsid w:val="00641FAC"/>
    <w:rsid w:val="006435E6"/>
    <w:rsid w:val="006439BA"/>
    <w:rsid w:val="00643F67"/>
    <w:rsid w:val="00644E52"/>
    <w:rsid w:val="00646068"/>
    <w:rsid w:val="00647AC2"/>
    <w:rsid w:val="00650222"/>
    <w:rsid w:val="006504A3"/>
    <w:rsid w:val="00650CCC"/>
    <w:rsid w:val="0065158A"/>
    <w:rsid w:val="006518F4"/>
    <w:rsid w:val="00652560"/>
    <w:rsid w:val="00653193"/>
    <w:rsid w:val="006536E2"/>
    <w:rsid w:val="006542F2"/>
    <w:rsid w:val="0065438C"/>
    <w:rsid w:val="006547EF"/>
    <w:rsid w:val="006548EE"/>
    <w:rsid w:val="00654A19"/>
    <w:rsid w:val="006552AD"/>
    <w:rsid w:val="00655D16"/>
    <w:rsid w:val="00656A3D"/>
    <w:rsid w:val="00656CF8"/>
    <w:rsid w:val="0065706D"/>
    <w:rsid w:val="006604FA"/>
    <w:rsid w:val="00661E09"/>
    <w:rsid w:val="00661E44"/>
    <w:rsid w:val="00662121"/>
    <w:rsid w:val="00662802"/>
    <w:rsid w:val="0066372C"/>
    <w:rsid w:val="00663E3A"/>
    <w:rsid w:val="00664809"/>
    <w:rsid w:val="00664E36"/>
    <w:rsid w:val="00664F40"/>
    <w:rsid w:val="00665570"/>
    <w:rsid w:val="006669CD"/>
    <w:rsid w:val="00666C5B"/>
    <w:rsid w:val="00667219"/>
    <w:rsid w:val="00667B53"/>
    <w:rsid w:val="00667E44"/>
    <w:rsid w:val="0067070B"/>
    <w:rsid w:val="006707CE"/>
    <w:rsid w:val="00670DD3"/>
    <w:rsid w:val="0067155D"/>
    <w:rsid w:val="00672E78"/>
    <w:rsid w:val="0067368C"/>
    <w:rsid w:val="00673BF7"/>
    <w:rsid w:val="0067434B"/>
    <w:rsid w:val="00675CBD"/>
    <w:rsid w:val="00675F23"/>
    <w:rsid w:val="0067619F"/>
    <w:rsid w:val="00676319"/>
    <w:rsid w:val="00676705"/>
    <w:rsid w:val="00676955"/>
    <w:rsid w:val="00676E01"/>
    <w:rsid w:val="006771CA"/>
    <w:rsid w:val="006773EA"/>
    <w:rsid w:val="0068056F"/>
    <w:rsid w:val="00680CA6"/>
    <w:rsid w:val="00681285"/>
    <w:rsid w:val="006812F2"/>
    <w:rsid w:val="00681942"/>
    <w:rsid w:val="00681A8C"/>
    <w:rsid w:val="00681DBB"/>
    <w:rsid w:val="0068252C"/>
    <w:rsid w:val="00682665"/>
    <w:rsid w:val="00683007"/>
    <w:rsid w:val="0068332F"/>
    <w:rsid w:val="006839B8"/>
    <w:rsid w:val="00683C0D"/>
    <w:rsid w:val="0068428E"/>
    <w:rsid w:val="006848A4"/>
    <w:rsid w:val="0068494C"/>
    <w:rsid w:val="00684EA9"/>
    <w:rsid w:val="0068598B"/>
    <w:rsid w:val="00685D9D"/>
    <w:rsid w:val="00685FE7"/>
    <w:rsid w:val="00686009"/>
    <w:rsid w:val="0068619D"/>
    <w:rsid w:val="006862DC"/>
    <w:rsid w:val="00686C14"/>
    <w:rsid w:val="00687137"/>
    <w:rsid w:val="00687E07"/>
    <w:rsid w:val="006901A5"/>
    <w:rsid w:val="006906B1"/>
    <w:rsid w:val="006915BA"/>
    <w:rsid w:val="00691DC9"/>
    <w:rsid w:val="00692AD1"/>
    <w:rsid w:val="00692F9D"/>
    <w:rsid w:val="00693D7D"/>
    <w:rsid w:val="00693F40"/>
    <w:rsid w:val="00693FF9"/>
    <w:rsid w:val="006951C7"/>
    <w:rsid w:val="006955FB"/>
    <w:rsid w:val="006964E5"/>
    <w:rsid w:val="006974C1"/>
    <w:rsid w:val="00697535"/>
    <w:rsid w:val="006A01BE"/>
    <w:rsid w:val="006A0481"/>
    <w:rsid w:val="006A0E99"/>
    <w:rsid w:val="006A1C50"/>
    <w:rsid w:val="006A1CC2"/>
    <w:rsid w:val="006A22B5"/>
    <w:rsid w:val="006A2792"/>
    <w:rsid w:val="006A3092"/>
    <w:rsid w:val="006A330B"/>
    <w:rsid w:val="006A3F71"/>
    <w:rsid w:val="006A46D8"/>
    <w:rsid w:val="006A47C0"/>
    <w:rsid w:val="006A5434"/>
    <w:rsid w:val="006A65D2"/>
    <w:rsid w:val="006A6D33"/>
    <w:rsid w:val="006A766F"/>
    <w:rsid w:val="006A7800"/>
    <w:rsid w:val="006B07AE"/>
    <w:rsid w:val="006B0EAD"/>
    <w:rsid w:val="006B153F"/>
    <w:rsid w:val="006B15EC"/>
    <w:rsid w:val="006B18BF"/>
    <w:rsid w:val="006B2769"/>
    <w:rsid w:val="006B4279"/>
    <w:rsid w:val="006B458B"/>
    <w:rsid w:val="006B5830"/>
    <w:rsid w:val="006B595B"/>
    <w:rsid w:val="006B5ECD"/>
    <w:rsid w:val="006B60BB"/>
    <w:rsid w:val="006B62CC"/>
    <w:rsid w:val="006B68E8"/>
    <w:rsid w:val="006B69FA"/>
    <w:rsid w:val="006B6F65"/>
    <w:rsid w:val="006B7177"/>
    <w:rsid w:val="006B7225"/>
    <w:rsid w:val="006B7231"/>
    <w:rsid w:val="006B7743"/>
    <w:rsid w:val="006B7AC6"/>
    <w:rsid w:val="006C0715"/>
    <w:rsid w:val="006C1AB4"/>
    <w:rsid w:val="006C1C0D"/>
    <w:rsid w:val="006C1E6E"/>
    <w:rsid w:val="006C223D"/>
    <w:rsid w:val="006C2336"/>
    <w:rsid w:val="006C2B36"/>
    <w:rsid w:val="006C3E4F"/>
    <w:rsid w:val="006C3EAD"/>
    <w:rsid w:val="006C41FF"/>
    <w:rsid w:val="006C428E"/>
    <w:rsid w:val="006C45F4"/>
    <w:rsid w:val="006C485A"/>
    <w:rsid w:val="006C4B84"/>
    <w:rsid w:val="006C511D"/>
    <w:rsid w:val="006C521B"/>
    <w:rsid w:val="006C5737"/>
    <w:rsid w:val="006C6104"/>
    <w:rsid w:val="006C6223"/>
    <w:rsid w:val="006C76EB"/>
    <w:rsid w:val="006C7F22"/>
    <w:rsid w:val="006D05F9"/>
    <w:rsid w:val="006D08FE"/>
    <w:rsid w:val="006D0F67"/>
    <w:rsid w:val="006D11B2"/>
    <w:rsid w:val="006D21D8"/>
    <w:rsid w:val="006D2227"/>
    <w:rsid w:val="006D26B1"/>
    <w:rsid w:val="006D2C14"/>
    <w:rsid w:val="006D2C84"/>
    <w:rsid w:val="006D3669"/>
    <w:rsid w:val="006D3C14"/>
    <w:rsid w:val="006D43BB"/>
    <w:rsid w:val="006D469D"/>
    <w:rsid w:val="006D46E6"/>
    <w:rsid w:val="006D4874"/>
    <w:rsid w:val="006D4F7B"/>
    <w:rsid w:val="006D51E4"/>
    <w:rsid w:val="006D621E"/>
    <w:rsid w:val="006D6588"/>
    <w:rsid w:val="006D7BE0"/>
    <w:rsid w:val="006E00F1"/>
    <w:rsid w:val="006E0F3D"/>
    <w:rsid w:val="006E13AC"/>
    <w:rsid w:val="006E154F"/>
    <w:rsid w:val="006E1A1F"/>
    <w:rsid w:val="006E1AB2"/>
    <w:rsid w:val="006E1B21"/>
    <w:rsid w:val="006E1C40"/>
    <w:rsid w:val="006E1D4A"/>
    <w:rsid w:val="006E34CB"/>
    <w:rsid w:val="006E34E0"/>
    <w:rsid w:val="006E39B0"/>
    <w:rsid w:val="006E3CDA"/>
    <w:rsid w:val="006E44C8"/>
    <w:rsid w:val="006E45C4"/>
    <w:rsid w:val="006E47E6"/>
    <w:rsid w:val="006E4B2B"/>
    <w:rsid w:val="006E4BD8"/>
    <w:rsid w:val="006E4EB0"/>
    <w:rsid w:val="006E501D"/>
    <w:rsid w:val="006E555A"/>
    <w:rsid w:val="006E5715"/>
    <w:rsid w:val="006E6439"/>
    <w:rsid w:val="006E6472"/>
    <w:rsid w:val="006E6B0E"/>
    <w:rsid w:val="006E732D"/>
    <w:rsid w:val="006F0298"/>
    <w:rsid w:val="006F10CB"/>
    <w:rsid w:val="006F1867"/>
    <w:rsid w:val="006F1DE0"/>
    <w:rsid w:val="006F2849"/>
    <w:rsid w:val="006F2F4B"/>
    <w:rsid w:val="006F2FE0"/>
    <w:rsid w:val="006F3D08"/>
    <w:rsid w:val="006F47C6"/>
    <w:rsid w:val="006F4F45"/>
    <w:rsid w:val="006F5399"/>
    <w:rsid w:val="006F588E"/>
    <w:rsid w:val="006F6006"/>
    <w:rsid w:val="006F60FA"/>
    <w:rsid w:val="006F6416"/>
    <w:rsid w:val="006F649F"/>
    <w:rsid w:val="006F6CCE"/>
    <w:rsid w:val="006F6EBE"/>
    <w:rsid w:val="006F73AC"/>
    <w:rsid w:val="006F7C3A"/>
    <w:rsid w:val="00701784"/>
    <w:rsid w:val="007041C5"/>
    <w:rsid w:val="0070432F"/>
    <w:rsid w:val="007046CE"/>
    <w:rsid w:val="00704C8E"/>
    <w:rsid w:val="00705D72"/>
    <w:rsid w:val="00706017"/>
    <w:rsid w:val="00706B4F"/>
    <w:rsid w:val="007105FE"/>
    <w:rsid w:val="00710683"/>
    <w:rsid w:val="00711347"/>
    <w:rsid w:val="0071217C"/>
    <w:rsid w:val="0071259C"/>
    <w:rsid w:val="00712A96"/>
    <w:rsid w:val="00712C8B"/>
    <w:rsid w:val="00713362"/>
    <w:rsid w:val="00713A5A"/>
    <w:rsid w:val="00713C1E"/>
    <w:rsid w:val="00714B9C"/>
    <w:rsid w:val="00715044"/>
    <w:rsid w:val="00716C98"/>
    <w:rsid w:val="0072017D"/>
    <w:rsid w:val="00720374"/>
    <w:rsid w:val="007211AA"/>
    <w:rsid w:val="00722033"/>
    <w:rsid w:val="00723311"/>
    <w:rsid w:val="0072496E"/>
    <w:rsid w:val="00724A5E"/>
    <w:rsid w:val="00724B33"/>
    <w:rsid w:val="00725430"/>
    <w:rsid w:val="007259DD"/>
    <w:rsid w:val="00725DC0"/>
    <w:rsid w:val="00726112"/>
    <w:rsid w:val="00726591"/>
    <w:rsid w:val="007266AA"/>
    <w:rsid w:val="00726864"/>
    <w:rsid w:val="007268BB"/>
    <w:rsid w:val="00726BDA"/>
    <w:rsid w:val="007273AE"/>
    <w:rsid w:val="0072768A"/>
    <w:rsid w:val="0072796C"/>
    <w:rsid w:val="00730D15"/>
    <w:rsid w:val="00731FF4"/>
    <w:rsid w:val="0073258C"/>
    <w:rsid w:val="00732697"/>
    <w:rsid w:val="0073297A"/>
    <w:rsid w:val="0073339C"/>
    <w:rsid w:val="007338FB"/>
    <w:rsid w:val="007339CA"/>
    <w:rsid w:val="00733AFE"/>
    <w:rsid w:val="00734BED"/>
    <w:rsid w:val="00734C8B"/>
    <w:rsid w:val="0073558E"/>
    <w:rsid w:val="00735757"/>
    <w:rsid w:val="00735F97"/>
    <w:rsid w:val="00736633"/>
    <w:rsid w:val="00736B38"/>
    <w:rsid w:val="0073718C"/>
    <w:rsid w:val="00737981"/>
    <w:rsid w:val="00737AEF"/>
    <w:rsid w:val="00740237"/>
    <w:rsid w:val="00740A51"/>
    <w:rsid w:val="00740AD1"/>
    <w:rsid w:val="00741C32"/>
    <w:rsid w:val="00741D01"/>
    <w:rsid w:val="00742792"/>
    <w:rsid w:val="0074325B"/>
    <w:rsid w:val="00743772"/>
    <w:rsid w:val="00743B60"/>
    <w:rsid w:val="00743E4C"/>
    <w:rsid w:val="00744049"/>
    <w:rsid w:val="00744657"/>
    <w:rsid w:val="00744FC5"/>
    <w:rsid w:val="00745FF2"/>
    <w:rsid w:val="00746ACD"/>
    <w:rsid w:val="00747262"/>
    <w:rsid w:val="00750C20"/>
    <w:rsid w:val="00750D97"/>
    <w:rsid w:val="00751397"/>
    <w:rsid w:val="0075185D"/>
    <w:rsid w:val="00751B1F"/>
    <w:rsid w:val="00751F53"/>
    <w:rsid w:val="00752166"/>
    <w:rsid w:val="00752CB3"/>
    <w:rsid w:val="0075320E"/>
    <w:rsid w:val="00753716"/>
    <w:rsid w:val="0075398C"/>
    <w:rsid w:val="00753E73"/>
    <w:rsid w:val="0075457B"/>
    <w:rsid w:val="00754735"/>
    <w:rsid w:val="00755B05"/>
    <w:rsid w:val="00756358"/>
    <w:rsid w:val="007563A4"/>
    <w:rsid w:val="00756905"/>
    <w:rsid w:val="0075694D"/>
    <w:rsid w:val="00756F80"/>
    <w:rsid w:val="00760958"/>
    <w:rsid w:val="007612E5"/>
    <w:rsid w:val="007618B1"/>
    <w:rsid w:val="00761ECA"/>
    <w:rsid w:val="007626D3"/>
    <w:rsid w:val="00762992"/>
    <w:rsid w:val="00762D34"/>
    <w:rsid w:val="00763983"/>
    <w:rsid w:val="00764689"/>
    <w:rsid w:val="00764947"/>
    <w:rsid w:val="007651F2"/>
    <w:rsid w:val="00766247"/>
    <w:rsid w:val="00766ACD"/>
    <w:rsid w:val="00766B36"/>
    <w:rsid w:val="00766D2B"/>
    <w:rsid w:val="00770663"/>
    <w:rsid w:val="007708C2"/>
    <w:rsid w:val="00770F5B"/>
    <w:rsid w:val="007719A5"/>
    <w:rsid w:val="00772086"/>
    <w:rsid w:val="0077229B"/>
    <w:rsid w:val="007723E1"/>
    <w:rsid w:val="0077245E"/>
    <w:rsid w:val="00772C0B"/>
    <w:rsid w:val="0077336A"/>
    <w:rsid w:val="00775DEB"/>
    <w:rsid w:val="00775E48"/>
    <w:rsid w:val="0077603F"/>
    <w:rsid w:val="007763AD"/>
    <w:rsid w:val="0078026C"/>
    <w:rsid w:val="0078065A"/>
    <w:rsid w:val="007809A4"/>
    <w:rsid w:val="00781609"/>
    <w:rsid w:val="007827E7"/>
    <w:rsid w:val="0078289D"/>
    <w:rsid w:val="00782B6D"/>
    <w:rsid w:val="0078328C"/>
    <w:rsid w:val="0078343C"/>
    <w:rsid w:val="00783BB8"/>
    <w:rsid w:val="007842C8"/>
    <w:rsid w:val="007842DA"/>
    <w:rsid w:val="00784333"/>
    <w:rsid w:val="00784487"/>
    <w:rsid w:val="0078450B"/>
    <w:rsid w:val="007849D9"/>
    <w:rsid w:val="00784D55"/>
    <w:rsid w:val="0078514D"/>
    <w:rsid w:val="00785A1A"/>
    <w:rsid w:val="00786746"/>
    <w:rsid w:val="0078680D"/>
    <w:rsid w:val="00786CC6"/>
    <w:rsid w:val="007874BE"/>
    <w:rsid w:val="007876DD"/>
    <w:rsid w:val="00787B3B"/>
    <w:rsid w:val="007909A0"/>
    <w:rsid w:val="00790C78"/>
    <w:rsid w:val="00790FC4"/>
    <w:rsid w:val="00791241"/>
    <w:rsid w:val="00791442"/>
    <w:rsid w:val="00791879"/>
    <w:rsid w:val="00791D46"/>
    <w:rsid w:val="00792177"/>
    <w:rsid w:val="0079217E"/>
    <w:rsid w:val="00792246"/>
    <w:rsid w:val="00792752"/>
    <w:rsid w:val="00792855"/>
    <w:rsid w:val="00792B33"/>
    <w:rsid w:val="0079317B"/>
    <w:rsid w:val="007932DD"/>
    <w:rsid w:val="00794B3F"/>
    <w:rsid w:val="00794FCE"/>
    <w:rsid w:val="007959A3"/>
    <w:rsid w:val="00795AB9"/>
    <w:rsid w:val="00795FBD"/>
    <w:rsid w:val="00796017"/>
    <w:rsid w:val="00796E3E"/>
    <w:rsid w:val="007A0812"/>
    <w:rsid w:val="007A225F"/>
    <w:rsid w:val="007A230C"/>
    <w:rsid w:val="007A2D36"/>
    <w:rsid w:val="007A2EC6"/>
    <w:rsid w:val="007A3019"/>
    <w:rsid w:val="007A3203"/>
    <w:rsid w:val="007A402E"/>
    <w:rsid w:val="007A4054"/>
    <w:rsid w:val="007A433F"/>
    <w:rsid w:val="007A475B"/>
    <w:rsid w:val="007A492B"/>
    <w:rsid w:val="007A4A0D"/>
    <w:rsid w:val="007A52D5"/>
    <w:rsid w:val="007A601F"/>
    <w:rsid w:val="007A691A"/>
    <w:rsid w:val="007A6A05"/>
    <w:rsid w:val="007A734F"/>
    <w:rsid w:val="007A73B4"/>
    <w:rsid w:val="007B0B30"/>
    <w:rsid w:val="007B0ED4"/>
    <w:rsid w:val="007B16C4"/>
    <w:rsid w:val="007B1A1C"/>
    <w:rsid w:val="007B2962"/>
    <w:rsid w:val="007B3238"/>
    <w:rsid w:val="007B38D1"/>
    <w:rsid w:val="007B4168"/>
    <w:rsid w:val="007B4548"/>
    <w:rsid w:val="007B4681"/>
    <w:rsid w:val="007B49EA"/>
    <w:rsid w:val="007B4C8A"/>
    <w:rsid w:val="007B4D95"/>
    <w:rsid w:val="007B54F1"/>
    <w:rsid w:val="007B57B9"/>
    <w:rsid w:val="007B5820"/>
    <w:rsid w:val="007B5B69"/>
    <w:rsid w:val="007B7610"/>
    <w:rsid w:val="007B7E63"/>
    <w:rsid w:val="007B7F9C"/>
    <w:rsid w:val="007C0856"/>
    <w:rsid w:val="007C0E68"/>
    <w:rsid w:val="007C1057"/>
    <w:rsid w:val="007C1A4B"/>
    <w:rsid w:val="007C2476"/>
    <w:rsid w:val="007C2A9F"/>
    <w:rsid w:val="007C2B2F"/>
    <w:rsid w:val="007C3047"/>
    <w:rsid w:val="007C325E"/>
    <w:rsid w:val="007C3CC8"/>
    <w:rsid w:val="007C43AC"/>
    <w:rsid w:val="007C6109"/>
    <w:rsid w:val="007C61C7"/>
    <w:rsid w:val="007C6EE7"/>
    <w:rsid w:val="007C7809"/>
    <w:rsid w:val="007D07DF"/>
    <w:rsid w:val="007D1337"/>
    <w:rsid w:val="007D1792"/>
    <w:rsid w:val="007D1DFE"/>
    <w:rsid w:val="007D2123"/>
    <w:rsid w:val="007D2F0E"/>
    <w:rsid w:val="007D39B1"/>
    <w:rsid w:val="007D4320"/>
    <w:rsid w:val="007D4CB4"/>
    <w:rsid w:val="007D4E34"/>
    <w:rsid w:val="007D5648"/>
    <w:rsid w:val="007D58EE"/>
    <w:rsid w:val="007D5A3E"/>
    <w:rsid w:val="007D5A61"/>
    <w:rsid w:val="007D5F8C"/>
    <w:rsid w:val="007D6065"/>
    <w:rsid w:val="007D60D7"/>
    <w:rsid w:val="007D613D"/>
    <w:rsid w:val="007D6AF0"/>
    <w:rsid w:val="007D6E0B"/>
    <w:rsid w:val="007D70D5"/>
    <w:rsid w:val="007D7E44"/>
    <w:rsid w:val="007E17F3"/>
    <w:rsid w:val="007E1E15"/>
    <w:rsid w:val="007E2503"/>
    <w:rsid w:val="007E2B81"/>
    <w:rsid w:val="007E3360"/>
    <w:rsid w:val="007E376F"/>
    <w:rsid w:val="007E427B"/>
    <w:rsid w:val="007E50DE"/>
    <w:rsid w:val="007E576E"/>
    <w:rsid w:val="007E5D78"/>
    <w:rsid w:val="007E5D79"/>
    <w:rsid w:val="007E6C88"/>
    <w:rsid w:val="007E7150"/>
    <w:rsid w:val="007E74CD"/>
    <w:rsid w:val="007E7A66"/>
    <w:rsid w:val="007E7AE4"/>
    <w:rsid w:val="007E7BE7"/>
    <w:rsid w:val="007E7E5A"/>
    <w:rsid w:val="007F008B"/>
    <w:rsid w:val="007F166D"/>
    <w:rsid w:val="007F1E23"/>
    <w:rsid w:val="007F22E7"/>
    <w:rsid w:val="007F2709"/>
    <w:rsid w:val="007F2C93"/>
    <w:rsid w:val="007F3122"/>
    <w:rsid w:val="007F317E"/>
    <w:rsid w:val="007F3A6A"/>
    <w:rsid w:val="007F4010"/>
    <w:rsid w:val="007F4208"/>
    <w:rsid w:val="007F5190"/>
    <w:rsid w:val="007F58B9"/>
    <w:rsid w:val="007F6374"/>
    <w:rsid w:val="007F6411"/>
    <w:rsid w:val="007F64F1"/>
    <w:rsid w:val="007F70A4"/>
    <w:rsid w:val="007F715F"/>
    <w:rsid w:val="007F7B17"/>
    <w:rsid w:val="007F7C77"/>
    <w:rsid w:val="0080023B"/>
    <w:rsid w:val="00800715"/>
    <w:rsid w:val="00801367"/>
    <w:rsid w:val="00801BAE"/>
    <w:rsid w:val="00802685"/>
    <w:rsid w:val="00803780"/>
    <w:rsid w:val="00804A24"/>
    <w:rsid w:val="00804A91"/>
    <w:rsid w:val="00805439"/>
    <w:rsid w:val="00806137"/>
    <w:rsid w:val="00807A9F"/>
    <w:rsid w:val="00807DCE"/>
    <w:rsid w:val="0081093D"/>
    <w:rsid w:val="00810A0F"/>
    <w:rsid w:val="00810AE4"/>
    <w:rsid w:val="0081178C"/>
    <w:rsid w:val="00811950"/>
    <w:rsid w:val="008129B2"/>
    <w:rsid w:val="00813718"/>
    <w:rsid w:val="00813BFF"/>
    <w:rsid w:val="00814104"/>
    <w:rsid w:val="00814877"/>
    <w:rsid w:val="00814B6A"/>
    <w:rsid w:val="008158D4"/>
    <w:rsid w:val="0081591A"/>
    <w:rsid w:val="008160AA"/>
    <w:rsid w:val="00816660"/>
    <w:rsid w:val="0082026A"/>
    <w:rsid w:val="00820D70"/>
    <w:rsid w:val="008216F4"/>
    <w:rsid w:val="00822B34"/>
    <w:rsid w:val="008236EE"/>
    <w:rsid w:val="0082397E"/>
    <w:rsid w:val="00823AFF"/>
    <w:rsid w:val="00823FD3"/>
    <w:rsid w:val="00824566"/>
    <w:rsid w:val="00824630"/>
    <w:rsid w:val="008249C6"/>
    <w:rsid w:val="00825471"/>
    <w:rsid w:val="00825F5D"/>
    <w:rsid w:val="00826A00"/>
    <w:rsid w:val="00826F11"/>
    <w:rsid w:val="00827519"/>
    <w:rsid w:val="008277FB"/>
    <w:rsid w:val="008278C5"/>
    <w:rsid w:val="00827AF4"/>
    <w:rsid w:val="00827C40"/>
    <w:rsid w:val="008300B5"/>
    <w:rsid w:val="008302A8"/>
    <w:rsid w:val="00830341"/>
    <w:rsid w:val="00830524"/>
    <w:rsid w:val="0083074B"/>
    <w:rsid w:val="008311C9"/>
    <w:rsid w:val="008313AC"/>
    <w:rsid w:val="0083285C"/>
    <w:rsid w:val="008328E9"/>
    <w:rsid w:val="008329B0"/>
    <w:rsid w:val="0083405D"/>
    <w:rsid w:val="0083425D"/>
    <w:rsid w:val="00834337"/>
    <w:rsid w:val="008346BF"/>
    <w:rsid w:val="008346E1"/>
    <w:rsid w:val="00835116"/>
    <w:rsid w:val="008351B1"/>
    <w:rsid w:val="00835396"/>
    <w:rsid w:val="0083605B"/>
    <w:rsid w:val="00837668"/>
    <w:rsid w:val="008376C6"/>
    <w:rsid w:val="00837F0A"/>
    <w:rsid w:val="008402B1"/>
    <w:rsid w:val="008403E0"/>
    <w:rsid w:val="008405DD"/>
    <w:rsid w:val="00840E6F"/>
    <w:rsid w:val="0084101D"/>
    <w:rsid w:val="00842129"/>
    <w:rsid w:val="008425F7"/>
    <w:rsid w:val="00842604"/>
    <w:rsid w:val="00842ACA"/>
    <w:rsid w:val="00842D5B"/>
    <w:rsid w:val="00843DE7"/>
    <w:rsid w:val="00844A75"/>
    <w:rsid w:val="00845C00"/>
    <w:rsid w:val="00846215"/>
    <w:rsid w:val="0084671A"/>
    <w:rsid w:val="00846A70"/>
    <w:rsid w:val="00846B30"/>
    <w:rsid w:val="00847922"/>
    <w:rsid w:val="00847BB5"/>
    <w:rsid w:val="00847CDB"/>
    <w:rsid w:val="00850972"/>
    <w:rsid w:val="00850AC9"/>
    <w:rsid w:val="00850D2A"/>
    <w:rsid w:val="008510ED"/>
    <w:rsid w:val="008514EF"/>
    <w:rsid w:val="00851712"/>
    <w:rsid w:val="00851C58"/>
    <w:rsid w:val="008521F7"/>
    <w:rsid w:val="008522DB"/>
    <w:rsid w:val="00852715"/>
    <w:rsid w:val="00852744"/>
    <w:rsid w:val="008527FB"/>
    <w:rsid w:val="00852C6B"/>
    <w:rsid w:val="008532DC"/>
    <w:rsid w:val="008532E9"/>
    <w:rsid w:val="00854186"/>
    <w:rsid w:val="008545C3"/>
    <w:rsid w:val="008548D6"/>
    <w:rsid w:val="0085599F"/>
    <w:rsid w:val="00855AD1"/>
    <w:rsid w:val="00856410"/>
    <w:rsid w:val="00856941"/>
    <w:rsid w:val="00860607"/>
    <w:rsid w:val="00860788"/>
    <w:rsid w:val="00860E39"/>
    <w:rsid w:val="00861A3B"/>
    <w:rsid w:val="00861D61"/>
    <w:rsid w:val="00862100"/>
    <w:rsid w:val="0086233B"/>
    <w:rsid w:val="0086238E"/>
    <w:rsid w:val="008629ED"/>
    <w:rsid w:val="00862A3A"/>
    <w:rsid w:val="008631C2"/>
    <w:rsid w:val="00863DA3"/>
    <w:rsid w:val="00864C2D"/>
    <w:rsid w:val="00864EBF"/>
    <w:rsid w:val="00865029"/>
    <w:rsid w:val="008658A5"/>
    <w:rsid w:val="00865D5A"/>
    <w:rsid w:val="0086625D"/>
    <w:rsid w:val="0086675E"/>
    <w:rsid w:val="008700CE"/>
    <w:rsid w:val="0087067E"/>
    <w:rsid w:val="008707E2"/>
    <w:rsid w:val="00870901"/>
    <w:rsid w:val="00870F6C"/>
    <w:rsid w:val="008711E3"/>
    <w:rsid w:val="008713EC"/>
    <w:rsid w:val="00871C6F"/>
    <w:rsid w:val="00871DB7"/>
    <w:rsid w:val="00871E3B"/>
    <w:rsid w:val="00872333"/>
    <w:rsid w:val="0087256F"/>
    <w:rsid w:val="00872B1E"/>
    <w:rsid w:val="00873159"/>
    <w:rsid w:val="0087319F"/>
    <w:rsid w:val="00873787"/>
    <w:rsid w:val="00873B2E"/>
    <w:rsid w:val="00873EF5"/>
    <w:rsid w:val="0087426B"/>
    <w:rsid w:val="0087482C"/>
    <w:rsid w:val="00874EDD"/>
    <w:rsid w:val="00875800"/>
    <w:rsid w:val="00875BDB"/>
    <w:rsid w:val="00875CE6"/>
    <w:rsid w:val="00875D09"/>
    <w:rsid w:val="00876469"/>
    <w:rsid w:val="00876540"/>
    <w:rsid w:val="008765D8"/>
    <w:rsid w:val="008770A7"/>
    <w:rsid w:val="00877759"/>
    <w:rsid w:val="0087775E"/>
    <w:rsid w:val="00880080"/>
    <w:rsid w:val="0088120A"/>
    <w:rsid w:val="00881454"/>
    <w:rsid w:val="00881D32"/>
    <w:rsid w:val="008823EB"/>
    <w:rsid w:val="00883DA9"/>
    <w:rsid w:val="008841E2"/>
    <w:rsid w:val="00885058"/>
    <w:rsid w:val="008853FE"/>
    <w:rsid w:val="00885ACA"/>
    <w:rsid w:val="00885E61"/>
    <w:rsid w:val="00886927"/>
    <w:rsid w:val="0089058E"/>
    <w:rsid w:val="00891195"/>
    <w:rsid w:val="0089145D"/>
    <w:rsid w:val="00891B41"/>
    <w:rsid w:val="00892471"/>
    <w:rsid w:val="0089396B"/>
    <w:rsid w:val="00893F0C"/>
    <w:rsid w:val="00894A5C"/>
    <w:rsid w:val="008958A9"/>
    <w:rsid w:val="00895E60"/>
    <w:rsid w:val="00896165"/>
    <w:rsid w:val="0089628B"/>
    <w:rsid w:val="0089644B"/>
    <w:rsid w:val="00896840"/>
    <w:rsid w:val="0089687A"/>
    <w:rsid w:val="008975CC"/>
    <w:rsid w:val="008A001E"/>
    <w:rsid w:val="008A0040"/>
    <w:rsid w:val="008A0215"/>
    <w:rsid w:val="008A0449"/>
    <w:rsid w:val="008A0828"/>
    <w:rsid w:val="008A10D1"/>
    <w:rsid w:val="008A16B0"/>
    <w:rsid w:val="008A190F"/>
    <w:rsid w:val="008A1E2A"/>
    <w:rsid w:val="008A2508"/>
    <w:rsid w:val="008A2C4B"/>
    <w:rsid w:val="008A2F3D"/>
    <w:rsid w:val="008A3988"/>
    <w:rsid w:val="008A5B75"/>
    <w:rsid w:val="008A7915"/>
    <w:rsid w:val="008A7D7B"/>
    <w:rsid w:val="008B04A2"/>
    <w:rsid w:val="008B0989"/>
    <w:rsid w:val="008B2303"/>
    <w:rsid w:val="008B289D"/>
    <w:rsid w:val="008B4134"/>
    <w:rsid w:val="008B48C8"/>
    <w:rsid w:val="008B4D66"/>
    <w:rsid w:val="008B4DAE"/>
    <w:rsid w:val="008B52CB"/>
    <w:rsid w:val="008B5A21"/>
    <w:rsid w:val="008B61EC"/>
    <w:rsid w:val="008B6378"/>
    <w:rsid w:val="008B6ADC"/>
    <w:rsid w:val="008B7094"/>
    <w:rsid w:val="008B70C3"/>
    <w:rsid w:val="008B7AD5"/>
    <w:rsid w:val="008B7C24"/>
    <w:rsid w:val="008B7FAB"/>
    <w:rsid w:val="008C034D"/>
    <w:rsid w:val="008C0600"/>
    <w:rsid w:val="008C0ADF"/>
    <w:rsid w:val="008C1AFF"/>
    <w:rsid w:val="008C1DF9"/>
    <w:rsid w:val="008C2E4E"/>
    <w:rsid w:val="008C3D34"/>
    <w:rsid w:val="008C59E1"/>
    <w:rsid w:val="008C5E78"/>
    <w:rsid w:val="008C6612"/>
    <w:rsid w:val="008C68ED"/>
    <w:rsid w:val="008C6B4C"/>
    <w:rsid w:val="008C6BE5"/>
    <w:rsid w:val="008C6D9F"/>
    <w:rsid w:val="008C6F5D"/>
    <w:rsid w:val="008C7374"/>
    <w:rsid w:val="008D0992"/>
    <w:rsid w:val="008D0EC6"/>
    <w:rsid w:val="008D1DD2"/>
    <w:rsid w:val="008D2631"/>
    <w:rsid w:val="008D2CE6"/>
    <w:rsid w:val="008D3131"/>
    <w:rsid w:val="008D39D5"/>
    <w:rsid w:val="008D3BE9"/>
    <w:rsid w:val="008D4137"/>
    <w:rsid w:val="008D4A4E"/>
    <w:rsid w:val="008D4D97"/>
    <w:rsid w:val="008D5335"/>
    <w:rsid w:val="008D5D80"/>
    <w:rsid w:val="008D608B"/>
    <w:rsid w:val="008D777A"/>
    <w:rsid w:val="008D7A76"/>
    <w:rsid w:val="008D7C94"/>
    <w:rsid w:val="008E0890"/>
    <w:rsid w:val="008E1F66"/>
    <w:rsid w:val="008E233A"/>
    <w:rsid w:val="008E351F"/>
    <w:rsid w:val="008E3566"/>
    <w:rsid w:val="008E40BA"/>
    <w:rsid w:val="008E4562"/>
    <w:rsid w:val="008E4595"/>
    <w:rsid w:val="008E4B2F"/>
    <w:rsid w:val="008E4D37"/>
    <w:rsid w:val="008E4E30"/>
    <w:rsid w:val="008E4EAB"/>
    <w:rsid w:val="008E4F42"/>
    <w:rsid w:val="008E515C"/>
    <w:rsid w:val="008E5367"/>
    <w:rsid w:val="008E593E"/>
    <w:rsid w:val="008E5982"/>
    <w:rsid w:val="008E6E3E"/>
    <w:rsid w:val="008E71ED"/>
    <w:rsid w:val="008F0F9C"/>
    <w:rsid w:val="008F1C5F"/>
    <w:rsid w:val="008F200E"/>
    <w:rsid w:val="008F25FF"/>
    <w:rsid w:val="008F2797"/>
    <w:rsid w:val="008F355B"/>
    <w:rsid w:val="008F386D"/>
    <w:rsid w:val="008F3C52"/>
    <w:rsid w:val="008F3F28"/>
    <w:rsid w:val="008F43A2"/>
    <w:rsid w:val="008F53FB"/>
    <w:rsid w:val="008F562B"/>
    <w:rsid w:val="008F58CD"/>
    <w:rsid w:val="008F58EC"/>
    <w:rsid w:val="008F5FD7"/>
    <w:rsid w:val="008F61BE"/>
    <w:rsid w:val="008F6A26"/>
    <w:rsid w:val="008F7472"/>
    <w:rsid w:val="009001E3"/>
    <w:rsid w:val="009007EB"/>
    <w:rsid w:val="009009D8"/>
    <w:rsid w:val="00900F0F"/>
    <w:rsid w:val="0090339A"/>
    <w:rsid w:val="00903F70"/>
    <w:rsid w:val="009048D9"/>
    <w:rsid w:val="00904D1D"/>
    <w:rsid w:val="009050EA"/>
    <w:rsid w:val="0090608A"/>
    <w:rsid w:val="00906618"/>
    <w:rsid w:val="009070D7"/>
    <w:rsid w:val="009076D6"/>
    <w:rsid w:val="00907F6B"/>
    <w:rsid w:val="00910A92"/>
    <w:rsid w:val="00910D9F"/>
    <w:rsid w:val="00910E73"/>
    <w:rsid w:val="009113E5"/>
    <w:rsid w:val="00911719"/>
    <w:rsid w:val="00911C5E"/>
    <w:rsid w:val="0091213E"/>
    <w:rsid w:val="00913584"/>
    <w:rsid w:val="009138F1"/>
    <w:rsid w:val="00913AA3"/>
    <w:rsid w:val="009143D3"/>
    <w:rsid w:val="009144B9"/>
    <w:rsid w:val="00914568"/>
    <w:rsid w:val="00914DEC"/>
    <w:rsid w:val="009154AC"/>
    <w:rsid w:val="00915DCA"/>
    <w:rsid w:val="009161C3"/>
    <w:rsid w:val="00916368"/>
    <w:rsid w:val="00916679"/>
    <w:rsid w:val="009167D5"/>
    <w:rsid w:val="00916B63"/>
    <w:rsid w:val="00916F43"/>
    <w:rsid w:val="009171A9"/>
    <w:rsid w:val="009172D2"/>
    <w:rsid w:val="00920813"/>
    <w:rsid w:val="00920918"/>
    <w:rsid w:val="00921055"/>
    <w:rsid w:val="009233FB"/>
    <w:rsid w:val="00923741"/>
    <w:rsid w:val="00924708"/>
    <w:rsid w:val="00924A16"/>
    <w:rsid w:val="00924EBC"/>
    <w:rsid w:val="00925199"/>
    <w:rsid w:val="00925379"/>
    <w:rsid w:val="009253AF"/>
    <w:rsid w:val="0092550A"/>
    <w:rsid w:val="009257A1"/>
    <w:rsid w:val="00925F5B"/>
    <w:rsid w:val="009261A2"/>
    <w:rsid w:val="00926793"/>
    <w:rsid w:val="00926A77"/>
    <w:rsid w:val="00927016"/>
    <w:rsid w:val="00927803"/>
    <w:rsid w:val="00930681"/>
    <w:rsid w:val="0093114F"/>
    <w:rsid w:val="00932833"/>
    <w:rsid w:val="009330A2"/>
    <w:rsid w:val="009332B2"/>
    <w:rsid w:val="00933CC6"/>
    <w:rsid w:val="00934569"/>
    <w:rsid w:val="009347BB"/>
    <w:rsid w:val="00935413"/>
    <w:rsid w:val="00935A2A"/>
    <w:rsid w:val="0093762A"/>
    <w:rsid w:val="00937F07"/>
    <w:rsid w:val="009403E5"/>
    <w:rsid w:val="00940FF4"/>
    <w:rsid w:val="00941428"/>
    <w:rsid w:val="00941949"/>
    <w:rsid w:val="00941C34"/>
    <w:rsid w:val="00941F84"/>
    <w:rsid w:val="00942717"/>
    <w:rsid w:val="00942C52"/>
    <w:rsid w:val="00942E47"/>
    <w:rsid w:val="0094404E"/>
    <w:rsid w:val="00944309"/>
    <w:rsid w:val="00944A07"/>
    <w:rsid w:val="00944B07"/>
    <w:rsid w:val="00944B3B"/>
    <w:rsid w:val="009458A3"/>
    <w:rsid w:val="00945C2F"/>
    <w:rsid w:val="00946362"/>
    <w:rsid w:val="00946478"/>
    <w:rsid w:val="00946900"/>
    <w:rsid w:val="00946B29"/>
    <w:rsid w:val="009470DD"/>
    <w:rsid w:val="00947143"/>
    <w:rsid w:val="00950245"/>
    <w:rsid w:val="00950353"/>
    <w:rsid w:val="0095044C"/>
    <w:rsid w:val="0095085D"/>
    <w:rsid w:val="009508A5"/>
    <w:rsid w:val="00950939"/>
    <w:rsid w:val="00950F6E"/>
    <w:rsid w:val="00951103"/>
    <w:rsid w:val="00951374"/>
    <w:rsid w:val="009519C2"/>
    <w:rsid w:val="00951A3E"/>
    <w:rsid w:val="00951E57"/>
    <w:rsid w:val="00951FFC"/>
    <w:rsid w:val="00952C60"/>
    <w:rsid w:val="00953836"/>
    <w:rsid w:val="009538AB"/>
    <w:rsid w:val="00954D40"/>
    <w:rsid w:val="009557B0"/>
    <w:rsid w:val="00955821"/>
    <w:rsid w:val="00956E43"/>
    <w:rsid w:val="00956FC6"/>
    <w:rsid w:val="00957756"/>
    <w:rsid w:val="00957E53"/>
    <w:rsid w:val="0096028C"/>
    <w:rsid w:val="00960680"/>
    <w:rsid w:val="009608C1"/>
    <w:rsid w:val="0096096C"/>
    <w:rsid w:val="00960B1A"/>
    <w:rsid w:val="00961F51"/>
    <w:rsid w:val="00962DD5"/>
    <w:rsid w:val="00962E28"/>
    <w:rsid w:val="009635F7"/>
    <w:rsid w:val="00963902"/>
    <w:rsid w:val="00963A30"/>
    <w:rsid w:val="009644E8"/>
    <w:rsid w:val="00964717"/>
    <w:rsid w:val="00964915"/>
    <w:rsid w:val="00965532"/>
    <w:rsid w:val="00965682"/>
    <w:rsid w:val="00965D95"/>
    <w:rsid w:val="00966566"/>
    <w:rsid w:val="009665B5"/>
    <w:rsid w:val="009667E6"/>
    <w:rsid w:val="00966A5D"/>
    <w:rsid w:val="00967152"/>
    <w:rsid w:val="0096735A"/>
    <w:rsid w:val="00967711"/>
    <w:rsid w:val="0097013D"/>
    <w:rsid w:val="0097052C"/>
    <w:rsid w:val="009710CB"/>
    <w:rsid w:val="0097166D"/>
    <w:rsid w:val="00972828"/>
    <w:rsid w:val="00972AB7"/>
    <w:rsid w:val="00972F4A"/>
    <w:rsid w:val="00973C0A"/>
    <w:rsid w:val="009741EC"/>
    <w:rsid w:val="0097442C"/>
    <w:rsid w:val="009746B9"/>
    <w:rsid w:val="00974867"/>
    <w:rsid w:val="009756CA"/>
    <w:rsid w:val="009757E8"/>
    <w:rsid w:val="00975DD0"/>
    <w:rsid w:val="00976541"/>
    <w:rsid w:val="00976947"/>
    <w:rsid w:val="00976BCC"/>
    <w:rsid w:val="00977377"/>
    <w:rsid w:val="00977446"/>
    <w:rsid w:val="00977605"/>
    <w:rsid w:val="00977766"/>
    <w:rsid w:val="00980302"/>
    <w:rsid w:val="00981353"/>
    <w:rsid w:val="0098165F"/>
    <w:rsid w:val="0098196B"/>
    <w:rsid w:val="00981CFC"/>
    <w:rsid w:val="00982074"/>
    <w:rsid w:val="00982A06"/>
    <w:rsid w:val="00982C0D"/>
    <w:rsid w:val="00982E38"/>
    <w:rsid w:val="00982FE5"/>
    <w:rsid w:val="009848CF"/>
    <w:rsid w:val="00985610"/>
    <w:rsid w:val="009859FD"/>
    <w:rsid w:val="00985D16"/>
    <w:rsid w:val="00986036"/>
    <w:rsid w:val="0098629F"/>
    <w:rsid w:val="009867D8"/>
    <w:rsid w:val="00986812"/>
    <w:rsid w:val="00986A7C"/>
    <w:rsid w:val="00986E45"/>
    <w:rsid w:val="00986F40"/>
    <w:rsid w:val="00987991"/>
    <w:rsid w:val="00990178"/>
    <w:rsid w:val="009901A6"/>
    <w:rsid w:val="009902EA"/>
    <w:rsid w:val="00990970"/>
    <w:rsid w:val="00990EDA"/>
    <w:rsid w:val="009912D2"/>
    <w:rsid w:val="009913FF"/>
    <w:rsid w:val="00991986"/>
    <w:rsid w:val="00992288"/>
    <w:rsid w:val="009925DD"/>
    <w:rsid w:val="00992827"/>
    <w:rsid w:val="00992F04"/>
    <w:rsid w:val="009937C3"/>
    <w:rsid w:val="0099383D"/>
    <w:rsid w:val="009940E7"/>
    <w:rsid w:val="009944D7"/>
    <w:rsid w:val="00995167"/>
    <w:rsid w:val="00995265"/>
    <w:rsid w:val="00995F1D"/>
    <w:rsid w:val="009963B6"/>
    <w:rsid w:val="00996409"/>
    <w:rsid w:val="00996638"/>
    <w:rsid w:val="00996A29"/>
    <w:rsid w:val="00997558"/>
    <w:rsid w:val="0099782A"/>
    <w:rsid w:val="00997A3A"/>
    <w:rsid w:val="00997C97"/>
    <w:rsid w:val="00997F25"/>
    <w:rsid w:val="009A0AF4"/>
    <w:rsid w:val="009A0BD1"/>
    <w:rsid w:val="009A25E9"/>
    <w:rsid w:val="009A2AF8"/>
    <w:rsid w:val="009A2C47"/>
    <w:rsid w:val="009A30CE"/>
    <w:rsid w:val="009A352E"/>
    <w:rsid w:val="009A358E"/>
    <w:rsid w:val="009A3895"/>
    <w:rsid w:val="009A453C"/>
    <w:rsid w:val="009A539F"/>
    <w:rsid w:val="009A6000"/>
    <w:rsid w:val="009A6167"/>
    <w:rsid w:val="009A61D3"/>
    <w:rsid w:val="009A63C9"/>
    <w:rsid w:val="009A66F3"/>
    <w:rsid w:val="009A6A22"/>
    <w:rsid w:val="009A6B2B"/>
    <w:rsid w:val="009A6F53"/>
    <w:rsid w:val="009A7C79"/>
    <w:rsid w:val="009A7D61"/>
    <w:rsid w:val="009B0BD9"/>
    <w:rsid w:val="009B288F"/>
    <w:rsid w:val="009B2A32"/>
    <w:rsid w:val="009B3304"/>
    <w:rsid w:val="009B4E4F"/>
    <w:rsid w:val="009B5012"/>
    <w:rsid w:val="009B52C4"/>
    <w:rsid w:val="009B550A"/>
    <w:rsid w:val="009B66DE"/>
    <w:rsid w:val="009B6BA2"/>
    <w:rsid w:val="009B7E08"/>
    <w:rsid w:val="009C0955"/>
    <w:rsid w:val="009C2148"/>
    <w:rsid w:val="009C228D"/>
    <w:rsid w:val="009C295B"/>
    <w:rsid w:val="009C34B1"/>
    <w:rsid w:val="009C4306"/>
    <w:rsid w:val="009C46EC"/>
    <w:rsid w:val="009C4B78"/>
    <w:rsid w:val="009C4BA0"/>
    <w:rsid w:val="009C5329"/>
    <w:rsid w:val="009C56BF"/>
    <w:rsid w:val="009C5B8F"/>
    <w:rsid w:val="009C6054"/>
    <w:rsid w:val="009C61B7"/>
    <w:rsid w:val="009C6283"/>
    <w:rsid w:val="009C6312"/>
    <w:rsid w:val="009C6313"/>
    <w:rsid w:val="009C728D"/>
    <w:rsid w:val="009C742C"/>
    <w:rsid w:val="009D13D8"/>
    <w:rsid w:val="009D25EF"/>
    <w:rsid w:val="009D27F3"/>
    <w:rsid w:val="009D2C6D"/>
    <w:rsid w:val="009D324D"/>
    <w:rsid w:val="009D4528"/>
    <w:rsid w:val="009D525F"/>
    <w:rsid w:val="009D52DF"/>
    <w:rsid w:val="009D5413"/>
    <w:rsid w:val="009D5574"/>
    <w:rsid w:val="009D5D88"/>
    <w:rsid w:val="009D5F77"/>
    <w:rsid w:val="009D5FB6"/>
    <w:rsid w:val="009D5FE4"/>
    <w:rsid w:val="009D64F4"/>
    <w:rsid w:val="009D68EB"/>
    <w:rsid w:val="009D6A44"/>
    <w:rsid w:val="009D6BA8"/>
    <w:rsid w:val="009D7D06"/>
    <w:rsid w:val="009D7F74"/>
    <w:rsid w:val="009E0515"/>
    <w:rsid w:val="009E055E"/>
    <w:rsid w:val="009E0578"/>
    <w:rsid w:val="009E0768"/>
    <w:rsid w:val="009E0DB7"/>
    <w:rsid w:val="009E111E"/>
    <w:rsid w:val="009E1869"/>
    <w:rsid w:val="009E24FA"/>
    <w:rsid w:val="009E2A07"/>
    <w:rsid w:val="009E3217"/>
    <w:rsid w:val="009E34BE"/>
    <w:rsid w:val="009E429E"/>
    <w:rsid w:val="009E4B8E"/>
    <w:rsid w:val="009E4F51"/>
    <w:rsid w:val="009E540C"/>
    <w:rsid w:val="009E6039"/>
    <w:rsid w:val="009E6113"/>
    <w:rsid w:val="009E61F0"/>
    <w:rsid w:val="009E6653"/>
    <w:rsid w:val="009E774B"/>
    <w:rsid w:val="009E78D6"/>
    <w:rsid w:val="009E79AB"/>
    <w:rsid w:val="009E7BD4"/>
    <w:rsid w:val="009F0377"/>
    <w:rsid w:val="009F0DC1"/>
    <w:rsid w:val="009F1F07"/>
    <w:rsid w:val="009F2315"/>
    <w:rsid w:val="009F282D"/>
    <w:rsid w:val="009F31A4"/>
    <w:rsid w:val="009F3675"/>
    <w:rsid w:val="009F3A51"/>
    <w:rsid w:val="009F3D43"/>
    <w:rsid w:val="009F47F5"/>
    <w:rsid w:val="009F4AD5"/>
    <w:rsid w:val="009F5A87"/>
    <w:rsid w:val="009F5B19"/>
    <w:rsid w:val="009F5F45"/>
    <w:rsid w:val="009F6201"/>
    <w:rsid w:val="009F6723"/>
    <w:rsid w:val="009F69C8"/>
    <w:rsid w:val="009F6EA6"/>
    <w:rsid w:val="009F7E59"/>
    <w:rsid w:val="00A002F3"/>
    <w:rsid w:val="00A0037C"/>
    <w:rsid w:val="00A003F4"/>
    <w:rsid w:val="00A018CD"/>
    <w:rsid w:val="00A0265A"/>
    <w:rsid w:val="00A02EA9"/>
    <w:rsid w:val="00A034EF"/>
    <w:rsid w:val="00A03A94"/>
    <w:rsid w:val="00A0400A"/>
    <w:rsid w:val="00A040E9"/>
    <w:rsid w:val="00A042E4"/>
    <w:rsid w:val="00A04A50"/>
    <w:rsid w:val="00A0579C"/>
    <w:rsid w:val="00A05BF7"/>
    <w:rsid w:val="00A06089"/>
    <w:rsid w:val="00A064BF"/>
    <w:rsid w:val="00A06A3A"/>
    <w:rsid w:val="00A06AF7"/>
    <w:rsid w:val="00A06E58"/>
    <w:rsid w:val="00A07448"/>
    <w:rsid w:val="00A07959"/>
    <w:rsid w:val="00A07A69"/>
    <w:rsid w:val="00A07B5B"/>
    <w:rsid w:val="00A10DD6"/>
    <w:rsid w:val="00A11606"/>
    <w:rsid w:val="00A11912"/>
    <w:rsid w:val="00A12476"/>
    <w:rsid w:val="00A128D5"/>
    <w:rsid w:val="00A12A17"/>
    <w:rsid w:val="00A1337A"/>
    <w:rsid w:val="00A1506F"/>
    <w:rsid w:val="00A15194"/>
    <w:rsid w:val="00A158A3"/>
    <w:rsid w:val="00A15BBF"/>
    <w:rsid w:val="00A15CF0"/>
    <w:rsid w:val="00A16054"/>
    <w:rsid w:val="00A16496"/>
    <w:rsid w:val="00A1667A"/>
    <w:rsid w:val="00A16D30"/>
    <w:rsid w:val="00A174DD"/>
    <w:rsid w:val="00A178C6"/>
    <w:rsid w:val="00A17B14"/>
    <w:rsid w:val="00A17CA6"/>
    <w:rsid w:val="00A201F0"/>
    <w:rsid w:val="00A211E6"/>
    <w:rsid w:val="00A216C3"/>
    <w:rsid w:val="00A21D54"/>
    <w:rsid w:val="00A2257B"/>
    <w:rsid w:val="00A2281D"/>
    <w:rsid w:val="00A2289E"/>
    <w:rsid w:val="00A23014"/>
    <w:rsid w:val="00A23222"/>
    <w:rsid w:val="00A234CB"/>
    <w:rsid w:val="00A237E3"/>
    <w:rsid w:val="00A23F77"/>
    <w:rsid w:val="00A24AAE"/>
    <w:rsid w:val="00A26A3F"/>
    <w:rsid w:val="00A2763A"/>
    <w:rsid w:val="00A278AC"/>
    <w:rsid w:val="00A3047F"/>
    <w:rsid w:val="00A3073E"/>
    <w:rsid w:val="00A30EC1"/>
    <w:rsid w:val="00A314BE"/>
    <w:rsid w:val="00A317F4"/>
    <w:rsid w:val="00A31BB2"/>
    <w:rsid w:val="00A31E4C"/>
    <w:rsid w:val="00A3206D"/>
    <w:rsid w:val="00A32166"/>
    <w:rsid w:val="00A3240F"/>
    <w:rsid w:val="00A32864"/>
    <w:rsid w:val="00A337AB"/>
    <w:rsid w:val="00A341BF"/>
    <w:rsid w:val="00A34765"/>
    <w:rsid w:val="00A347A1"/>
    <w:rsid w:val="00A348EA"/>
    <w:rsid w:val="00A34BB4"/>
    <w:rsid w:val="00A34CAD"/>
    <w:rsid w:val="00A351EE"/>
    <w:rsid w:val="00A3565E"/>
    <w:rsid w:val="00A35C19"/>
    <w:rsid w:val="00A35C6B"/>
    <w:rsid w:val="00A366A5"/>
    <w:rsid w:val="00A36E65"/>
    <w:rsid w:val="00A379D2"/>
    <w:rsid w:val="00A37A92"/>
    <w:rsid w:val="00A40310"/>
    <w:rsid w:val="00A40549"/>
    <w:rsid w:val="00A407E2"/>
    <w:rsid w:val="00A4135F"/>
    <w:rsid w:val="00A41447"/>
    <w:rsid w:val="00A43845"/>
    <w:rsid w:val="00A43F69"/>
    <w:rsid w:val="00A43FB9"/>
    <w:rsid w:val="00A443B3"/>
    <w:rsid w:val="00A445BA"/>
    <w:rsid w:val="00A449EA"/>
    <w:rsid w:val="00A44C5B"/>
    <w:rsid w:val="00A44C99"/>
    <w:rsid w:val="00A45195"/>
    <w:rsid w:val="00A45E56"/>
    <w:rsid w:val="00A46282"/>
    <w:rsid w:val="00A46E89"/>
    <w:rsid w:val="00A46F5C"/>
    <w:rsid w:val="00A46F8C"/>
    <w:rsid w:val="00A509C2"/>
    <w:rsid w:val="00A51F64"/>
    <w:rsid w:val="00A528FF"/>
    <w:rsid w:val="00A5304E"/>
    <w:rsid w:val="00A53077"/>
    <w:rsid w:val="00A5320E"/>
    <w:rsid w:val="00A53AA3"/>
    <w:rsid w:val="00A53AD3"/>
    <w:rsid w:val="00A53F0A"/>
    <w:rsid w:val="00A54B2D"/>
    <w:rsid w:val="00A555CE"/>
    <w:rsid w:val="00A5581C"/>
    <w:rsid w:val="00A55A49"/>
    <w:rsid w:val="00A55CC6"/>
    <w:rsid w:val="00A56697"/>
    <w:rsid w:val="00A577A3"/>
    <w:rsid w:val="00A579AB"/>
    <w:rsid w:val="00A61781"/>
    <w:rsid w:val="00A6251C"/>
    <w:rsid w:val="00A62838"/>
    <w:rsid w:val="00A633F5"/>
    <w:rsid w:val="00A635E3"/>
    <w:rsid w:val="00A64A46"/>
    <w:rsid w:val="00A65354"/>
    <w:rsid w:val="00A657BC"/>
    <w:rsid w:val="00A66424"/>
    <w:rsid w:val="00A66C1C"/>
    <w:rsid w:val="00A670F6"/>
    <w:rsid w:val="00A67393"/>
    <w:rsid w:val="00A67534"/>
    <w:rsid w:val="00A67FB7"/>
    <w:rsid w:val="00A7006D"/>
    <w:rsid w:val="00A70573"/>
    <w:rsid w:val="00A70EE3"/>
    <w:rsid w:val="00A710FE"/>
    <w:rsid w:val="00A71553"/>
    <w:rsid w:val="00A71C74"/>
    <w:rsid w:val="00A71DD6"/>
    <w:rsid w:val="00A7226B"/>
    <w:rsid w:val="00A7261C"/>
    <w:rsid w:val="00A729DB"/>
    <w:rsid w:val="00A72EB1"/>
    <w:rsid w:val="00A738F9"/>
    <w:rsid w:val="00A73945"/>
    <w:rsid w:val="00A73FF7"/>
    <w:rsid w:val="00A74452"/>
    <w:rsid w:val="00A74A79"/>
    <w:rsid w:val="00A74F7A"/>
    <w:rsid w:val="00A756AD"/>
    <w:rsid w:val="00A7600E"/>
    <w:rsid w:val="00A777D7"/>
    <w:rsid w:val="00A77E7A"/>
    <w:rsid w:val="00A80738"/>
    <w:rsid w:val="00A80B82"/>
    <w:rsid w:val="00A814BE"/>
    <w:rsid w:val="00A81609"/>
    <w:rsid w:val="00A81926"/>
    <w:rsid w:val="00A821C4"/>
    <w:rsid w:val="00A82280"/>
    <w:rsid w:val="00A822A8"/>
    <w:rsid w:val="00A8298C"/>
    <w:rsid w:val="00A82A8D"/>
    <w:rsid w:val="00A83C67"/>
    <w:rsid w:val="00A84F45"/>
    <w:rsid w:val="00A84F9E"/>
    <w:rsid w:val="00A851DB"/>
    <w:rsid w:val="00A863CE"/>
    <w:rsid w:val="00A90473"/>
    <w:rsid w:val="00A90F04"/>
    <w:rsid w:val="00A91392"/>
    <w:rsid w:val="00A91657"/>
    <w:rsid w:val="00A919BA"/>
    <w:rsid w:val="00A922A1"/>
    <w:rsid w:val="00A92B5A"/>
    <w:rsid w:val="00A92FA1"/>
    <w:rsid w:val="00A935A1"/>
    <w:rsid w:val="00A93785"/>
    <w:rsid w:val="00A939D6"/>
    <w:rsid w:val="00A94E53"/>
    <w:rsid w:val="00A951B9"/>
    <w:rsid w:val="00A956FE"/>
    <w:rsid w:val="00A957C5"/>
    <w:rsid w:val="00A96536"/>
    <w:rsid w:val="00A96B69"/>
    <w:rsid w:val="00A97025"/>
    <w:rsid w:val="00A97474"/>
    <w:rsid w:val="00A976D6"/>
    <w:rsid w:val="00A97918"/>
    <w:rsid w:val="00A979B0"/>
    <w:rsid w:val="00AA08FC"/>
    <w:rsid w:val="00AA0A3C"/>
    <w:rsid w:val="00AA0E32"/>
    <w:rsid w:val="00AA249E"/>
    <w:rsid w:val="00AA27D7"/>
    <w:rsid w:val="00AA2B88"/>
    <w:rsid w:val="00AA3016"/>
    <w:rsid w:val="00AA30DF"/>
    <w:rsid w:val="00AA31BA"/>
    <w:rsid w:val="00AA3ADE"/>
    <w:rsid w:val="00AA4A54"/>
    <w:rsid w:val="00AA4B71"/>
    <w:rsid w:val="00AA5698"/>
    <w:rsid w:val="00AA5C40"/>
    <w:rsid w:val="00AA5E8F"/>
    <w:rsid w:val="00AA6604"/>
    <w:rsid w:val="00AA68F6"/>
    <w:rsid w:val="00AA6CF9"/>
    <w:rsid w:val="00AA7EDE"/>
    <w:rsid w:val="00AB0F8D"/>
    <w:rsid w:val="00AB1059"/>
    <w:rsid w:val="00AB1385"/>
    <w:rsid w:val="00AB1816"/>
    <w:rsid w:val="00AB1A77"/>
    <w:rsid w:val="00AB254E"/>
    <w:rsid w:val="00AB2AA0"/>
    <w:rsid w:val="00AB2B4F"/>
    <w:rsid w:val="00AB2D03"/>
    <w:rsid w:val="00AB2EEB"/>
    <w:rsid w:val="00AB303A"/>
    <w:rsid w:val="00AB43BF"/>
    <w:rsid w:val="00AB446C"/>
    <w:rsid w:val="00AB4515"/>
    <w:rsid w:val="00AB4B50"/>
    <w:rsid w:val="00AB5099"/>
    <w:rsid w:val="00AB52F1"/>
    <w:rsid w:val="00AB5483"/>
    <w:rsid w:val="00AB621F"/>
    <w:rsid w:val="00AB64DF"/>
    <w:rsid w:val="00AB7075"/>
    <w:rsid w:val="00AB7C3B"/>
    <w:rsid w:val="00AC05E9"/>
    <w:rsid w:val="00AC0BAC"/>
    <w:rsid w:val="00AC0BBE"/>
    <w:rsid w:val="00AC0E35"/>
    <w:rsid w:val="00AC10B7"/>
    <w:rsid w:val="00AC196F"/>
    <w:rsid w:val="00AC19F8"/>
    <w:rsid w:val="00AC1A45"/>
    <w:rsid w:val="00AC1C39"/>
    <w:rsid w:val="00AC207D"/>
    <w:rsid w:val="00AC25D7"/>
    <w:rsid w:val="00AC29A4"/>
    <w:rsid w:val="00AC2E94"/>
    <w:rsid w:val="00AC2ED9"/>
    <w:rsid w:val="00AC2F00"/>
    <w:rsid w:val="00AC388F"/>
    <w:rsid w:val="00AC3AC5"/>
    <w:rsid w:val="00AC41A0"/>
    <w:rsid w:val="00AC4820"/>
    <w:rsid w:val="00AC4862"/>
    <w:rsid w:val="00AC4D07"/>
    <w:rsid w:val="00AC5A25"/>
    <w:rsid w:val="00AC5C1F"/>
    <w:rsid w:val="00AC5C8B"/>
    <w:rsid w:val="00AC61FE"/>
    <w:rsid w:val="00AC6DF1"/>
    <w:rsid w:val="00AC70DA"/>
    <w:rsid w:val="00AC7647"/>
    <w:rsid w:val="00AC7D69"/>
    <w:rsid w:val="00AC7E68"/>
    <w:rsid w:val="00AC7EF5"/>
    <w:rsid w:val="00AD05DE"/>
    <w:rsid w:val="00AD1162"/>
    <w:rsid w:val="00AD154F"/>
    <w:rsid w:val="00AD1603"/>
    <w:rsid w:val="00AD1605"/>
    <w:rsid w:val="00AD161E"/>
    <w:rsid w:val="00AD16B3"/>
    <w:rsid w:val="00AD209D"/>
    <w:rsid w:val="00AD2E57"/>
    <w:rsid w:val="00AD31DD"/>
    <w:rsid w:val="00AD3550"/>
    <w:rsid w:val="00AD3731"/>
    <w:rsid w:val="00AD414B"/>
    <w:rsid w:val="00AD43F3"/>
    <w:rsid w:val="00AD4CD6"/>
    <w:rsid w:val="00AD4EED"/>
    <w:rsid w:val="00AD64CA"/>
    <w:rsid w:val="00AD677E"/>
    <w:rsid w:val="00AD67C7"/>
    <w:rsid w:val="00AD6D14"/>
    <w:rsid w:val="00AD6F2F"/>
    <w:rsid w:val="00AD73FE"/>
    <w:rsid w:val="00AD7921"/>
    <w:rsid w:val="00AD7E2A"/>
    <w:rsid w:val="00AE03EE"/>
    <w:rsid w:val="00AE0456"/>
    <w:rsid w:val="00AE077D"/>
    <w:rsid w:val="00AE1713"/>
    <w:rsid w:val="00AE1DA1"/>
    <w:rsid w:val="00AE1DB0"/>
    <w:rsid w:val="00AE21D7"/>
    <w:rsid w:val="00AE237D"/>
    <w:rsid w:val="00AE24D6"/>
    <w:rsid w:val="00AE2B05"/>
    <w:rsid w:val="00AE2D48"/>
    <w:rsid w:val="00AE330B"/>
    <w:rsid w:val="00AE440A"/>
    <w:rsid w:val="00AE48C2"/>
    <w:rsid w:val="00AE490C"/>
    <w:rsid w:val="00AE4DAA"/>
    <w:rsid w:val="00AE4E2E"/>
    <w:rsid w:val="00AE5E31"/>
    <w:rsid w:val="00AE5E80"/>
    <w:rsid w:val="00AE6267"/>
    <w:rsid w:val="00AE6AC8"/>
    <w:rsid w:val="00AE7653"/>
    <w:rsid w:val="00AE7D38"/>
    <w:rsid w:val="00AF000B"/>
    <w:rsid w:val="00AF02FD"/>
    <w:rsid w:val="00AF09CC"/>
    <w:rsid w:val="00AF137B"/>
    <w:rsid w:val="00AF14A9"/>
    <w:rsid w:val="00AF1AED"/>
    <w:rsid w:val="00AF2290"/>
    <w:rsid w:val="00AF234E"/>
    <w:rsid w:val="00AF243E"/>
    <w:rsid w:val="00AF2D43"/>
    <w:rsid w:val="00AF31FB"/>
    <w:rsid w:val="00AF3405"/>
    <w:rsid w:val="00AF3764"/>
    <w:rsid w:val="00AF3ED9"/>
    <w:rsid w:val="00AF3FA0"/>
    <w:rsid w:val="00AF4569"/>
    <w:rsid w:val="00AF463C"/>
    <w:rsid w:val="00AF51C6"/>
    <w:rsid w:val="00AF57CB"/>
    <w:rsid w:val="00AF639F"/>
    <w:rsid w:val="00AF645A"/>
    <w:rsid w:val="00AF6ABE"/>
    <w:rsid w:val="00AF6C5F"/>
    <w:rsid w:val="00AF7085"/>
    <w:rsid w:val="00AF78ED"/>
    <w:rsid w:val="00AF7DF6"/>
    <w:rsid w:val="00AF7E1E"/>
    <w:rsid w:val="00B0026C"/>
    <w:rsid w:val="00B00FAA"/>
    <w:rsid w:val="00B01CBB"/>
    <w:rsid w:val="00B02453"/>
    <w:rsid w:val="00B024F0"/>
    <w:rsid w:val="00B02D3D"/>
    <w:rsid w:val="00B0303B"/>
    <w:rsid w:val="00B030F9"/>
    <w:rsid w:val="00B045A8"/>
    <w:rsid w:val="00B057DB"/>
    <w:rsid w:val="00B05828"/>
    <w:rsid w:val="00B05C5F"/>
    <w:rsid w:val="00B06069"/>
    <w:rsid w:val="00B0628B"/>
    <w:rsid w:val="00B06F37"/>
    <w:rsid w:val="00B07195"/>
    <w:rsid w:val="00B077E1"/>
    <w:rsid w:val="00B07DBB"/>
    <w:rsid w:val="00B10549"/>
    <w:rsid w:val="00B11359"/>
    <w:rsid w:val="00B11802"/>
    <w:rsid w:val="00B12362"/>
    <w:rsid w:val="00B1297B"/>
    <w:rsid w:val="00B12C18"/>
    <w:rsid w:val="00B137DD"/>
    <w:rsid w:val="00B13BC9"/>
    <w:rsid w:val="00B1422F"/>
    <w:rsid w:val="00B1424C"/>
    <w:rsid w:val="00B15391"/>
    <w:rsid w:val="00B153CD"/>
    <w:rsid w:val="00B15980"/>
    <w:rsid w:val="00B16C9A"/>
    <w:rsid w:val="00B16E82"/>
    <w:rsid w:val="00B17537"/>
    <w:rsid w:val="00B178BC"/>
    <w:rsid w:val="00B17C8B"/>
    <w:rsid w:val="00B20E45"/>
    <w:rsid w:val="00B2107F"/>
    <w:rsid w:val="00B213F0"/>
    <w:rsid w:val="00B21844"/>
    <w:rsid w:val="00B2272F"/>
    <w:rsid w:val="00B22AD7"/>
    <w:rsid w:val="00B2307F"/>
    <w:rsid w:val="00B24C96"/>
    <w:rsid w:val="00B24E98"/>
    <w:rsid w:val="00B252F6"/>
    <w:rsid w:val="00B25502"/>
    <w:rsid w:val="00B2569F"/>
    <w:rsid w:val="00B259C9"/>
    <w:rsid w:val="00B25AFD"/>
    <w:rsid w:val="00B25B08"/>
    <w:rsid w:val="00B25DEC"/>
    <w:rsid w:val="00B25E4B"/>
    <w:rsid w:val="00B261DD"/>
    <w:rsid w:val="00B26CBB"/>
    <w:rsid w:val="00B27219"/>
    <w:rsid w:val="00B272F6"/>
    <w:rsid w:val="00B27579"/>
    <w:rsid w:val="00B27A4E"/>
    <w:rsid w:val="00B27D4C"/>
    <w:rsid w:val="00B3102C"/>
    <w:rsid w:val="00B31270"/>
    <w:rsid w:val="00B31E5B"/>
    <w:rsid w:val="00B31F7E"/>
    <w:rsid w:val="00B32484"/>
    <w:rsid w:val="00B3299D"/>
    <w:rsid w:val="00B32FC9"/>
    <w:rsid w:val="00B343BE"/>
    <w:rsid w:val="00B3494B"/>
    <w:rsid w:val="00B34977"/>
    <w:rsid w:val="00B34A00"/>
    <w:rsid w:val="00B34BC8"/>
    <w:rsid w:val="00B351CA"/>
    <w:rsid w:val="00B35B9A"/>
    <w:rsid w:val="00B35BF3"/>
    <w:rsid w:val="00B36858"/>
    <w:rsid w:val="00B36882"/>
    <w:rsid w:val="00B368CD"/>
    <w:rsid w:val="00B368DD"/>
    <w:rsid w:val="00B37C66"/>
    <w:rsid w:val="00B37FEE"/>
    <w:rsid w:val="00B40807"/>
    <w:rsid w:val="00B4088C"/>
    <w:rsid w:val="00B40E18"/>
    <w:rsid w:val="00B40FC7"/>
    <w:rsid w:val="00B4137A"/>
    <w:rsid w:val="00B41963"/>
    <w:rsid w:val="00B419F9"/>
    <w:rsid w:val="00B419FC"/>
    <w:rsid w:val="00B41B94"/>
    <w:rsid w:val="00B41ED0"/>
    <w:rsid w:val="00B41F96"/>
    <w:rsid w:val="00B424CA"/>
    <w:rsid w:val="00B4294F"/>
    <w:rsid w:val="00B42BD4"/>
    <w:rsid w:val="00B42DDB"/>
    <w:rsid w:val="00B43291"/>
    <w:rsid w:val="00B43515"/>
    <w:rsid w:val="00B435E3"/>
    <w:rsid w:val="00B44C06"/>
    <w:rsid w:val="00B45760"/>
    <w:rsid w:val="00B478A6"/>
    <w:rsid w:val="00B479D2"/>
    <w:rsid w:val="00B479E8"/>
    <w:rsid w:val="00B47E47"/>
    <w:rsid w:val="00B47F8A"/>
    <w:rsid w:val="00B503D3"/>
    <w:rsid w:val="00B505F0"/>
    <w:rsid w:val="00B50B4E"/>
    <w:rsid w:val="00B51049"/>
    <w:rsid w:val="00B5183F"/>
    <w:rsid w:val="00B5194D"/>
    <w:rsid w:val="00B51C0B"/>
    <w:rsid w:val="00B52496"/>
    <w:rsid w:val="00B53A37"/>
    <w:rsid w:val="00B55877"/>
    <w:rsid w:val="00B55F5C"/>
    <w:rsid w:val="00B56566"/>
    <w:rsid w:val="00B56886"/>
    <w:rsid w:val="00B577F7"/>
    <w:rsid w:val="00B57986"/>
    <w:rsid w:val="00B57A43"/>
    <w:rsid w:val="00B6031E"/>
    <w:rsid w:val="00B60B98"/>
    <w:rsid w:val="00B60EF9"/>
    <w:rsid w:val="00B61102"/>
    <w:rsid w:val="00B612B9"/>
    <w:rsid w:val="00B61989"/>
    <w:rsid w:val="00B61BD7"/>
    <w:rsid w:val="00B61D04"/>
    <w:rsid w:val="00B629D6"/>
    <w:rsid w:val="00B62E63"/>
    <w:rsid w:val="00B631B0"/>
    <w:rsid w:val="00B63F62"/>
    <w:rsid w:val="00B649A5"/>
    <w:rsid w:val="00B6509F"/>
    <w:rsid w:val="00B65377"/>
    <w:rsid w:val="00B65551"/>
    <w:rsid w:val="00B659AD"/>
    <w:rsid w:val="00B66BEA"/>
    <w:rsid w:val="00B67451"/>
    <w:rsid w:val="00B70B93"/>
    <w:rsid w:val="00B70D61"/>
    <w:rsid w:val="00B72186"/>
    <w:rsid w:val="00B723DB"/>
    <w:rsid w:val="00B724D0"/>
    <w:rsid w:val="00B732AB"/>
    <w:rsid w:val="00B736EA"/>
    <w:rsid w:val="00B7397B"/>
    <w:rsid w:val="00B742A0"/>
    <w:rsid w:val="00B74688"/>
    <w:rsid w:val="00B74F91"/>
    <w:rsid w:val="00B7598F"/>
    <w:rsid w:val="00B76336"/>
    <w:rsid w:val="00B76BD5"/>
    <w:rsid w:val="00B76D1B"/>
    <w:rsid w:val="00B76EFE"/>
    <w:rsid w:val="00B770F0"/>
    <w:rsid w:val="00B772D1"/>
    <w:rsid w:val="00B77360"/>
    <w:rsid w:val="00B779AD"/>
    <w:rsid w:val="00B77A4E"/>
    <w:rsid w:val="00B77EED"/>
    <w:rsid w:val="00B77EF4"/>
    <w:rsid w:val="00B77F9D"/>
    <w:rsid w:val="00B804FD"/>
    <w:rsid w:val="00B80BF0"/>
    <w:rsid w:val="00B80FB8"/>
    <w:rsid w:val="00B815F4"/>
    <w:rsid w:val="00B81B12"/>
    <w:rsid w:val="00B81C9B"/>
    <w:rsid w:val="00B81E2F"/>
    <w:rsid w:val="00B81EBC"/>
    <w:rsid w:val="00B820FA"/>
    <w:rsid w:val="00B82140"/>
    <w:rsid w:val="00B82662"/>
    <w:rsid w:val="00B82981"/>
    <w:rsid w:val="00B83719"/>
    <w:rsid w:val="00B83979"/>
    <w:rsid w:val="00B839EA"/>
    <w:rsid w:val="00B83A03"/>
    <w:rsid w:val="00B83B07"/>
    <w:rsid w:val="00B84719"/>
    <w:rsid w:val="00B84AA7"/>
    <w:rsid w:val="00B853AF"/>
    <w:rsid w:val="00B8541B"/>
    <w:rsid w:val="00B85842"/>
    <w:rsid w:val="00B863D9"/>
    <w:rsid w:val="00B86676"/>
    <w:rsid w:val="00B87683"/>
    <w:rsid w:val="00B90358"/>
    <w:rsid w:val="00B906D7"/>
    <w:rsid w:val="00B90FD3"/>
    <w:rsid w:val="00B91897"/>
    <w:rsid w:val="00B91923"/>
    <w:rsid w:val="00B91A7B"/>
    <w:rsid w:val="00B92D63"/>
    <w:rsid w:val="00B935FF"/>
    <w:rsid w:val="00B939A1"/>
    <w:rsid w:val="00B939C0"/>
    <w:rsid w:val="00B939D5"/>
    <w:rsid w:val="00B93D28"/>
    <w:rsid w:val="00B93E8C"/>
    <w:rsid w:val="00B95356"/>
    <w:rsid w:val="00B954B3"/>
    <w:rsid w:val="00B95E02"/>
    <w:rsid w:val="00B95F5B"/>
    <w:rsid w:val="00B96182"/>
    <w:rsid w:val="00B96741"/>
    <w:rsid w:val="00B96F35"/>
    <w:rsid w:val="00B972F1"/>
    <w:rsid w:val="00BA1CB6"/>
    <w:rsid w:val="00BA1CE9"/>
    <w:rsid w:val="00BA1EC2"/>
    <w:rsid w:val="00BA246A"/>
    <w:rsid w:val="00BA2874"/>
    <w:rsid w:val="00BA2B5B"/>
    <w:rsid w:val="00BA30DC"/>
    <w:rsid w:val="00BA345B"/>
    <w:rsid w:val="00BA3490"/>
    <w:rsid w:val="00BA38EF"/>
    <w:rsid w:val="00BA4054"/>
    <w:rsid w:val="00BA4249"/>
    <w:rsid w:val="00BA436C"/>
    <w:rsid w:val="00BA43ED"/>
    <w:rsid w:val="00BA4B8A"/>
    <w:rsid w:val="00BA4DF1"/>
    <w:rsid w:val="00BA51D2"/>
    <w:rsid w:val="00BA57A1"/>
    <w:rsid w:val="00BA6A26"/>
    <w:rsid w:val="00BA7351"/>
    <w:rsid w:val="00BA79AE"/>
    <w:rsid w:val="00BA7B79"/>
    <w:rsid w:val="00BA7FC7"/>
    <w:rsid w:val="00BB0758"/>
    <w:rsid w:val="00BB0A53"/>
    <w:rsid w:val="00BB250B"/>
    <w:rsid w:val="00BB285B"/>
    <w:rsid w:val="00BB30E6"/>
    <w:rsid w:val="00BB39D6"/>
    <w:rsid w:val="00BB3BD2"/>
    <w:rsid w:val="00BB3D44"/>
    <w:rsid w:val="00BB5070"/>
    <w:rsid w:val="00BB5E29"/>
    <w:rsid w:val="00BB60D1"/>
    <w:rsid w:val="00BB6100"/>
    <w:rsid w:val="00BB6A7A"/>
    <w:rsid w:val="00BC04DA"/>
    <w:rsid w:val="00BC0DB6"/>
    <w:rsid w:val="00BC1056"/>
    <w:rsid w:val="00BC17D3"/>
    <w:rsid w:val="00BC1BAB"/>
    <w:rsid w:val="00BC1BB3"/>
    <w:rsid w:val="00BC2375"/>
    <w:rsid w:val="00BC2822"/>
    <w:rsid w:val="00BC2D36"/>
    <w:rsid w:val="00BC343A"/>
    <w:rsid w:val="00BC369F"/>
    <w:rsid w:val="00BC399E"/>
    <w:rsid w:val="00BC3CC8"/>
    <w:rsid w:val="00BC4E67"/>
    <w:rsid w:val="00BC5A76"/>
    <w:rsid w:val="00BC5E02"/>
    <w:rsid w:val="00BC6016"/>
    <w:rsid w:val="00BC6722"/>
    <w:rsid w:val="00BC68A3"/>
    <w:rsid w:val="00BC729C"/>
    <w:rsid w:val="00BC7B42"/>
    <w:rsid w:val="00BC7B96"/>
    <w:rsid w:val="00BD05E2"/>
    <w:rsid w:val="00BD072C"/>
    <w:rsid w:val="00BD0ABB"/>
    <w:rsid w:val="00BD0D18"/>
    <w:rsid w:val="00BD0E7A"/>
    <w:rsid w:val="00BD184B"/>
    <w:rsid w:val="00BD21C4"/>
    <w:rsid w:val="00BD2217"/>
    <w:rsid w:val="00BD2315"/>
    <w:rsid w:val="00BD2CB6"/>
    <w:rsid w:val="00BD2F05"/>
    <w:rsid w:val="00BD2F2F"/>
    <w:rsid w:val="00BD34A9"/>
    <w:rsid w:val="00BD3F61"/>
    <w:rsid w:val="00BD416D"/>
    <w:rsid w:val="00BD56C9"/>
    <w:rsid w:val="00BD64CF"/>
    <w:rsid w:val="00BD724A"/>
    <w:rsid w:val="00BD751B"/>
    <w:rsid w:val="00BD77C2"/>
    <w:rsid w:val="00BD7989"/>
    <w:rsid w:val="00BD7A79"/>
    <w:rsid w:val="00BD7C41"/>
    <w:rsid w:val="00BE00B6"/>
    <w:rsid w:val="00BE0103"/>
    <w:rsid w:val="00BE1026"/>
    <w:rsid w:val="00BE21A2"/>
    <w:rsid w:val="00BE2770"/>
    <w:rsid w:val="00BE2A62"/>
    <w:rsid w:val="00BE47D4"/>
    <w:rsid w:val="00BE4809"/>
    <w:rsid w:val="00BE4861"/>
    <w:rsid w:val="00BE4BB0"/>
    <w:rsid w:val="00BE4E53"/>
    <w:rsid w:val="00BE50FE"/>
    <w:rsid w:val="00BE5764"/>
    <w:rsid w:val="00BE66D9"/>
    <w:rsid w:val="00BE67DA"/>
    <w:rsid w:val="00BE6810"/>
    <w:rsid w:val="00BE71C2"/>
    <w:rsid w:val="00BE732D"/>
    <w:rsid w:val="00BE76BB"/>
    <w:rsid w:val="00BF1CE0"/>
    <w:rsid w:val="00BF1F4D"/>
    <w:rsid w:val="00BF2061"/>
    <w:rsid w:val="00BF2500"/>
    <w:rsid w:val="00BF2798"/>
    <w:rsid w:val="00BF2D27"/>
    <w:rsid w:val="00BF2F7A"/>
    <w:rsid w:val="00BF2FB4"/>
    <w:rsid w:val="00BF31F1"/>
    <w:rsid w:val="00BF33C0"/>
    <w:rsid w:val="00BF38DF"/>
    <w:rsid w:val="00BF4622"/>
    <w:rsid w:val="00BF4B52"/>
    <w:rsid w:val="00BF4D56"/>
    <w:rsid w:val="00BF4EF9"/>
    <w:rsid w:val="00BF55D1"/>
    <w:rsid w:val="00BF622F"/>
    <w:rsid w:val="00BF6AEB"/>
    <w:rsid w:val="00BF75CE"/>
    <w:rsid w:val="00C0039A"/>
    <w:rsid w:val="00C00B02"/>
    <w:rsid w:val="00C0117F"/>
    <w:rsid w:val="00C014AD"/>
    <w:rsid w:val="00C01D6D"/>
    <w:rsid w:val="00C01FD3"/>
    <w:rsid w:val="00C02068"/>
    <w:rsid w:val="00C02203"/>
    <w:rsid w:val="00C028E1"/>
    <w:rsid w:val="00C02A6A"/>
    <w:rsid w:val="00C02AA0"/>
    <w:rsid w:val="00C0302F"/>
    <w:rsid w:val="00C0353D"/>
    <w:rsid w:val="00C03730"/>
    <w:rsid w:val="00C04741"/>
    <w:rsid w:val="00C0506E"/>
    <w:rsid w:val="00C052E6"/>
    <w:rsid w:val="00C06531"/>
    <w:rsid w:val="00C07647"/>
    <w:rsid w:val="00C07F9E"/>
    <w:rsid w:val="00C1070B"/>
    <w:rsid w:val="00C108A5"/>
    <w:rsid w:val="00C10D92"/>
    <w:rsid w:val="00C110A0"/>
    <w:rsid w:val="00C1166C"/>
    <w:rsid w:val="00C11844"/>
    <w:rsid w:val="00C1193F"/>
    <w:rsid w:val="00C1195D"/>
    <w:rsid w:val="00C12E58"/>
    <w:rsid w:val="00C12F34"/>
    <w:rsid w:val="00C145E3"/>
    <w:rsid w:val="00C148FF"/>
    <w:rsid w:val="00C15441"/>
    <w:rsid w:val="00C167B7"/>
    <w:rsid w:val="00C16F56"/>
    <w:rsid w:val="00C1707D"/>
    <w:rsid w:val="00C1755B"/>
    <w:rsid w:val="00C17674"/>
    <w:rsid w:val="00C1798C"/>
    <w:rsid w:val="00C2009F"/>
    <w:rsid w:val="00C20184"/>
    <w:rsid w:val="00C204D4"/>
    <w:rsid w:val="00C20BA2"/>
    <w:rsid w:val="00C214A3"/>
    <w:rsid w:val="00C21EC3"/>
    <w:rsid w:val="00C22114"/>
    <w:rsid w:val="00C2307F"/>
    <w:rsid w:val="00C23D31"/>
    <w:rsid w:val="00C23FA0"/>
    <w:rsid w:val="00C251C7"/>
    <w:rsid w:val="00C251EF"/>
    <w:rsid w:val="00C26357"/>
    <w:rsid w:val="00C2693F"/>
    <w:rsid w:val="00C279E8"/>
    <w:rsid w:val="00C300F0"/>
    <w:rsid w:val="00C3014E"/>
    <w:rsid w:val="00C302B5"/>
    <w:rsid w:val="00C3030E"/>
    <w:rsid w:val="00C3032C"/>
    <w:rsid w:val="00C308D3"/>
    <w:rsid w:val="00C30909"/>
    <w:rsid w:val="00C30CE9"/>
    <w:rsid w:val="00C30D3A"/>
    <w:rsid w:val="00C329F3"/>
    <w:rsid w:val="00C32CBE"/>
    <w:rsid w:val="00C32D63"/>
    <w:rsid w:val="00C3312E"/>
    <w:rsid w:val="00C33373"/>
    <w:rsid w:val="00C33E86"/>
    <w:rsid w:val="00C341ED"/>
    <w:rsid w:val="00C348BA"/>
    <w:rsid w:val="00C34B92"/>
    <w:rsid w:val="00C34FF9"/>
    <w:rsid w:val="00C35BC8"/>
    <w:rsid w:val="00C362B4"/>
    <w:rsid w:val="00C36397"/>
    <w:rsid w:val="00C369EA"/>
    <w:rsid w:val="00C37120"/>
    <w:rsid w:val="00C37749"/>
    <w:rsid w:val="00C37988"/>
    <w:rsid w:val="00C404AD"/>
    <w:rsid w:val="00C404D3"/>
    <w:rsid w:val="00C4056F"/>
    <w:rsid w:val="00C40A87"/>
    <w:rsid w:val="00C40D8F"/>
    <w:rsid w:val="00C40F83"/>
    <w:rsid w:val="00C41395"/>
    <w:rsid w:val="00C41954"/>
    <w:rsid w:val="00C41CA8"/>
    <w:rsid w:val="00C42026"/>
    <w:rsid w:val="00C432DB"/>
    <w:rsid w:val="00C4354A"/>
    <w:rsid w:val="00C436D0"/>
    <w:rsid w:val="00C44533"/>
    <w:rsid w:val="00C448A1"/>
    <w:rsid w:val="00C44C6D"/>
    <w:rsid w:val="00C44E6F"/>
    <w:rsid w:val="00C450E9"/>
    <w:rsid w:val="00C45240"/>
    <w:rsid w:val="00C45A72"/>
    <w:rsid w:val="00C47276"/>
    <w:rsid w:val="00C47C22"/>
    <w:rsid w:val="00C47C4E"/>
    <w:rsid w:val="00C506CC"/>
    <w:rsid w:val="00C507AD"/>
    <w:rsid w:val="00C50975"/>
    <w:rsid w:val="00C50B79"/>
    <w:rsid w:val="00C5154D"/>
    <w:rsid w:val="00C519D5"/>
    <w:rsid w:val="00C53182"/>
    <w:rsid w:val="00C539C1"/>
    <w:rsid w:val="00C540F3"/>
    <w:rsid w:val="00C542C9"/>
    <w:rsid w:val="00C542F2"/>
    <w:rsid w:val="00C54957"/>
    <w:rsid w:val="00C54B67"/>
    <w:rsid w:val="00C557E8"/>
    <w:rsid w:val="00C56B8E"/>
    <w:rsid w:val="00C56D99"/>
    <w:rsid w:val="00C577C6"/>
    <w:rsid w:val="00C57B37"/>
    <w:rsid w:val="00C60897"/>
    <w:rsid w:val="00C611E6"/>
    <w:rsid w:val="00C630CA"/>
    <w:rsid w:val="00C63760"/>
    <w:rsid w:val="00C647D0"/>
    <w:rsid w:val="00C64A36"/>
    <w:rsid w:val="00C64A97"/>
    <w:rsid w:val="00C64E58"/>
    <w:rsid w:val="00C65012"/>
    <w:rsid w:val="00C650B9"/>
    <w:rsid w:val="00C6601F"/>
    <w:rsid w:val="00C6677B"/>
    <w:rsid w:val="00C670D8"/>
    <w:rsid w:val="00C67D35"/>
    <w:rsid w:val="00C7079A"/>
    <w:rsid w:val="00C70D9A"/>
    <w:rsid w:val="00C70EF2"/>
    <w:rsid w:val="00C70FAC"/>
    <w:rsid w:val="00C7183C"/>
    <w:rsid w:val="00C71B6A"/>
    <w:rsid w:val="00C73109"/>
    <w:rsid w:val="00C7400A"/>
    <w:rsid w:val="00C74CA5"/>
    <w:rsid w:val="00C74F71"/>
    <w:rsid w:val="00C7514F"/>
    <w:rsid w:val="00C751E7"/>
    <w:rsid w:val="00C75E40"/>
    <w:rsid w:val="00C75EED"/>
    <w:rsid w:val="00C763EE"/>
    <w:rsid w:val="00C76D24"/>
    <w:rsid w:val="00C771E3"/>
    <w:rsid w:val="00C77383"/>
    <w:rsid w:val="00C773EF"/>
    <w:rsid w:val="00C77415"/>
    <w:rsid w:val="00C77AC3"/>
    <w:rsid w:val="00C805E5"/>
    <w:rsid w:val="00C807DA"/>
    <w:rsid w:val="00C8113C"/>
    <w:rsid w:val="00C81B08"/>
    <w:rsid w:val="00C82825"/>
    <w:rsid w:val="00C82A23"/>
    <w:rsid w:val="00C83263"/>
    <w:rsid w:val="00C84E52"/>
    <w:rsid w:val="00C855B7"/>
    <w:rsid w:val="00C86135"/>
    <w:rsid w:val="00C86A4A"/>
    <w:rsid w:val="00C87312"/>
    <w:rsid w:val="00C87415"/>
    <w:rsid w:val="00C90A1C"/>
    <w:rsid w:val="00C90D5C"/>
    <w:rsid w:val="00C90D87"/>
    <w:rsid w:val="00C91760"/>
    <w:rsid w:val="00C919AB"/>
    <w:rsid w:val="00C91C68"/>
    <w:rsid w:val="00C922C8"/>
    <w:rsid w:val="00C92564"/>
    <w:rsid w:val="00C93E79"/>
    <w:rsid w:val="00C93EDA"/>
    <w:rsid w:val="00C94821"/>
    <w:rsid w:val="00C95344"/>
    <w:rsid w:val="00C95A72"/>
    <w:rsid w:val="00C96796"/>
    <w:rsid w:val="00C969BB"/>
    <w:rsid w:val="00C96DB8"/>
    <w:rsid w:val="00C9741F"/>
    <w:rsid w:val="00C974B8"/>
    <w:rsid w:val="00CA057E"/>
    <w:rsid w:val="00CA14DA"/>
    <w:rsid w:val="00CA1BDE"/>
    <w:rsid w:val="00CA1DCF"/>
    <w:rsid w:val="00CA28FB"/>
    <w:rsid w:val="00CA2CF2"/>
    <w:rsid w:val="00CA3231"/>
    <w:rsid w:val="00CA32C2"/>
    <w:rsid w:val="00CA3886"/>
    <w:rsid w:val="00CA39BB"/>
    <w:rsid w:val="00CA3C33"/>
    <w:rsid w:val="00CA4001"/>
    <w:rsid w:val="00CA49AD"/>
    <w:rsid w:val="00CA5CEE"/>
    <w:rsid w:val="00CA723D"/>
    <w:rsid w:val="00CA72F5"/>
    <w:rsid w:val="00CB0FE3"/>
    <w:rsid w:val="00CB2419"/>
    <w:rsid w:val="00CB3782"/>
    <w:rsid w:val="00CB4C9E"/>
    <w:rsid w:val="00CB4E9A"/>
    <w:rsid w:val="00CB51DF"/>
    <w:rsid w:val="00CB52C0"/>
    <w:rsid w:val="00CB5AAA"/>
    <w:rsid w:val="00CB5D89"/>
    <w:rsid w:val="00CB5EEA"/>
    <w:rsid w:val="00CB5F8F"/>
    <w:rsid w:val="00CB611A"/>
    <w:rsid w:val="00CB668C"/>
    <w:rsid w:val="00CB6A87"/>
    <w:rsid w:val="00CB6ED5"/>
    <w:rsid w:val="00CB6F28"/>
    <w:rsid w:val="00CB742C"/>
    <w:rsid w:val="00CB7751"/>
    <w:rsid w:val="00CB7DC3"/>
    <w:rsid w:val="00CB7EE1"/>
    <w:rsid w:val="00CC0779"/>
    <w:rsid w:val="00CC08C1"/>
    <w:rsid w:val="00CC0BB1"/>
    <w:rsid w:val="00CC0BCA"/>
    <w:rsid w:val="00CC10DE"/>
    <w:rsid w:val="00CC129D"/>
    <w:rsid w:val="00CC189A"/>
    <w:rsid w:val="00CC20C6"/>
    <w:rsid w:val="00CC20E0"/>
    <w:rsid w:val="00CC2C1F"/>
    <w:rsid w:val="00CC3822"/>
    <w:rsid w:val="00CC3D0A"/>
    <w:rsid w:val="00CC3F18"/>
    <w:rsid w:val="00CC3FA1"/>
    <w:rsid w:val="00CC42D3"/>
    <w:rsid w:val="00CC51A9"/>
    <w:rsid w:val="00CC5A17"/>
    <w:rsid w:val="00CC5B00"/>
    <w:rsid w:val="00CC6090"/>
    <w:rsid w:val="00CC6855"/>
    <w:rsid w:val="00CC7013"/>
    <w:rsid w:val="00CC7301"/>
    <w:rsid w:val="00CD017B"/>
    <w:rsid w:val="00CD09E4"/>
    <w:rsid w:val="00CD1A20"/>
    <w:rsid w:val="00CD25CA"/>
    <w:rsid w:val="00CD3D51"/>
    <w:rsid w:val="00CD411E"/>
    <w:rsid w:val="00CD4E10"/>
    <w:rsid w:val="00CD4E4A"/>
    <w:rsid w:val="00CD4F9F"/>
    <w:rsid w:val="00CD515D"/>
    <w:rsid w:val="00CD579C"/>
    <w:rsid w:val="00CD5A64"/>
    <w:rsid w:val="00CD60FB"/>
    <w:rsid w:val="00CD6BC2"/>
    <w:rsid w:val="00CD6DB7"/>
    <w:rsid w:val="00CD6EB4"/>
    <w:rsid w:val="00CD727E"/>
    <w:rsid w:val="00CD741C"/>
    <w:rsid w:val="00CD7758"/>
    <w:rsid w:val="00CD7D06"/>
    <w:rsid w:val="00CE0593"/>
    <w:rsid w:val="00CE1818"/>
    <w:rsid w:val="00CE183D"/>
    <w:rsid w:val="00CE1B3B"/>
    <w:rsid w:val="00CE2C48"/>
    <w:rsid w:val="00CE30DA"/>
    <w:rsid w:val="00CE3151"/>
    <w:rsid w:val="00CE4378"/>
    <w:rsid w:val="00CE4555"/>
    <w:rsid w:val="00CE4BD1"/>
    <w:rsid w:val="00CE6181"/>
    <w:rsid w:val="00CE687A"/>
    <w:rsid w:val="00CE723E"/>
    <w:rsid w:val="00CF07C6"/>
    <w:rsid w:val="00CF0B18"/>
    <w:rsid w:val="00CF2302"/>
    <w:rsid w:val="00CF2F35"/>
    <w:rsid w:val="00CF3010"/>
    <w:rsid w:val="00CF344B"/>
    <w:rsid w:val="00CF39AD"/>
    <w:rsid w:val="00CF39E4"/>
    <w:rsid w:val="00CF3CFC"/>
    <w:rsid w:val="00CF438C"/>
    <w:rsid w:val="00CF4707"/>
    <w:rsid w:val="00CF4BB6"/>
    <w:rsid w:val="00CF4D0D"/>
    <w:rsid w:val="00CF520A"/>
    <w:rsid w:val="00CF5243"/>
    <w:rsid w:val="00CF52FD"/>
    <w:rsid w:val="00CF5574"/>
    <w:rsid w:val="00CF56DF"/>
    <w:rsid w:val="00CF6618"/>
    <w:rsid w:val="00CF712F"/>
    <w:rsid w:val="00CF771A"/>
    <w:rsid w:val="00CF78AC"/>
    <w:rsid w:val="00CF7999"/>
    <w:rsid w:val="00D0011B"/>
    <w:rsid w:val="00D00A6A"/>
    <w:rsid w:val="00D011FC"/>
    <w:rsid w:val="00D01FD4"/>
    <w:rsid w:val="00D02128"/>
    <w:rsid w:val="00D021E4"/>
    <w:rsid w:val="00D02344"/>
    <w:rsid w:val="00D0277A"/>
    <w:rsid w:val="00D03284"/>
    <w:rsid w:val="00D03366"/>
    <w:rsid w:val="00D036D0"/>
    <w:rsid w:val="00D03A9F"/>
    <w:rsid w:val="00D046F1"/>
    <w:rsid w:val="00D04952"/>
    <w:rsid w:val="00D04983"/>
    <w:rsid w:val="00D05767"/>
    <w:rsid w:val="00D063C7"/>
    <w:rsid w:val="00D06FE3"/>
    <w:rsid w:val="00D073B5"/>
    <w:rsid w:val="00D07F69"/>
    <w:rsid w:val="00D10059"/>
    <w:rsid w:val="00D104AA"/>
    <w:rsid w:val="00D104F5"/>
    <w:rsid w:val="00D114F3"/>
    <w:rsid w:val="00D1222F"/>
    <w:rsid w:val="00D1375C"/>
    <w:rsid w:val="00D13B86"/>
    <w:rsid w:val="00D1461E"/>
    <w:rsid w:val="00D1545C"/>
    <w:rsid w:val="00D155FC"/>
    <w:rsid w:val="00D15B93"/>
    <w:rsid w:val="00D15E70"/>
    <w:rsid w:val="00D16BF2"/>
    <w:rsid w:val="00D174FB"/>
    <w:rsid w:val="00D17B04"/>
    <w:rsid w:val="00D20C22"/>
    <w:rsid w:val="00D214CF"/>
    <w:rsid w:val="00D2155A"/>
    <w:rsid w:val="00D21CFA"/>
    <w:rsid w:val="00D22050"/>
    <w:rsid w:val="00D225A1"/>
    <w:rsid w:val="00D231BA"/>
    <w:rsid w:val="00D23668"/>
    <w:rsid w:val="00D239D1"/>
    <w:rsid w:val="00D24259"/>
    <w:rsid w:val="00D24987"/>
    <w:rsid w:val="00D24C4F"/>
    <w:rsid w:val="00D24EFB"/>
    <w:rsid w:val="00D25047"/>
    <w:rsid w:val="00D2583D"/>
    <w:rsid w:val="00D26A64"/>
    <w:rsid w:val="00D309BE"/>
    <w:rsid w:val="00D31669"/>
    <w:rsid w:val="00D3474E"/>
    <w:rsid w:val="00D349DD"/>
    <w:rsid w:val="00D35676"/>
    <w:rsid w:val="00D359AB"/>
    <w:rsid w:val="00D36494"/>
    <w:rsid w:val="00D36A86"/>
    <w:rsid w:val="00D37456"/>
    <w:rsid w:val="00D37C1C"/>
    <w:rsid w:val="00D40858"/>
    <w:rsid w:val="00D40B55"/>
    <w:rsid w:val="00D40D48"/>
    <w:rsid w:val="00D41048"/>
    <w:rsid w:val="00D41331"/>
    <w:rsid w:val="00D4146C"/>
    <w:rsid w:val="00D426D2"/>
    <w:rsid w:val="00D42ED6"/>
    <w:rsid w:val="00D4345C"/>
    <w:rsid w:val="00D4346D"/>
    <w:rsid w:val="00D44110"/>
    <w:rsid w:val="00D44159"/>
    <w:rsid w:val="00D4442E"/>
    <w:rsid w:val="00D44991"/>
    <w:rsid w:val="00D456DC"/>
    <w:rsid w:val="00D4662A"/>
    <w:rsid w:val="00D46D00"/>
    <w:rsid w:val="00D471E8"/>
    <w:rsid w:val="00D475E7"/>
    <w:rsid w:val="00D47ACD"/>
    <w:rsid w:val="00D47EA0"/>
    <w:rsid w:val="00D50085"/>
    <w:rsid w:val="00D509C9"/>
    <w:rsid w:val="00D51000"/>
    <w:rsid w:val="00D51367"/>
    <w:rsid w:val="00D53E68"/>
    <w:rsid w:val="00D544D4"/>
    <w:rsid w:val="00D54D41"/>
    <w:rsid w:val="00D54F23"/>
    <w:rsid w:val="00D5549D"/>
    <w:rsid w:val="00D55B57"/>
    <w:rsid w:val="00D56011"/>
    <w:rsid w:val="00D56BB6"/>
    <w:rsid w:val="00D56E7D"/>
    <w:rsid w:val="00D56FA2"/>
    <w:rsid w:val="00D5743E"/>
    <w:rsid w:val="00D577AA"/>
    <w:rsid w:val="00D5798B"/>
    <w:rsid w:val="00D57BAD"/>
    <w:rsid w:val="00D619EA"/>
    <w:rsid w:val="00D62616"/>
    <w:rsid w:val="00D626F2"/>
    <w:rsid w:val="00D628F1"/>
    <w:rsid w:val="00D62B57"/>
    <w:rsid w:val="00D63104"/>
    <w:rsid w:val="00D639EB"/>
    <w:rsid w:val="00D63AC0"/>
    <w:rsid w:val="00D645E1"/>
    <w:rsid w:val="00D6482A"/>
    <w:rsid w:val="00D653D5"/>
    <w:rsid w:val="00D655C4"/>
    <w:rsid w:val="00D655CC"/>
    <w:rsid w:val="00D656DA"/>
    <w:rsid w:val="00D67A11"/>
    <w:rsid w:val="00D67ADF"/>
    <w:rsid w:val="00D67FC7"/>
    <w:rsid w:val="00D700A6"/>
    <w:rsid w:val="00D702AC"/>
    <w:rsid w:val="00D705F3"/>
    <w:rsid w:val="00D71209"/>
    <w:rsid w:val="00D71A3F"/>
    <w:rsid w:val="00D71D2F"/>
    <w:rsid w:val="00D72083"/>
    <w:rsid w:val="00D72D3F"/>
    <w:rsid w:val="00D7305A"/>
    <w:rsid w:val="00D7371C"/>
    <w:rsid w:val="00D75BE0"/>
    <w:rsid w:val="00D75FC4"/>
    <w:rsid w:val="00D76416"/>
    <w:rsid w:val="00D765A7"/>
    <w:rsid w:val="00D767BF"/>
    <w:rsid w:val="00D76EED"/>
    <w:rsid w:val="00D77DB2"/>
    <w:rsid w:val="00D77F3B"/>
    <w:rsid w:val="00D80937"/>
    <w:rsid w:val="00D809F9"/>
    <w:rsid w:val="00D8111F"/>
    <w:rsid w:val="00D8254E"/>
    <w:rsid w:val="00D8271B"/>
    <w:rsid w:val="00D82EB5"/>
    <w:rsid w:val="00D83489"/>
    <w:rsid w:val="00D83D73"/>
    <w:rsid w:val="00D83E49"/>
    <w:rsid w:val="00D84E81"/>
    <w:rsid w:val="00D85885"/>
    <w:rsid w:val="00D85A77"/>
    <w:rsid w:val="00D85ADB"/>
    <w:rsid w:val="00D85CDC"/>
    <w:rsid w:val="00D862E3"/>
    <w:rsid w:val="00D865AA"/>
    <w:rsid w:val="00D867BB"/>
    <w:rsid w:val="00D86939"/>
    <w:rsid w:val="00D8748B"/>
    <w:rsid w:val="00D87739"/>
    <w:rsid w:val="00D87789"/>
    <w:rsid w:val="00D90063"/>
    <w:rsid w:val="00D90C42"/>
    <w:rsid w:val="00D915B6"/>
    <w:rsid w:val="00D91712"/>
    <w:rsid w:val="00D91797"/>
    <w:rsid w:val="00D918FE"/>
    <w:rsid w:val="00D927D4"/>
    <w:rsid w:val="00D92823"/>
    <w:rsid w:val="00D92CD2"/>
    <w:rsid w:val="00D9354E"/>
    <w:rsid w:val="00D9364C"/>
    <w:rsid w:val="00D93E9E"/>
    <w:rsid w:val="00D941B4"/>
    <w:rsid w:val="00D95D62"/>
    <w:rsid w:val="00D95ED3"/>
    <w:rsid w:val="00D960AE"/>
    <w:rsid w:val="00D9712A"/>
    <w:rsid w:val="00D97971"/>
    <w:rsid w:val="00DA00F8"/>
    <w:rsid w:val="00DA0A72"/>
    <w:rsid w:val="00DA0DD7"/>
    <w:rsid w:val="00DA1FA8"/>
    <w:rsid w:val="00DA2529"/>
    <w:rsid w:val="00DA27DF"/>
    <w:rsid w:val="00DA298B"/>
    <w:rsid w:val="00DA2AEC"/>
    <w:rsid w:val="00DA39FC"/>
    <w:rsid w:val="00DA3C2A"/>
    <w:rsid w:val="00DA430C"/>
    <w:rsid w:val="00DA4453"/>
    <w:rsid w:val="00DA5060"/>
    <w:rsid w:val="00DA6AB2"/>
    <w:rsid w:val="00DA6E42"/>
    <w:rsid w:val="00DA6F04"/>
    <w:rsid w:val="00DA7E8E"/>
    <w:rsid w:val="00DB004A"/>
    <w:rsid w:val="00DB020E"/>
    <w:rsid w:val="00DB0F13"/>
    <w:rsid w:val="00DB1027"/>
    <w:rsid w:val="00DB16E3"/>
    <w:rsid w:val="00DB1756"/>
    <w:rsid w:val="00DB2376"/>
    <w:rsid w:val="00DB2732"/>
    <w:rsid w:val="00DB29A4"/>
    <w:rsid w:val="00DB2AAB"/>
    <w:rsid w:val="00DB2B96"/>
    <w:rsid w:val="00DB2E12"/>
    <w:rsid w:val="00DB31B7"/>
    <w:rsid w:val="00DB32AD"/>
    <w:rsid w:val="00DB35FD"/>
    <w:rsid w:val="00DB36DD"/>
    <w:rsid w:val="00DB3734"/>
    <w:rsid w:val="00DB4C91"/>
    <w:rsid w:val="00DB4D56"/>
    <w:rsid w:val="00DB60F0"/>
    <w:rsid w:val="00DB69AC"/>
    <w:rsid w:val="00DB7191"/>
    <w:rsid w:val="00DB789C"/>
    <w:rsid w:val="00DB7B24"/>
    <w:rsid w:val="00DC0CB2"/>
    <w:rsid w:val="00DC126F"/>
    <w:rsid w:val="00DC1437"/>
    <w:rsid w:val="00DC167C"/>
    <w:rsid w:val="00DC1B4D"/>
    <w:rsid w:val="00DC1BCC"/>
    <w:rsid w:val="00DC1EFB"/>
    <w:rsid w:val="00DC20EF"/>
    <w:rsid w:val="00DC23C2"/>
    <w:rsid w:val="00DC24FE"/>
    <w:rsid w:val="00DC2533"/>
    <w:rsid w:val="00DC2C62"/>
    <w:rsid w:val="00DC455B"/>
    <w:rsid w:val="00DC459D"/>
    <w:rsid w:val="00DC4835"/>
    <w:rsid w:val="00DC5BE0"/>
    <w:rsid w:val="00DC630E"/>
    <w:rsid w:val="00DC6646"/>
    <w:rsid w:val="00DC6700"/>
    <w:rsid w:val="00DC69F3"/>
    <w:rsid w:val="00DC6A20"/>
    <w:rsid w:val="00DC6B16"/>
    <w:rsid w:val="00DC6CDF"/>
    <w:rsid w:val="00DC6ECC"/>
    <w:rsid w:val="00DC70C2"/>
    <w:rsid w:val="00DC727F"/>
    <w:rsid w:val="00DC7AE4"/>
    <w:rsid w:val="00DC7C13"/>
    <w:rsid w:val="00DD0059"/>
    <w:rsid w:val="00DD04EB"/>
    <w:rsid w:val="00DD1110"/>
    <w:rsid w:val="00DD1242"/>
    <w:rsid w:val="00DD199A"/>
    <w:rsid w:val="00DD1BFE"/>
    <w:rsid w:val="00DD1D27"/>
    <w:rsid w:val="00DD24FC"/>
    <w:rsid w:val="00DD274B"/>
    <w:rsid w:val="00DD3B5D"/>
    <w:rsid w:val="00DD3C0F"/>
    <w:rsid w:val="00DD3D00"/>
    <w:rsid w:val="00DD4134"/>
    <w:rsid w:val="00DD4E9B"/>
    <w:rsid w:val="00DD5D6D"/>
    <w:rsid w:val="00DD5F01"/>
    <w:rsid w:val="00DD6A37"/>
    <w:rsid w:val="00DD6D27"/>
    <w:rsid w:val="00DD7480"/>
    <w:rsid w:val="00DE091A"/>
    <w:rsid w:val="00DE1018"/>
    <w:rsid w:val="00DE1981"/>
    <w:rsid w:val="00DE1C5E"/>
    <w:rsid w:val="00DE2503"/>
    <w:rsid w:val="00DE2F69"/>
    <w:rsid w:val="00DE3026"/>
    <w:rsid w:val="00DE3625"/>
    <w:rsid w:val="00DE36D3"/>
    <w:rsid w:val="00DE3C87"/>
    <w:rsid w:val="00DE41E4"/>
    <w:rsid w:val="00DE475C"/>
    <w:rsid w:val="00DE5688"/>
    <w:rsid w:val="00DE5A9F"/>
    <w:rsid w:val="00DE6072"/>
    <w:rsid w:val="00DE689F"/>
    <w:rsid w:val="00DE744D"/>
    <w:rsid w:val="00DE75E9"/>
    <w:rsid w:val="00DE778C"/>
    <w:rsid w:val="00DE7B48"/>
    <w:rsid w:val="00DE7B4C"/>
    <w:rsid w:val="00DF004A"/>
    <w:rsid w:val="00DF010E"/>
    <w:rsid w:val="00DF0F51"/>
    <w:rsid w:val="00DF0FC6"/>
    <w:rsid w:val="00DF1055"/>
    <w:rsid w:val="00DF15B3"/>
    <w:rsid w:val="00DF1616"/>
    <w:rsid w:val="00DF22B2"/>
    <w:rsid w:val="00DF22F3"/>
    <w:rsid w:val="00DF2445"/>
    <w:rsid w:val="00DF24A5"/>
    <w:rsid w:val="00DF28FD"/>
    <w:rsid w:val="00DF2A27"/>
    <w:rsid w:val="00DF2FFB"/>
    <w:rsid w:val="00DF35C1"/>
    <w:rsid w:val="00DF3E24"/>
    <w:rsid w:val="00DF4C43"/>
    <w:rsid w:val="00DF5535"/>
    <w:rsid w:val="00DF5588"/>
    <w:rsid w:val="00DF5A18"/>
    <w:rsid w:val="00DF648D"/>
    <w:rsid w:val="00DF6BE6"/>
    <w:rsid w:val="00DF6E90"/>
    <w:rsid w:val="00E0052A"/>
    <w:rsid w:val="00E00690"/>
    <w:rsid w:val="00E00CBB"/>
    <w:rsid w:val="00E00FB0"/>
    <w:rsid w:val="00E01C21"/>
    <w:rsid w:val="00E02552"/>
    <w:rsid w:val="00E0310E"/>
    <w:rsid w:val="00E036FB"/>
    <w:rsid w:val="00E03719"/>
    <w:rsid w:val="00E0388F"/>
    <w:rsid w:val="00E03A1C"/>
    <w:rsid w:val="00E03A3F"/>
    <w:rsid w:val="00E04237"/>
    <w:rsid w:val="00E04487"/>
    <w:rsid w:val="00E04B35"/>
    <w:rsid w:val="00E05679"/>
    <w:rsid w:val="00E05A81"/>
    <w:rsid w:val="00E05BCA"/>
    <w:rsid w:val="00E06013"/>
    <w:rsid w:val="00E06295"/>
    <w:rsid w:val="00E07360"/>
    <w:rsid w:val="00E11125"/>
    <w:rsid w:val="00E114C6"/>
    <w:rsid w:val="00E114D3"/>
    <w:rsid w:val="00E114E6"/>
    <w:rsid w:val="00E116DF"/>
    <w:rsid w:val="00E11A64"/>
    <w:rsid w:val="00E11C81"/>
    <w:rsid w:val="00E11F67"/>
    <w:rsid w:val="00E12283"/>
    <w:rsid w:val="00E124BA"/>
    <w:rsid w:val="00E12C3B"/>
    <w:rsid w:val="00E12CE6"/>
    <w:rsid w:val="00E130D2"/>
    <w:rsid w:val="00E138FD"/>
    <w:rsid w:val="00E1432C"/>
    <w:rsid w:val="00E14638"/>
    <w:rsid w:val="00E14725"/>
    <w:rsid w:val="00E1485F"/>
    <w:rsid w:val="00E14A7B"/>
    <w:rsid w:val="00E1572A"/>
    <w:rsid w:val="00E1616D"/>
    <w:rsid w:val="00E166E1"/>
    <w:rsid w:val="00E169E8"/>
    <w:rsid w:val="00E16F33"/>
    <w:rsid w:val="00E171C6"/>
    <w:rsid w:val="00E17286"/>
    <w:rsid w:val="00E17302"/>
    <w:rsid w:val="00E17D24"/>
    <w:rsid w:val="00E17DF7"/>
    <w:rsid w:val="00E17E4D"/>
    <w:rsid w:val="00E20237"/>
    <w:rsid w:val="00E2039A"/>
    <w:rsid w:val="00E2051C"/>
    <w:rsid w:val="00E20D33"/>
    <w:rsid w:val="00E2123E"/>
    <w:rsid w:val="00E2190C"/>
    <w:rsid w:val="00E22136"/>
    <w:rsid w:val="00E22583"/>
    <w:rsid w:val="00E22751"/>
    <w:rsid w:val="00E229E5"/>
    <w:rsid w:val="00E22BE0"/>
    <w:rsid w:val="00E22D4E"/>
    <w:rsid w:val="00E2328B"/>
    <w:rsid w:val="00E233DF"/>
    <w:rsid w:val="00E23CF6"/>
    <w:rsid w:val="00E23D5D"/>
    <w:rsid w:val="00E23F7F"/>
    <w:rsid w:val="00E2459D"/>
    <w:rsid w:val="00E24CAD"/>
    <w:rsid w:val="00E24D16"/>
    <w:rsid w:val="00E2593C"/>
    <w:rsid w:val="00E268C0"/>
    <w:rsid w:val="00E26E7C"/>
    <w:rsid w:val="00E26EB8"/>
    <w:rsid w:val="00E27A7C"/>
    <w:rsid w:val="00E310AA"/>
    <w:rsid w:val="00E31540"/>
    <w:rsid w:val="00E3165B"/>
    <w:rsid w:val="00E31BE4"/>
    <w:rsid w:val="00E31F26"/>
    <w:rsid w:val="00E326B4"/>
    <w:rsid w:val="00E32F9D"/>
    <w:rsid w:val="00E338A6"/>
    <w:rsid w:val="00E33900"/>
    <w:rsid w:val="00E33E5F"/>
    <w:rsid w:val="00E33FE6"/>
    <w:rsid w:val="00E34E76"/>
    <w:rsid w:val="00E3543F"/>
    <w:rsid w:val="00E36786"/>
    <w:rsid w:val="00E367CE"/>
    <w:rsid w:val="00E36A35"/>
    <w:rsid w:val="00E37AA1"/>
    <w:rsid w:val="00E40481"/>
    <w:rsid w:val="00E4179B"/>
    <w:rsid w:val="00E41C69"/>
    <w:rsid w:val="00E41F32"/>
    <w:rsid w:val="00E42505"/>
    <w:rsid w:val="00E429B7"/>
    <w:rsid w:val="00E42B90"/>
    <w:rsid w:val="00E42CF1"/>
    <w:rsid w:val="00E42E1E"/>
    <w:rsid w:val="00E431A3"/>
    <w:rsid w:val="00E435A0"/>
    <w:rsid w:val="00E435F5"/>
    <w:rsid w:val="00E43A1F"/>
    <w:rsid w:val="00E43C45"/>
    <w:rsid w:val="00E44631"/>
    <w:rsid w:val="00E455AA"/>
    <w:rsid w:val="00E45688"/>
    <w:rsid w:val="00E45FAF"/>
    <w:rsid w:val="00E463A6"/>
    <w:rsid w:val="00E46CC9"/>
    <w:rsid w:val="00E472AD"/>
    <w:rsid w:val="00E4742E"/>
    <w:rsid w:val="00E4750D"/>
    <w:rsid w:val="00E475CB"/>
    <w:rsid w:val="00E47C83"/>
    <w:rsid w:val="00E5094B"/>
    <w:rsid w:val="00E50B97"/>
    <w:rsid w:val="00E50DF4"/>
    <w:rsid w:val="00E51DBD"/>
    <w:rsid w:val="00E51F5C"/>
    <w:rsid w:val="00E5268A"/>
    <w:rsid w:val="00E53503"/>
    <w:rsid w:val="00E5375D"/>
    <w:rsid w:val="00E5381C"/>
    <w:rsid w:val="00E53856"/>
    <w:rsid w:val="00E53B1C"/>
    <w:rsid w:val="00E55489"/>
    <w:rsid w:val="00E55AFB"/>
    <w:rsid w:val="00E55B57"/>
    <w:rsid w:val="00E55CE2"/>
    <w:rsid w:val="00E563FB"/>
    <w:rsid w:val="00E5664C"/>
    <w:rsid w:val="00E56930"/>
    <w:rsid w:val="00E572C6"/>
    <w:rsid w:val="00E573FD"/>
    <w:rsid w:val="00E604AC"/>
    <w:rsid w:val="00E61003"/>
    <w:rsid w:val="00E610BB"/>
    <w:rsid w:val="00E61232"/>
    <w:rsid w:val="00E61BA8"/>
    <w:rsid w:val="00E634FC"/>
    <w:rsid w:val="00E6357E"/>
    <w:rsid w:val="00E63E8F"/>
    <w:rsid w:val="00E64053"/>
    <w:rsid w:val="00E64971"/>
    <w:rsid w:val="00E64A3B"/>
    <w:rsid w:val="00E65472"/>
    <w:rsid w:val="00E65FC0"/>
    <w:rsid w:val="00E66233"/>
    <w:rsid w:val="00E66F95"/>
    <w:rsid w:val="00E67267"/>
    <w:rsid w:val="00E6793F"/>
    <w:rsid w:val="00E67A1B"/>
    <w:rsid w:val="00E67AD5"/>
    <w:rsid w:val="00E707A6"/>
    <w:rsid w:val="00E707E6"/>
    <w:rsid w:val="00E70E4D"/>
    <w:rsid w:val="00E71196"/>
    <w:rsid w:val="00E7134E"/>
    <w:rsid w:val="00E71510"/>
    <w:rsid w:val="00E715D1"/>
    <w:rsid w:val="00E7199B"/>
    <w:rsid w:val="00E71B0D"/>
    <w:rsid w:val="00E739FA"/>
    <w:rsid w:val="00E74532"/>
    <w:rsid w:val="00E74B69"/>
    <w:rsid w:val="00E75631"/>
    <w:rsid w:val="00E75828"/>
    <w:rsid w:val="00E76F23"/>
    <w:rsid w:val="00E775DB"/>
    <w:rsid w:val="00E77A2A"/>
    <w:rsid w:val="00E77E54"/>
    <w:rsid w:val="00E804E8"/>
    <w:rsid w:val="00E8078D"/>
    <w:rsid w:val="00E80D5F"/>
    <w:rsid w:val="00E80F64"/>
    <w:rsid w:val="00E8136E"/>
    <w:rsid w:val="00E81569"/>
    <w:rsid w:val="00E8178D"/>
    <w:rsid w:val="00E81FDD"/>
    <w:rsid w:val="00E822BE"/>
    <w:rsid w:val="00E82C7B"/>
    <w:rsid w:val="00E8308B"/>
    <w:rsid w:val="00E831FB"/>
    <w:rsid w:val="00E8343D"/>
    <w:rsid w:val="00E83483"/>
    <w:rsid w:val="00E834A6"/>
    <w:rsid w:val="00E8373C"/>
    <w:rsid w:val="00E837FB"/>
    <w:rsid w:val="00E8384B"/>
    <w:rsid w:val="00E83F3F"/>
    <w:rsid w:val="00E83F63"/>
    <w:rsid w:val="00E85347"/>
    <w:rsid w:val="00E85B52"/>
    <w:rsid w:val="00E868BC"/>
    <w:rsid w:val="00E86C4B"/>
    <w:rsid w:val="00E9016B"/>
    <w:rsid w:val="00E908C9"/>
    <w:rsid w:val="00E90F69"/>
    <w:rsid w:val="00E9149D"/>
    <w:rsid w:val="00E91B48"/>
    <w:rsid w:val="00E91F19"/>
    <w:rsid w:val="00E9242E"/>
    <w:rsid w:val="00E92C7E"/>
    <w:rsid w:val="00E9378B"/>
    <w:rsid w:val="00E93EFC"/>
    <w:rsid w:val="00E948FE"/>
    <w:rsid w:val="00E94E95"/>
    <w:rsid w:val="00E95DAF"/>
    <w:rsid w:val="00E96676"/>
    <w:rsid w:val="00E96BC3"/>
    <w:rsid w:val="00E97F7F"/>
    <w:rsid w:val="00EA0D53"/>
    <w:rsid w:val="00EA1904"/>
    <w:rsid w:val="00EA1D8D"/>
    <w:rsid w:val="00EA20EE"/>
    <w:rsid w:val="00EA223E"/>
    <w:rsid w:val="00EA33C6"/>
    <w:rsid w:val="00EA3ADD"/>
    <w:rsid w:val="00EA3FE7"/>
    <w:rsid w:val="00EA40A7"/>
    <w:rsid w:val="00EA43E3"/>
    <w:rsid w:val="00EA44EA"/>
    <w:rsid w:val="00EA4AC5"/>
    <w:rsid w:val="00EA4E88"/>
    <w:rsid w:val="00EA6564"/>
    <w:rsid w:val="00EA6C07"/>
    <w:rsid w:val="00EA6C8C"/>
    <w:rsid w:val="00EA7A87"/>
    <w:rsid w:val="00EA7B8B"/>
    <w:rsid w:val="00EB02D0"/>
    <w:rsid w:val="00EB0F56"/>
    <w:rsid w:val="00EB17FB"/>
    <w:rsid w:val="00EB1954"/>
    <w:rsid w:val="00EB2161"/>
    <w:rsid w:val="00EB25C2"/>
    <w:rsid w:val="00EB2B86"/>
    <w:rsid w:val="00EB3428"/>
    <w:rsid w:val="00EB4090"/>
    <w:rsid w:val="00EB4355"/>
    <w:rsid w:val="00EB4754"/>
    <w:rsid w:val="00EB4BBF"/>
    <w:rsid w:val="00EB5106"/>
    <w:rsid w:val="00EB5296"/>
    <w:rsid w:val="00EB5EA6"/>
    <w:rsid w:val="00EB64B8"/>
    <w:rsid w:val="00EB7198"/>
    <w:rsid w:val="00EC08D6"/>
    <w:rsid w:val="00EC09ED"/>
    <w:rsid w:val="00EC12F7"/>
    <w:rsid w:val="00EC1311"/>
    <w:rsid w:val="00EC13F3"/>
    <w:rsid w:val="00EC173A"/>
    <w:rsid w:val="00EC1A02"/>
    <w:rsid w:val="00EC223F"/>
    <w:rsid w:val="00EC3CD5"/>
    <w:rsid w:val="00EC4DF4"/>
    <w:rsid w:val="00EC5453"/>
    <w:rsid w:val="00EC55FA"/>
    <w:rsid w:val="00EC5A2F"/>
    <w:rsid w:val="00EC6414"/>
    <w:rsid w:val="00EC6834"/>
    <w:rsid w:val="00EC6F1A"/>
    <w:rsid w:val="00EC74C9"/>
    <w:rsid w:val="00EC7A37"/>
    <w:rsid w:val="00EC7F47"/>
    <w:rsid w:val="00ED0208"/>
    <w:rsid w:val="00ED0DEB"/>
    <w:rsid w:val="00ED0E19"/>
    <w:rsid w:val="00ED0EDC"/>
    <w:rsid w:val="00ED1423"/>
    <w:rsid w:val="00ED1878"/>
    <w:rsid w:val="00ED1E67"/>
    <w:rsid w:val="00ED1F2C"/>
    <w:rsid w:val="00ED24EC"/>
    <w:rsid w:val="00ED2BCA"/>
    <w:rsid w:val="00ED3047"/>
    <w:rsid w:val="00ED3D16"/>
    <w:rsid w:val="00ED3E54"/>
    <w:rsid w:val="00ED3E8B"/>
    <w:rsid w:val="00ED4221"/>
    <w:rsid w:val="00ED4E8B"/>
    <w:rsid w:val="00ED52CC"/>
    <w:rsid w:val="00ED5330"/>
    <w:rsid w:val="00ED556C"/>
    <w:rsid w:val="00ED5DB6"/>
    <w:rsid w:val="00ED5E05"/>
    <w:rsid w:val="00ED60EC"/>
    <w:rsid w:val="00ED6104"/>
    <w:rsid w:val="00ED61AD"/>
    <w:rsid w:val="00ED6B68"/>
    <w:rsid w:val="00ED6C77"/>
    <w:rsid w:val="00ED730F"/>
    <w:rsid w:val="00EE0C66"/>
    <w:rsid w:val="00EE1456"/>
    <w:rsid w:val="00EE21DD"/>
    <w:rsid w:val="00EE24F7"/>
    <w:rsid w:val="00EE3772"/>
    <w:rsid w:val="00EE4ADE"/>
    <w:rsid w:val="00EE4E4B"/>
    <w:rsid w:val="00EE50A1"/>
    <w:rsid w:val="00EE59D3"/>
    <w:rsid w:val="00EE655D"/>
    <w:rsid w:val="00EE799E"/>
    <w:rsid w:val="00EF0013"/>
    <w:rsid w:val="00EF020C"/>
    <w:rsid w:val="00EF0935"/>
    <w:rsid w:val="00EF0989"/>
    <w:rsid w:val="00EF0C1B"/>
    <w:rsid w:val="00EF15EE"/>
    <w:rsid w:val="00EF2429"/>
    <w:rsid w:val="00EF2F21"/>
    <w:rsid w:val="00EF341F"/>
    <w:rsid w:val="00EF3465"/>
    <w:rsid w:val="00EF41BF"/>
    <w:rsid w:val="00EF4DF8"/>
    <w:rsid w:val="00EF533E"/>
    <w:rsid w:val="00EF66E6"/>
    <w:rsid w:val="00EF6FAD"/>
    <w:rsid w:val="00F010A5"/>
    <w:rsid w:val="00F01270"/>
    <w:rsid w:val="00F01349"/>
    <w:rsid w:val="00F01672"/>
    <w:rsid w:val="00F018D6"/>
    <w:rsid w:val="00F01B4B"/>
    <w:rsid w:val="00F0257C"/>
    <w:rsid w:val="00F025A0"/>
    <w:rsid w:val="00F02AA9"/>
    <w:rsid w:val="00F04848"/>
    <w:rsid w:val="00F04F15"/>
    <w:rsid w:val="00F051B4"/>
    <w:rsid w:val="00F052E1"/>
    <w:rsid w:val="00F05781"/>
    <w:rsid w:val="00F05E4B"/>
    <w:rsid w:val="00F0601A"/>
    <w:rsid w:val="00F06450"/>
    <w:rsid w:val="00F075B7"/>
    <w:rsid w:val="00F07B95"/>
    <w:rsid w:val="00F07DE4"/>
    <w:rsid w:val="00F07EFF"/>
    <w:rsid w:val="00F10000"/>
    <w:rsid w:val="00F1016B"/>
    <w:rsid w:val="00F1017F"/>
    <w:rsid w:val="00F10190"/>
    <w:rsid w:val="00F10B9F"/>
    <w:rsid w:val="00F10F5F"/>
    <w:rsid w:val="00F113BB"/>
    <w:rsid w:val="00F11675"/>
    <w:rsid w:val="00F12367"/>
    <w:rsid w:val="00F1270D"/>
    <w:rsid w:val="00F127AC"/>
    <w:rsid w:val="00F12920"/>
    <w:rsid w:val="00F13407"/>
    <w:rsid w:val="00F137C5"/>
    <w:rsid w:val="00F14B1D"/>
    <w:rsid w:val="00F14C93"/>
    <w:rsid w:val="00F151B1"/>
    <w:rsid w:val="00F15519"/>
    <w:rsid w:val="00F162EB"/>
    <w:rsid w:val="00F16524"/>
    <w:rsid w:val="00F166E8"/>
    <w:rsid w:val="00F175FE"/>
    <w:rsid w:val="00F1796B"/>
    <w:rsid w:val="00F20FDA"/>
    <w:rsid w:val="00F21572"/>
    <w:rsid w:val="00F219F0"/>
    <w:rsid w:val="00F21CE2"/>
    <w:rsid w:val="00F226D1"/>
    <w:rsid w:val="00F2270F"/>
    <w:rsid w:val="00F23710"/>
    <w:rsid w:val="00F23A3C"/>
    <w:rsid w:val="00F23E17"/>
    <w:rsid w:val="00F24179"/>
    <w:rsid w:val="00F24220"/>
    <w:rsid w:val="00F244F4"/>
    <w:rsid w:val="00F2576A"/>
    <w:rsid w:val="00F25BBF"/>
    <w:rsid w:val="00F26F72"/>
    <w:rsid w:val="00F272F7"/>
    <w:rsid w:val="00F3032B"/>
    <w:rsid w:val="00F303F3"/>
    <w:rsid w:val="00F31521"/>
    <w:rsid w:val="00F31D73"/>
    <w:rsid w:val="00F323E6"/>
    <w:rsid w:val="00F32892"/>
    <w:rsid w:val="00F3299F"/>
    <w:rsid w:val="00F32BC5"/>
    <w:rsid w:val="00F34047"/>
    <w:rsid w:val="00F3420A"/>
    <w:rsid w:val="00F34657"/>
    <w:rsid w:val="00F34BFC"/>
    <w:rsid w:val="00F35845"/>
    <w:rsid w:val="00F361F9"/>
    <w:rsid w:val="00F3633F"/>
    <w:rsid w:val="00F36628"/>
    <w:rsid w:val="00F36FC4"/>
    <w:rsid w:val="00F37158"/>
    <w:rsid w:val="00F40860"/>
    <w:rsid w:val="00F40BD2"/>
    <w:rsid w:val="00F41A18"/>
    <w:rsid w:val="00F42306"/>
    <w:rsid w:val="00F42FF4"/>
    <w:rsid w:val="00F43011"/>
    <w:rsid w:val="00F43866"/>
    <w:rsid w:val="00F43D11"/>
    <w:rsid w:val="00F450CD"/>
    <w:rsid w:val="00F45B8B"/>
    <w:rsid w:val="00F46226"/>
    <w:rsid w:val="00F46E65"/>
    <w:rsid w:val="00F47357"/>
    <w:rsid w:val="00F478A4"/>
    <w:rsid w:val="00F47FEE"/>
    <w:rsid w:val="00F5231A"/>
    <w:rsid w:val="00F524FD"/>
    <w:rsid w:val="00F529BE"/>
    <w:rsid w:val="00F53044"/>
    <w:rsid w:val="00F533E5"/>
    <w:rsid w:val="00F53BDF"/>
    <w:rsid w:val="00F54116"/>
    <w:rsid w:val="00F54C8B"/>
    <w:rsid w:val="00F5536F"/>
    <w:rsid w:val="00F55772"/>
    <w:rsid w:val="00F557CD"/>
    <w:rsid w:val="00F557D4"/>
    <w:rsid w:val="00F5605B"/>
    <w:rsid w:val="00F56973"/>
    <w:rsid w:val="00F56A89"/>
    <w:rsid w:val="00F57DA7"/>
    <w:rsid w:val="00F60C2D"/>
    <w:rsid w:val="00F61C52"/>
    <w:rsid w:val="00F61F05"/>
    <w:rsid w:val="00F628C4"/>
    <w:rsid w:val="00F63807"/>
    <w:rsid w:val="00F639BE"/>
    <w:rsid w:val="00F63C04"/>
    <w:rsid w:val="00F63D2D"/>
    <w:rsid w:val="00F64879"/>
    <w:rsid w:val="00F65239"/>
    <w:rsid w:val="00F65CE0"/>
    <w:rsid w:val="00F65E55"/>
    <w:rsid w:val="00F66E4C"/>
    <w:rsid w:val="00F66F4A"/>
    <w:rsid w:val="00F70586"/>
    <w:rsid w:val="00F706D1"/>
    <w:rsid w:val="00F70AF8"/>
    <w:rsid w:val="00F71AA4"/>
    <w:rsid w:val="00F71D8B"/>
    <w:rsid w:val="00F71DD0"/>
    <w:rsid w:val="00F7266D"/>
    <w:rsid w:val="00F72DC8"/>
    <w:rsid w:val="00F72F82"/>
    <w:rsid w:val="00F731E2"/>
    <w:rsid w:val="00F74763"/>
    <w:rsid w:val="00F74B58"/>
    <w:rsid w:val="00F74FCC"/>
    <w:rsid w:val="00F754F7"/>
    <w:rsid w:val="00F758FA"/>
    <w:rsid w:val="00F75AAA"/>
    <w:rsid w:val="00F75EF8"/>
    <w:rsid w:val="00F7620A"/>
    <w:rsid w:val="00F765C2"/>
    <w:rsid w:val="00F76DB4"/>
    <w:rsid w:val="00F7735C"/>
    <w:rsid w:val="00F803A3"/>
    <w:rsid w:val="00F80850"/>
    <w:rsid w:val="00F80EE0"/>
    <w:rsid w:val="00F8129E"/>
    <w:rsid w:val="00F8189D"/>
    <w:rsid w:val="00F81FCB"/>
    <w:rsid w:val="00F8210C"/>
    <w:rsid w:val="00F82230"/>
    <w:rsid w:val="00F82CA7"/>
    <w:rsid w:val="00F83433"/>
    <w:rsid w:val="00F83573"/>
    <w:rsid w:val="00F837BF"/>
    <w:rsid w:val="00F83ED9"/>
    <w:rsid w:val="00F8401E"/>
    <w:rsid w:val="00F84336"/>
    <w:rsid w:val="00F8673D"/>
    <w:rsid w:val="00F86956"/>
    <w:rsid w:val="00F8741B"/>
    <w:rsid w:val="00F8770A"/>
    <w:rsid w:val="00F8789A"/>
    <w:rsid w:val="00F87A3D"/>
    <w:rsid w:val="00F87EAC"/>
    <w:rsid w:val="00F90029"/>
    <w:rsid w:val="00F90A1A"/>
    <w:rsid w:val="00F90B10"/>
    <w:rsid w:val="00F9116A"/>
    <w:rsid w:val="00F92102"/>
    <w:rsid w:val="00F928E7"/>
    <w:rsid w:val="00F92D34"/>
    <w:rsid w:val="00F93491"/>
    <w:rsid w:val="00F9410B"/>
    <w:rsid w:val="00F947FF"/>
    <w:rsid w:val="00F948D5"/>
    <w:rsid w:val="00F95058"/>
    <w:rsid w:val="00F9530F"/>
    <w:rsid w:val="00F95636"/>
    <w:rsid w:val="00F95E3B"/>
    <w:rsid w:val="00F96E01"/>
    <w:rsid w:val="00F97413"/>
    <w:rsid w:val="00F97CA2"/>
    <w:rsid w:val="00F97EDE"/>
    <w:rsid w:val="00FA1530"/>
    <w:rsid w:val="00FA24BC"/>
    <w:rsid w:val="00FA2640"/>
    <w:rsid w:val="00FA371B"/>
    <w:rsid w:val="00FA3C2B"/>
    <w:rsid w:val="00FA3CC8"/>
    <w:rsid w:val="00FA3FF6"/>
    <w:rsid w:val="00FA4AEB"/>
    <w:rsid w:val="00FA5809"/>
    <w:rsid w:val="00FA5D1B"/>
    <w:rsid w:val="00FA6CA4"/>
    <w:rsid w:val="00FA6E6D"/>
    <w:rsid w:val="00FA7B13"/>
    <w:rsid w:val="00FB06BC"/>
    <w:rsid w:val="00FB0FAC"/>
    <w:rsid w:val="00FB140B"/>
    <w:rsid w:val="00FB1A01"/>
    <w:rsid w:val="00FB1D58"/>
    <w:rsid w:val="00FB1FCD"/>
    <w:rsid w:val="00FB3A05"/>
    <w:rsid w:val="00FB455F"/>
    <w:rsid w:val="00FB4A79"/>
    <w:rsid w:val="00FB51F2"/>
    <w:rsid w:val="00FB54B6"/>
    <w:rsid w:val="00FB5927"/>
    <w:rsid w:val="00FB5B54"/>
    <w:rsid w:val="00FB6540"/>
    <w:rsid w:val="00FB6CE0"/>
    <w:rsid w:val="00FB737F"/>
    <w:rsid w:val="00FB7733"/>
    <w:rsid w:val="00FB7F72"/>
    <w:rsid w:val="00FC0195"/>
    <w:rsid w:val="00FC0E4A"/>
    <w:rsid w:val="00FC0FC8"/>
    <w:rsid w:val="00FC16A2"/>
    <w:rsid w:val="00FC1833"/>
    <w:rsid w:val="00FC1C77"/>
    <w:rsid w:val="00FC275B"/>
    <w:rsid w:val="00FC3436"/>
    <w:rsid w:val="00FC3834"/>
    <w:rsid w:val="00FC3E3C"/>
    <w:rsid w:val="00FC3FE3"/>
    <w:rsid w:val="00FC413D"/>
    <w:rsid w:val="00FC48A1"/>
    <w:rsid w:val="00FC5E78"/>
    <w:rsid w:val="00FC6117"/>
    <w:rsid w:val="00FC628E"/>
    <w:rsid w:val="00FC64D9"/>
    <w:rsid w:val="00FC67DF"/>
    <w:rsid w:val="00FC78D2"/>
    <w:rsid w:val="00FC7EBE"/>
    <w:rsid w:val="00FD015C"/>
    <w:rsid w:val="00FD0795"/>
    <w:rsid w:val="00FD0960"/>
    <w:rsid w:val="00FD0FC1"/>
    <w:rsid w:val="00FD161E"/>
    <w:rsid w:val="00FD1660"/>
    <w:rsid w:val="00FD1AC6"/>
    <w:rsid w:val="00FD1E8B"/>
    <w:rsid w:val="00FD222E"/>
    <w:rsid w:val="00FD2EF1"/>
    <w:rsid w:val="00FD4238"/>
    <w:rsid w:val="00FD4B21"/>
    <w:rsid w:val="00FD53EF"/>
    <w:rsid w:val="00FD60A9"/>
    <w:rsid w:val="00FD6790"/>
    <w:rsid w:val="00FD6A97"/>
    <w:rsid w:val="00FD7404"/>
    <w:rsid w:val="00FD78DF"/>
    <w:rsid w:val="00FD7E00"/>
    <w:rsid w:val="00FE037C"/>
    <w:rsid w:val="00FE0417"/>
    <w:rsid w:val="00FE0DF9"/>
    <w:rsid w:val="00FE1589"/>
    <w:rsid w:val="00FE1734"/>
    <w:rsid w:val="00FE24CA"/>
    <w:rsid w:val="00FE2D41"/>
    <w:rsid w:val="00FE2E38"/>
    <w:rsid w:val="00FE31F2"/>
    <w:rsid w:val="00FE3AD5"/>
    <w:rsid w:val="00FE527B"/>
    <w:rsid w:val="00FE5828"/>
    <w:rsid w:val="00FE5B45"/>
    <w:rsid w:val="00FE5FA8"/>
    <w:rsid w:val="00FE6E67"/>
    <w:rsid w:val="00FE6EAA"/>
    <w:rsid w:val="00FF0842"/>
    <w:rsid w:val="00FF0902"/>
    <w:rsid w:val="00FF0AA8"/>
    <w:rsid w:val="00FF139E"/>
    <w:rsid w:val="00FF212A"/>
    <w:rsid w:val="00FF21EA"/>
    <w:rsid w:val="00FF31D3"/>
    <w:rsid w:val="00FF340A"/>
    <w:rsid w:val="00FF34FE"/>
    <w:rsid w:val="00FF3560"/>
    <w:rsid w:val="00FF36B7"/>
    <w:rsid w:val="00FF3A60"/>
    <w:rsid w:val="00FF3D62"/>
    <w:rsid w:val="00FF4347"/>
    <w:rsid w:val="00FF4478"/>
    <w:rsid w:val="00FF4791"/>
    <w:rsid w:val="00FF492A"/>
    <w:rsid w:val="00FF49E2"/>
    <w:rsid w:val="00FF4DE2"/>
    <w:rsid w:val="00FF52A2"/>
    <w:rsid w:val="00FF55CA"/>
    <w:rsid w:val="00FF69A6"/>
    <w:rsid w:val="00FF6DF9"/>
    <w:rsid w:val="00FF7398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6505DA"/>
  <w15:chartTrackingRefBased/>
  <w15:docId w15:val="{0BB0BFF0-50E0-43BE-8708-A665D591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7EAC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857A0"/>
    <w:pPr>
      <w:keepNext/>
      <w:keepLines/>
      <w:spacing w:beforeLines="50" w:before="50" w:afterLines="50" w:after="50"/>
      <w:ind w:firstLineChars="0" w:firstLine="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B5F8F"/>
    <w:pPr>
      <w:keepNext/>
      <w:keepLines/>
      <w:ind w:firstLineChars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00FB0"/>
    <w:pPr>
      <w:keepNext/>
      <w:keepLines/>
      <w:spacing w:line="480" w:lineRule="auto"/>
      <w:ind w:firstLineChars="0" w:firstLine="0"/>
      <w:outlineLvl w:val="2"/>
    </w:pPr>
    <w:rPr>
      <w:rFonts w:eastAsia="Times New Roman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857A0"/>
    <w:rPr>
      <w:rFonts w:ascii="Times New Roman" w:eastAsia="宋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CB5F8F"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E00FB0"/>
    <w:rPr>
      <w:rFonts w:ascii="Times New Roman" w:eastAsia="Times New Roman" w:hAnsi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DD3B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D3B5D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D3B5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D3B5D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uiPriority w:val="39"/>
    <w:rsid w:val="00DD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04A59"/>
    <w:pPr>
      <w:ind w:firstLine="420"/>
    </w:pPr>
  </w:style>
  <w:style w:type="character" w:styleId="a9">
    <w:name w:val="annotation reference"/>
    <w:basedOn w:val="a0"/>
    <w:unhideWhenUsed/>
    <w:qFormat/>
    <w:rsid w:val="0025572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55724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55724"/>
    <w:rPr>
      <w:rFonts w:ascii="Times New Roman" w:eastAsia="宋体" w:hAnsi="Times New Roman"/>
      <w:sz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5572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55724"/>
    <w:rPr>
      <w:rFonts w:ascii="Times New Roman" w:eastAsia="宋体" w:hAnsi="Times New Roman"/>
      <w:b/>
      <w:bCs/>
      <w:sz w:val="24"/>
    </w:rPr>
  </w:style>
  <w:style w:type="paragraph" w:styleId="ae">
    <w:name w:val="Balloon Text"/>
    <w:basedOn w:val="a"/>
    <w:link w:val="af"/>
    <w:uiPriority w:val="99"/>
    <w:semiHidden/>
    <w:unhideWhenUsed/>
    <w:rsid w:val="00255724"/>
    <w:pPr>
      <w:spacing w:line="240" w:lineRule="auto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55724"/>
    <w:rPr>
      <w:rFonts w:ascii="Times New Roman" w:eastAsia="宋体" w:hAnsi="Times New Roman"/>
      <w:sz w:val="18"/>
      <w:szCs w:val="18"/>
    </w:rPr>
  </w:style>
  <w:style w:type="table" w:customStyle="1" w:styleId="11">
    <w:name w:val="网格型1"/>
    <w:basedOn w:val="a1"/>
    <w:next w:val="a7"/>
    <w:uiPriority w:val="39"/>
    <w:qFormat/>
    <w:rsid w:val="00BE1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0"/>
    <w:uiPriority w:val="99"/>
    <w:semiHidden/>
    <w:rsid w:val="005F25AD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E33E5F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33E5F"/>
    <w:rPr>
      <w:rFonts w:ascii="Times New Roman" w:eastAsia="宋体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E33E5F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E33E5F"/>
    <w:rPr>
      <w:rFonts w:ascii="Times New Roman" w:eastAsia="宋体" w:hAnsi="Times New Roman" w:cs="Times New Roman"/>
      <w:noProof/>
      <w:sz w:val="24"/>
    </w:rPr>
  </w:style>
  <w:style w:type="character" w:styleId="af1">
    <w:name w:val="Hyperlink"/>
    <w:basedOn w:val="a0"/>
    <w:uiPriority w:val="99"/>
    <w:unhideWhenUsed/>
    <w:rsid w:val="005942A7"/>
    <w:rPr>
      <w:color w:val="0563C1" w:themeColor="hyperlink"/>
      <w:u w:val="single"/>
    </w:rPr>
  </w:style>
  <w:style w:type="character" w:styleId="af2">
    <w:name w:val="FollowedHyperlink"/>
    <w:basedOn w:val="a0"/>
    <w:uiPriority w:val="99"/>
    <w:semiHidden/>
    <w:unhideWhenUsed/>
    <w:rsid w:val="00323B4B"/>
    <w:rPr>
      <w:color w:val="954F72" w:themeColor="followedHyperlink"/>
      <w:u w:val="single"/>
    </w:rPr>
  </w:style>
  <w:style w:type="character" w:styleId="af3">
    <w:name w:val="line number"/>
    <w:basedOn w:val="a0"/>
    <w:uiPriority w:val="99"/>
    <w:semiHidden/>
    <w:unhideWhenUsed/>
    <w:rsid w:val="00801BAE"/>
  </w:style>
  <w:style w:type="paragraph" w:styleId="af4">
    <w:name w:val="Date"/>
    <w:basedOn w:val="a"/>
    <w:next w:val="a"/>
    <w:link w:val="af5"/>
    <w:uiPriority w:val="99"/>
    <w:semiHidden/>
    <w:unhideWhenUsed/>
    <w:rsid w:val="00CC3822"/>
    <w:pPr>
      <w:ind w:leftChars="2500" w:left="100"/>
    </w:pPr>
  </w:style>
  <w:style w:type="character" w:customStyle="1" w:styleId="af5">
    <w:name w:val="日期 字符"/>
    <w:basedOn w:val="a0"/>
    <w:link w:val="af4"/>
    <w:uiPriority w:val="99"/>
    <w:semiHidden/>
    <w:rsid w:val="00CC3822"/>
    <w:rPr>
      <w:rFonts w:ascii="Times New Roman" w:eastAsia="宋体" w:hAnsi="Times New Roman"/>
      <w:sz w:val="24"/>
    </w:rPr>
  </w:style>
  <w:style w:type="character" w:customStyle="1" w:styleId="title-text">
    <w:name w:val="title-text"/>
    <w:basedOn w:val="a0"/>
    <w:rsid w:val="00D87739"/>
  </w:style>
  <w:style w:type="character" w:styleId="af6">
    <w:name w:val="Strong"/>
    <w:basedOn w:val="a0"/>
    <w:uiPriority w:val="22"/>
    <w:qFormat/>
    <w:rsid w:val="00011524"/>
    <w:rPr>
      <w:b/>
      <w:bCs/>
    </w:rPr>
  </w:style>
  <w:style w:type="character" w:styleId="af7">
    <w:name w:val="Unresolved Mention"/>
    <w:basedOn w:val="a0"/>
    <w:uiPriority w:val="99"/>
    <w:semiHidden/>
    <w:unhideWhenUsed/>
    <w:rsid w:val="009944D7"/>
    <w:rPr>
      <w:color w:val="605E5C"/>
      <w:shd w:val="clear" w:color="auto" w:fill="E1DFDD"/>
    </w:rPr>
  </w:style>
  <w:style w:type="paragraph" w:customStyle="1" w:styleId="Articletitle">
    <w:name w:val="Article title"/>
    <w:basedOn w:val="a"/>
    <w:next w:val="a"/>
    <w:link w:val="Articletitle0"/>
    <w:qFormat/>
    <w:rsid w:val="001A7A9B"/>
    <w:pPr>
      <w:widowControl/>
      <w:spacing w:after="120"/>
      <w:ind w:firstLineChars="0" w:firstLine="0"/>
      <w:jc w:val="left"/>
    </w:pPr>
    <w:rPr>
      <w:rFonts w:eastAsiaTheme="minorEastAsia" w:cs="Times New Roman"/>
      <w:b/>
      <w:kern w:val="0"/>
      <w:sz w:val="28"/>
      <w:szCs w:val="24"/>
      <w:lang w:val="en-GB" w:eastAsia="en-GB"/>
    </w:rPr>
  </w:style>
  <w:style w:type="character" w:customStyle="1" w:styleId="Articletitle0">
    <w:name w:val="Article title 字符"/>
    <w:basedOn w:val="a0"/>
    <w:link w:val="Articletitle"/>
    <w:rsid w:val="001A7A9B"/>
    <w:rPr>
      <w:rFonts w:ascii="Times New Roman" w:hAnsi="Times New Roman" w:cs="Times New Roman"/>
      <w:b/>
      <w:kern w:val="0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04B30-8828-4B3E-91C2-A6E1C329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32</Pages>
  <Words>9777</Words>
  <Characters>55731</Characters>
  <Application>Microsoft Office Word</Application>
  <DocSecurity>0</DocSecurity>
  <Lines>464</Lines>
  <Paragraphs>130</Paragraphs>
  <ScaleCrop>false</ScaleCrop>
  <Company/>
  <LinksUpToDate>false</LinksUpToDate>
  <CharactersWithSpaces>6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路港</dc:creator>
  <cp:keywords/>
  <dc:description/>
  <cp:lastModifiedBy>路港 于</cp:lastModifiedBy>
  <cp:revision>27</cp:revision>
  <dcterms:created xsi:type="dcterms:W3CDTF">2023-09-14T23:12:00Z</dcterms:created>
  <dcterms:modified xsi:type="dcterms:W3CDTF">2024-12-23T14:20:00Z</dcterms:modified>
</cp:coreProperties>
</file>